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24EE" w:rsidRPr="008124EE" w:rsidRDefault="008124EE" w:rsidP="008124EE">
      <w:pPr>
        <w:bidi/>
        <w:spacing w:after="0" w:line="240" w:lineRule="auto"/>
        <w:jc w:val="center"/>
        <w:rPr>
          <w:rFonts w:ascii="Times New Roman" w:eastAsia="Times New Roman" w:hAnsi="Times New Roman" w:cs="Times New Roman"/>
          <w:b/>
          <w:bCs/>
          <w:color w:val="FFFFFF" w:themeColor="background1"/>
          <w:sz w:val="28"/>
          <w:szCs w:val="28"/>
        </w:rPr>
      </w:pPr>
      <w:r w:rsidRPr="008124EE">
        <w:rPr>
          <w:rFonts w:ascii="Arial" w:eastAsia="Times New Roman" w:hAnsi="Arial" w:cs="Arial"/>
          <w:b/>
          <w:bCs/>
          <w:color w:val="FFFFFF" w:themeColor="background1"/>
          <w:sz w:val="24"/>
          <w:szCs w:val="24"/>
          <w:rtl/>
        </w:rPr>
        <w:t>إنترنت الأشياء</w:t>
      </w:r>
    </w:p>
    <w:p w:rsidR="008124EE" w:rsidRPr="008124EE" w:rsidRDefault="008124EE" w:rsidP="008124EE">
      <w:pPr>
        <w:spacing w:after="240" w:line="240" w:lineRule="auto"/>
        <w:rPr>
          <w:rFonts w:ascii="Times New Roman" w:eastAsia="Times New Roman" w:hAnsi="Times New Roman" w:cs="Times New Roman"/>
          <w:color w:val="FFFFFF" w:themeColor="background1"/>
          <w:sz w:val="24"/>
          <w:szCs w:val="24"/>
          <w:rtl/>
        </w:rPr>
      </w:pPr>
    </w:p>
    <w:p w:rsidR="008124EE" w:rsidRPr="008124EE" w:rsidRDefault="008124EE" w:rsidP="008124EE">
      <w:pPr>
        <w:bidi/>
        <w:spacing w:after="0" w:line="240" w:lineRule="auto"/>
        <w:rPr>
          <w:rFonts w:ascii="Times New Roman" w:eastAsia="Times New Roman" w:hAnsi="Times New Roman" w:cs="Times New Roman"/>
          <w:color w:val="FFFFFF" w:themeColor="background1"/>
          <w:sz w:val="23"/>
          <w:szCs w:val="23"/>
        </w:rPr>
      </w:pPr>
      <w:r w:rsidRPr="008124EE">
        <w:rPr>
          <w:rFonts w:ascii="Arial" w:eastAsia="Times New Roman" w:hAnsi="Arial" w:cs="Arial"/>
          <w:color w:val="FFFFFF" w:themeColor="background1"/>
          <w:sz w:val="23"/>
          <w:szCs w:val="23"/>
          <w:rtl/>
        </w:rPr>
        <w:t xml:space="preserve">اعتمدت المملكة العربية السعودية على التقنية كأداة رئيسية لتعزيز أهدافها لرؤية 2030، بواسطة تطوير البنية التحتية لتقنية الاتصالات والمعلومات، بالإضافة إلى تقنيات الذكاء الاصطناعي مثل تقنية إنترنت </w:t>
      </w:r>
      <w:r w:rsidRPr="008124EE">
        <w:rPr>
          <w:rFonts w:ascii="Arial" w:eastAsia="Times New Roman" w:hAnsi="Arial" w:cs="Arial" w:hint="cs"/>
          <w:color w:val="FFFFFF" w:themeColor="background1"/>
          <w:sz w:val="23"/>
          <w:szCs w:val="23"/>
          <w:rtl/>
        </w:rPr>
        <w:t>الأشياء. وق</w:t>
      </w:r>
      <w:r w:rsidRPr="008124EE">
        <w:rPr>
          <w:rFonts w:ascii="Arial" w:eastAsia="Times New Roman" w:hAnsi="Arial" w:cs="Arial" w:hint="eastAsia"/>
          <w:color w:val="FFFFFF" w:themeColor="background1"/>
          <w:sz w:val="23"/>
          <w:szCs w:val="23"/>
          <w:rtl/>
        </w:rPr>
        <w:t>د</w:t>
      </w:r>
      <w:r w:rsidRPr="008124EE">
        <w:rPr>
          <w:rFonts w:ascii="Arial" w:eastAsia="Times New Roman" w:hAnsi="Arial" w:cs="Arial"/>
          <w:color w:val="FFFFFF" w:themeColor="background1"/>
          <w:sz w:val="23"/>
          <w:szCs w:val="23"/>
          <w:rtl/>
        </w:rPr>
        <w:t xml:space="preserve"> استثمرت العديد من المليارات في البنية التحتية وتقنيات إنترنت الأشياء تحديدًا بهدف تطبيق حلول ذكية ومتطورة لتضع المملكة في طليعة الدول الرائدة في تقنيات إنترنت الأشياء بحلول عام 2030.</w:t>
      </w:r>
    </w:p>
    <w:p w:rsidR="008124EE" w:rsidRPr="008124EE" w:rsidRDefault="008124EE" w:rsidP="008124EE">
      <w:pPr>
        <w:spacing w:after="0" w:line="240" w:lineRule="auto"/>
        <w:rPr>
          <w:rFonts w:ascii="Times New Roman" w:eastAsia="Times New Roman" w:hAnsi="Times New Roman" w:cs="Times New Roman"/>
          <w:color w:val="FFFFFF" w:themeColor="background1"/>
          <w:sz w:val="23"/>
          <w:szCs w:val="23"/>
          <w:rtl/>
        </w:rPr>
      </w:pPr>
    </w:p>
    <w:p w:rsidR="008124EE" w:rsidRDefault="008124EE" w:rsidP="007C446C">
      <w:pPr>
        <w:bidi/>
        <w:spacing w:after="0" w:line="240" w:lineRule="auto"/>
        <w:rPr>
          <w:rFonts w:ascii="Arial" w:eastAsia="Times New Roman" w:hAnsi="Arial" w:cs="Arial"/>
          <w:color w:val="FFFFFF" w:themeColor="background1"/>
          <w:sz w:val="23"/>
          <w:szCs w:val="23"/>
          <w:rtl/>
        </w:rPr>
      </w:pPr>
      <w:r w:rsidRPr="008124EE">
        <w:rPr>
          <w:rFonts w:ascii="Arial" w:eastAsia="Times New Roman" w:hAnsi="Arial" w:cs="Arial" w:hint="cs"/>
          <w:color w:val="FFFFFF" w:themeColor="background1"/>
          <w:sz w:val="23"/>
          <w:szCs w:val="23"/>
          <w:rtl/>
        </w:rPr>
        <w:t>يعرف</w:t>
      </w:r>
      <w:r w:rsidRPr="008124EE">
        <w:rPr>
          <w:rFonts w:ascii="Arial" w:eastAsia="Times New Roman" w:hAnsi="Arial" w:cs="Arial"/>
          <w:color w:val="FFFFFF" w:themeColor="background1"/>
          <w:sz w:val="23"/>
          <w:szCs w:val="23"/>
          <w:rtl/>
        </w:rPr>
        <w:t xml:space="preserve"> انترنت الأشياء بأنه شبكة للأشياء المادية، والتي تكون مدعّمة بحسّاسات، أنظمة، وتقنيات أخرى، بهدف تبادل المعلومات بين الأجهزة والأنظمة عبر الانترنت، والتي تتنوع بين أجهزة منزلية عادية إلى أدوات صناعية معقدة. وال</w:t>
      </w:r>
      <w:r w:rsidR="00CF66A4">
        <w:rPr>
          <w:rFonts w:ascii="Arial" w:eastAsia="Times New Roman" w:hAnsi="Arial" w:cs="Arial"/>
          <w:color w:val="FFFFFF" w:themeColor="background1"/>
          <w:sz w:val="23"/>
          <w:szCs w:val="23"/>
          <w:rtl/>
        </w:rPr>
        <w:t>منظم لهذه التقنية في المملكة ه</w:t>
      </w:r>
      <w:r w:rsidR="00CF66A4">
        <w:rPr>
          <w:rFonts w:ascii="Arial" w:eastAsia="Times New Roman" w:hAnsi="Arial" w:cs="Arial" w:hint="cs"/>
          <w:color w:val="FFFFFF" w:themeColor="background1"/>
          <w:sz w:val="23"/>
          <w:szCs w:val="23"/>
          <w:rtl/>
        </w:rPr>
        <w:t xml:space="preserve">ي </w:t>
      </w:r>
      <w:r w:rsidR="007C446C" w:rsidRPr="007C446C">
        <w:rPr>
          <w:rFonts w:ascii="Arial" w:eastAsia="Times New Roman" w:hAnsi="Arial" w:cs="Arial"/>
          <w:color w:val="FFFFFF" w:themeColor="background1"/>
          <w:sz w:val="23"/>
          <w:szCs w:val="23"/>
          <w:rtl/>
        </w:rPr>
        <w:t>هيئة الاتصالات وتقنية المعلومات</w:t>
      </w:r>
      <w:r w:rsidR="007C446C">
        <w:rPr>
          <w:rFonts w:ascii="Arial" w:eastAsia="Times New Roman" w:hAnsi="Arial" w:cs="Arial" w:hint="cs"/>
          <w:color w:val="FFFFFF" w:themeColor="background1"/>
          <w:sz w:val="23"/>
          <w:szCs w:val="23"/>
          <w:rtl/>
        </w:rPr>
        <w:t>.</w:t>
      </w:r>
    </w:p>
    <w:p w:rsidR="007C446C" w:rsidRPr="008124EE" w:rsidRDefault="007C446C" w:rsidP="007C446C">
      <w:pPr>
        <w:bidi/>
        <w:spacing w:after="0" w:line="240" w:lineRule="auto"/>
        <w:rPr>
          <w:rFonts w:ascii="Times New Roman" w:eastAsia="Times New Roman" w:hAnsi="Times New Roman" w:cs="Times New Roman"/>
          <w:color w:val="FFFFFF" w:themeColor="background1"/>
          <w:sz w:val="23"/>
          <w:szCs w:val="23"/>
          <w:rtl/>
        </w:rPr>
      </w:pPr>
    </w:p>
    <w:p w:rsidR="008124EE" w:rsidRPr="008124EE" w:rsidRDefault="008124EE" w:rsidP="008124EE">
      <w:pPr>
        <w:bidi/>
        <w:spacing w:after="0" w:line="240" w:lineRule="auto"/>
        <w:rPr>
          <w:rFonts w:ascii="Arial" w:eastAsia="Times New Roman" w:hAnsi="Arial" w:cs="Arial"/>
          <w:b/>
          <w:bCs/>
          <w:color w:val="FFFFFF" w:themeColor="background1"/>
          <w:sz w:val="23"/>
          <w:szCs w:val="23"/>
          <w:rtl/>
        </w:rPr>
      </w:pPr>
      <w:r w:rsidRPr="008124EE">
        <w:rPr>
          <w:rFonts w:ascii="Arial" w:eastAsia="Times New Roman" w:hAnsi="Arial" w:cs="Arial"/>
          <w:b/>
          <w:bCs/>
          <w:color w:val="FFFFFF" w:themeColor="background1"/>
          <w:sz w:val="23"/>
          <w:szCs w:val="23"/>
          <w:rtl/>
        </w:rPr>
        <w:t>تقدم خدمة إنترنت الأشياء عددًا من الفوائد، منها:</w:t>
      </w:r>
    </w:p>
    <w:p w:rsidR="008124EE" w:rsidRPr="008124EE" w:rsidRDefault="008124EE" w:rsidP="008124EE">
      <w:pPr>
        <w:bidi/>
        <w:spacing w:after="0" w:line="240" w:lineRule="auto"/>
        <w:rPr>
          <w:rFonts w:ascii="Times New Roman" w:eastAsia="Times New Roman" w:hAnsi="Times New Roman" w:cs="Times New Roman"/>
          <w:color w:val="FFFFFF" w:themeColor="background1"/>
          <w:sz w:val="23"/>
          <w:szCs w:val="23"/>
        </w:rPr>
      </w:pPr>
    </w:p>
    <w:p w:rsidR="008124EE" w:rsidRPr="008124EE" w:rsidRDefault="008124EE" w:rsidP="008124EE">
      <w:pPr>
        <w:numPr>
          <w:ilvl w:val="0"/>
          <w:numId w:val="3"/>
        </w:numPr>
        <w:bidi/>
        <w:spacing w:after="0" w:line="240" w:lineRule="auto"/>
        <w:textAlignment w:val="baseline"/>
        <w:rPr>
          <w:rFonts w:ascii="Arial" w:eastAsia="Times New Roman" w:hAnsi="Arial" w:cs="Arial"/>
          <w:color w:val="FFFFFF" w:themeColor="background1"/>
          <w:sz w:val="23"/>
          <w:szCs w:val="23"/>
          <w:rtl/>
        </w:rPr>
      </w:pPr>
      <w:r w:rsidRPr="008124EE">
        <w:rPr>
          <w:rFonts w:ascii="Arial" w:eastAsia="Times New Roman" w:hAnsi="Arial" w:cs="Arial"/>
          <w:color w:val="FFFFFF" w:themeColor="background1"/>
          <w:sz w:val="23"/>
          <w:szCs w:val="23"/>
          <w:rtl/>
        </w:rPr>
        <w:t>استخلاص بيانات موجهة لتقديم حلول إدارة أفضل للشركات.</w:t>
      </w:r>
    </w:p>
    <w:p w:rsidR="008124EE" w:rsidRPr="008124EE" w:rsidRDefault="008124EE" w:rsidP="008124EE">
      <w:pPr>
        <w:numPr>
          <w:ilvl w:val="0"/>
          <w:numId w:val="3"/>
        </w:numPr>
        <w:bidi/>
        <w:spacing w:after="0" w:line="240" w:lineRule="auto"/>
        <w:textAlignment w:val="baseline"/>
        <w:rPr>
          <w:rFonts w:ascii="Arial" w:eastAsia="Times New Roman" w:hAnsi="Arial" w:cs="Arial"/>
          <w:color w:val="FFFFFF" w:themeColor="background1"/>
          <w:sz w:val="23"/>
          <w:szCs w:val="23"/>
          <w:rtl/>
        </w:rPr>
      </w:pPr>
      <w:r w:rsidRPr="008124EE">
        <w:rPr>
          <w:rFonts w:ascii="Arial" w:eastAsia="Times New Roman" w:hAnsi="Arial" w:cs="Arial"/>
          <w:color w:val="FFFFFF" w:themeColor="background1"/>
          <w:sz w:val="23"/>
          <w:szCs w:val="23"/>
          <w:rtl/>
        </w:rPr>
        <w:t>زيادة الكفاءة والإنتاجية لعمليات الشركات.</w:t>
      </w:r>
    </w:p>
    <w:p w:rsidR="008124EE" w:rsidRPr="008124EE" w:rsidRDefault="008124EE" w:rsidP="008124EE">
      <w:pPr>
        <w:numPr>
          <w:ilvl w:val="0"/>
          <w:numId w:val="3"/>
        </w:numPr>
        <w:bidi/>
        <w:spacing w:after="0" w:line="240" w:lineRule="auto"/>
        <w:textAlignment w:val="baseline"/>
        <w:rPr>
          <w:rFonts w:ascii="Arial" w:eastAsia="Times New Roman" w:hAnsi="Arial" w:cs="Arial"/>
          <w:color w:val="FFFFFF" w:themeColor="background1"/>
          <w:sz w:val="23"/>
          <w:szCs w:val="23"/>
          <w:rtl/>
        </w:rPr>
      </w:pPr>
      <w:r w:rsidRPr="008124EE">
        <w:rPr>
          <w:rFonts w:ascii="Arial" w:eastAsia="Times New Roman" w:hAnsi="Arial" w:cs="Arial"/>
          <w:color w:val="FFFFFF" w:themeColor="background1"/>
          <w:sz w:val="23"/>
          <w:szCs w:val="23"/>
          <w:rtl/>
        </w:rPr>
        <w:t>إنشاء نماذج أعمال ومصادر إيرادات جديدة.</w:t>
      </w:r>
    </w:p>
    <w:p w:rsidR="008124EE" w:rsidRPr="008124EE" w:rsidRDefault="008124EE" w:rsidP="008124EE">
      <w:pPr>
        <w:numPr>
          <w:ilvl w:val="0"/>
          <w:numId w:val="3"/>
        </w:numPr>
        <w:bidi/>
        <w:spacing w:after="0" w:line="240" w:lineRule="auto"/>
        <w:textAlignment w:val="baseline"/>
        <w:rPr>
          <w:rFonts w:ascii="Arial" w:eastAsia="Times New Roman" w:hAnsi="Arial" w:cs="Arial"/>
          <w:color w:val="FFFFFF" w:themeColor="background1"/>
          <w:sz w:val="23"/>
          <w:szCs w:val="23"/>
          <w:rtl/>
        </w:rPr>
      </w:pPr>
      <w:r w:rsidRPr="008124EE">
        <w:rPr>
          <w:rFonts w:ascii="Arial" w:eastAsia="Times New Roman" w:hAnsi="Arial" w:cs="Arial"/>
          <w:color w:val="FFFFFF" w:themeColor="background1"/>
          <w:sz w:val="23"/>
          <w:szCs w:val="23"/>
          <w:rtl/>
        </w:rPr>
        <w:t>تيسير الترابط بين عالم الشركات المادي والعالم التقني، لاختصار الوقت.</w:t>
      </w:r>
    </w:p>
    <w:p w:rsidR="008124EE" w:rsidRPr="008124EE" w:rsidRDefault="008124EE" w:rsidP="008124EE">
      <w:pPr>
        <w:spacing w:after="0" w:line="240" w:lineRule="auto"/>
        <w:rPr>
          <w:rFonts w:ascii="Times New Roman" w:eastAsia="Times New Roman" w:hAnsi="Times New Roman" w:cs="Times New Roman"/>
          <w:color w:val="FFFFFF" w:themeColor="background1"/>
          <w:sz w:val="23"/>
          <w:szCs w:val="23"/>
          <w:rtl/>
        </w:rPr>
      </w:pPr>
    </w:p>
    <w:p w:rsidR="008124EE" w:rsidRPr="008124EE" w:rsidRDefault="00967148" w:rsidP="00DB4EB3">
      <w:pPr>
        <w:bidi/>
        <w:spacing w:after="0" w:line="240" w:lineRule="auto"/>
        <w:rPr>
          <w:rFonts w:ascii="Times New Roman" w:eastAsia="Times New Roman" w:hAnsi="Times New Roman" w:cs="Times New Roman"/>
          <w:color w:val="FFFFFF" w:themeColor="background1"/>
          <w:sz w:val="23"/>
          <w:szCs w:val="23"/>
        </w:rPr>
      </w:pPr>
      <w:r w:rsidRPr="00967148">
        <w:rPr>
          <w:rFonts w:ascii="Times New Roman" w:eastAsia="Times New Roman" w:hAnsi="Times New Roman" w:cs="Times New Roman"/>
          <w:noProof/>
          <w:sz w:val="24"/>
          <w:szCs w:val="24"/>
        </w:rPr>
        <mc:AlternateContent>
          <mc:Choice Requires="wps">
            <w:drawing>
              <wp:anchor distT="0" distB="0" distL="114300" distR="114300" simplePos="0" relativeHeight="251658239" behindDoc="1" locked="0" layoutInCell="1" allowOverlap="1" wp14:anchorId="53801CDB" wp14:editId="4E174A88">
                <wp:simplePos x="0" y="0"/>
                <wp:positionH relativeFrom="column">
                  <wp:posOffset>-1977242</wp:posOffset>
                </wp:positionH>
                <wp:positionV relativeFrom="paragraph">
                  <wp:posOffset>650909</wp:posOffset>
                </wp:positionV>
                <wp:extent cx="4655127" cy="4120738"/>
                <wp:effectExtent l="0" t="0" r="0" b="0"/>
                <wp:wrapNone/>
                <wp:docPr id="479" name="Google Shape;479;p32"/>
                <wp:cNvGraphicFramePr/>
                <a:graphic xmlns:a="http://schemas.openxmlformats.org/drawingml/2006/main">
                  <a:graphicData uri="http://schemas.microsoft.com/office/word/2010/wordprocessingShape">
                    <wps:wsp>
                      <wps:cNvSpPr/>
                      <wps:spPr>
                        <a:xfrm>
                          <a:off x="0" y="0"/>
                          <a:ext cx="4655127" cy="4120738"/>
                        </a:xfrm>
                        <a:custGeom>
                          <a:avLst/>
                          <a:gdLst/>
                          <a:ahLst/>
                          <a:cxnLst/>
                          <a:rect l="l" t="t" r="r" b="b"/>
                          <a:pathLst>
                            <a:path w="122785" h="112563" extrusionOk="0">
                              <a:moveTo>
                                <a:pt x="71028" y="1"/>
                              </a:moveTo>
                              <a:cubicBezTo>
                                <a:pt x="65152" y="1"/>
                                <a:pt x="59294" y="555"/>
                                <a:pt x="53658" y="2189"/>
                              </a:cubicBezTo>
                              <a:cubicBezTo>
                                <a:pt x="43388" y="5178"/>
                                <a:pt x="34818" y="12186"/>
                                <a:pt x="29968" y="21699"/>
                              </a:cubicBezTo>
                              <a:cubicBezTo>
                                <a:pt x="24721" y="31970"/>
                                <a:pt x="21682" y="43518"/>
                                <a:pt x="14327" y="52609"/>
                              </a:cubicBezTo>
                              <a:cubicBezTo>
                                <a:pt x="10457" y="57422"/>
                                <a:pt x="5397" y="61503"/>
                                <a:pt x="3176" y="67258"/>
                              </a:cubicBezTo>
                              <a:cubicBezTo>
                                <a:pt x="0" y="75506"/>
                                <a:pt x="3945" y="85417"/>
                                <a:pt x="11139" y="90540"/>
                              </a:cubicBezTo>
                              <a:cubicBezTo>
                                <a:pt x="15679" y="93753"/>
                                <a:pt x="21174" y="95303"/>
                                <a:pt x="26111" y="97882"/>
                              </a:cubicBezTo>
                              <a:cubicBezTo>
                                <a:pt x="30662" y="100264"/>
                                <a:pt x="34706" y="103514"/>
                                <a:pt x="39196" y="106032"/>
                              </a:cubicBezTo>
                              <a:cubicBezTo>
                                <a:pt x="47601" y="110735"/>
                                <a:pt x="57045" y="112562"/>
                                <a:pt x="66700" y="112562"/>
                              </a:cubicBezTo>
                              <a:cubicBezTo>
                                <a:pt x="75939" y="112562"/>
                                <a:pt x="85370" y="110889"/>
                                <a:pt x="94268" y="108463"/>
                              </a:cubicBezTo>
                              <a:cubicBezTo>
                                <a:pt x="103360" y="105994"/>
                                <a:pt x="112886" y="102323"/>
                                <a:pt x="118096" y="94472"/>
                              </a:cubicBezTo>
                              <a:cubicBezTo>
                                <a:pt x="122090" y="88444"/>
                                <a:pt x="122784" y="81138"/>
                                <a:pt x="121891" y="73832"/>
                              </a:cubicBezTo>
                              <a:cubicBezTo>
                                <a:pt x="121395" y="69677"/>
                                <a:pt x="120378" y="65522"/>
                                <a:pt x="119162" y="61589"/>
                              </a:cubicBezTo>
                              <a:cubicBezTo>
                                <a:pt x="117810" y="57187"/>
                                <a:pt x="116235" y="52733"/>
                                <a:pt x="116396" y="48119"/>
                              </a:cubicBezTo>
                              <a:cubicBezTo>
                                <a:pt x="116520" y="44869"/>
                                <a:pt x="117500" y="41732"/>
                                <a:pt x="117984" y="38519"/>
                              </a:cubicBezTo>
                              <a:cubicBezTo>
                                <a:pt x="118777" y="33372"/>
                                <a:pt x="118281" y="28088"/>
                                <a:pt x="116930" y="23064"/>
                              </a:cubicBezTo>
                              <a:cubicBezTo>
                                <a:pt x="115962" y="19455"/>
                                <a:pt x="114511" y="15907"/>
                                <a:pt x="112204" y="12967"/>
                              </a:cubicBezTo>
                              <a:cubicBezTo>
                                <a:pt x="110133" y="10338"/>
                                <a:pt x="107429" y="8254"/>
                                <a:pt x="104513" y="6605"/>
                              </a:cubicBezTo>
                              <a:cubicBezTo>
                                <a:pt x="96811" y="2250"/>
                                <a:pt x="87793" y="874"/>
                                <a:pt x="78962" y="291"/>
                              </a:cubicBezTo>
                              <a:cubicBezTo>
                                <a:pt x="76326" y="113"/>
                                <a:pt x="73675" y="1"/>
                                <a:pt x="71028" y="1"/>
                              </a:cubicBezTo>
                              <a:close/>
                            </a:path>
                          </a:pathLst>
                        </a:custGeom>
                        <a:solidFill>
                          <a:schemeClr val="lt1">
                            <a:alpha val="59000"/>
                          </a:schemeClr>
                        </a:solidFill>
                        <a:ln>
                          <a:noFill/>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3D62EF" id="Google Shape;479;p32" o:spid="_x0000_s1026" style="position:absolute;margin-left:-155.7pt;margin-top:51.25pt;width:366.55pt;height:324.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2785,112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" path="m71028,1c65152,1,59294,555,53658,2189,43388,5178,34818,12186,29968,21699,24721,31970,21682,43518,14327,52609,10457,57422,5397,61503,3176,67258,,75506,3945,85417,11139,90540v4540,3213,10035,4763,14972,7342c30662,100264,34706,103514,39196,106032v8405,4703,17849,6530,27504,6530c75939,112562,85370,110889,94268,108463v9092,-2469,18618,-6140,23828,-13991c122090,88444,122784,81138,121891,73832v-496,-4155,-1513,-8310,-2729,-12243c117810,57187,116235,52733,116396,48119v124,-3250,1104,-6387,1588,-9600c118777,33372,118281,28088,116930,23064v-968,-3609,-2419,-7157,-4726,-10097c110133,10338,107429,8254,104513,6605,96811,2250,87793,874,78962,291,76326,113,73675,1,71028,1xe" fillcolor="white [3201]" stroked="f">
                <v:fill opacity="38550f"/>
                <v:path arrowok="t" o:extrusionok="f"/>
              </v:shape>
            </w:pict>
          </mc:Fallback>
        </mc:AlternateContent>
      </w:r>
      <w:r w:rsidR="008124EE" w:rsidRPr="008124EE">
        <w:rPr>
          <w:rFonts w:ascii="Arial" w:eastAsia="Times New Roman" w:hAnsi="Arial" w:cs="Arial"/>
          <w:color w:val="FFFFFF" w:themeColor="background1"/>
          <w:sz w:val="23"/>
          <w:szCs w:val="23"/>
          <w:rtl/>
        </w:rPr>
        <w:t xml:space="preserve">سلطت المملكة الضوء على هذه التقنية نظرًا لتوجهها بأن تتحول إلى منصة لإنترنت الأشياء، ودعمت هذا التوجه عن طريق </w:t>
      </w:r>
      <w:r w:rsidR="00AA57DD">
        <w:rPr>
          <w:rFonts w:ascii="Arial" w:eastAsia="Times New Roman" w:hAnsi="Arial" w:cs="Arial" w:hint="cs"/>
          <w:color w:val="FFFFFF" w:themeColor="background1"/>
          <w:sz w:val="23"/>
          <w:szCs w:val="23"/>
          <w:rtl/>
        </w:rPr>
        <w:t>المعرض السعودي لإنترنت الأشياء</w:t>
      </w:r>
      <w:r w:rsidR="00DB4EB3">
        <w:rPr>
          <w:rFonts w:ascii="Arial" w:eastAsia="Times New Roman" w:hAnsi="Arial" w:cs="Arial" w:hint="cs"/>
          <w:color w:val="FFFFFF" w:themeColor="background1"/>
          <w:sz w:val="23"/>
          <w:szCs w:val="23"/>
          <w:rtl/>
        </w:rPr>
        <w:t xml:space="preserve"> الذي يقام بشكل سنوي</w:t>
      </w:r>
      <w:r w:rsidR="008124EE" w:rsidRPr="008124EE">
        <w:rPr>
          <w:rFonts w:ascii="Arial" w:eastAsia="Times New Roman" w:hAnsi="Arial" w:cs="Arial"/>
          <w:color w:val="FFFFFF" w:themeColor="background1"/>
          <w:sz w:val="23"/>
          <w:szCs w:val="23"/>
          <w:rtl/>
        </w:rPr>
        <w:t>، والذي يستضيف قاعدة من قطاعات متخصصة في المجال التقني والاتصالات. من خلال هذا المعرض، تطمح السعودية بأن تعزز روّاد الأعمال لأخذ ابتكاراتهم لتقنية إنترنت الأشياء لمستوى أعلى، وكذلك تشجيع الجهات الفاعلة في السوق للتأكد من توسيع المهارات التقنية للموظفين من أجل أعمال المستقبل. </w:t>
      </w:r>
    </w:p>
    <w:p w:rsidR="008124EE" w:rsidRPr="008124EE" w:rsidRDefault="00967148" w:rsidP="008124EE">
      <w:pPr>
        <w:spacing w:after="0" w:line="240" w:lineRule="auto"/>
        <w:rPr>
          <w:rFonts w:ascii="Times New Roman" w:eastAsia="Times New Roman" w:hAnsi="Times New Roman" w:cs="Times New Roman"/>
          <w:color w:val="FFFFFF" w:themeColor="background1"/>
          <w:sz w:val="23"/>
          <w:szCs w:val="23"/>
          <w:rtl/>
        </w:rPr>
      </w:pPr>
      <w:r>
        <w:rPr>
          <w:noProof/>
        </w:rPr>
        <mc:AlternateContent>
          <mc:Choice Requires="wpg">
            <w:drawing>
              <wp:anchor distT="0" distB="0" distL="114300" distR="114300" simplePos="0" relativeHeight="251659264" behindDoc="0" locked="0" layoutInCell="1" allowOverlap="1" wp14:anchorId="013FC6C0" wp14:editId="6A827792">
                <wp:simplePos x="0" y="0"/>
                <wp:positionH relativeFrom="column">
                  <wp:posOffset>-154555</wp:posOffset>
                </wp:positionH>
                <wp:positionV relativeFrom="page">
                  <wp:posOffset>4273168</wp:posOffset>
                </wp:positionV>
                <wp:extent cx="2651760" cy="3690620"/>
                <wp:effectExtent l="0" t="0" r="0" b="5080"/>
                <wp:wrapSquare wrapText="bothSides"/>
                <wp:docPr id="1" name="Google Shape;282;p24"/>
                <wp:cNvGraphicFramePr/>
                <a:graphic xmlns:a="http://schemas.openxmlformats.org/drawingml/2006/main">
                  <a:graphicData uri="http://schemas.microsoft.com/office/word/2010/wordprocessingGroup">
                    <wpg:wgp>
                      <wpg:cNvGrpSpPr/>
                      <wpg:grpSpPr>
                        <a:xfrm>
                          <a:off x="0" y="0"/>
                          <a:ext cx="2651760" cy="3690620"/>
                          <a:chOff x="0" y="0"/>
                          <a:chExt cx="2208375" cy="3073300"/>
                        </a:xfrm>
                      </wpg:grpSpPr>
                      <wps:wsp>
                        <wps:cNvPr id="3" name="Google Shape;283;p24"/>
                        <wps:cNvSpPr/>
                        <wps:spPr>
                          <a:xfrm>
                            <a:off x="1256175" y="2786475"/>
                            <a:ext cx="10375" cy="7275"/>
                          </a:xfrm>
                          <a:custGeom>
                            <a:avLst/>
                            <a:gdLst/>
                            <a:ahLst/>
                            <a:cxnLst/>
                            <a:rect l="l" t="t" r="r" b="b"/>
                            <a:pathLst>
                              <a:path w="415" h="291" extrusionOk="0">
                                <a:moveTo>
                                  <a:pt x="214" y="1"/>
                                </a:moveTo>
                                <a:cubicBezTo>
                                  <a:pt x="189" y="1"/>
                                  <a:pt x="163" y="8"/>
                                  <a:pt x="136" y="26"/>
                                </a:cubicBezTo>
                                <a:lnTo>
                                  <a:pt x="124" y="38"/>
                                </a:lnTo>
                                <a:cubicBezTo>
                                  <a:pt x="0" y="131"/>
                                  <a:pt x="96" y="291"/>
                                  <a:pt x="217" y="291"/>
                                </a:cubicBezTo>
                                <a:cubicBezTo>
                                  <a:pt x="244" y="291"/>
                                  <a:pt x="272" y="283"/>
                                  <a:pt x="300" y="265"/>
                                </a:cubicBezTo>
                                <a:cubicBezTo>
                                  <a:pt x="414" y="171"/>
                                  <a:pt x="331" y="1"/>
                                  <a:pt x="214" y="1"/>
                                </a:cubicBezTo>
                                <a:close/>
                              </a:path>
                            </a:pathLst>
                          </a:custGeom>
                          <a:solidFill>
                            <a:srgbClr val="FFFFFF"/>
                          </a:solidFill>
                          <a:ln>
                            <a:noFill/>
                          </a:ln>
                        </wps:spPr>
                        <wps:bodyPr spcFirstLastPara="1" wrap="square" lIns="91425" tIns="91425" rIns="91425" bIns="91425" anchor="ctr" anchorCtr="0">
                          <a:noAutofit/>
                        </wps:bodyPr>
                      </wps:wsp>
                      <wps:wsp>
                        <wps:cNvPr id="4" name="Google Shape;284;p24"/>
                        <wps:cNvSpPr/>
                        <wps:spPr>
                          <a:xfrm>
                            <a:off x="1417700" y="282525"/>
                            <a:ext cx="717100" cy="499550"/>
                          </a:xfrm>
                          <a:custGeom>
                            <a:avLst/>
                            <a:gdLst/>
                            <a:ahLst/>
                            <a:cxnLst/>
                            <a:rect l="l" t="t" r="r" b="b"/>
                            <a:pathLst>
                              <a:path w="28684" h="19982" extrusionOk="0">
                                <a:moveTo>
                                  <a:pt x="23478" y="1"/>
                                </a:moveTo>
                                <a:lnTo>
                                  <a:pt x="13984" y="10727"/>
                                </a:lnTo>
                                <a:lnTo>
                                  <a:pt x="1" y="13116"/>
                                </a:lnTo>
                                <a:lnTo>
                                  <a:pt x="780" y="19982"/>
                                </a:lnTo>
                                <a:cubicBezTo>
                                  <a:pt x="780" y="19982"/>
                                  <a:pt x="17190" y="17656"/>
                                  <a:pt x="18875" y="15795"/>
                                </a:cubicBezTo>
                                <a:cubicBezTo>
                                  <a:pt x="20548" y="13921"/>
                                  <a:pt x="28684" y="2340"/>
                                  <a:pt x="28684" y="2340"/>
                                </a:cubicBezTo>
                                <a:lnTo>
                                  <a:pt x="23478" y="1"/>
                                </a:lnTo>
                                <a:close/>
                              </a:path>
                            </a:pathLst>
                          </a:custGeom>
                          <a:solidFill>
                            <a:srgbClr val="407BFF"/>
                          </a:solidFill>
                          <a:ln>
                            <a:noFill/>
                          </a:ln>
                        </wps:spPr>
                        <wps:bodyPr spcFirstLastPara="1" wrap="square" lIns="91425" tIns="91425" rIns="91425" bIns="91425" anchor="ctr" anchorCtr="0">
                          <a:noAutofit/>
                        </wps:bodyPr>
                      </wps:wsp>
                      <wps:wsp>
                        <wps:cNvPr id="5" name="Google Shape;285;p24"/>
                        <wps:cNvSpPr/>
                        <wps:spPr>
                          <a:xfrm>
                            <a:off x="1766650" y="548800"/>
                            <a:ext cx="104700" cy="142125"/>
                          </a:xfrm>
                          <a:custGeom>
                            <a:avLst/>
                            <a:gdLst/>
                            <a:ahLst/>
                            <a:cxnLst/>
                            <a:rect l="l" t="t" r="r" b="b"/>
                            <a:pathLst>
                              <a:path w="4188" h="5685" extrusionOk="0">
                                <a:moveTo>
                                  <a:pt x="26" y="1"/>
                                </a:moveTo>
                                <a:cubicBezTo>
                                  <a:pt x="1" y="26"/>
                                  <a:pt x="390" y="189"/>
                                  <a:pt x="944" y="554"/>
                                </a:cubicBezTo>
                                <a:cubicBezTo>
                                  <a:pt x="1271" y="768"/>
                                  <a:pt x="1572" y="1007"/>
                                  <a:pt x="1862" y="1271"/>
                                </a:cubicBezTo>
                                <a:cubicBezTo>
                                  <a:pt x="2553" y="1912"/>
                                  <a:pt x="3119" y="2692"/>
                                  <a:pt x="3522" y="3547"/>
                                </a:cubicBezTo>
                                <a:cubicBezTo>
                                  <a:pt x="3685" y="3899"/>
                                  <a:pt x="3823" y="4263"/>
                                  <a:pt x="3924" y="4641"/>
                                </a:cubicBezTo>
                                <a:cubicBezTo>
                                  <a:pt x="4100" y="5269"/>
                                  <a:pt x="4138" y="5684"/>
                                  <a:pt x="4163" y="5684"/>
                                </a:cubicBezTo>
                                <a:cubicBezTo>
                                  <a:pt x="4188" y="5584"/>
                                  <a:pt x="4188" y="5483"/>
                                  <a:pt x="4163" y="5395"/>
                                </a:cubicBezTo>
                                <a:cubicBezTo>
                                  <a:pt x="4150" y="5131"/>
                                  <a:pt x="4113" y="4867"/>
                                  <a:pt x="4050" y="4603"/>
                                </a:cubicBezTo>
                                <a:cubicBezTo>
                                  <a:pt x="3949" y="4213"/>
                                  <a:pt x="3823" y="3848"/>
                                  <a:pt x="3672" y="3484"/>
                                </a:cubicBezTo>
                                <a:cubicBezTo>
                                  <a:pt x="3283" y="2591"/>
                                  <a:pt x="2692" y="1799"/>
                                  <a:pt x="1962" y="1145"/>
                                </a:cubicBezTo>
                                <a:cubicBezTo>
                                  <a:pt x="1673" y="881"/>
                                  <a:pt x="1346" y="654"/>
                                  <a:pt x="1007" y="441"/>
                                </a:cubicBezTo>
                                <a:cubicBezTo>
                                  <a:pt x="780" y="302"/>
                                  <a:pt x="541" y="189"/>
                                  <a:pt x="302" y="89"/>
                                </a:cubicBezTo>
                                <a:cubicBezTo>
                                  <a:pt x="214" y="38"/>
                                  <a:pt x="114" y="13"/>
                                  <a:pt x="26" y="1"/>
                                </a:cubicBezTo>
                                <a:close/>
                              </a:path>
                            </a:pathLst>
                          </a:custGeom>
                          <a:solidFill>
                            <a:srgbClr val="FFFFFF"/>
                          </a:solidFill>
                          <a:ln>
                            <a:noFill/>
                          </a:ln>
                        </wps:spPr>
                        <wps:bodyPr spcFirstLastPara="1" wrap="square" lIns="91425" tIns="91425" rIns="91425" bIns="91425" anchor="ctr" anchorCtr="0">
                          <a:noAutofit/>
                        </wps:bodyPr>
                      </wps:wsp>
                      <wps:wsp>
                        <wps:cNvPr id="6" name="Google Shape;286;p24"/>
                        <wps:cNvSpPr/>
                        <wps:spPr>
                          <a:xfrm>
                            <a:off x="1501650" y="625500"/>
                            <a:ext cx="342350" cy="72025"/>
                          </a:xfrm>
                          <a:custGeom>
                            <a:avLst/>
                            <a:gdLst/>
                            <a:ahLst/>
                            <a:cxnLst/>
                            <a:rect l="l" t="t" r="r" b="b"/>
                            <a:pathLst>
                              <a:path w="13694" h="2881" extrusionOk="0">
                                <a:moveTo>
                                  <a:pt x="13694" y="1"/>
                                </a:moveTo>
                                <a:cubicBezTo>
                                  <a:pt x="13518" y="26"/>
                                  <a:pt x="13329" y="64"/>
                                  <a:pt x="13166" y="114"/>
                                </a:cubicBezTo>
                                <a:lnTo>
                                  <a:pt x="11707" y="466"/>
                                </a:lnTo>
                                <a:cubicBezTo>
                                  <a:pt x="10475" y="768"/>
                                  <a:pt x="8765" y="1170"/>
                                  <a:pt x="6878" y="1573"/>
                                </a:cubicBezTo>
                                <a:cubicBezTo>
                                  <a:pt x="4980" y="1962"/>
                                  <a:pt x="3269" y="2289"/>
                                  <a:pt x="2012" y="2503"/>
                                </a:cubicBezTo>
                                <a:lnTo>
                                  <a:pt x="541" y="2767"/>
                                </a:lnTo>
                                <a:cubicBezTo>
                                  <a:pt x="352" y="2792"/>
                                  <a:pt x="176" y="2830"/>
                                  <a:pt x="0" y="2880"/>
                                </a:cubicBezTo>
                                <a:cubicBezTo>
                                  <a:pt x="189" y="2880"/>
                                  <a:pt x="365" y="2868"/>
                                  <a:pt x="553" y="2830"/>
                                </a:cubicBezTo>
                                <a:cubicBezTo>
                                  <a:pt x="905" y="2792"/>
                                  <a:pt x="1408" y="2729"/>
                                  <a:pt x="2037" y="2629"/>
                                </a:cubicBezTo>
                                <a:cubicBezTo>
                                  <a:pt x="3295" y="2440"/>
                                  <a:pt x="5017" y="2138"/>
                                  <a:pt x="6904" y="1749"/>
                                </a:cubicBezTo>
                                <a:cubicBezTo>
                                  <a:pt x="8802" y="1346"/>
                                  <a:pt x="10500" y="919"/>
                                  <a:pt x="11732" y="592"/>
                                </a:cubicBezTo>
                                <a:cubicBezTo>
                                  <a:pt x="12336" y="428"/>
                                  <a:pt x="12839" y="277"/>
                                  <a:pt x="13178" y="177"/>
                                </a:cubicBezTo>
                                <a:cubicBezTo>
                                  <a:pt x="13354" y="139"/>
                                  <a:pt x="13531" y="76"/>
                                  <a:pt x="13694" y="1"/>
                                </a:cubicBezTo>
                                <a:close/>
                              </a:path>
                            </a:pathLst>
                          </a:custGeom>
                          <a:solidFill>
                            <a:srgbClr val="FFFFFF"/>
                          </a:solidFill>
                          <a:ln>
                            <a:noFill/>
                          </a:ln>
                        </wps:spPr>
                        <wps:bodyPr spcFirstLastPara="1" wrap="square" lIns="91425" tIns="91425" rIns="91425" bIns="91425" anchor="ctr" anchorCtr="0">
                          <a:noAutofit/>
                        </wps:bodyPr>
                      </wps:wsp>
                      <wps:wsp>
                        <wps:cNvPr id="7" name="Google Shape;287;p24"/>
                        <wps:cNvSpPr/>
                        <wps:spPr>
                          <a:xfrm>
                            <a:off x="1798400" y="301375"/>
                            <a:ext cx="240200" cy="269775"/>
                          </a:xfrm>
                          <a:custGeom>
                            <a:avLst/>
                            <a:gdLst/>
                            <a:ahLst/>
                            <a:cxnLst/>
                            <a:rect l="l" t="t" r="r" b="b"/>
                            <a:pathLst>
                              <a:path w="9608" h="10791" extrusionOk="0">
                                <a:moveTo>
                                  <a:pt x="9569" y="1"/>
                                </a:moveTo>
                                <a:cubicBezTo>
                                  <a:pt x="9499" y="1"/>
                                  <a:pt x="7349" y="2376"/>
                                  <a:pt x="4741" y="5333"/>
                                </a:cubicBezTo>
                                <a:cubicBezTo>
                                  <a:pt x="2101" y="8313"/>
                                  <a:pt x="1" y="10753"/>
                                  <a:pt x="38" y="10790"/>
                                </a:cubicBezTo>
                                <a:cubicBezTo>
                                  <a:pt x="39" y="10791"/>
                                  <a:pt x="39" y="10791"/>
                                  <a:pt x="40" y="10791"/>
                                </a:cubicBezTo>
                                <a:cubicBezTo>
                                  <a:pt x="110" y="10791"/>
                                  <a:pt x="2259" y="8403"/>
                                  <a:pt x="4867" y="5459"/>
                                </a:cubicBezTo>
                                <a:cubicBezTo>
                                  <a:pt x="7508" y="2478"/>
                                  <a:pt x="9608" y="26"/>
                                  <a:pt x="9570" y="1"/>
                                </a:cubicBezTo>
                                <a:cubicBezTo>
                                  <a:pt x="9570" y="1"/>
                                  <a:pt x="9569" y="1"/>
                                  <a:pt x="9569" y="1"/>
                                </a:cubicBezTo>
                                <a:close/>
                              </a:path>
                            </a:pathLst>
                          </a:custGeom>
                          <a:solidFill>
                            <a:srgbClr val="FFFFFF"/>
                          </a:solidFill>
                          <a:ln>
                            <a:noFill/>
                          </a:ln>
                        </wps:spPr>
                        <wps:bodyPr spcFirstLastPara="1" wrap="square" lIns="91425" tIns="91425" rIns="91425" bIns="91425" anchor="ctr" anchorCtr="0">
                          <a:noAutofit/>
                        </wps:bodyPr>
                      </wps:wsp>
                      <wps:wsp>
                        <wps:cNvPr id="8" name="Google Shape;288;p24"/>
                        <wps:cNvSpPr/>
                        <wps:spPr>
                          <a:xfrm>
                            <a:off x="1867575" y="507300"/>
                            <a:ext cx="9450" cy="6950"/>
                          </a:xfrm>
                          <a:custGeom>
                            <a:avLst/>
                            <a:gdLst/>
                            <a:ahLst/>
                            <a:cxnLst/>
                            <a:rect l="l" t="t" r="r" b="b"/>
                            <a:pathLst>
                              <a:path w="378" h="278" extrusionOk="0">
                                <a:moveTo>
                                  <a:pt x="176" y="1"/>
                                </a:moveTo>
                                <a:cubicBezTo>
                                  <a:pt x="0" y="13"/>
                                  <a:pt x="13" y="277"/>
                                  <a:pt x="189" y="277"/>
                                </a:cubicBezTo>
                                <a:cubicBezTo>
                                  <a:pt x="365" y="277"/>
                                  <a:pt x="377" y="13"/>
                                  <a:pt x="189" y="1"/>
                                </a:cubicBezTo>
                                <a:close/>
                              </a:path>
                            </a:pathLst>
                          </a:custGeom>
                          <a:solidFill>
                            <a:srgbClr val="FFFFFF"/>
                          </a:solidFill>
                          <a:ln>
                            <a:noFill/>
                          </a:ln>
                        </wps:spPr>
                        <wps:bodyPr spcFirstLastPara="1" wrap="square" lIns="91425" tIns="91425" rIns="91425" bIns="91425" anchor="ctr" anchorCtr="0">
                          <a:noAutofit/>
                        </wps:bodyPr>
                      </wps:wsp>
                      <wps:wsp>
                        <wps:cNvPr id="9" name="Google Shape;289;p24"/>
                        <wps:cNvSpPr/>
                        <wps:spPr>
                          <a:xfrm>
                            <a:off x="1656050" y="644875"/>
                            <a:ext cx="10275" cy="7100"/>
                          </a:xfrm>
                          <a:custGeom>
                            <a:avLst/>
                            <a:gdLst/>
                            <a:ahLst/>
                            <a:cxnLst/>
                            <a:rect l="l" t="t" r="r" b="b"/>
                            <a:pathLst>
                              <a:path w="411" h="284" extrusionOk="0">
                                <a:moveTo>
                                  <a:pt x="218" y="1"/>
                                </a:moveTo>
                                <a:cubicBezTo>
                                  <a:pt x="192" y="1"/>
                                  <a:pt x="164" y="10"/>
                                  <a:pt x="137" y="31"/>
                                </a:cubicBezTo>
                                <a:lnTo>
                                  <a:pt x="124" y="31"/>
                                </a:lnTo>
                                <a:cubicBezTo>
                                  <a:pt x="1" y="123"/>
                                  <a:pt x="88" y="283"/>
                                  <a:pt x="206" y="283"/>
                                </a:cubicBezTo>
                                <a:cubicBezTo>
                                  <a:pt x="232" y="283"/>
                                  <a:pt x="260" y="275"/>
                                  <a:pt x="287" y="257"/>
                                </a:cubicBezTo>
                                <a:cubicBezTo>
                                  <a:pt x="411" y="175"/>
                                  <a:pt x="333" y="1"/>
                                  <a:pt x="218" y="1"/>
                                </a:cubicBezTo>
                                <a:close/>
                              </a:path>
                            </a:pathLst>
                          </a:custGeom>
                          <a:solidFill>
                            <a:srgbClr val="FFFFFF"/>
                          </a:solidFill>
                          <a:ln>
                            <a:noFill/>
                          </a:ln>
                        </wps:spPr>
                        <wps:bodyPr spcFirstLastPara="1" wrap="square" lIns="91425" tIns="91425" rIns="91425" bIns="91425" anchor="ctr" anchorCtr="0">
                          <a:noAutofit/>
                        </wps:bodyPr>
                      </wps:wsp>
                      <wps:wsp>
                        <wps:cNvPr id="10" name="Google Shape;290;p24"/>
                        <wps:cNvSpPr/>
                        <wps:spPr>
                          <a:xfrm>
                            <a:off x="1758475" y="622075"/>
                            <a:ext cx="10400" cy="7250"/>
                          </a:xfrm>
                          <a:custGeom>
                            <a:avLst/>
                            <a:gdLst/>
                            <a:ahLst/>
                            <a:cxnLst/>
                            <a:rect l="l" t="t" r="r" b="b"/>
                            <a:pathLst>
                              <a:path w="416" h="290" extrusionOk="0">
                                <a:moveTo>
                                  <a:pt x="206" y="0"/>
                                </a:moveTo>
                                <a:cubicBezTo>
                                  <a:pt x="181" y="0"/>
                                  <a:pt x="154" y="8"/>
                                  <a:pt x="126" y="25"/>
                                </a:cubicBezTo>
                                <a:lnTo>
                                  <a:pt x="114" y="37"/>
                                </a:lnTo>
                                <a:cubicBezTo>
                                  <a:pt x="1" y="130"/>
                                  <a:pt x="90" y="290"/>
                                  <a:pt x="208" y="290"/>
                                </a:cubicBezTo>
                                <a:cubicBezTo>
                                  <a:pt x="235" y="290"/>
                                  <a:pt x="262" y="282"/>
                                  <a:pt x="290" y="264"/>
                                </a:cubicBezTo>
                                <a:cubicBezTo>
                                  <a:pt x="415" y="180"/>
                                  <a:pt x="332" y="0"/>
                                  <a:pt x="206" y="0"/>
                                </a:cubicBezTo>
                                <a:close/>
                              </a:path>
                            </a:pathLst>
                          </a:custGeom>
                          <a:solidFill>
                            <a:srgbClr val="FFFFFF"/>
                          </a:solidFill>
                          <a:ln>
                            <a:noFill/>
                          </a:ln>
                        </wps:spPr>
                        <wps:bodyPr spcFirstLastPara="1" wrap="square" lIns="91425" tIns="91425" rIns="91425" bIns="91425" anchor="ctr" anchorCtr="0">
                          <a:noAutofit/>
                        </wps:bodyPr>
                      </wps:wsp>
                      <wps:wsp>
                        <wps:cNvPr id="11" name="Google Shape;291;p24"/>
                        <wps:cNvSpPr/>
                        <wps:spPr>
                          <a:xfrm>
                            <a:off x="1927550" y="441750"/>
                            <a:ext cx="8450" cy="5400"/>
                          </a:xfrm>
                          <a:custGeom>
                            <a:avLst/>
                            <a:gdLst/>
                            <a:ahLst/>
                            <a:cxnLst/>
                            <a:rect l="l" t="t" r="r" b="b"/>
                            <a:pathLst>
                              <a:path w="338" h="216" extrusionOk="0">
                                <a:moveTo>
                                  <a:pt x="188" y="0"/>
                                </a:moveTo>
                                <a:cubicBezTo>
                                  <a:pt x="164" y="0"/>
                                  <a:pt x="139" y="6"/>
                                  <a:pt x="116" y="20"/>
                                </a:cubicBezTo>
                                <a:lnTo>
                                  <a:pt x="104" y="32"/>
                                </a:lnTo>
                                <a:cubicBezTo>
                                  <a:pt x="1" y="109"/>
                                  <a:pt x="155" y="216"/>
                                  <a:pt x="256" y="216"/>
                                </a:cubicBezTo>
                                <a:cubicBezTo>
                                  <a:pt x="303" y="216"/>
                                  <a:pt x="338" y="193"/>
                                  <a:pt x="330" y="133"/>
                                </a:cubicBezTo>
                                <a:cubicBezTo>
                                  <a:pt x="321" y="49"/>
                                  <a:pt x="257" y="0"/>
                                  <a:pt x="188" y="0"/>
                                </a:cubicBezTo>
                                <a:close/>
                              </a:path>
                            </a:pathLst>
                          </a:custGeom>
                          <a:solidFill>
                            <a:srgbClr val="FFFFFF"/>
                          </a:solidFill>
                          <a:ln>
                            <a:noFill/>
                          </a:ln>
                        </wps:spPr>
                        <wps:bodyPr spcFirstLastPara="1" wrap="square" lIns="91425" tIns="91425" rIns="91425" bIns="91425" anchor="ctr" anchorCtr="0">
                          <a:noAutofit/>
                        </wps:bodyPr>
                      </wps:wsp>
                      <wps:wsp>
                        <wps:cNvPr id="12" name="Google Shape;292;p24"/>
                        <wps:cNvSpPr/>
                        <wps:spPr>
                          <a:xfrm>
                            <a:off x="1988575" y="372900"/>
                            <a:ext cx="8325" cy="5175"/>
                          </a:xfrm>
                          <a:custGeom>
                            <a:avLst/>
                            <a:gdLst/>
                            <a:ahLst/>
                            <a:cxnLst/>
                            <a:rect l="l" t="t" r="r" b="b"/>
                            <a:pathLst>
                              <a:path w="333" h="207" extrusionOk="0">
                                <a:moveTo>
                                  <a:pt x="186" y="0"/>
                                </a:moveTo>
                                <a:cubicBezTo>
                                  <a:pt x="163" y="0"/>
                                  <a:pt x="138" y="6"/>
                                  <a:pt x="115" y="20"/>
                                </a:cubicBezTo>
                                <a:lnTo>
                                  <a:pt x="102" y="20"/>
                                </a:lnTo>
                                <a:cubicBezTo>
                                  <a:pt x="0" y="104"/>
                                  <a:pt x="144" y="206"/>
                                  <a:pt x="245" y="206"/>
                                </a:cubicBezTo>
                                <a:cubicBezTo>
                                  <a:pt x="294" y="206"/>
                                  <a:pt x="332" y="182"/>
                                  <a:pt x="328" y="120"/>
                                </a:cubicBezTo>
                                <a:cubicBezTo>
                                  <a:pt x="310" y="47"/>
                                  <a:pt x="251" y="0"/>
                                  <a:pt x="186" y="0"/>
                                </a:cubicBezTo>
                                <a:close/>
                              </a:path>
                            </a:pathLst>
                          </a:custGeom>
                          <a:solidFill>
                            <a:srgbClr val="FFFFFF"/>
                          </a:solidFill>
                          <a:ln>
                            <a:noFill/>
                          </a:ln>
                        </wps:spPr>
                        <wps:bodyPr spcFirstLastPara="1" wrap="square" lIns="91425" tIns="91425" rIns="91425" bIns="91425" anchor="ctr" anchorCtr="0">
                          <a:noAutofit/>
                        </wps:bodyPr>
                      </wps:wsp>
                      <wps:wsp>
                        <wps:cNvPr id="13" name="Google Shape;293;p24"/>
                        <wps:cNvSpPr/>
                        <wps:spPr>
                          <a:xfrm>
                            <a:off x="1506675" y="565450"/>
                            <a:ext cx="241150" cy="44375"/>
                          </a:xfrm>
                          <a:custGeom>
                            <a:avLst/>
                            <a:gdLst/>
                            <a:ahLst/>
                            <a:cxnLst/>
                            <a:rect l="l" t="t" r="r" b="b"/>
                            <a:pathLst>
                              <a:path w="9646" h="1775" extrusionOk="0">
                                <a:moveTo>
                                  <a:pt x="8966" y="1"/>
                                </a:moveTo>
                                <a:cubicBezTo>
                                  <a:pt x="8124" y="1"/>
                                  <a:pt x="6552" y="152"/>
                                  <a:pt x="4754" y="454"/>
                                </a:cubicBezTo>
                                <a:cubicBezTo>
                                  <a:pt x="2113" y="869"/>
                                  <a:pt x="0" y="1422"/>
                                  <a:pt x="38" y="1661"/>
                                </a:cubicBezTo>
                                <a:cubicBezTo>
                                  <a:pt x="51" y="1736"/>
                                  <a:pt x="289" y="1774"/>
                                  <a:pt x="692" y="1774"/>
                                </a:cubicBezTo>
                                <a:cubicBezTo>
                                  <a:pt x="1534" y="1774"/>
                                  <a:pt x="3106" y="1611"/>
                                  <a:pt x="4892" y="1321"/>
                                </a:cubicBezTo>
                                <a:cubicBezTo>
                                  <a:pt x="7533" y="894"/>
                                  <a:pt x="9645" y="353"/>
                                  <a:pt x="9607" y="114"/>
                                </a:cubicBezTo>
                                <a:cubicBezTo>
                                  <a:pt x="9595" y="26"/>
                                  <a:pt x="9368" y="1"/>
                                  <a:pt x="8966" y="1"/>
                                </a:cubicBezTo>
                                <a:close/>
                              </a:path>
                            </a:pathLst>
                          </a:custGeom>
                          <a:solidFill>
                            <a:srgbClr val="7AA3FF"/>
                          </a:solidFill>
                          <a:ln>
                            <a:noFill/>
                          </a:ln>
                        </wps:spPr>
                        <wps:bodyPr spcFirstLastPara="1" wrap="square" lIns="91425" tIns="91425" rIns="91425" bIns="91425" anchor="ctr" anchorCtr="0">
                          <a:noAutofit/>
                        </wps:bodyPr>
                      </wps:wsp>
                      <wps:wsp>
                        <wps:cNvPr id="14" name="Google Shape;294;p24"/>
                        <wps:cNvSpPr/>
                        <wps:spPr>
                          <a:xfrm>
                            <a:off x="1567700" y="661025"/>
                            <a:ext cx="8575" cy="5250"/>
                          </a:xfrm>
                          <a:custGeom>
                            <a:avLst/>
                            <a:gdLst/>
                            <a:ahLst/>
                            <a:cxnLst/>
                            <a:rect l="l" t="t" r="r" b="b"/>
                            <a:pathLst>
                              <a:path w="343" h="210" extrusionOk="0">
                                <a:moveTo>
                                  <a:pt x="179" y="1"/>
                                </a:moveTo>
                                <a:cubicBezTo>
                                  <a:pt x="157" y="1"/>
                                  <a:pt x="135" y="5"/>
                                  <a:pt x="112" y="13"/>
                                </a:cubicBezTo>
                                <a:lnTo>
                                  <a:pt x="112" y="26"/>
                                </a:lnTo>
                                <a:cubicBezTo>
                                  <a:pt x="0" y="103"/>
                                  <a:pt x="152" y="210"/>
                                  <a:pt x="256" y="210"/>
                                </a:cubicBezTo>
                                <a:cubicBezTo>
                                  <a:pt x="304" y="210"/>
                                  <a:pt x="342" y="186"/>
                                  <a:pt x="338" y="126"/>
                                </a:cubicBezTo>
                                <a:cubicBezTo>
                                  <a:pt x="319" y="49"/>
                                  <a:pt x="254" y="1"/>
                                  <a:pt x="179" y="1"/>
                                </a:cubicBezTo>
                                <a:close/>
                              </a:path>
                            </a:pathLst>
                          </a:custGeom>
                          <a:solidFill>
                            <a:srgbClr val="FFFFFF"/>
                          </a:solidFill>
                          <a:ln>
                            <a:noFill/>
                          </a:ln>
                        </wps:spPr>
                        <wps:bodyPr spcFirstLastPara="1" wrap="square" lIns="91425" tIns="91425" rIns="91425" bIns="91425" anchor="ctr" anchorCtr="0">
                          <a:noAutofit/>
                        </wps:bodyPr>
                      </wps:wsp>
                      <wps:wsp>
                        <wps:cNvPr id="15" name="Google Shape;295;p24"/>
                        <wps:cNvSpPr/>
                        <wps:spPr>
                          <a:xfrm>
                            <a:off x="1380925" y="580550"/>
                            <a:ext cx="130475" cy="238000"/>
                          </a:xfrm>
                          <a:custGeom>
                            <a:avLst/>
                            <a:gdLst/>
                            <a:ahLst/>
                            <a:cxnLst/>
                            <a:rect l="l" t="t" r="r" b="b"/>
                            <a:pathLst>
                              <a:path w="5219" h="9520" extrusionOk="0">
                                <a:moveTo>
                                  <a:pt x="1127" y="1"/>
                                </a:moveTo>
                                <a:cubicBezTo>
                                  <a:pt x="744" y="1"/>
                                  <a:pt x="362" y="65"/>
                                  <a:pt x="0" y="202"/>
                                </a:cubicBezTo>
                                <a:lnTo>
                                  <a:pt x="1208" y="9520"/>
                                </a:lnTo>
                                <a:cubicBezTo>
                                  <a:pt x="2503" y="8979"/>
                                  <a:pt x="4414" y="7042"/>
                                  <a:pt x="4816" y="5596"/>
                                </a:cubicBezTo>
                                <a:cubicBezTo>
                                  <a:pt x="5219" y="4163"/>
                                  <a:pt x="4980" y="2528"/>
                                  <a:pt x="4024" y="1371"/>
                                </a:cubicBezTo>
                                <a:cubicBezTo>
                                  <a:pt x="3326" y="524"/>
                                  <a:pt x="2221" y="1"/>
                                  <a:pt x="1127" y="1"/>
                                </a:cubicBezTo>
                                <a:close/>
                              </a:path>
                            </a:pathLst>
                          </a:custGeom>
                          <a:solidFill>
                            <a:srgbClr val="001057"/>
                          </a:solidFill>
                          <a:ln>
                            <a:noFill/>
                          </a:ln>
                        </wps:spPr>
                        <wps:bodyPr spcFirstLastPara="1" wrap="square" lIns="91425" tIns="91425" rIns="91425" bIns="91425" anchor="ctr" anchorCtr="0">
                          <a:noAutofit/>
                        </wps:bodyPr>
                      </wps:wsp>
                      <wps:wsp>
                        <wps:cNvPr id="16" name="Google Shape;296;p24"/>
                        <wps:cNvSpPr/>
                        <wps:spPr>
                          <a:xfrm>
                            <a:off x="1996775" y="75750"/>
                            <a:ext cx="211600" cy="225675"/>
                          </a:xfrm>
                          <a:custGeom>
                            <a:avLst/>
                            <a:gdLst/>
                            <a:ahLst/>
                            <a:cxnLst/>
                            <a:rect l="l" t="t" r="r" b="b"/>
                            <a:pathLst>
                              <a:path w="8464" h="9027" extrusionOk="0">
                                <a:moveTo>
                                  <a:pt x="6158" y="1"/>
                                </a:moveTo>
                                <a:cubicBezTo>
                                  <a:pt x="6001" y="1"/>
                                  <a:pt x="5841" y="50"/>
                                  <a:pt x="5709" y="136"/>
                                </a:cubicBezTo>
                                <a:cubicBezTo>
                                  <a:pt x="5408" y="324"/>
                                  <a:pt x="5231" y="651"/>
                                  <a:pt x="5081" y="953"/>
                                </a:cubicBezTo>
                                <a:lnTo>
                                  <a:pt x="3031" y="4789"/>
                                </a:lnTo>
                                <a:lnTo>
                                  <a:pt x="1233" y="1959"/>
                                </a:lnTo>
                                <a:cubicBezTo>
                                  <a:pt x="1060" y="1694"/>
                                  <a:pt x="835" y="1398"/>
                                  <a:pt x="528" y="1398"/>
                                </a:cubicBezTo>
                                <a:cubicBezTo>
                                  <a:pt x="499" y="1398"/>
                                  <a:pt x="470" y="1401"/>
                                  <a:pt x="440" y="1406"/>
                                </a:cubicBezTo>
                                <a:cubicBezTo>
                                  <a:pt x="176" y="1444"/>
                                  <a:pt x="0" y="1733"/>
                                  <a:pt x="0" y="1997"/>
                                </a:cubicBezTo>
                                <a:cubicBezTo>
                                  <a:pt x="13" y="2274"/>
                                  <a:pt x="88" y="2538"/>
                                  <a:pt x="227" y="2777"/>
                                </a:cubicBezTo>
                                <a:cubicBezTo>
                                  <a:pt x="755" y="3896"/>
                                  <a:pt x="1711" y="6423"/>
                                  <a:pt x="1711" y="6423"/>
                                </a:cubicBezTo>
                                <a:lnTo>
                                  <a:pt x="6891" y="9026"/>
                                </a:lnTo>
                                <a:cubicBezTo>
                                  <a:pt x="7331" y="8448"/>
                                  <a:pt x="7721" y="7819"/>
                                  <a:pt x="8036" y="7165"/>
                                </a:cubicBezTo>
                                <a:cubicBezTo>
                                  <a:pt x="8363" y="6511"/>
                                  <a:pt x="8463" y="5769"/>
                                  <a:pt x="8350" y="5040"/>
                                </a:cubicBezTo>
                                <a:cubicBezTo>
                                  <a:pt x="8212" y="4323"/>
                                  <a:pt x="7746" y="3657"/>
                                  <a:pt x="7055" y="3393"/>
                                </a:cubicBezTo>
                                <a:cubicBezTo>
                                  <a:pt x="6877" y="3327"/>
                                  <a:pt x="6685" y="3294"/>
                                  <a:pt x="6494" y="3294"/>
                                </a:cubicBezTo>
                                <a:cubicBezTo>
                                  <a:pt x="5956" y="3294"/>
                                  <a:pt x="5416" y="3549"/>
                                  <a:pt x="5156" y="4021"/>
                                </a:cubicBezTo>
                                <a:lnTo>
                                  <a:pt x="6539" y="1293"/>
                                </a:lnTo>
                                <a:cubicBezTo>
                                  <a:pt x="6703" y="953"/>
                                  <a:pt x="6866" y="538"/>
                                  <a:pt x="6652" y="236"/>
                                </a:cubicBezTo>
                                <a:cubicBezTo>
                                  <a:pt x="6529" y="72"/>
                                  <a:pt x="6346" y="1"/>
                                  <a:pt x="6158" y="1"/>
                                </a:cubicBezTo>
                                <a:close/>
                              </a:path>
                            </a:pathLst>
                          </a:custGeom>
                          <a:solidFill>
                            <a:srgbClr val="407BFF"/>
                          </a:solidFill>
                          <a:ln>
                            <a:noFill/>
                          </a:ln>
                        </wps:spPr>
                        <wps:bodyPr spcFirstLastPara="1" wrap="square" lIns="91425" tIns="91425" rIns="91425" bIns="91425" anchor="ctr" anchorCtr="0">
                          <a:noAutofit/>
                        </wps:bodyPr>
                      </wps:wsp>
                      <wps:wsp>
                        <wps:cNvPr id="17" name="Google Shape;297;p24"/>
                        <wps:cNvSpPr/>
                        <wps:spPr>
                          <a:xfrm>
                            <a:off x="1403875" y="580725"/>
                            <a:ext cx="64775" cy="232800"/>
                          </a:xfrm>
                          <a:custGeom>
                            <a:avLst/>
                            <a:gdLst/>
                            <a:ahLst/>
                            <a:cxnLst/>
                            <a:rect l="l" t="t" r="r" b="b"/>
                            <a:pathLst>
                              <a:path w="2591" h="9312" extrusionOk="0">
                                <a:moveTo>
                                  <a:pt x="47" y="1"/>
                                </a:moveTo>
                                <a:cubicBezTo>
                                  <a:pt x="17" y="1"/>
                                  <a:pt x="0" y="6"/>
                                  <a:pt x="0" y="6"/>
                                </a:cubicBezTo>
                                <a:cubicBezTo>
                                  <a:pt x="126" y="44"/>
                                  <a:pt x="252" y="107"/>
                                  <a:pt x="378" y="170"/>
                                </a:cubicBezTo>
                                <a:cubicBezTo>
                                  <a:pt x="692" y="396"/>
                                  <a:pt x="956" y="685"/>
                                  <a:pt x="1132" y="1012"/>
                                </a:cubicBezTo>
                                <a:cubicBezTo>
                                  <a:pt x="1836" y="2081"/>
                                  <a:pt x="2251" y="3313"/>
                                  <a:pt x="2339" y="4583"/>
                                </a:cubicBezTo>
                                <a:cubicBezTo>
                                  <a:pt x="2402" y="5275"/>
                                  <a:pt x="2339" y="5967"/>
                                  <a:pt x="2138" y="6633"/>
                                </a:cubicBezTo>
                                <a:cubicBezTo>
                                  <a:pt x="1949" y="7174"/>
                                  <a:pt x="1685" y="7689"/>
                                  <a:pt x="1346" y="8142"/>
                                </a:cubicBezTo>
                                <a:cubicBezTo>
                                  <a:pt x="767" y="8909"/>
                                  <a:pt x="264" y="9286"/>
                                  <a:pt x="290" y="9311"/>
                                </a:cubicBezTo>
                                <a:cubicBezTo>
                                  <a:pt x="415" y="9236"/>
                                  <a:pt x="528" y="9148"/>
                                  <a:pt x="642" y="9047"/>
                                </a:cubicBezTo>
                                <a:cubicBezTo>
                                  <a:pt x="931" y="8796"/>
                                  <a:pt x="1207" y="8507"/>
                                  <a:pt x="1446" y="8205"/>
                                </a:cubicBezTo>
                                <a:cubicBezTo>
                                  <a:pt x="1824" y="7752"/>
                                  <a:pt x="2100" y="7237"/>
                                  <a:pt x="2289" y="6683"/>
                                </a:cubicBezTo>
                                <a:cubicBezTo>
                                  <a:pt x="2515" y="5992"/>
                                  <a:pt x="2591" y="5275"/>
                                  <a:pt x="2528" y="4558"/>
                                </a:cubicBezTo>
                                <a:cubicBezTo>
                                  <a:pt x="2427" y="3263"/>
                                  <a:pt x="1987" y="2006"/>
                                  <a:pt x="1245" y="937"/>
                                </a:cubicBezTo>
                                <a:cubicBezTo>
                                  <a:pt x="1044" y="597"/>
                                  <a:pt x="755" y="321"/>
                                  <a:pt x="415" y="107"/>
                                </a:cubicBezTo>
                                <a:cubicBezTo>
                                  <a:pt x="327" y="56"/>
                                  <a:pt x="214" y="19"/>
                                  <a:pt x="101" y="6"/>
                                </a:cubicBezTo>
                                <a:cubicBezTo>
                                  <a:pt x="80" y="2"/>
                                  <a:pt x="62" y="1"/>
                                  <a:pt x="47" y="1"/>
                                </a:cubicBezTo>
                                <a:close/>
                              </a:path>
                            </a:pathLst>
                          </a:custGeom>
                          <a:solidFill>
                            <a:srgbClr val="A4D5ED"/>
                          </a:solidFill>
                          <a:ln>
                            <a:noFill/>
                          </a:ln>
                        </wps:spPr>
                        <wps:bodyPr spcFirstLastPara="1" wrap="square" lIns="91425" tIns="91425" rIns="91425" bIns="91425" anchor="ctr" anchorCtr="0">
                          <a:noAutofit/>
                        </wps:bodyPr>
                      </wps:wsp>
                      <wps:wsp>
                        <wps:cNvPr id="18" name="Google Shape;298;p24"/>
                        <wps:cNvSpPr/>
                        <wps:spPr>
                          <a:xfrm>
                            <a:off x="1989850" y="220075"/>
                            <a:ext cx="186125" cy="131225"/>
                          </a:xfrm>
                          <a:custGeom>
                            <a:avLst/>
                            <a:gdLst/>
                            <a:ahLst/>
                            <a:cxnLst/>
                            <a:rect l="l" t="t" r="r" b="b"/>
                            <a:pathLst>
                              <a:path w="7445" h="5249" extrusionOk="0">
                                <a:moveTo>
                                  <a:pt x="1856" y="1"/>
                                </a:moveTo>
                                <a:cubicBezTo>
                                  <a:pt x="1673" y="1"/>
                                  <a:pt x="1490" y="16"/>
                                  <a:pt x="1309" y="47"/>
                                </a:cubicBezTo>
                                <a:cubicBezTo>
                                  <a:pt x="793" y="160"/>
                                  <a:pt x="303" y="524"/>
                                  <a:pt x="152" y="1027"/>
                                </a:cubicBezTo>
                                <a:cubicBezTo>
                                  <a:pt x="1" y="1543"/>
                                  <a:pt x="89" y="2172"/>
                                  <a:pt x="592" y="2499"/>
                                </a:cubicBezTo>
                                <a:cubicBezTo>
                                  <a:pt x="2000" y="3404"/>
                                  <a:pt x="3484" y="4196"/>
                                  <a:pt x="5018" y="4900"/>
                                </a:cubicBezTo>
                                <a:cubicBezTo>
                                  <a:pt x="5403" y="5077"/>
                                  <a:pt x="5849" y="5248"/>
                                  <a:pt x="6262" y="5248"/>
                                </a:cubicBezTo>
                                <a:cubicBezTo>
                                  <a:pt x="6497" y="5248"/>
                                  <a:pt x="6721" y="5193"/>
                                  <a:pt x="6917" y="5051"/>
                                </a:cubicBezTo>
                                <a:cubicBezTo>
                                  <a:pt x="7307" y="4775"/>
                                  <a:pt x="7445" y="4221"/>
                                  <a:pt x="7344" y="3744"/>
                                </a:cubicBezTo>
                                <a:cubicBezTo>
                                  <a:pt x="7231" y="3278"/>
                                  <a:pt x="6942" y="2863"/>
                                  <a:pt x="6615" y="2511"/>
                                </a:cubicBezTo>
                                <a:cubicBezTo>
                                  <a:pt x="5622" y="1392"/>
                                  <a:pt x="4326" y="575"/>
                                  <a:pt x="2880" y="172"/>
                                </a:cubicBezTo>
                                <a:cubicBezTo>
                                  <a:pt x="2550" y="57"/>
                                  <a:pt x="2204" y="1"/>
                                  <a:pt x="1856" y="1"/>
                                </a:cubicBezTo>
                                <a:close/>
                              </a:path>
                            </a:pathLst>
                          </a:custGeom>
                          <a:solidFill>
                            <a:srgbClr val="001057"/>
                          </a:solidFill>
                          <a:ln>
                            <a:noFill/>
                          </a:ln>
                        </wps:spPr>
                        <wps:bodyPr spcFirstLastPara="1" wrap="square" lIns="91425" tIns="91425" rIns="91425" bIns="91425" anchor="ctr" anchorCtr="0">
                          <a:noAutofit/>
                        </wps:bodyPr>
                      </wps:wsp>
                      <wps:wsp>
                        <wps:cNvPr id="19" name="Google Shape;299;p24"/>
                        <wps:cNvSpPr/>
                        <wps:spPr>
                          <a:xfrm>
                            <a:off x="1996450" y="240975"/>
                            <a:ext cx="171375" cy="89375"/>
                          </a:xfrm>
                          <a:custGeom>
                            <a:avLst/>
                            <a:gdLst/>
                            <a:ahLst/>
                            <a:cxnLst/>
                            <a:rect l="l" t="t" r="r" b="b"/>
                            <a:pathLst>
                              <a:path w="6855" h="3575" extrusionOk="0">
                                <a:moveTo>
                                  <a:pt x="1348" y="1"/>
                                </a:moveTo>
                                <a:cubicBezTo>
                                  <a:pt x="1297" y="1"/>
                                  <a:pt x="1246" y="2"/>
                                  <a:pt x="1195" y="3"/>
                                </a:cubicBezTo>
                                <a:cubicBezTo>
                                  <a:pt x="894" y="15"/>
                                  <a:pt x="604" y="53"/>
                                  <a:pt x="315" y="103"/>
                                </a:cubicBezTo>
                                <a:cubicBezTo>
                                  <a:pt x="202" y="116"/>
                                  <a:pt x="101" y="141"/>
                                  <a:pt x="1" y="191"/>
                                </a:cubicBezTo>
                                <a:cubicBezTo>
                                  <a:pt x="1" y="195"/>
                                  <a:pt x="8" y="196"/>
                                  <a:pt x="22" y="196"/>
                                </a:cubicBezTo>
                                <a:cubicBezTo>
                                  <a:pt x="118" y="196"/>
                                  <a:pt x="546" y="129"/>
                                  <a:pt x="1195" y="129"/>
                                </a:cubicBezTo>
                                <a:cubicBezTo>
                                  <a:pt x="3145" y="154"/>
                                  <a:pt x="4968" y="1059"/>
                                  <a:pt x="6175" y="2581"/>
                                </a:cubicBezTo>
                                <a:cubicBezTo>
                                  <a:pt x="6621" y="3151"/>
                                  <a:pt x="6823" y="3574"/>
                                  <a:pt x="6853" y="3574"/>
                                </a:cubicBezTo>
                                <a:cubicBezTo>
                                  <a:pt x="6853" y="3574"/>
                                  <a:pt x="6854" y="3574"/>
                                  <a:pt x="6854" y="3574"/>
                                </a:cubicBezTo>
                                <a:cubicBezTo>
                                  <a:pt x="6841" y="3461"/>
                                  <a:pt x="6804" y="3360"/>
                                  <a:pt x="6753" y="3272"/>
                                </a:cubicBezTo>
                                <a:cubicBezTo>
                                  <a:pt x="6615" y="2996"/>
                                  <a:pt x="6452" y="2744"/>
                                  <a:pt x="6276" y="2505"/>
                                </a:cubicBezTo>
                                <a:cubicBezTo>
                                  <a:pt x="5124" y="937"/>
                                  <a:pt x="3291" y="1"/>
                                  <a:pt x="1348" y="1"/>
                                </a:cubicBezTo>
                                <a:close/>
                              </a:path>
                            </a:pathLst>
                          </a:custGeom>
                          <a:solidFill>
                            <a:srgbClr val="A4D5ED"/>
                          </a:solidFill>
                          <a:ln>
                            <a:noFill/>
                          </a:ln>
                        </wps:spPr>
                        <wps:bodyPr spcFirstLastPara="1" wrap="square" lIns="91425" tIns="91425" rIns="91425" bIns="91425" anchor="ctr" anchorCtr="0">
                          <a:noAutofit/>
                        </wps:bodyPr>
                      </wps:wsp>
                      <wps:wsp>
                        <wps:cNvPr id="20" name="Google Shape;300;p24"/>
                        <wps:cNvSpPr/>
                        <wps:spPr>
                          <a:xfrm>
                            <a:off x="987650" y="1213825"/>
                            <a:ext cx="343000" cy="57150"/>
                          </a:xfrm>
                          <a:custGeom>
                            <a:avLst/>
                            <a:gdLst/>
                            <a:ahLst/>
                            <a:cxnLst/>
                            <a:rect l="l" t="t" r="r" b="b"/>
                            <a:pathLst>
                              <a:path w="13720" h="2286" extrusionOk="0">
                                <a:moveTo>
                                  <a:pt x="13582" y="1"/>
                                </a:moveTo>
                                <a:cubicBezTo>
                                  <a:pt x="13347" y="1"/>
                                  <a:pt x="12667" y="230"/>
                                  <a:pt x="11670" y="511"/>
                                </a:cubicBezTo>
                                <a:cubicBezTo>
                                  <a:pt x="11079" y="674"/>
                                  <a:pt x="10349" y="850"/>
                                  <a:pt x="9545" y="1014"/>
                                </a:cubicBezTo>
                                <a:cubicBezTo>
                                  <a:pt x="8133" y="1290"/>
                                  <a:pt x="6696" y="1425"/>
                                  <a:pt x="5248" y="1425"/>
                                </a:cubicBezTo>
                                <a:cubicBezTo>
                                  <a:pt x="4916" y="1425"/>
                                  <a:pt x="4583" y="1418"/>
                                  <a:pt x="4251" y="1404"/>
                                </a:cubicBezTo>
                                <a:cubicBezTo>
                                  <a:pt x="3433" y="1366"/>
                                  <a:pt x="2704" y="1290"/>
                                  <a:pt x="2088" y="1215"/>
                                </a:cubicBezTo>
                                <a:cubicBezTo>
                                  <a:pt x="1171" y="1103"/>
                                  <a:pt x="505" y="997"/>
                                  <a:pt x="208" y="997"/>
                                </a:cubicBezTo>
                                <a:cubicBezTo>
                                  <a:pt x="106" y="997"/>
                                  <a:pt x="48" y="1010"/>
                                  <a:pt x="38" y="1039"/>
                                </a:cubicBezTo>
                                <a:cubicBezTo>
                                  <a:pt x="0" y="1139"/>
                                  <a:pt x="717" y="1504"/>
                                  <a:pt x="1974" y="1831"/>
                                </a:cubicBezTo>
                                <a:cubicBezTo>
                                  <a:pt x="2704" y="2020"/>
                                  <a:pt x="3446" y="2145"/>
                                  <a:pt x="4200" y="2208"/>
                                </a:cubicBezTo>
                                <a:cubicBezTo>
                                  <a:pt x="4743" y="2260"/>
                                  <a:pt x="5286" y="2285"/>
                                  <a:pt x="5826" y="2285"/>
                                </a:cubicBezTo>
                                <a:cubicBezTo>
                                  <a:pt x="6212" y="2285"/>
                                  <a:pt x="6597" y="2272"/>
                                  <a:pt x="6979" y="2246"/>
                                </a:cubicBezTo>
                                <a:cubicBezTo>
                                  <a:pt x="7910" y="2171"/>
                                  <a:pt x="8828" y="2020"/>
                                  <a:pt x="9733" y="1806"/>
                                </a:cubicBezTo>
                                <a:cubicBezTo>
                                  <a:pt x="10462" y="1630"/>
                                  <a:pt x="11179" y="1391"/>
                                  <a:pt x="11883" y="1102"/>
                                </a:cubicBezTo>
                                <a:cubicBezTo>
                                  <a:pt x="13065" y="599"/>
                                  <a:pt x="13719" y="133"/>
                                  <a:pt x="13669" y="33"/>
                                </a:cubicBezTo>
                                <a:cubicBezTo>
                                  <a:pt x="13660" y="11"/>
                                  <a:pt x="13631" y="1"/>
                                  <a:pt x="13582" y="1"/>
                                </a:cubicBezTo>
                                <a:close/>
                              </a:path>
                            </a:pathLst>
                          </a:custGeom>
                          <a:solidFill>
                            <a:srgbClr val="001057"/>
                          </a:solidFill>
                          <a:ln>
                            <a:noFill/>
                          </a:ln>
                        </wps:spPr>
                        <wps:bodyPr spcFirstLastPara="1" wrap="square" lIns="91425" tIns="91425" rIns="91425" bIns="91425" anchor="ctr" anchorCtr="0">
                          <a:noAutofit/>
                        </wps:bodyPr>
                      </wps:wsp>
                      <wps:wsp>
                        <wps:cNvPr id="21" name="Google Shape;301;p24"/>
                        <wps:cNvSpPr/>
                        <wps:spPr>
                          <a:xfrm>
                            <a:off x="1009325" y="1260250"/>
                            <a:ext cx="310000" cy="43825"/>
                          </a:xfrm>
                          <a:custGeom>
                            <a:avLst/>
                            <a:gdLst/>
                            <a:ahLst/>
                            <a:cxnLst/>
                            <a:rect l="l" t="t" r="r" b="b"/>
                            <a:pathLst>
                              <a:path w="12400" h="1753" extrusionOk="0">
                                <a:moveTo>
                                  <a:pt x="12195" y="1"/>
                                </a:moveTo>
                                <a:cubicBezTo>
                                  <a:pt x="11553" y="1"/>
                                  <a:pt x="9152" y="621"/>
                                  <a:pt x="6213" y="817"/>
                                </a:cubicBezTo>
                                <a:cubicBezTo>
                                  <a:pt x="5292" y="888"/>
                                  <a:pt x="4418" y="911"/>
                                  <a:pt x="3632" y="911"/>
                                </a:cubicBezTo>
                                <a:cubicBezTo>
                                  <a:pt x="2317" y="911"/>
                                  <a:pt x="1250" y="848"/>
                                  <a:pt x="626" y="848"/>
                                </a:cubicBezTo>
                                <a:cubicBezTo>
                                  <a:pt x="254" y="848"/>
                                  <a:pt x="40" y="870"/>
                                  <a:pt x="26" y="942"/>
                                </a:cubicBezTo>
                                <a:cubicBezTo>
                                  <a:pt x="1" y="1055"/>
                                  <a:pt x="680" y="1307"/>
                                  <a:pt x="1812" y="1508"/>
                                </a:cubicBezTo>
                                <a:cubicBezTo>
                                  <a:pt x="2825" y="1671"/>
                                  <a:pt x="3845" y="1752"/>
                                  <a:pt x="4864" y="1752"/>
                                </a:cubicBezTo>
                                <a:cubicBezTo>
                                  <a:pt x="6831" y="1752"/>
                                  <a:pt x="8793" y="1451"/>
                                  <a:pt x="10689" y="854"/>
                                </a:cubicBezTo>
                                <a:cubicBezTo>
                                  <a:pt x="11771" y="502"/>
                                  <a:pt x="12400" y="150"/>
                                  <a:pt x="12362" y="50"/>
                                </a:cubicBezTo>
                                <a:cubicBezTo>
                                  <a:pt x="12352" y="16"/>
                                  <a:pt x="12295" y="1"/>
                                  <a:pt x="12195" y="1"/>
                                </a:cubicBezTo>
                                <a:close/>
                              </a:path>
                            </a:pathLst>
                          </a:custGeom>
                          <a:solidFill>
                            <a:srgbClr val="001057"/>
                          </a:solidFill>
                          <a:ln>
                            <a:noFill/>
                          </a:ln>
                        </wps:spPr>
                        <wps:bodyPr spcFirstLastPara="1" wrap="square" lIns="91425" tIns="91425" rIns="91425" bIns="91425" anchor="ctr" anchorCtr="0">
                          <a:noAutofit/>
                        </wps:bodyPr>
                      </wps:wsp>
                      <wps:wsp>
                        <wps:cNvPr id="22" name="Google Shape;302;p24"/>
                        <wps:cNvSpPr/>
                        <wps:spPr>
                          <a:xfrm>
                            <a:off x="731425" y="0"/>
                            <a:ext cx="690400" cy="522675"/>
                          </a:xfrm>
                          <a:custGeom>
                            <a:avLst/>
                            <a:gdLst/>
                            <a:ahLst/>
                            <a:cxnLst/>
                            <a:rect l="l" t="t" r="r" b="b"/>
                            <a:pathLst>
                              <a:path w="27616" h="20907" extrusionOk="0">
                                <a:moveTo>
                                  <a:pt x="15568" y="1"/>
                                </a:moveTo>
                                <a:cubicBezTo>
                                  <a:pt x="14232" y="1"/>
                                  <a:pt x="12775" y="161"/>
                                  <a:pt x="11192" y="513"/>
                                </a:cubicBezTo>
                                <a:cubicBezTo>
                                  <a:pt x="11192" y="513"/>
                                  <a:pt x="1" y="2575"/>
                                  <a:pt x="139" y="12597"/>
                                </a:cubicBezTo>
                                <a:cubicBezTo>
                                  <a:pt x="236" y="19655"/>
                                  <a:pt x="4968" y="20907"/>
                                  <a:pt x="8720" y="20907"/>
                                </a:cubicBezTo>
                                <a:cubicBezTo>
                                  <a:pt x="10295" y="20907"/>
                                  <a:pt x="11698" y="20686"/>
                                  <a:pt x="12513" y="20582"/>
                                </a:cubicBezTo>
                                <a:cubicBezTo>
                                  <a:pt x="13758" y="20431"/>
                                  <a:pt x="16247" y="20079"/>
                                  <a:pt x="18599" y="19739"/>
                                </a:cubicBezTo>
                                <a:cubicBezTo>
                                  <a:pt x="23579" y="19023"/>
                                  <a:pt x="27288" y="16596"/>
                                  <a:pt x="27590" y="11578"/>
                                </a:cubicBezTo>
                                <a:cubicBezTo>
                                  <a:pt x="27615" y="10987"/>
                                  <a:pt x="27602" y="10396"/>
                                  <a:pt x="27527" y="9805"/>
                                </a:cubicBezTo>
                                <a:cubicBezTo>
                                  <a:pt x="26927" y="5295"/>
                                  <a:pt x="23252" y="1"/>
                                  <a:pt x="15568" y="1"/>
                                </a:cubicBezTo>
                                <a:close/>
                              </a:path>
                            </a:pathLst>
                          </a:custGeom>
                          <a:solidFill>
                            <a:srgbClr val="407BFF"/>
                          </a:solidFill>
                          <a:ln>
                            <a:noFill/>
                          </a:ln>
                        </wps:spPr>
                        <wps:bodyPr spcFirstLastPara="1" wrap="square" lIns="91425" tIns="91425" rIns="91425" bIns="91425" anchor="ctr" anchorCtr="0">
                          <a:noAutofit/>
                        </wps:bodyPr>
                      </wps:wsp>
                      <wps:wsp>
                        <wps:cNvPr id="23" name="Google Shape;303;p24"/>
                        <wps:cNvSpPr/>
                        <wps:spPr>
                          <a:xfrm>
                            <a:off x="867550" y="126775"/>
                            <a:ext cx="507725" cy="214275"/>
                          </a:xfrm>
                          <a:custGeom>
                            <a:avLst/>
                            <a:gdLst/>
                            <a:ahLst/>
                            <a:cxnLst/>
                            <a:rect l="l" t="t" r="r" b="b"/>
                            <a:pathLst>
                              <a:path w="20309" h="8571" extrusionOk="0">
                                <a:moveTo>
                                  <a:pt x="17288" y="1"/>
                                </a:moveTo>
                                <a:cubicBezTo>
                                  <a:pt x="17086" y="1"/>
                                  <a:pt x="16881" y="23"/>
                                  <a:pt x="16675" y="69"/>
                                </a:cubicBezTo>
                                <a:lnTo>
                                  <a:pt x="2390" y="3100"/>
                                </a:lnTo>
                                <a:cubicBezTo>
                                  <a:pt x="919" y="3439"/>
                                  <a:pt x="1" y="4898"/>
                                  <a:pt x="315" y="6369"/>
                                </a:cubicBezTo>
                                <a:cubicBezTo>
                                  <a:pt x="592" y="7674"/>
                                  <a:pt x="1734" y="8571"/>
                                  <a:pt x="3015" y="8571"/>
                                </a:cubicBezTo>
                                <a:cubicBezTo>
                                  <a:pt x="3190" y="8571"/>
                                  <a:pt x="3368" y="8554"/>
                                  <a:pt x="3547" y="8519"/>
                                </a:cubicBezTo>
                                <a:lnTo>
                                  <a:pt x="17832" y="5489"/>
                                </a:lnTo>
                                <a:cubicBezTo>
                                  <a:pt x="19341" y="5187"/>
                                  <a:pt x="20309" y="3703"/>
                                  <a:pt x="19995" y="2194"/>
                                </a:cubicBezTo>
                                <a:cubicBezTo>
                                  <a:pt x="19712" y="891"/>
                                  <a:pt x="18567" y="1"/>
                                  <a:pt x="17288" y="1"/>
                                </a:cubicBezTo>
                                <a:close/>
                              </a:path>
                            </a:pathLst>
                          </a:custGeom>
                          <a:solidFill>
                            <a:srgbClr val="001057"/>
                          </a:solidFill>
                          <a:ln>
                            <a:noFill/>
                          </a:ln>
                        </wps:spPr>
                        <wps:bodyPr spcFirstLastPara="1" wrap="square" lIns="91425" tIns="91425" rIns="91425" bIns="91425" anchor="ctr" anchorCtr="0">
                          <a:noAutofit/>
                        </wps:bodyPr>
                      </wps:wsp>
                      <wps:wsp>
                        <wps:cNvPr id="24" name="Google Shape;304;p24"/>
                        <wps:cNvSpPr/>
                        <wps:spPr>
                          <a:xfrm>
                            <a:off x="974750" y="242300"/>
                            <a:ext cx="51900" cy="44525"/>
                          </a:xfrm>
                          <a:custGeom>
                            <a:avLst/>
                            <a:gdLst/>
                            <a:ahLst/>
                            <a:cxnLst/>
                            <a:rect l="l" t="t" r="r" b="b"/>
                            <a:pathLst>
                              <a:path w="2076" h="1781" extrusionOk="0">
                                <a:moveTo>
                                  <a:pt x="1183" y="0"/>
                                </a:moveTo>
                                <a:cubicBezTo>
                                  <a:pt x="390" y="0"/>
                                  <a:pt x="1" y="956"/>
                                  <a:pt x="554" y="1522"/>
                                </a:cubicBezTo>
                                <a:cubicBezTo>
                                  <a:pt x="737" y="1701"/>
                                  <a:pt x="961" y="1781"/>
                                  <a:pt x="1180" y="1781"/>
                                </a:cubicBezTo>
                                <a:cubicBezTo>
                                  <a:pt x="1638" y="1781"/>
                                  <a:pt x="2075" y="1429"/>
                                  <a:pt x="2075" y="893"/>
                                </a:cubicBezTo>
                                <a:cubicBezTo>
                                  <a:pt x="2075" y="403"/>
                                  <a:pt x="1673" y="0"/>
                                  <a:pt x="1183" y="0"/>
                                </a:cubicBezTo>
                                <a:close/>
                              </a:path>
                            </a:pathLst>
                          </a:custGeom>
                          <a:solidFill>
                            <a:srgbClr val="FFFFFF"/>
                          </a:solidFill>
                          <a:ln>
                            <a:noFill/>
                          </a:ln>
                        </wps:spPr>
                        <wps:bodyPr spcFirstLastPara="1" wrap="square" lIns="91425" tIns="91425" rIns="91425" bIns="91425" anchor="ctr" anchorCtr="0">
                          <a:noAutofit/>
                        </wps:bodyPr>
                      </wps:wsp>
                      <wps:wsp>
                        <wps:cNvPr id="25" name="Google Shape;305;p24"/>
                        <wps:cNvSpPr/>
                        <wps:spPr>
                          <a:xfrm>
                            <a:off x="1224050" y="189175"/>
                            <a:ext cx="52200" cy="44675"/>
                          </a:xfrm>
                          <a:custGeom>
                            <a:avLst/>
                            <a:gdLst/>
                            <a:ahLst/>
                            <a:cxnLst/>
                            <a:rect l="l" t="t" r="r" b="b"/>
                            <a:pathLst>
                              <a:path w="2088" h="1787" extrusionOk="0">
                                <a:moveTo>
                                  <a:pt x="1195" y="0"/>
                                </a:moveTo>
                                <a:cubicBezTo>
                                  <a:pt x="403" y="0"/>
                                  <a:pt x="0" y="968"/>
                                  <a:pt x="566" y="1522"/>
                                </a:cubicBezTo>
                                <a:cubicBezTo>
                                  <a:pt x="745" y="1705"/>
                                  <a:pt x="968" y="1786"/>
                                  <a:pt x="1187" y="1786"/>
                                </a:cubicBezTo>
                                <a:cubicBezTo>
                                  <a:pt x="1645" y="1786"/>
                                  <a:pt x="2088" y="1429"/>
                                  <a:pt x="2088" y="893"/>
                                </a:cubicBezTo>
                                <a:cubicBezTo>
                                  <a:pt x="2075" y="402"/>
                                  <a:pt x="1686" y="0"/>
                                  <a:pt x="1195" y="0"/>
                                </a:cubicBezTo>
                                <a:close/>
                              </a:path>
                            </a:pathLst>
                          </a:custGeom>
                          <a:solidFill>
                            <a:srgbClr val="FFFFFF"/>
                          </a:solidFill>
                          <a:ln>
                            <a:noFill/>
                          </a:ln>
                        </wps:spPr>
                        <wps:bodyPr spcFirstLastPara="1" wrap="square" lIns="91425" tIns="91425" rIns="91425" bIns="91425" anchor="ctr" anchorCtr="0">
                          <a:noAutofit/>
                        </wps:bodyPr>
                      </wps:wsp>
                      <wps:wsp>
                        <wps:cNvPr id="26" name="Google Shape;306;p24"/>
                        <wps:cNvSpPr/>
                        <wps:spPr>
                          <a:xfrm>
                            <a:off x="994250" y="16350"/>
                            <a:ext cx="126075" cy="128825"/>
                          </a:xfrm>
                          <a:custGeom>
                            <a:avLst/>
                            <a:gdLst/>
                            <a:ahLst/>
                            <a:cxnLst/>
                            <a:rect l="l" t="t" r="r" b="b"/>
                            <a:pathLst>
                              <a:path w="5043" h="5153" extrusionOk="0">
                                <a:moveTo>
                                  <a:pt x="164" y="0"/>
                                </a:moveTo>
                                <a:cubicBezTo>
                                  <a:pt x="113" y="0"/>
                                  <a:pt x="63" y="3"/>
                                  <a:pt x="13" y="9"/>
                                </a:cubicBezTo>
                                <a:cubicBezTo>
                                  <a:pt x="0" y="47"/>
                                  <a:pt x="440" y="47"/>
                                  <a:pt x="1082" y="286"/>
                                </a:cubicBezTo>
                                <a:cubicBezTo>
                                  <a:pt x="1912" y="613"/>
                                  <a:pt x="2628" y="1154"/>
                                  <a:pt x="3182" y="1858"/>
                                </a:cubicBezTo>
                                <a:cubicBezTo>
                                  <a:pt x="3735" y="2550"/>
                                  <a:pt x="4213" y="3317"/>
                                  <a:pt x="4578" y="4134"/>
                                </a:cubicBezTo>
                                <a:cubicBezTo>
                                  <a:pt x="4849" y="4751"/>
                                  <a:pt x="5011" y="5138"/>
                                  <a:pt x="5041" y="5140"/>
                                </a:cubicBezTo>
                                <a:lnTo>
                                  <a:pt x="5041" y="5140"/>
                                </a:lnTo>
                                <a:cubicBezTo>
                                  <a:pt x="5028" y="5044"/>
                                  <a:pt x="5004" y="4948"/>
                                  <a:pt x="4967" y="4863"/>
                                </a:cubicBezTo>
                                <a:cubicBezTo>
                                  <a:pt x="4904" y="4675"/>
                                  <a:pt x="4804" y="4411"/>
                                  <a:pt x="4678" y="4096"/>
                                </a:cubicBezTo>
                                <a:cubicBezTo>
                                  <a:pt x="4351" y="3241"/>
                                  <a:pt x="3886" y="2462"/>
                                  <a:pt x="3307" y="1757"/>
                                </a:cubicBezTo>
                                <a:cubicBezTo>
                                  <a:pt x="2641" y="915"/>
                                  <a:pt x="1798" y="374"/>
                                  <a:pt x="1119" y="173"/>
                                </a:cubicBezTo>
                                <a:cubicBezTo>
                                  <a:pt x="855" y="85"/>
                                  <a:pt x="591" y="35"/>
                                  <a:pt x="315" y="9"/>
                                </a:cubicBezTo>
                                <a:cubicBezTo>
                                  <a:pt x="264" y="3"/>
                                  <a:pt x="214" y="0"/>
                                  <a:pt x="164" y="0"/>
                                </a:cubicBezTo>
                                <a:close/>
                                <a:moveTo>
                                  <a:pt x="5043" y="5140"/>
                                </a:moveTo>
                                <a:cubicBezTo>
                                  <a:pt x="5042" y="5140"/>
                                  <a:pt x="5042" y="5140"/>
                                  <a:pt x="5042" y="5140"/>
                                </a:cubicBezTo>
                                <a:cubicBezTo>
                                  <a:pt x="5041" y="5140"/>
                                  <a:pt x="5041" y="5140"/>
                                  <a:pt x="5041" y="5140"/>
                                </a:cubicBezTo>
                                <a:lnTo>
                                  <a:pt x="5041" y="5140"/>
                                </a:lnTo>
                                <a:cubicBezTo>
                                  <a:pt x="5042" y="5144"/>
                                  <a:pt x="5042" y="5148"/>
                                  <a:pt x="5043" y="5153"/>
                                </a:cubicBezTo>
                                <a:lnTo>
                                  <a:pt x="5043" y="5140"/>
                                </a:lnTo>
                                <a:close/>
                              </a:path>
                            </a:pathLst>
                          </a:custGeom>
                          <a:solidFill>
                            <a:srgbClr val="FFFFFF"/>
                          </a:solidFill>
                          <a:ln>
                            <a:noFill/>
                          </a:ln>
                        </wps:spPr>
                        <wps:bodyPr spcFirstLastPara="1" wrap="square" lIns="91425" tIns="91425" rIns="91425" bIns="91425" anchor="ctr" anchorCtr="0">
                          <a:noAutofit/>
                        </wps:bodyPr>
                      </wps:wsp>
                      <wps:wsp>
                        <wps:cNvPr id="27" name="Google Shape;307;p24"/>
                        <wps:cNvSpPr/>
                        <wps:spPr>
                          <a:xfrm>
                            <a:off x="1129100" y="318375"/>
                            <a:ext cx="49400" cy="184550"/>
                          </a:xfrm>
                          <a:custGeom>
                            <a:avLst/>
                            <a:gdLst/>
                            <a:ahLst/>
                            <a:cxnLst/>
                            <a:rect l="l" t="t" r="r" b="b"/>
                            <a:pathLst>
                              <a:path w="1976" h="7382" extrusionOk="0">
                                <a:moveTo>
                                  <a:pt x="1497" y="0"/>
                                </a:moveTo>
                                <a:lnTo>
                                  <a:pt x="1497" y="0"/>
                                </a:lnTo>
                                <a:cubicBezTo>
                                  <a:pt x="1485" y="13"/>
                                  <a:pt x="1560" y="440"/>
                                  <a:pt x="1661" y="1145"/>
                                </a:cubicBezTo>
                                <a:cubicBezTo>
                                  <a:pt x="1787" y="2062"/>
                                  <a:pt x="1799" y="2993"/>
                                  <a:pt x="1686" y="3911"/>
                                </a:cubicBezTo>
                                <a:cubicBezTo>
                                  <a:pt x="1548" y="4829"/>
                                  <a:pt x="1208" y="5697"/>
                                  <a:pt x="705" y="6464"/>
                                </a:cubicBezTo>
                                <a:cubicBezTo>
                                  <a:pt x="325" y="7022"/>
                                  <a:pt x="23" y="7322"/>
                                  <a:pt x="12" y="7375"/>
                                </a:cubicBezTo>
                                <a:lnTo>
                                  <a:pt x="12" y="7375"/>
                                </a:lnTo>
                                <a:cubicBezTo>
                                  <a:pt x="97" y="7325"/>
                                  <a:pt x="180" y="7253"/>
                                  <a:pt x="240" y="7180"/>
                                </a:cubicBezTo>
                                <a:cubicBezTo>
                                  <a:pt x="441" y="6979"/>
                                  <a:pt x="630" y="6765"/>
                                  <a:pt x="793" y="6539"/>
                                </a:cubicBezTo>
                                <a:cubicBezTo>
                                  <a:pt x="1359" y="5759"/>
                                  <a:pt x="1711" y="4879"/>
                                  <a:pt x="1849" y="3936"/>
                                </a:cubicBezTo>
                                <a:cubicBezTo>
                                  <a:pt x="1975" y="3006"/>
                                  <a:pt x="1950" y="2050"/>
                                  <a:pt x="1774" y="1132"/>
                                </a:cubicBezTo>
                                <a:cubicBezTo>
                                  <a:pt x="1711" y="767"/>
                                  <a:pt x="1648" y="491"/>
                                  <a:pt x="1598" y="302"/>
                                </a:cubicBezTo>
                                <a:cubicBezTo>
                                  <a:pt x="1573" y="201"/>
                                  <a:pt x="1548" y="101"/>
                                  <a:pt x="1497" y="0"/>
                                </a:cubicBezTo>
                                <a:close/>
                                <a:moveTo>
                                  <a:pt x="12" y="7375"/>
                                </a:moveTo>
                                <a:lnTo>
                                  <a:pt x="12" y="7375"/>
                                </a:lnTo>
                                <a:cubicBezTo>
                                  <a:pt x="9" y="7377"/>
                                  <a:pt x="5" y="7379"/>
                                  <a:pt x="1" y="7382"/>
                                </a:cubicBezTo>
                                <a:lnTo>
                                  <a:pt x="13" y="7382"/>
                                </a:lnTo>
                                <a:cubicBezTo>
                                  <a:pt x="12" y="7380"/>
                                  <a:pt x="12" y="7378"/>
                                  <a:pt x="12" y="7375"/>
                                </a:cubicBezTo>
                                <a:close/>
                              </a:path>
                            </a:pathLst>
                          </a:custGeom>
                          <a:solidFill>
                            <a:srgbClr val="FFFFFF"/>
                          </a:solidFill>
                          <a:ln>
                            <a:noFill/>
                          </a:ln>
                        </wps:spPr>
                        <wps:bodyPr spcFirstLastPara="1" wrap="square" lIns="91425" tIns="91425" rIns="91425" bIns="91425" anchor="ctr" anchorCtr="0">
                          <a:noAutofit/>
                        </wps:bodyPr>
                      </wps:wsp>
                      <wps:wsp>
                        <wps:cNvPr id="28" name="Google Shape;308;p24"/>
                        <wps:cNvSpPr/>
                        <wps:spPr>
                          <a:xfrm>
                            <a:off x="886425" y="392875"/>
                            <a:ext cx="502700" cy="131125"/>
                          </a:xfrm>
                          <a:custGeom>
                            <a:avLst/>
                            <a:gdLst/>
                            <a:ahLst/>
                            <a:cxnLst/>
                            <a:rect l="l" t="t" r="r" b="b"/>
                            <a:pathLst>
                              <a:path w="20108" h="5245" extrusionOk="0">
                                <a:moveTo>
                                  <a:pt x="20044" y="0"/>
                                </a:moveTo>
                                <a:cubicBezTo>
                                  <a:pt x="19755" y="441"/>
                                  <a:pt x="19403" y="843"/>
                                  <a:pt x="19026" y="1208"/>
                                </a:cubicBezTo>
                                <a:cubicBezTo>
                                  <a:pt x="19919" y="415"/>
                                  <a:pt x="20107" y="38"/>
                                  <a:pt x="20107" y="38"/>
                                </a:cubicBezTo>
                                <a:lnTo>
                                  <a:pt x="20044" y="0"/>
                                </a:lnTo>
                                <a:close/>
                                <a:moveTo>
                                  <a:pt x="17982" y="2050"/>
                                </a:moveTo>
                                <a:lnTo>
                                  <a:pt x="17982" y="2050"/>
                                </a:lnTo>
                                <a:cubicBezTo>
                                  <a:pt x="17391" y="2440"/>
                                  <a:pt x="16775" y="2767"/>
                                  <a:pt x="16121" y="3044"/>
                                </a:cubicBezTo>
                                <a:cubicBezTo>
                                  <a:pt x="16775" y="2792"/>
                                  <a:pt x="17404" y="2453"/>
                                  <a:pt x="17982" y="2050"/>
                                </a:cubicBezTo>
                                <a:close/>
                                <a:moveTo>
                                  <a:pt x="12776" y="3962"/>
                                </a:moveTo>
                                <a:lnTo>
                                  <a:pt x="12399" y="4024"/>
                                </a:lnTo>
                                <a:lnTo>
                                  <a:pt x="9720" y="4402"/>
                                </a:lnTo>
                                <a:cubicBezTo>
                                  <a:pt x="8337" y="4603"/>
                                  <a:pt x="7092" y="4779"/>
                                  <a:pt x="6325" y="4879"/>
                                </a:cubicBezTo>
                                <a:cubicBezTo>
                                  <a:pt x="5068" y="5068"/>
                                  <a:pt x="3798" y="5181"/>
                                  <a:pt x="2528" y="5206"/>
                                </a:cubicBezTo>
                                <a:cubicBezTo>
                                  <a:pt x="1685" y="5206"/>
                                  <a:pt x="830" y="5131"/>
                                  <a:pt x="0" y="4980"/>
                                </a:cubicBezTo>
                                <a:lnTo>
                                  <a:pt x="0" y="4980"/>
                                </a:lnTo>
                                <a:cubicBezTo>
                                  <a:pt x="880" y="5156"/>
                                  <a:pt x="1773" y="5244"/>
                                  <a:pt x="2666" y="5244"/>
                                </a:cubicBezTo>
                                <a:cubicBezTo>
                                  <a:pt x="3031" y="5244"/>
                                  <a:pt x="3420" y="5232"/>
                                  <a:pt x="3835" y="5206"/>
                                </a:cubicBezTo>
                                <a:cubicBezTo>
                                  <a:pt x="6476" y="5030"/>
                                  <a:pt x="11569" y="4175"/>
                                  <a:pt x="12776" y="3962"/>
                                </a:cubicBezTo>
                                <a:close/>
                              </a:path>
                            </a:pathLst>
                          </a:custGeom>
                          <a:solidFill>
                            <a:srgbClr val="B2B2B2"/>
                          </a:solidFill>
                          <a:ln>
                            <a:noFill/>
                          </a:ln>
                        </wps:spPr>
                        <wps:bodyPr spcFirstLastPara="1" wrap="square" lIns="91425" tIns="91425" rIns="91425" bIns="91425" anchor="ctr" anchorCtr="0">
                          <a:noAutofit/>
                        </wps:bodyPr>
                      </wps:wsp>
                      <wps:wsp>
                        <wps:cNvPr id="29" name="Google Shape;309;p24"/>
                        <wps:cNvSpPr/>
                        <wps:spPr>
                          <a:xfrm>
                            <a:off x="869450" y="360175"/>
                            <a:ext cx="518100" cy="162600"/>
                          </a:xfrm>
                          <a:custGeom>
                            <a:avLst/>
                            <a:gdLst/>
                            <a:ahLst/>
                            <a:cxnLst/>
                            <a:rect l="l" t="t" r="r" b="b"/>
                            <a:pathLst>
                              <a:path w="20724" h="6504" extrusionOk="0">
                                <a:moveTo>
                                  <a:pt x="15568" y="1"/>
                                </a:moveTo>
                                <a:lnTo>
                                  <a:pt x="15568" y="1"/>
                                </a:lnTo>
                                <a:cubicBezTo>
                                  <a:pt x="14474" y="26"/>
                                  <a:pt x="13367" y="114"/>
                                  <a:pt x="12286" y="277"/>
                                </a:cubicBezTo>
                                <a:cubicBezTo>
                                  <a:pt x="12336" y="944"/>
                                  <a:pt x="12323" y="1610"/>
                                  <a:pt x="12248" y="2264"/>
                                </a:cubicBezTo>
                                <a:cubicBezTo>
                                  <a:pt x="12110" y="3195"/>
                                  <a:pt x="11745" y="4087"/>
                                  <a:pt x="11192" y="4855"/>
                                </a:cubicBezTo>
                                <a:cubicBezTo>
                                  <a:pt x="11016" y="5093"/>
                                  <a:pt x="10840" y="5307"/>
                                  <a:pt x="10638" y="5508"/>
                                </a:cubicBezTo>
                                <a:cubicBezTo>
                                  <a:pt x="10563" y="5584"/>
                                  <a:pt x="10487" y="5647"/>
                                  <a:pt x="10399" y="5710"/>
                                </a:cubicBezTo>
                                <a:lnTo>
                                  <a:pt x="13078" y="5320"/>
                                </a:lnTo>
                                <a:lnTo>
                                  <a:pt x="13443" y="5270"/>
                                </a:lnTo>
                                <a:lnTo>
                                  <a:pt x="13707" y="5219"/>
                                </a:lnTo>
                                <a:cubicBezTo>
                                  <a:pt x="14763" y="5031"/>
                                  <a:pt x="15794" y="4729"/>
                                  <a:pt x="16800" y="4352"/>
                                </a:cubicBezTo>
                                <a:cubicBezTo>
                                  <a:pt x="17454" y="4087"/>
                                  <a:pt x="18070" y="3748"/>
                                  <a:pt x="18661" y="3358"/>
                                </a:cubicBezTo>
                                <a:cubicBezTo>
                                  <a:pt x="19076" y="3044"/>
                                  <a:pt x="19416" y="2767"/>
                                  <a:pt x="19692" y="2528"/>
                                </a:cubicBezTo>
                                <a:cubicBezTo>
                                  <a:pt x="20082" y="2164"/>
                                  <a:pt x="20422" y="1761"/>
                                  <a:pt x="20723" y="1321"/>
                                </a:cubicBezTo>
                                <a:cubicBezTo>
                                  <a:pt x="19453" y="504"/>
                                  <a:pt x="17932" y="126"/>
                                  <a:pt x="16423" y="38"/>
                                </a:cubicBezTo>
                                <a:cubicBezTo>
                                  <a:pt x="16134" y="13"/>
                                  <a:pt x="15844" y="13"/>
                                  <a:pt x="15555" y="13"/>
                                </a:cubicBezTo>
                                <a:lnTo>
                                  <a:pt x="15568" y="1"/>
                                </a:lnTo>
                                <a:close/>
                                <a:moveTo>
                                  <a:pt x="12135" y="302"/>
                                </a:moveTo>
                                <a:lnTo>
                                  <a:pt x="11858" y="353"/>
                                </a:lnTo>
                                <a:cubicBezTo>
                                  <a:pt x="8350" y="881"/>
                                  <a:pt x="4753" y="1711"/>
                                  <a:pt x="1911" y="3836"/>
                                </a:cubicBezTo>
                                <a:cubicBezTo>
                                  <a:pt x="1119" y="4427"/>
                                  <a:pt x="365" y="5156"/>
                                  <a:pt x="0" y="6087"/>
                                </a:cubicBezTo>
                                <a:cubicBezTo>
                                  <a:pt x="214" y="6162"/>
                                  <a:pt x="440" y="6225"/>
                                  <a:pt x="667" y="6275"/>
                                </a:cubicBezTo>
                                <a:cubicBezTo>
                                  <a:pt x="1437" y="6427"/>
                                  <a:pt x="2230" y="6503"/>
                                  <a:pt x="3023" y="6503"/>
                                </a:cubicBezTo>
                                <a:cubicBezTo>
                                  <a:pt x="3085" y="6503"/>
                                  <a:pt x="3146" y="6503"/>
                                  <a:pt x="3207" y="6502"/>
                                </a:cubicBezTo>
                                <a:cubicBezTo>
                                  <a:pt x="4477" y="6477"/>
                                  <a:pt x="5734" y="6376"/>
                                  <a:pt x="6992" y="6175"/>
                                </a:cubicBezTo>
                                <a:cubicBezTo>
                                  <a:pt x="7759" y="6074"/>
                                  <a:pt x="9004" y="5911"/>
                                  <a:pt x="10399" y="5710"/>
                                </a:cubicBezTo>
                                <a:cubicBezTo>
                                  <a:pt x="10374" y="5684"/>
                                  <a:pt x="10689" y="5383"/>
                                  <a:pt x="11091" y="4792"/>
                                </a:cubicBezTo>
                                <a:cubicBezTo>
                                  <a:pt x="11594" y="4025"/>
                                  <a:pt x="11934" y="3144"/>
                                  <a:pt x="12072" y="2239"/>
                                </a:cubicBezTo>
                                <a:cubicBezTo>
                                  <a:pt x="12147" y="1598"/>
                                  <a:pt x="12160" y="944"/>
                                  <a:pt x="12135" y="302"/>
                                </a:cubicBezTo>
                                <a:close/>
                              </a:path>
                            </a:pathLst>
                          </a:custGeom>
                          <a:solidFill>
                            <a:srgbClr val="2D56B2"/>
                          </a:solidFill>
                          <a:ln>
                            <a:noFill/>
                          </a:ln>
                        </wps:spPr>
                        <wps:bodyPr spcFirstLastPara="1" wrap="square" lIns="91425" tIns="91425" rIns="91425" bIns="91425" anchor="ctr" anchorCtr="0">
                          <a:noAutofit/>
                        </wps:bodyPr>
                      </wps:wsp>
                      <wps:wsp>
                        <wps:cNvPr id="30" name="Google Shape;310;p24"/>
                        <wps:cNvSpPr/>
                        <wps:spPr>
                          <a:xfrm>
                            <a:off x="1128475" y="367400"/>
                            <a:ext cx="49075" cy="135525"/>
                          </a:xfrm>
                          <a:custGeom>
                            <a:avLst/>
                            <a:gdLst/>
                            <a:ahLst/>
                            <a:cxnLst/>
                            <a:rect l="l" t="t" r="r" b="b"/>
                            <a:pathLst>
                              <a:path w="1963" h="5421" extrusionOk="0">
                                <a:moveTo>
                                  <a:pt x="1912" y="1"/>
                                </a:moveTo>
                                <a:cubicBezTo>
                                  <a:pt x="1912" y="1"/>
                                  <a:pt x="1912" y="2"/>
                                  <a:pt x="1912" y="2"/>
                                </a:cubicBezTo>
                                <a:lnTo>
                                  <a:pt x="1912" y="2"/>
                                </a:lnTo>
                                <a:lnTo>
                                  <a:pt x="1925" y="1"/>
                                </a:lnTo>
                                <a:close/>
                                <a:moveTo>
                                  <a:pt x="1912" y="2"/>
                                </a:moveTo>
                                <a:lnTo>
                                  <a:pt x="1761" y="13"/>
                                </a:lnTo>
                                <a:cubicBezTo>
                                  <a:pt x="1799" y="667"/>
                                  <a:pt x="1774" y="1309"/>
                                  <a:pt x="1698" y="1950"/>
                                </a:cubicBezTo>
                                <a:cubicBezTo>
                                  <a:pt x="1560" y="2868"/>
                                  <a:pt x="1233" y="3736"/>
                                  <a:pt x="718" y="4503"/>
                                </a:cubicBezTo>
                                <a:cubicBezTo>
                                  <a:pt x="328" y="5094"/>
                                  <a:pt x="1" y="5395"/>
                                  <a:pt x="26" y="5421"/>
                                </a:cubicBezTo>
                                <a:cubicBezTo>
                                  <a:pt x="114" y="5358"/>
                                  <a:pt x="189" y="5295"/>
                                  <a:pt x="265" y="5219"/>
                                </a:cubicBezTo>
                                <a:cubicBezTo>
                                  <a:pt x="466" y="5018"/>
                                  <a:pt x="642" y="4804"/>
                                  <a:pt x="818" y="4578"/>
                                </a:cubicBezTo>
                                <a:cubicBezTo>
                                  <a:pt x="1371" y="3811"/>
                                  <a:pt x="1736" y="2918"/>
                                  <a:pt x="1874" y="1975"/>
                                </a:cubicBezTo>
                                <a:cubicBezTo>
                                  <a:pt x="1950" y="1322"/>
                                  <a:pt x="1962" y="655"/>
                                  <a:pt x="1912" y="2"/>
                                </a:cubicBezTo>
                                <a:close/>
                              </a:path>
                            </a:pathLst>
                          </a:custGeom>
                          <a:solidFill>
                            <a:srgbClr val="B2B2B2"/>
                          </a:solidFill>
                          <a:ln>
                            <a:noFill/>
                          </a:ln>
                        </wps:spPr>
                        <wps:bodyPr spcFirstLastPara="1" wrap="square" lIns="91425" tIns="91425" rIns="91425" bIns="91425" anchor="ctr" anchorCtr="0">
                          <a:noAutofit/>
                        </wps:bodyPr>
                      </wps:wsp>
                      <wps:wsp>
                        <wps:cNvPr id="31" name="Google Shape;311;p24"/>
                        <wps:cNvSpPr/>
                        <wps:spPr>
                          <a:xfrm>
                            <a:off x="843975" y="107725"/>
                            <a:ext cx="549550" cy="259200"/>
                          </a:xfrm>
                          <a:custGeom>
                            <a:avLst/>
                            <a:gdLst/>
                            <a:ahLst/>
                            <a:cxnLst/>
                            <a:rect l="l" t="t" r="r" b="b"/>
                            <a:pathLst>
                              <a:path w="21982" h="10368" extrusionOk="0">
                                <a:moveTo>
                                  <a:pt x="17476" y="0"/>
                                </a:moveTo>
                                <a:cubicBezTo>
                                  <a:pt x="17297" y="0"/>
                                  <a:pt x="17117" y="8"/>
                                  <a:pt x="16939" y="26"/>
                                </a:cubicBezTo>
                                <a:cubicBezTo>
                                  <a:pt x="16386" y="64"/>
                                  <a:pt x="15820" y="139"/>
                                  <a:pt x="15266" y="253"/>
                                </a:cubicBezTo>
                                <a:cubicBezTo>
                                  <a:pt x="14109" y="479"/>
                                  <a:pt x="12877" y="869"/>
                                  <a:pt x="11519" y="1158"/>
                                </a:cubicBezTo>
                                <a:lnTo>
                                  <a:pt x="7218" y="2164"/>
                                </a:lnTo>
                                <a:lnTo>
                                  <a:pt x="4892" y="2705"/>
                                </a:lnTo>
                                <a:lnTo>
                                  <a:pt x="3685" y="2981"/>
                                </a:lnTo>
                                <a:cubicBezTo>
                                  <a:pt x="3270" y="3069"/>
                                  <a:pt x="2855" y="3183"/>
                                  <a:pt x="2465" y="3333"/>
                                </a:cubicBezTo>
                                <a:cubicBezTo>
                                  <a:pt x="1648" y="3686"/>
                                  <a:pt x="969" y="4314"/>
                                  <a:pt x="554" y="5094"/>
                                </a:cubicBezTo>
                                <a:cubicBezTo>
                                  <a:pt x="114" y="5899"/>
                                  <a:pt x="1" y="6842"/>
                                  <a:pt x="239" y="7735"/>
                                </a:cubicBezTo>
                                <a:cubicBezTo>
                                  <a:pt x="466" y="8627"/>
                                  <a:pt x="1032" y="9394"/>
                                  <a:pt x="1811" y="9885"/>
                                </a:cubicBezTo>
                                <a:cubicBezTo>
                                  <a:pt x="2375" y="10245"/>
                                  <a:pt x="3026" y="10368"/>
                                  <a:pt x="3671" y="10368"/>
                                </a:cubicBezTo>
                                <a:cubicBezTo>
                                  <a:pt x="3904" y="10368"/>
                                  <a:pt x="4137" y="10352"/>
                                  <a:pt x="4364" y="10325"/>
                                </a:cubicBezTo>
                                <a:cubicBezTo>
                                  <a:pt x="5219" y="10212"/>
                                  <a:pt x="6024" y="9998"/>
                                  <a:pt x="6816" y="9835"/>
                                </a:cubicBezTo>
                                <a:lnTo>
                                  <a:pt x="9155" y="9332"/>
                                </a:lnTo>
                                <a:lnTo>
                                  <a:pt x="17241" y="7546"/>
                                </a:lnTo>
                                <a:cubicBezTo>
                                  <a:pt x="18385" y="7307"/>
                                  <a:pt x="19441" y="7030"/>
                                  <a:pt x="20246" y="6540"/>
                                </a:cubicBezTo>
                                <a:cubicBezTo>
                                  <a:pt x="20950" y="6125"/>
                                  <a:pt x="21491" y="5471"/>
                                  <a:pt x="21768" y="4704"/>
                                </a:cubicBezTo>
                                <a:cubicBezTo>
                                  <a:pt x="21931" y="4226"/>
                                  <a:pt x="21981" y="3698"/>
                                  <a:pt x="21906" y="3195"/>
                                </a:cubicBezTo>
                                <a:cubicBezTo>
                                  <a:pt x="21881" y="3019"/>
                                  <a:pt x="21843" y="2843"/>
                                  <a:pt x="21780" y="2680"/>
                                </a:cubicBezTo>
                                <a:lnTo>
                                  <a:pt x="21780" y="2680"/>
                                </a:lnTo>
                                <a:cubicBezTo>
                                  <a:pt x="21768" y="2680"/>
                                  <a:pt x="21830" y="2856"/>
                                  <a:pt x="21881" y="3208"/>
                                </a:cubicBezTo>
                                <a:cubicBezTo>
                                  <a:pt x="21944" y="3698"/>
                                  <a:pt x="21881" y="4214"/>
                                  <a:pt x="21717" y="4692"/>
                                </a:cubicBezTo>
                                <a:cubicBezTo>
                                  <a:pt x="21441" y="5433"/>
                                  <a:pt x="20900" y="6062"/>
                                  <a:pt x="20208" y="6465"/>
                                </a:cubicBezTo>
                                <a:cubicBezTo>
                                  <a:pt x="19416" y="6942"/>
                                  <a:pt x="18372" y="7206"/>
                                  <a:pt x="17228" y="7445"/>
                                </a:cubicBezTo>
                                <a:lnTo>
                                  <a:pt x="9130" y="9168"/>
                                </a:lnTo>
                                <a:lnTo>
                                  <a:pt x="6791" y="9671"/>
                                </a:lnTo>
                                <a:cubicBezTo>
                                  <a:pt x="5999" y="9835"/>
                                  <a:pt x="5181" y="10036"/>
                                  <a:pt x="4364" y="10149"/>
                                </a:cubicBezTo>
                                <a:cubicBezTo>
                                  <a:pt x="4148" y="10175"/>
                                  <a:pt x="3927" y="10190"/>
                                  <a:pt x="3706" y="10190"/>
                                </a:cubicBezTo>
                                <a:cubicBezTo>
                                  <a:pt x="3080" y="10190"/>
                                  <a:pt x="2451" y="10069"/>
                                  <a:pt x="1912" y="9734"/>
                                </a:cubicBezTo>
                                <a:cubicBezTo>
                                  <a:pt x="1183" y="9256"/>
                                  <a:pt x="642" y="8527"/>
                                  <a:pt x="428" y="7684"/>
                                </a:cubicBezTo>
                                <a:cubicBezTo>
                                  <a:pt x="202" y="6842"/>
                                  <a:pt x="302" y="5949"/>
                                  <a:pt x="717" y="5169"/>
                                </a:cubicBezTo>
                                <a:cubicBezTo>
                                  <a:pt x="1120" y="4427"/>
                                  <a:pt x="1761" y="3836"/>
                                  <a:pt x="2541" y="3497"/>
                                </a:cubicBezTo>
                                <a:cubicBezTo>
                                  <a:pt x="2930" y="3346"/>
                                  <a:pt x="3333" y="3233"/>
                                  <a:pt x="3735" y="3157"/>
                                </a:cubicBezTo>
                                <a:lnTo>
                                  <a:pt x="4942" y="2868"/>
                                </a:lnTo>
                                <a:lnTo>
                                  <a:pt x="7269" y="2315"/>
                                </a:lnTo>
                                <a:lnTo>
                                  <a:pt x="11569" y="1296"/>
                                </a:lnTo>
                                <a:cubicBezTo>
                                  <a:pt x="12927" y="995"/>
                                  <a:pt x="14160" y="605"/>
                                  <a:pt x="15304" y="366"/>
                                </a:cubicBezTo>
                                <a:cubicBezTo>
                                  <a:pt x="15857" y="253"/>
                                  <a:pt x="16398" y="177"/>
                                  <a:pt x="16964" y="139"/>
                                </a:cubicBezTo>
                                <a:cubicBezTo>
                                  <a:pt x="17169" y="118"/>
                                  <a:pt x="17376" y="108"/>
                                  <a:pt x="17583" y="108"/>
                                </a:cubicBezTo>
                                <a:cubicBezTo>
                                  <a:pt x="17872" y="108"/>
                                  <a:pt x="18162" y="128"/>
                                  <a:pt x="18448" y="165"/>
                                </a:cubicBezTo>
                                <a:cubicBezTo>
                                  <a:pt x="19227" y="278"/>
                                  <a:pt x="19982" y="580"/>
                                  <a:pt x="20623" y="1045"/>
                                </a:cubicBezTo>
                                <a:cubicBezTo>
                                  <a:pt x="21026" y="1359"/>
                                  <a:pt x="21340" y="1749"/>
                                  <a:pt x="21566" y="2202"/>
                                </a:cubicBezTo>
                                <a:cubicBezTo>
                                  <a:pt x="21730" y="2504"/>
                                  <a:pt x="21768" y="2680"/>
                                  <a:pt x="21780" y="2680"/>
                                </a:cubicBezTo>
                                <a:cubicBezTo>
                                  <a:pt x="21768" y="2642"/>
                                  <a:pt x="21755" y="2592"/>
                                  <a:pt x="21742" y="2554"/>
                                </a:cubicBezTo>
                                <a:cubicBezTo>
                                  <a:pt x="21705" y="2428"/>
                                  <a:pt x="21654" y="2302"/>
                                  <a:pt x="21604" y="2189"/>
                                </a:cubicBezTo>
                                <a:cubicBezTo>
                                  <a:pt x="21378" y="1724"/>
                                  <a:pt x="21063" y="1321"/>
                                  <a:pt x="20661" y="995"/>
                                </a:cubicBezTo>
                                <a:cubicBezTo>
                                  <a:pt x="20020" y="504"/>
                                  <a:pt x="19253" y="190"/>
                                  <a:pt x="18448" y="77"/>
                                </a:cubicBezTo>
                                <a:cubicBezTo>
                                  <a:pt x="18131" y="28"/>
                                  <a:pt x="17804" y="0"/>
                                  <a:pt x="17476" y="0"/>
                                </a:cubicBezTo>
                                <a:close/>
                              </a:path>
                            </a:pathLst>
                          </a:custGeom>
                          <a:solidFill>
                            <a:srgbClr val="FFFFFF"/>
                          </a:solidFill>
                          <a:ln>
                            <a:noFill/>
                          </a:ln>
                        </wps:spPr>
                        <wps:bodyPr spcFirstLastPara="1" wrap="square" lIns="91425" tIns="91425" rIns="91425" bIns="91425" anchor="ctr" anchorCtr="0">
                          <a:noAutofit/>
                        </wps:bodyPr>
                      </wps:wsp>
                      <wps:wsp>
                        <wps:cNvPr id="32" name="Google Shape;312;p24"/>
                        <wps:cNvSpPr/>
                        <wps:spPr>
                          <a:xfrm>
                            <a:off x="738350" y="302775"/>
                            <a:ext cx="110375" cy="53725"/>
                          </a:xfrm>
                          <a:custGeom>
                            <a:avLst/>
                            <a:gdLst/>
                            <a:ahLst/>
                            <a:cxnLst/>
                            <a:rect l="l" t="t" r="r" b="b"/>
                            <a:pathLst>
                              <a:path w="4415" h="2149" extrusionOk="0">
                                <a:moveTo>
                                  <a:pt x="4371" y="1"/>
                                </a:moveTo>
                                <a:cubicBezTo>
                                  <a:pt x="4287" y="1"/>
                                  <a:pt x="4039" y="43"/>
                                  <a:pt x="3685" y="134"/>
                                </a:cubicBezTo>
                                <a:cubicBezTo>
                                  <a:pt x="2566" y="461"/>
                                  <a:pt x="1497" y="976"/>
                                  <a:pt x="554" y="1681"/>
                                </a:cubicBezTo>
                                <a:cubicBezTo>
                                  <a:pt x="202" y="1945"/>
                                  <a:pt x="0" y="2133"/>
                                  <a:pt x="13" y="2146"/>
                                </a:cubicBezTo>
                                <a:cubicBezTo>
                                  <a:pt x="14" y="2148"/>
                                  <a:pt x="17" y="2148"/>
                                  <a:pt x="20" y="2148"/>
                                </a:cubicBezTo>
                                <a:cubicBezTo>
                                  <a:pt x="113" y="2148"/>
                                  <a:pt x="962" y="1508"/>
                                  <a:pt x="2138" y="926"/>
                                </a:cubicBezTo>
                                <a:cubicBezTo>
                                  <a:pt x="3345" y="322"/>
                                  <a:pt x="4414" y="58"/>
                                  <a:pt x="4402" y="8"/>
                                </a:cubicBezTo>
                                <a:cubicBezTo>
                                  <a:pt x="4402" y="3"/>
                                  <a:pt x="4391" y="1"/>
                                  <a:pt x="4371" y="1"/>
                                </a:cubicBezTo>
                                <a:close/>
                              </a:path>
                            </a:pathLst>
                          </a:custGeom>
                          <a:solidFill>
                            <a:srgbClr val="FFFFFF"/>
                          </a:solidFill>
                          <a:ln>
                            <a:noFill/>
                          </a:ln>
                        </wps:spPr>
                        <wps:bodyPr spcFirstLastPara="1" wrap="square" lIns="91425" tIns="91425" rIns="91425" bIns="91425" anchor="ctr" anchorCtr="0">
                          <a:noAutofit/>
                        </wps:bodyPr>
                      </wps:wsp>
                      <wps:wsp>
                        <wps:cNvPr id="33" name="Google Shape;313;p24"/>
                        <wps:cNvSpPr/>
                        <wps:spPr>
                          <a:xfrm>
                            <a:off x="1026600" y="47250"/>
                            <a:ext cx="8425" cy="5450"/>
                          </a:xfrm>
                          <a:custGeom>
                            <a:avLst/>
                            <a:gdLst/>
                            <a:ahLst/>
                            <a:cxnLst/>
                            <a:rect l="l" t="t" r="r" b="b"/>
                            <a:pathLst>
                              <a:path w="337" h="218" extrusionOk="0">
                                <a:moveTo>
                                  <a:pt x="181" y="1"/>
                                </a:moveTo>
                                <a:cubicBezTo>
                                  <a:pt x="159" y="1"/>
                                  <a:pt x="136" y="6"/>
                                  <a:pt x="115" y="18"/>
                                </a:cubicBezTo>
                                <a:lnTo>
                                  <a:pt x="102" y="31"/>
                                </a:lnTo>
                                <a:cubicBezTo>
                                  <a:pt x="1" y="116"/>
                                  <a:pt x="150" y="217"/>
                                  <a:pt x="250" y="217"/>
                                </a:cubicBezTo>
                                <a:cubicBezTo>
                                  <a:pt x="299" y="217"/>
                                  <a:pt x="337" y="193"/>
                                  <a:pt x="328" y="132"/>
                                </a:cubicBezTo>
                                <a:cubicBezTo>
                                  <a:pt x="319" y="55"/>
                                  <a:pt x="252" y="1"/>
                                  <a:pt x="181" y="1"/>
                                </a:cubicBezTo>
                                <a:close/>
                              </a:path>
                            </a:pathLst>
                          </a:custGeom>
                          <a:solidFill>
                            <a:srgbClr val="FFFFFF"/>
                          </a:solidFill>
                          <a:ln>
                            <a:noFill/>
                          </a:ln>
                        </wps:spPr>
                        <wps:bodyPr spcFirstLastPara="1" wrap="square" lIns="91425" tIns="91425" rIns="91425" bIns="91425" anchor="ctr" anchorCtr="0">
                          <a:noAutofit/>
                        </wps:bodyPr>
                      </wps:wsp>
                      <wps:wsp>
                        <wps:cNvPr id="34" name="Google Shape;314;p24"/>
                        <wps:cNvSpPr/>
                        <wps:spPr>
                          <a:xfrm>
                            <a:off x="1069075" y="112775"/>
                            <a:ext cx="9750" cy="6925"/>
                          </a:xfrm>
                          <a:custGeom>
                            <a:avLst/>
                            <a:gdLst/>
                            <a:ahLst/>
                            <a:cxnLst/>
                            <a:rect l="l" t="t" r="r" b="b"/>
                            <a:pathLst>
                              <a:path w="390" h="277" extrusionOk="0">
                                <a:moveTo>
                                  <a:pt x="189" y="0"/>
                                </a:moveTo>
                                <a:cubicBezTo>
                                  <a:pt x="0" y="0"/>
                                  <a:pt x="13" y="277"/>
                                  <a:pt x="189" y="277"/>
                                </a:cubicBezTo>
                                <a:cubicBezTo>
                                  <a:pt x="377" y="277"/>
                                  <a:pt x="390" y="0"/>
                                  <a:pt x="201" y="0"/>
                                </a:cubicBezTo>
                                <a:close/>
                              </a:path>
                            </a:pathLst>
                          </a:custGeom>
                          <a:solidFill>
                            <a:srgbClr val="FFFFFF"/>
                          </a:solidFill>
                          <a:ln>
                            <a:noFill/>
                          </a:ln>
                        </wps:spPr>
                        <wps:bodyPr spcFirstLastPara="1" wrap="square" lIns="91425" tIns="91425" rIns="91425" bIns="91425" anchor="ctr" anchorCtr="0">
                          <a:noAutofit/>
                        </wps:bodyPr>
                      </wps:wsp>
                      <wps:wsp>
                        <wps:cNvPr id="35" name="Google Shape;315;p24"/>
                        <wps:cNvSpPr/>
                        <wps:spPr>
                          <a:xfrm>
                            <a:off x="802225" y="293525"/>
                            <a:ext cx="10300" cy="7300"/>
                          </a:xfrm>
                          <a:custGeom>
                            <a:avLst/>
                            <a:gdLst/>
                            <a:ahLst/>
                            <a:cxnLst/>
                            <a:rect l="l" t="t" r="r" b="b"/>
                            <a:pathLst>
                              <a:path w="412" h="292" extrusionOk="0">
                                <a:moveTo>
                                  <a:pt x="214" y="1"/>
                                </a:moveTo>
                                <a:cubicBezTo>
                                  <a:pt x="189" y="1"/>
                                  <a:pt x="163" y="8"/>
                                  <a:pt x="136" y="26"/>
                                </a:cubicBezTo>
                                <a:lnTo>
                                  <a:pt x="124" y="39"/>
                                </a:lnTo>
                                <a:cubicBezTo>
                                  <a:pt x="0" y="131"/>
                                  <a:pt x="87" y="291"/>
                                  <a:pt x="206" y="291"/>
                                </a:cubicBezTo>
                                <a:cubicBezTo>
                                  <a:pt x="232" y="291"/>
                                  <a:pt x="260" y="283"/>
                                  <a:pt x="287" y="265"/>
                                </a:cubicBezTo>
                                <a:cubicBezTo>
                                  <a:pt x="412" y="171"/>
                                  <a:pt x="331" y="1"/>
                                  <a:pt x="214" y="1"/>
                                </a:cubicBezTo>
                                <a:close/>
                              </a:path>
                            </a:pathLst>
                          </a:custGeom>
                          <a:solidFill>
                            <a:srgbClr val="FFFFFF"/>
                          </a:solidFill>
                          <a:ln>
                            <a:noFill/>
                          </a:ln>
                        </wps:spPr>
                        <wps:bodyPr spcFirstLastPara="1" wrap="square" lIns="91425" tIns="91425" rIns="91425" bIns="91425" anchor="ctr" anchorCtr="0">
                          <a:noAutofit/>
                        </wps:bodyPr>
                      </wps:wsp>
                      <wps:wsp>
                        <wps:cNvPr id="36" name="Google Shape;316;p24"/>
                        <wps:cNvSpPr/>
                        <wps:spPr>
                          <a:xfrm>
                            <a:off x="744950" y="324025"/>
                            <a:ext cx="9775" cy="6950"/>
                          </a:xfrm>
                          <a:custGeom>
                            <a:avLst/>
                            <a:gdLst/>
                            <a:ahLst/>
                            <a:cxnLst/>
                            <a:rect l="l" t="t" r="r" b="b"/>
                            <a:pathLst>
                              <a:path w="391" h="278" extrusionOk="0">
                                <a:moveTo>
                                  <a:pt x="189" y="1"/>
                                </a:moveTo>
                                <a:cubicBezTo>
                                  <a:pt x="0" y="1"/>
                                  <a:pt x="13" y="277"/>
                                  <a:pt x="202" y="277"/>
                                </a:cubicBezTo>
                                <a:cubicBezTo>
                                  <a:pt x="378" y="277"/>
                                  <a:pt x="390" y="1"/>
                                  <a:pt x="202" y="1"/>
                                </a:cubicBezTo>
                                <a:close/>
                              </a:path>
                            </a:pathLst>
                          </a:custGeom>
                          <a:solidFill>
                            <a:srgbClr val="FFFFFF"/>
                          </a:solidFill>
                          <a:ln>
                            <a:noFill/>
                          </a:ln>
                        </wps:spPr>
                        <wps:bodyPr spcFirstLastPara="1" wrap="square" lIns="91425" tIns="91425" rIns="91425" bIns="91425" anchor="ctr" anchorCtr="0">
                          <a:noAutofit/>
                        </wps:bodyPr>
                      </wps:wsp>
                      <wps:wsp>
                        <wps:cNvPr id="37" name="Google Shape;317;p24"/>
                        <wps:cNvSpPr/>
                        <wps:spPr>
                          <a:xfrm>
                            <a:off x="760350" y="15625"/>
                            <a:ext cx="327275" cy="280450"/>
                          </a:xfrm>
                          <a:custGeom>
                            <a:avLst/>
                            <a:gdLst/>
                            <a:ahLst/>
                            <a:cxnLst/>
                            <a:rect l="l" t="t" r="r" b="b"/>
                            <a:pathLst>
                              <a:path w="13091" h="11218" extrusionOk="0">
                                <a:moveTo>
                                  <a:pt x="12802" y="1"/>
                                </a:moveTo>
                                <a:cubicBezTo>
                                  <a:pt x="12806" y="1"/>
                                  <a:pt x="12810" y="1"/>
                                  <a:pt x="12814" y="1"/>
                                </a:cubicBezTo>
                                <a:lnTo>
                                  <a:pt x="12814" y="1"/>
                                </a:lnTo>
                                <a:cubicBezTo>
                                  <a:pt x="12814" y="1"/>
                                  <a:pt x="12814" y="1"/>
                                  <a:pt x="12814" y="1"/>
                                </a:cubicBezTo>
                                <a:close/>
                                <a:moveTo>
                                  <a:pt x="12814" y="1"/>
                                </a:moveTo>
                                <a:lnTo>
                                  <a:pt x="12814" y="1"/>
                                </a:lnTo>
                                <a:cubicBezTo>
                                  <a:pt x="12110" y="39"/>
                                  <a:pt x="11418" y="139"/>
                                  <a:pt x="10727" y="290"/>
                                </a:cubicBezTo>
                                <a:cubicBezTo>
                                  <a:pt x="10978" y="391"/>
                                  <a:pt x="11230" y="516"/>
                                  <a:pt x="11456" y="667"/>
                                </a:cubicBezTo>
                                <a:cubicBezTo>
                                  <a:pt x="12475" y="340"/>
                                  <a:pt x="13091" y="152"/>
                                  <a:pt x="13066" y="51"/>
                                </a:cubicBezTo>
                                <a:cubicBezTo>
                                  <a:pt x="13066" y="14"/>
                                  <a:pt x="12970" y="1"/>
                                  <a:pt x="12814" y="1"/>
                                </a:cubicBezTo>
                                <a:close/>
                                <a:moveTo>
                                  <a:pt x="10488" y="328"/>
                                </a:moveTo>
                                <a:lnTo>
                                  <a:pt x="10337" y="365"/>
                                </a:lnTo>
                                <a:cubicBezTo>
                                  <a:pt x="9356" y="579"/>
                                  <a:pt x="8388" y="868"/>
                                  <a:pt x="7457" y="1233"/>
                                </a:cubicBezTo>
                                <a:cubicBezTo>
                                  <a:pt x="6288" y="1673"/>
                                  <a:pt x="5181" y="2264"/>
                                  <a:pt x="4175" y="2994"/>
                                </a:cubicBezTo>
                                <a:cubicBezTo>
                                  <a:pt x="3157" y="3723"/>
                                  <a:pt x="2264" y="4628"/>
                                  <a:pt x="1547" y="5659"/>
                                </a:cubicBezTo>
                                <a:cubicBezTo>
                                  <a:pt x="956" y="6502"/>
                                  <a:pt x="529" y="7445"/>
                                  <a:pt x="252" y="8438"/>
                                </a:cubicBezTo>
                                <a:cubicBezTo>
                                  <a:pt x="76" y="9105"/>
                                  <a:pt x="1" y="9796"/>
                                  <a:pt x="38" y="10476"/>
                                </a:cubicBezTo>
                                <a:cubicBezTo>
                                  <a:pt x="76" y="10966"/>
                                  <a:pt x="164" y="11217"/>
                                  <a:pt x="214" y="11217"/>
                                </a:cubicBezTo>
                                <a:cubicBezTo>
                                  <a:pt x="365" y="11217"/>
                                  <a:pt x="290" y="10149"/>
                                  <a:pt x="856" y="8614"/>
                                </a:cubicBezTo>
                                <a:cubicBezTo>
                                  <a:pt x="1183" y="7734"/>
                                  <a:pt x="1635" y="6892"/>
                                  <a:pt x="2214" y="6137"/>
                                </a:cubicBezTo>
                                <a:cubicBezTo>
                                  <a:pt x="2905" y="5207"/>
                                  <a:pt x="3748" y="4377"/>
                                  <a:pt x="4691" y="3698"/>
                                </a:cubicBezTo>
                                <a:cubicBezTo>
                                  <a:pt x="6716" y="2252"/>
                                  <a:pt x="8904" y="1485"/>
                                  <a:pt x="10488" y="969"/>
                                </a:cubicBezTo>
                                <a:lnTo>
                                  <a:pt x="11255" y="730"/>
                                </a:lnTo>
                                <a:cubicBezTo>
                                  <a:pt x="11016" y="567"/>
                                  <a:pt x="10752" y="441"/>
                                  <a:pt x="10488" y="328"/>
                                </a:cubicBezTo>
                                <a:close/>
                              </a:path>
                            </a:pathLst>
                          </a:custGeom>
                          <a:solidFill>
                            <a:srgbClr val="7AA3FF"/>
                          </a:solidFill>
                          <a:ln>
                            <a:noFill/>
                          </a:ln>
                        </wps:spPr>
                        <wps:bodyPr spcFirstLastPara="1" wrap="square" lIns="91425" tIns="91425" rIns="91425" bIns="91425" anchor="ctr" anchorCtr="0">
                          <a:noAutofit/>
                        </wps:bodyPr>
                      </wps:wsp>
                      <wps:wsp>
                        <wps:cNvPr id="38" name="Google Shape;318;p24"/>
                        <wps:cNvSpPr/>
                        <wps:spPr>
                          <a:xfrm>
                            <a:off x="1022550" y="22550"/>
                            <a:ext cx="24225" cy="11350"/>
                          </a:xfrm>
                          <a:custGeom>
                            <a:avLst/>
                            <a:gdLst/>
                            <a:ahLst/>
                            <a:cxnLst/>
                            <a:rect l="l" t="t" r="r" b="b"/>
                            <a:pathLst>
                              <a:path w="969" h="454" extrusionOk="0">
                                <a:moveTo>
                                  <a:pt x="239" y="0"/>
                                </a:moveTo>
                                <a:lnTo>
                                  <a:pt x="239" y="13"/>
                                </a:lnTo>
                                <a:lnTo>
                                  <a:pt x="0" y="51"/>
                                </a:lnTo>
                                <a:cubicBezTo>
                                  <a:pt x="264" y="164"/>
                                  <a:pt x="528" y="290"/>
                                  <a:pt x="767" y="453"/>
                                </a:cubicBezTo>
                                <a:lnTo>
                                  <a:pt x="968" y="390"/>
                                </a:lnTo>
                                <a:cubicBezTo>
                                  <a:pt x="729" y="239"/>
                                  <a:pt x="490" y="114"/>
                                  <a:pt x="239" y="0"/>
                                </a:cubicBezTo>
                                <a:close/>
                              </a:path>
                            </a:pathLst>
                          </a:custGeom>
                          <a:solidFill>
                            <a:srgbClr val="FFFFFF"/>
                          </a:solidFill>
                          <a:ln>
                            <a:noFill/>
                          </a:ln>
                        </wps:spPr>
                        <wps:bodyPr spcFirstLastPara="1" wrap="square" lIns="91425" tIns="91425" rIns="91425" bIns="91425" anchor="ctr" anchorCtr="0">
                          <a:noAutofit/>
                        </wps:bodyPr>
                      </wps:wsp>
                      <wps:wsp>
                        <wps:cNvPr id="39" name="Google Shape;319;p24"/>
                        <wps:cNvSpPr/>
                        <wps:spPr>
                          <a:xfrm>
                            <a:off x="771675" y="364275"/>
                            <a:ext cx="48750" cy="56600"/>
                          </a:xfrm>
                          <a:custGeom>
                            <a:avLst/>
                            <a:gdLst/>
                            <a:ahLst/>
                            <a:cxnLst/>
                            <a:rect l="l" t="t" r="r" b="b"/>
                            <a:pathLst>
                              <a:path w="1950" h="2264" extrusionOk="0">
                                <a:moveTo>
                                  <a:pt x="302" y="0"/>
                                </a:moveTo>
                                <a:lnTo>
                                  <a:pt x="290" y="13"/>
                                </a:lnTo>
                                <a:cubicBezTo>
                                  <a:pt x="277" y="13"/>
                                  <a:pt x="252" y="13"/>
                                  <a:pt x="239" y="25"/>
                                </a:cubicBezTo>
                                <a:cubicBezTo>
                                  <a:pt x="0" y="101"/>
                                  <a:pt x="38" y="792"/>
                                  <a:pt x="516" y="1459"/>
                                </a:cubicBezTo>
                                <a:cubicBezTo>
                                  <a:pt x="893" y="1987"/>
                                  <a:pt x="1371" y="2264"/>
                                  <a:pt x="1635" y="2264"/>
                                </a:cubicBezTo>
                                <a:cubicBezTo>
                                  <a:pt x="1685" y="2264"/>
                                  <a:pt x="1748" y="2238"/>
                                  <a:pt x="1786" y="2201"/>
                                </a:cubicBezTo>
                                <a:cubicBezTo>
                                  <a:pt x="1949" y="2000"/>
                                  <a:pt x="1635" y="1509"/>
                                  <a:pt x="1245" y="943"/>
                                </a:cubicBezTo>
                                <a:cubicBezTo>
                                  <a:pt x="881" y="428"/>
                                  <a:pt x="528" y="0"/>
                                  <a:pt x="302" y="0"/>
                                </a:cubicBezTo>
                                <a:close/>
                              </a:path>
                            </a:pathLst>
                          </a:custGeom>
                          <a:solidFill>
                            <a:srgbClr val="7AA3FF"/>
                          </a:solidFill>
                          <a:ln>
                            <a:noFill/>
                          </a:ln>
                        </wps:spPr>
                        <wps:bodyPr spcFirstLastPara="1" wrap="square" lIns="91425" tIns="91425" rIns="91425" bIns="91425" anchor="ctr" anchorCtr="0">
                          <a:noAutofit/>
                        </wps:bodyPr>
                      </wps:wsp>
                      <wps:wsp>
                        <wps:cNvPr id="40" name="Google Shape;320;p24"/>
                        <wps:cNvSpPr/>
                        <wps:spPr>
                          <a:xfrm>
                            <a:off x="797125" y="528950"/>
                            <a:ext cx="616525" cy="708575"/>
                          </a:xfrm>
                          <a:custGeom>
                            <a:avLst/>
                            <a:gdLst/>
                            <a:ahLst/>
                            <a:cxnLst/>
                            <a:rect l="l" t="t" r="r" b="b"/>
                            <a:pathLst>
                              <a:path w="24661" h="28343" extrusionOk="0">
                                <a:moveTo>
                                  <a:pt x="16142" y="1"/>
                                </a:moveTo>
                                <a:cubicBezTo>
                                  <a:pt x="7130" y="1"/>
                                  <a:pt x="1" y="3850"/>
                                  <a:pt x="1" y="3850"/>
                                </a:cubicBezTo>
                                <a:cubicBezTo>
                                  <a:pt x="152" y="7447"/>
                                  <a:pt x="315" y="11081"/>
                                  <a:pt x="1095" y="14589"/>
                                </a:cubicBezTo>
                                <a:cubicBezTo>
                                  <a:pt x="1875" y="18110"/>
                                  <a:pt x="3333" y="21543"/>
                                  <a:pt x="5798" y="24184"/>
                                </a:cubicBezTo>
                                <a:cubicBezTo>
                                  <a:pt x="8100" y="26651"/>
                                  <a:pt x="11377" y="28342"/>
                                  <a:pt x="14746" y="28342"/>
                                </a:cubicBezTo>
                                <a:cubicBezTo>
                                  <a:pt x="14965" y="28342"/>
                                  <a:pt x="15185" y="28335"/>
                                  <a:pt x="15405" y="28321"/>
                                </a:cubicBezTo>
                                <a:cubicBezTo>
                                  <a:pt x="18385" y="28107"/>
                                  <a:pt x="21290" y="26472"/>
                                  <a:pt x="22824" y="23894"/>
                                </a:cubicBezTo>
                                <a:cubicBezTo>
                                  <a:pt x="24195" y="21581"/>
                                  <a:pt x="24396" y="18776"/>
                                  <a:pt x="24471" y="16085"/>
                                </a:cubicBezTo>
                                <a:cubicBezTo>
                                  <a:pt x="24610" y="11081"/>
                                  <a:pt x="24660" y="1247"/>
                                  <a:pt x="23981" y="1059"/>
                                </a:cubicBezTo>
                                <a:cubicBezTo>
                                  <a:pt x="21298" y="298"/>
                                  <a:pt x="18647" y="1"/>
                                  <a:pt x="16142" y="1"/>
                                </a:cubicBezTo>
                                <a:close/>
                              </a:path>
                            </a:pathLst>
                          </a:custGeom>
                          <a:solidFill>
                            <a:srgbClr val="407BFF"/>
                          </a:solidFill>
                          <a:ln>
                            <a:noFill/>
                          </a:ln>
                        </wps:spPr>
                        <wps:bodyPr spcFirstLastPara="1" wrap="square" lIns="91425" tIns="91425" rIns="91425" bIns="91425" anchor="ctr" anchorCtr="0">
                          <a:noAutofit/>
                        </wps:bodyPr>
                      </wps:wsp>
                      <wps:wsp>
                        <wps:cNvPr id="41" name="Google Shape;321;p24"/>
                        <wps:cNvSpPr/>
                        <wps:spPr>
                          <a:xfrm>
                            <a:off x="821350" y="877325"/>
                            <a:ext cx="260325" cy="346450"/>
                          </a:xfrm>
                          <a:custGeom>
                            <a:avLst/>
                            <a:gdLst/>
                            <a:ahLst/>
                            <a:cxnLst/>
                            <a:rect l="l" t="t" r="r" b="b"/>
                            <a:pathLst>
                              <a:path w="10413" h="13858" extrusionOk="0">
                                <a:moveTo>
                                  <a:pt x="0" y="0"/>
                                </a:moveTo>
                                <a:cubicBezTo>
                                  <a:pt x="226" y="1409"/>
                                  <a:pt x="591" y="2792"/>
                                  <a:pt x="1082" y="4125"/>
                                </a:cubicBezTo>
                                <a:cubicBezTo>
                                  <a:pt x="1874" y="6162"/>
                                  <a:pt x="2892" y="8061"/>
                                  <a:pt x="4389" y="9746"/>
                                </a:cubicBezTo>
                                <a:cubicBezTo>
                                  <a:pt x="2188" y="7193"/>
                                  <a:pt x="868" y="3949"/>
                                  <a:pt x="138" y="654"/>
                                </a:cubicBezTo>
                                <a:cubicBezTo>
                                  <a:pt x="88" y="440"/>
                                  <a:pt x="38" y="214"/>
                                  <a:pt x="0" y="0"/>
                                </a:cubicBezTo>
                                <a:close/>
                                <a:moveTo>
                                  <a:pt x="6438" y="11732"/>
                                </a:moveTo>
                                <a:cubicBezTo>
                                  <a:pt x="6539" y="11808"/>
                                  <a:pt x="6652" y="11896"/>
                                  <a:pt x="6765" y="11971"/>
                                </a:cubicBezTo>
                                <a:cubicBezTo>
                                  <a:pt x="6652" y="11896"/>
                                  <a:pt x="6552" y="11808"/>
                                  <a:pt x="6438" y="11732"/>
                                </a:cubicBezTo>
                                <a:close/>
                                <a:moveTo>
                                  <a:pt x="8803" y="13204"/>
                                </a:moveTo>
                                <a:cubicBezTo>
                                  <a:pt x="9318" y="13480"/>
                                  <a:pt x="9859" y="13694"/>
                                  <a:pt x="10412" y="13858"/>
                                </a:cubicBezTo>
                                <a:cubicBezTo>
                                  <a:pt x="9859" y="13681"/>
                                  <a:pt x="9318" y="13455"/>
                                  <a:pt x="8803" y="13204"/>
                                </a:cubicBezTo>
                                <a:close/>
                              </a:path>
                            </a:pathLst>
                          </a:custGeom>
                          <a:solidFill>
                            <a:srgbClr val="CCCCCC"/>
                          </a:solidFill>
                          <a:ln>
                            <a:noFill/>
                          </a:ln>
                        </wps:spPr>
                        <wps:bodyPr spcFirstLastPara="1" wrap="square" lIns="91425" tIns="91425" rIns="91425" bIns="91425" anchor="ctr" anchorCtr="0">
                          <a:noAutofit/>
                        </wps:bodyPr>
                      </wps:wsp>
                      <wps:wsp>
                        <wps:cNvPr id="42" name="Google Shape;322;p24"/>
                        <wps:cNvSpPr/>
                        <wps:spPr>
                          <a:xfrm>
                            <a:off x="809700" y="659450"/>
                            <a:ext cx="349625" cy="569675"/>
                          </a:xfrm>
                          <a:custGeom>
                            <a:avLst/>
                            <a:gdLst/>
                            <a:ahLst/>
                            <a:cxnLst/>
                            <a:rect l="l" t="t" r="r" b="b"/>
                            <a:pathLst>
                              <a:path w="13985" h="22787" extrusionOk="0">
                                <a:moveTo>
                                  <a:pt x="190" y="1"/>
                                </a:moveTo>
                                <a:cubicBezTo>
                                  <a:pt x="193" y="13"/>
                                  <a:pt x="197" y="26"/>
                                  <a:pt x="201" y="38"/>
                                </a:cubicBezTo>
                                <a:lnTo>
                                  <a:pt x="201" y="38"/>
                                </a:lnTo>
                                <a:lnTo>
                                  <a:pt x="202" y="13"/>
                                </a:lnTo>
                                <a:lnTo>
                                  <a:pt x="190" y="1"/>
                                </a:lnTo>
                                <a:close/>
                                <a:moveTo>
                                  <a:pt x="201" y="38"/>
                                </a:moveTo>
                                <a:lnTo>
                                  <a:pt x="39" y="3371"/>
                                </a:lnTo>
                                <a:cubicBezTo>
                                  <a:pt x="1" y="5169"/>
                                  <a:pt x="139" y="6955"/>
                                  <a:pt x="441" y="8715"/>
                                </a:cubicBezTo>
                                <a:cubicBezTo>
                                  <a:pt x="491" y="8942"/>
                                  <a:pt x="529" y="9155"/>
                                  <a:pt x="579" y="9369"/>
                                </a:cubicBezTo>
                                <a:cubicBezTo>
                                  <a:pt x="1321" y="12676"/>
                                  <a:pt x="2642" y="15908"/>
                                  <a:pt x="4842" y="18473"/>
                                </a:cubicBezTo>
                                <a:cubicBezTo>
                                  <a:pt x="5471" y="19177"/>
                                  <a:pt x="6163" y="19844"/>
                                  <a:pt x="6904" y="20435"/>
                                </a:cubicBezTo>
                                <a:cubicBezTo>
                                  <a:pt x="7005" y="20523"/>
                                  <a:pt x="7118" y="20611"/>
                                  <a:pt x="7231" y="20686"/>
                                </a:cubicBezTo>
                                <a:cubicBezTo>
                                  <a:pt x="7885" y="21139"/>
                                  <a:pt x="8564" y="21541"/>
                                  <a:pt x="9256" y="21919"/>
                                </a:cubicBezTo>
                                <a:cubicBezTo>
                                  <a:pt x="9784" y="22170"/>
                                  <a:pt x="10325" y="22384"/>
                                  <a:pt x="10878" y="22573"/>
                                </a:cubicBezTo>
                                <a:cubicBezTo>
                                  <a:pt x="11079" y="22635"/>
                                  <a:pt x="11280" y="22686"/>
                                  <a:pt x="11494" y="22749"/>
                                </a:cubicBezTo>
                                <a:lnTo>
                                  <a:pt x="11545" y="22749"/>
                                </a:lnTo>
                                <a:cubicBezTo>
                                  <a:pt x="11645" y="22774"/>
                                  <a:pt x="11746" y="22786"/>
                                  <a:pt x="11859" y="22786"/>
                                </a:cubicBezTo>
                                <a:cubicBezTo>
                                  <a:pt x="12903" y="22786"/>
                                  <a:pt x="13519" y="21403"/>
                                  <a:pt x="13745" y="20246"/>
                                </a:cubicBezTo>
                                <a:cubicBezTo>
                                  <a:pt x="13984" y="18951"/>
                                  <a:pt x="13519" y="17593"/>
                                  <a:pt x="12739" y="16537"/>
                                </a:cubicBezTo>
                                <a:cubicBezTo>
                                  <a:pt x="11947" y="15480"/>
                                  <a:pt x="10866" y="14688"/>
                                  <a:pt x="9759" y="13984"/>
                                </a:cubicBezTo>
                                <a:cubicBezTo>
                                  <a:pt x="8652" y="13267"/>
                                  <a:pt x="7495" y="12626"/>
                                  <a:pt x="6477" y="11796"/>
                                </a:cubicBezTo>
                                <a:cubicBezTo>
                                  <a:pt x="4716" y="10362"/>
                                  <a:pt x="3421" y="8439"/>
                                  <a:pt x="2453" y="6389"/>
                                </a:cubicBezTo>
                                <a:cubicBezTo>
                                  <a:pt x="1490" y="4351"/>
                                  <a:pt x="851" y="2189"/>
                                  <a:pt x="201" y="38"/>
                                </a:cubicBezTo>
                                <a:close/>
                              </a:path>
                            </a:pathLst>
                          </a:custGeom>
                          <a:solidFill>
                            <a:srgbClr val="3362CC"/>
                          </a:solidFill>
                          <a:ln>
                            <a:noFill/>
                          </a:ln>
                        </wps:spPr>
                        <wps:bodyPr spcFirstLastPara="1" wrap="square" lIns="91425" tIns="91425" rIns="91425" bIns="91425" anchor="ctr" anchorCtr="0">
                          <a:noAutofit/>
                        </wps:bodyPr>
                      </wps:wsp>
                      <wps:wsp>
                        <wps:cNvPr id="43" name="Google Shape;323;p24"/>
                        <wps:cNvSpPr/>
                        <wps:spPr>
                          <a:xfrm>
                            <a:off x="1015375" y="1078200"/>
                            <a:ext cx="10300" cy="7275"/>
                          </a:xfrm>
                          <a:custGeom>
                            <a:avLst/>
                            <a:gdLst/>
                            <a:ahLst/>
                            <a:cxnLst/>
                            <a:rect l="l" t="t" r="r" b="b"/>
                            <a:pathLst>
                              <a:path w="412" h="291" extrusionOk="0">
                                <a:moveTo>
                                  <a:pt x="206" y="0"/>
                                </a:moveTo>
                                <a:cubicBezTo>
                                  <a:pt x="180" y="0"/>
                                  <a:pt x="152" y="8"/>
                                  <a:pt x="124" y="26"/>
                                </a:cubicBezTo>
                                <a:lnTo>
                                  <a:pt x="124" y="38"/>
                                </a:lnTo>
                                <a:cubicBezTo>
                                  <a:pt x="0" y="131"/>
                                  <a:pt x="87" y="291"/>
                                  <a:pt x="205" y="291"/>
                                </a:cubicBezTo>
                                <a:cubicBezTo>
                                  <a:pt x="232" y="291"/>
                                  <a:pt x="260" y="283"/>
                                  <a:pt x="287" y="264"/>
                                </a:cubicBezTo>
                                <a:cubicBezTo>
                                  <a:pt x="412" y="171"/>
                                  <a:pt x="330" y="0"/>
                                  <a:pt x="206" y="0"/>
                                </a:cubicBezTo>
                                <a:close/>
                              </a:path>
                            </a:pathLst>
                          </a:custGeom>
                          <a:solidFill>
                            <a:srgbClr val="FFFFFF"/>
                          </a:solidFill>
                          <a:ln>
                            <a:noFill/>
                          </a:ln>
                        </wps:spPr>
                        <wps:bodyPr spcFirstLastPara="1" wrap="square" lIns="91425" tIns="91425" rIns="91425" bIns="91425" anchor="ctr" anchorCtr="0">
                          <a:noAutofit/>
                        </wps:bodyPr>
                      </wps:wsp>
                      <wps:wsp>
                        <wps:cNvPr id="44" name="Google Shape;324;p24"/>
                        <wps:cNvSpPr/>
                        <wps:spPr>
                          <a:xfrm>
                            <a:off x="1124675" y="1074250"/>
                            <a:ext cx="8325" cy="5175"/>
                          </a:xfrm>
                          <a:custGeom>
                            <a:avLst/>
                            <a:gdLst/>
                            <a:ahLst/>
                            <a:cxnLst/>
                            <a:rect l="l" t="t" r="r" b="b"/>
                            <a:pathLst>
                              <a:path w="333" h="207" extrusionOk="0">
                                <a:moveTo>
                                  <a:pt x="187" y="0"/>
                                </a:moveTo>
                                <a:cubicBezTo>
                                  <a:pt x="163" y="0"/>
                                  <a:pt x="139" y="7"/>
                                  <a:pt x="115" y="20"/>
                                </a:cubicBezTo>
                                <a:lnTo>
                                  <a:pt x="102" y="20"/>
                                </a:lnTo>
                                <a:cubicBezTo>
                                  <a:pt x="1" y="105"/>
                                  <a:pt x="144" y="206"/>
                                  <a:pt x="245" y="206"/>
                                </a:cubicBezTo>
                                <a:cubicBezTo>
                                  <a:pt x="294" y="206"/>
                                  <a:pt x="333" y="182"/>
                                  <a:pt x="329" y="121"/>
                                </a:cubicBezTo>
                                <a:cubicBezTo>
                                  <a:pt x="310" y="47"/>
                                  <a:pt x="252" y="0"/>
                                  <a:pt x="187" y="0"/>
                                </a:cubicBezTo>
                                <a:close/>
                              </a:path>
                            </a:pathLst>
                          </a:custGeom>
                          <a:solidFill>
                            <a:srgbClr val="FFFFFF"/>
                          </a:solidFill>
                          <a:ln>
                            <a:noFill/>
                          </a:ln>
                        </wps:spPr>
                        <wps:bodyPr spcFirstLastPara="1" wrap="square" lIns="91425" tIns="91425" rIns="91425" bIns="91425" anchor="ctr" anchorCtr="0">
                          <a:noAutofit/>
                        </wps:bodyPr>
                      </wps:wsp>
                      <wps:wsp>
                        <wps:cNvPr id="45" name="Google Shape;325;p24"/>
                        <wps:cNvSpPr/>
                        <wps:spPr>
                          <a:xfrm>
                            <a:off x="1242975" y="961575"/>
                            <a:ext cx="10300" cy="7275"/>
                          </a:xfrm>
                          <a:custGeom>
                            <a:avLst/>
                            <a:gdLst/>
                            <a:ahLst/>
                            <a:cxnLst/>
                            <a:rect l="l" t="t" r="r" b="b"/>
                            <a:pathLst>
                              <a:path w="412" h="291" extrusionOk="0">
                                <a:moveTo>
                                  <a:pt x="214" y="0"/>
                                </a:moveTo>
                                <a:cubicBezTo>
                                  <a:pt x="189" y="0"/>
                                  <a:pt x="163" y="8"/>
                                  <a:pt x="136" y="25"/>
                                </a:cubicBezTo>
                                <a:lnTo>
                                  <a:pt x="124" y="38"/>
                                </a:lnTo>
                                <a:cubicBezTo>
                                  <a:pt x="0" y="131"/>
                                  <a:pt x="96" y="290"/>
                                  <a:pt x="210" y="290"/>
                                </a:cubicBezTo>
                                <a:cubicBezTo>
                                  <a:pt x="236" y="290"/>
                                  <a:pt x="262" y="283"/>
                                  <a:pt x="287" y="264"/>
                                </a:cubicBezTo>
                                <a:cubicBezTo>
                                  <a:pt x="412" y="171"/>
                                  <a:pt x="331" y="0"/>
                                  <a:pt x="214" y="0"/>
                                </a:cubicBezTo>
                                <a:close/>
                              </a:path>
                            </a:pathLst>
                          </a:custGeom>
                          <a:solidFill>
                            <a:srgbClr val="FFFFFF"/>
                          </a:solidFill>
                          <a:ln>
                            <a:noFill/>
                          </a:ln>
                        </wps:spPr>
                        <wps:bodyPr spcFirstLastPara="1" wrap="square" lIns="91425" tIns="91425" rIns="91425" bIns="91425" anchor="ctr" anchorCtr="0">
                          <a:noAutofit/>
                        </wps:bodyPr>
                      </wps:wsp>
                      <wps:wsp>
                        <wps:cNvPr id="46" name="Google Shape;326;p24"/>
                        <wps:cNvSpPr/>
                        <wps:spPr>
                          <a:xfrm>
                            <a:off x="1186650" y="684600"/>
                            <a:ext cx="9750" cy="7275"/>
                          </a:xfrm>
                          <a:custGeom>
                            <a:avLst/>
                            <a:gdLst/>
                            <a:ahLst/>
                            <a:cxnLst/>
                            <a:rect l="l" t="t" r="r" b="b"/>
                            <a:pathLst>
                              <a:path w="390" h="291" extrusionOk="0">
                                <a:moveTo>
                                  <a:pt x="189" y="1"/>
                                </a:moveTo>
                                <a:cubicBezTo>
                                  <a:pt x="0" y="13"/>
                                  <a:pt x="13" y="290"/>
                                  <a:pt x="201" y="290"/>
                                </a:cubicBezTo>
                                <a:cubicBezTo>
                                  <a:pt x="377" y="290"/>
                                  <a:pt x="390" y="13"/>
                                  <a:pt x="201" y="1"/>
                                </a:cubicBezTo>
                                <a:close/>
                              </a:path>
                            </a:pathLst>
                          </a:custGeom>
                          <a:solidFill>
                            <a:srgbClr val="FFFFFF"/>
                          </a:solidFill>
                          <a:ln>
                            <a:noFill/>
                          </a:ln>
                        </wps:spPr>
                        <wps:bodyPr spcFirstLastPara="1" wrap="square" lIns="91425" tIns="91425" rIns="91425" bIns="91425" anchor="ctr" anchorCtr="0">
                          <a:noAutofit/>
                        </wps:bodyPr>
                      </wps:wsp>
                      <wps:wsp>
                        <wps:cNvPr id="47" name="Google Shape;327;p24"/>
                        <wps:cNvSpPr/>
                        <wps:spPr>
                          <a:xfrm>
                            <a:off x="1300175" y="729750"/>
                            <a:ext cx="8575" cy="5375"/>
                          </a:xfrm>
                          <a:custGeom>
                            <a:avLst/>
                            <a:gdLst/>
                            <a:ahLst/>
                            <a:cxnLst/>
                            <a:rect l="l" t="t" r="r" b="b"/>
                            <a:pathLst>
                              <a:path w="343" h="215" extrusionOk="0">
                                <a:moveTo>
                                  <a:pt x="189" y="0"/>
                                </a:moveTo>
                                <a:cubicBezTo>
                                  <a:pt x="168" y="0"/>
                                  <a:pt x="146" y="6"/>
                                  <a:pt x="124" y="18"/>
                                </a:cubicBezTo>
                                <a:lnTo>
                                  <a:pt x="112" y="31"/>
                                </a:lnTo>
                                <a:cubicBezTo>
                                  <a:pt x="0" y="108"/>
                                  <a:pt x="152" y="214"/>
                                  <a:pt x="256" y="214"/>
                                </a:cubicBezTo>
                                <a:cubicBezTo>
                                  <a:pt x="304" y="214"/>
                                  <a:pt x="342" y="191"/>
                                  <a:pt x="338" y="131"/>
                                </a:cubicBezTo>
                                <a:cubicBezTo>
                                  <a:pt x="319" y="55"/>
                                  <a:pt x="257" y="0"/>
                                  <a:pt x="189" y="0"/>
                                </a:cubicBezTo>
                                <a:close/>
                              </a:path>
                            </a:pathLst>
                          </a:custGeom>
                          <a:solidFill>
                            <a:srgbClr val="FFFFFF"/>
                          </a:solidFill>
                          <a:ln>
                            <a:noFill/>
                          </a:ln>
                        </wps:spPr>
                        <wps:bodyPr spcFirstLastPara="1" wrap="square" lIns="91425" tIns="91425" rIns="91425" bIns="91425" anchor="ctr" anchorCtr="0">
                          <a:noAutofit/>
                        </wps:bodyPr>
                      </wps:wsp>
                      <wps:wsp>
                        <wps:cNvPr id="48" name="Google Shape;328;p24"/>
                        <wps:cNvSpPr/>
                        <wps:spPr>
                          <a:xfrm>
                            <a:off x="891875" y="1046125"/>
                            <a:ext cx="10300" cy="7125"/>
                          </a:xfrm>
                          <a:custGeom>
                            <a:avLst/>
                            <a:gdLst/>
                            <a:ahLst/>
                            <a:cxnLst/>
                            <a:rect l="l" t="t" r="r" b="b"/>
                            <a:pathLst>
                              <a:path w="412" h="285" extrusionOk="0">
                                <a:moveTo>
                                  <a:pt x="212" y="1"/>
                                </a:moveTo>
                                <a:cubicBezTo>
                                  <a:pt x="187" y="1"/>
                                  <a:pt x="161" y="8"/>
                                  <a:pt x="134" y="26"/>
                                </a:cubicBezTo>
                                <a:lnTo>
                                  <a:pt x="122" y="39"/>
                                </a:lnTo>
                                <a:cubicBezTo>
                                  <a:pt x="1" y="129"/>
                                  <a:pt x="90" y="284"/>
                                  <a:pt x="207" y="284"/>
                                </a:cubicBezTo>
                                <a:cubicBezTo>
                                  <a:pt x="237" y="284"/>
                                  <a:pt x="268" y="275"/>
                                  <a:pt x="298" y="252"/>
                                </a:cubicBezTo>
                                <a:cubicBezTo>
                                  <a:pt x="412" y="169"/>
                                  <a:pt x="329" y="1"/>
                                  <a:pt x="212" y="1"/>
                                </a:cubicBezTo>
                                <a:close/>
                              </a:path>
                            </a:pathLst>
                          </a:custGeom>
                          <a:solidFill>
                            <a:srgbClr val="FFFFFF"/>
                          </a:solidFill>
                          <a:ln>
                            <a:noFill/>
                          </a:ln>
                        </wps:spPr>
                        <wps:bodyPr spcFirstLastPara="1" wrap="square" lIns="91425" tIns="91425" rIns="91425" bIns="91425" anchor="ctr" anchorCtr="0">
                          <a:noAutofit/>
                        </wps:bodyPr>
                      </wps:wsp>
                      <wps:wsp>
                        <wps:cNvPr id="49" name="Google Shape;329;p24"/>
                        <wps:cNvSpPr/>
                        <wps:spPr>
                          <a:xfrm>
                            <a:off x="873900" y="953700"/>
                            <a:ext cx="10300" cy="7300"/>
                          </a:xfrm>
                          <a:custGeom>
                            <a:avLst/>
                            <a:gdLst/>
                            <a:ahLst/>
                            <a:cxnLst/>
                            <a:rect l="l" t="t" r="r" b="b"/>
                            <a:pathLst>
                              <a:path w="412" h="292" extrusionOk="0">
                                <a:moveTo>
                                  <a:pt x="214" y="1"/>
                                </a:moveTo>
                                <a:cubicBezTo>
                                  <a:pt x="189" y="1"/>
                                  <a:pt x="163" y="8"/>
                                  <a:pt x="136" y="26"/>
                                </a:cubicBezTo>
                                <a:lnTo>
                                  <a:pt x="124" y="39"/>
                                </a:lnTo>
                                <a:cubicBezTo>
                                  <a:pt x="0" y="131"/>
                                  <a:pt x="96" y="291"/>
                                  <a:pt x="210" y="291"/>
                                </a:cubicBezTo>
                                <a:cubicBezTo>
                                  <a:pt x="236" y="291"/>
                                  <a:pt x="262" y="283"/>
                                  <a:pt x="287" y="265"/>
                                </a:cubicBezTo>
                                <a:cubicBezTo>
                                  <a:pt x="412" y="171"/>
                                  <a:pt x="331" y="1"/>
                                  <a:pt x="214" y="1"/>
                                </a:cubicBezTo>
                                <a:close/>
                              </a:path>
                            </a:pathLst>
                          </a:custGeom>
                          <a:solidFill>
                            <a:srgbClr val="FFFFFF"/>
                          </a:solidFill>
                          <a:ln>
                            <a:noFill/>
                          </a:ln>
                        </wps:spPr>
                        <wps:bodyPr spcFirstLastPara="1" wrap="square" lIns="91425" tIns="91425" rIns="91425" bIns="91425" anchor="ctr" anchorCtr="0">
                          <a:noAutofit/>
                        </wps:bodyPr>
                      </wps:wsp>
                      <wps:wsp>
                        <wps:cNvPr id="50" name="Google Shape;330;p24"/>
                        <wps:cNvSpPr/>
                        <wps:spPr>
                          <a:xfrm>
                            <a:off x="864400" y="870725"/>
                            <a:ext cx="9775" cy="7250"/>
                          </a:xfrm>
                          <a:custGeom>
                            <a:avLst/>
                            <a:gdLst/>
                            <a:ahLst/>
                            <a:cxnLst/>
                            <a:rect l="l" t="t" r="r" b="b"/>
                            <a:pathLst>
                              <a:path w="391" h="290" extrusionOk="0">
                                <a:moveTo>
                                  <a:pt x="190" y="0"/>
                                </a:moveTo>
                                <a:cubicBezTo>
                                  <a:pt x="1" y="13"/>
                                  <a:pt x="13" y="289"/>
                                  <a:pt x="190" y="289"/>
                                </a:cubicBezTo>
                                <a:cubicBezTo>
                                  <a:pt x="378" y="289"/>
                                  <a:pt x="391" y="13"/>
                                  <a:pt x="202" y="0"/>
                                </a:cubicBezTo>
                                <a:close/>
                              </a:path>
                            </a:pathLst>
                          </a:custGeom>
                          <a:solidFill>
                            <a:srgbClr val="FFFFFF"/>
                          </a:solidFill>
                          <a:ln>
                            <a:noFill/>
                          </a:ln>
                        </wps:spPr>
                        <wps:bodyPr spcFirstLastPara="1" wrap="square" lIns="91425" tIns="91425" rIns="91425" bIns="91425" anchor="ctr" anchorCtr="0">
                          <a:noAutofit/>
                        </wps:bodyPr>
                      </wps:wsp>
                      <wps:wsp>
                        <wps:cNvPr id="51" name="Google Shape;331;p24"/>
                        <wps:cNvSpPr/>
                        <wps:spPr>
                          <a:xfrm>
                            <a:off x="859375" y="781575"/>
                            <a:ext cx="6350" cy="6700"/>
                          </a:xfrm>
                          <a:custGeom>
                            <a:avLst/>
                            <a:gdLst/>
                            <a:ahLst/>
                            <a:cxnLst/>
                            <a:rect l="l" t="t" r="r" b="b"/>
                            <a:pathLst>
                              <a:path w="254" h="268" extrusionOk="0">
                                <a:moveTo>
                                  <a:pt x="137" y="1"/>
                                </a:moveTo>
                                <a:cubicBezTo>
                                  <a:pt x="123" y="1"/>
                                  <a:pt x="107" y="7"/>
                                  <a:pt x="89" y="20"/>
                                </a:cubicBezTo>
                                <a:lnTo>
                                  <a:pt x="76" y="20"/>
                                </a:lnTo>
                                <a:cubicBezTo>
                                  <a:pt x="1" y="95"/>
                                  <a:pt x="13" y="209"/>
                                  <a:pt x="101" y="259"/>
                                </a:cubicBezTo>
                                <a:cubicBezTo>
                                  <a:pt x="116" y="265"/>
                                  <a:pt x="129" y="268"/>
                                  <a:pt x="140" y="268"/>
                                </a:cubicBezTo>
                                <a:cubicBezTo>
                                  <a:pt x="254" y="268"/>
                                  <a:pt x="235" y="1"/>
                                  <a:pt x="137" y="1"/>
                                </a:cubicBezTo>
                                <a:close/>
                              </a:path>
                            </a:pathLst>
                          </a:custGeom>
                          <a:solidFill>
                            <a:srgbClr val="FFFFFF"/>
                          </a:solidFill>
                          <a:ln>
                            <a:noFill/>
                          </a:ln>
                        </wps:spPr>
                        <wps:bodyPr spcFirstLastPara="1" wrap="square" lIns="91425" tIns="91425" rIns="91425" bIns="91425" anchor="ctr" anchorCtr="0">
                          <a:noAutofit/>
                        </wps:bodyPr>
                      </wps:wsp>
                      <wps:wsp>
                        <wps:cNvPr id="52" name="Google Shape;332;p24"/>
                        <wps:cNvSpPr/>
                        <wps:spPr>
                          <a:xfrm>
                            <a:off x="1365900" y="707875"/>
                            <a:ext cx="10350" cy="7275"/>
                          </a:xfrm>
                          <a:custGeom>
                            <a:avLst/>
                            <a:gdLst/>
                            <a:ahLst/>
                            <a:cxnLst/>
                            <a:rect l="l" t="t" r="r" b="b"/>
                            <a:pathLst>
                              <a:path w="414" h="291" extrusionOk="0">
                                <a:moveTo>
                                  <a:pt x="218" y="0"/>
                                </a:moveTo>
                                <a:cubicBezTo>
                                  <a:pt x="192" y="0"/>
                                  <a:pt x="165" y="8"/>
                                  <a:pt x="136" y="26"/>
                                </a:cubicBezTo>
                                <a:lnTo>
                                  <a:pt x="123" y="38"/>
                                </a:lnTo>
                                <a:cubicBezTo>
                                  <a:pt x="0" y="131"/>
                                  <a:pt x="95" y="291"/>
                                  <a:pt x="217" y="291"/>
                                </a:cubicBezTo>
                                <a:cubicBezTo>
                                  <a:pt x="244" y="291"/>
                                  <a:pt x="272" y="283"/>
                                  <a:pt x="300" y="264"/>
                                </a:cubicBezTo>
                                <a:cubicBezTo>
                                  <a:pt x="414" y="171"/>
                                  <a:pt x="339" y="0"/>
                                  <a:pt x="218" y="0"/>
                                </a:cubicBezTo>
                                <a:close/>
                              </a:path>
                            </a:pathLst>
                          </a:custGeom>
                          <a:solidFill>
                            <a:srgbClr val="FFFFFF"/>
                          </a:solidFill>
                          <a:ln>
                            <a:noFill/>
                          </a:ln>
                        </wps:spPr>
                        <wps:bodyPr spcFirstLastPara="1" wrap="square" lIns="91425" tIns="91425" rIns="91425" bIns="91425" anchor="ctr" anchorCtr="0">
                          <a:noAutofit/>
                        </wps:bodyPr>
                      </wps:wsp>
                      <wps:wsp>
                        <wps:cNvPr id="53" name="Google Shape;333;p24"/>
                        <wps:cNvSpPr/>
                        <wps:spPr>
                          <a:xfrm>
                            <a:off x="1259575" y="1066250"/>
                            <a:ext cx="9775" cy="6950"/>
                          </a:xfrm>
                          <a:custGeom>
                            <a:avLst/>
                            <a:gdLst/>
                            <a:ahLst/>
                            <a:cxnLst/>
                            <a:rect l="l" t="t" r="r" b="b"/>
                            <a:pathLst>
                              <a:path w="391" h="278" extrusionOk="0">
                                <a:moveTo>
                                  <a:pt x="189" y="1"/>
                                </a:moveTo>
                                <a:cubicBezTo>
                                  <a:pt x="0" y="1"/>
                                  <a:pt x="13" y="277"/>
                                  <a:pt x="189" y="277"/>
                                </a:cubicBezTo>
                                <a:cubicBezTo>
                                  <a:pt x="365" y="277"/>
                                  <a:pt x="390" y="1"/>
                                  <a:pt x="202" y="1"/>
                                </a:cubicBezTo>
                                <a:close/>
                              </a:path>
                            </a:pathLst>
                          </a:custGeom>
                          <a:solidFill>
                            <a:srgbClr val="FFFFFF"/>
                          </a:solidFill>
                          <a:ln>
                            <a:noFill/>
                          </a:ln>
                        </wps:spPr>
                        <wps:bodyPr spcFirstLastPara="1" wrap="square" lIns="91425" tIns="91425" rIns="91425" bIns="91425" anchor="ctr" anchorCtr="0">
                          <a:noAutofit/>
                        </wps:bodyPr>
                      </wps:wsp>
                      <wps:wsp>
                        <wps:cNvPr id="54" name="Google Shape;334;p24"/>
                        <wps:cNvSpPr/>
                        <wps:spPr>
                          <a:xfrm>
                            <a:off x="1273500" y="1153475"/>
                            <a:ext cx="8525" cy="5325"/>
                          </a:xfrm>
                          <a:custGeom>
                            <a:avLst/>
                            <a:gdLst/>
                            <a:ahLst/>
                            <a:cxnLst/>
                            <a:rect l="l" t="t" r="r" b="b"/>
                            <a:pathLst>
                              <a:path w="341" h="213" extrusionOk="0">
                                <a:moveTo>
                                  <a:pt x="194" y="0"/>
                                </a:moveTo>
                                <a:cubicBezTo>
                                  <a:pt x="171" y="0"/>
                                  <a:pt x="146" y="6"/>
                                  <a:pt x="122" y="20"/>
                                </a:cubicBezTo>
                                <a:lnTo>
                                  <a:pt x="110" y="33"/>
                                </a:lnTo>
                                <a:cubicBezTo>
                                  <a:pt x="0" y="108"/>
                                  <a:pt x="145" y="212"/>
                                  <a:pt x="248" y="212"/>
                                </a:cubicBezTo>
                                <a:cubicBezTo>
                                  <a:pt x="299" y="212"/>
                                  <a:pt x="340" y="187"/>
                                  <a:pt x="336" y="121"/>
                                </a:cubicBezTo>
                                <a:cubicBezTo>
                                  <a:pt x="318" y="47"/>
                                  <a:pt x="259" y="0"/>
                                  <a:pt x="194" y="0"/>
                                </a:cubicBezTo>
                                <a:close/>
                              </a:path>
                            </a:pathLst>
                          </a:custGeom>
                          <a:solidFill>
                            <a:srgbClr val="FFFFFF"/>
                          </a:solidFill>
                          <a:ln>
                            <a:noFill/>
                          </a:ln>
                        </wps:spPr>
                        <wps:bodyPr spcFirstLastPara="1" wrap="square" lIns="91425" tIns="91425" rIns="91425" bIns="91425" anchor="ctr" anchorCtr="0">
                          <a:noAutofit/>
                        </wps:bodyPr>
                      </wps:wsp>
                      <wps:wsp>
                        <wps:cNvPr id="55" name="Google Shape;335;p24"/>
                        <wps:cNvSpPr/>
                        <wps:spPr>
                          <a:xfrm>
                            <a:off x="825125" y="620475"/>
                            <a:ext cx="504900" cy="54100"/>
                          </a:xfrm>
                          <a:custGeom>
                            <a:avLst/>
                            <a:gdLst/>
                            <a:ahLst/>
                            <a:cxnLst/>
                            <a:rect l="l" t="t" r="r" b="b"/>
                            <a:pathLst>
                              <a:path w="20196" h="2164" extrusionOk="0">
                                <a:moveTo>
                                  <a:pt x="20032" y="1"/>
                                </a:moveTo>
                                <a:cubicBezTo>
                                  <a:pt x="19453" y="1"/>
                                  <a:pt x="16875" y="667"/>
                                  <a:pt x="13392" y="1032"/>
                                </a:cubicBezTo>
                                <a:cubicBezTo>
                                  <a:pt x="13405" y="1233"/>
                                  <a:pt x="13417" y="1434"/>
                                  <a:pt x="13430" y="1623"/>
                                </a:cubicBezTo>
                                <a:cubicBezTo>
                                  <a:pt x="13430" y="1711"/>
                                  <a:pt x="13430" y="1786"/>
                                  <a:pt x="13443" y="1862"/>
                                </a:cubicBezTo>
                                <a:cubicBezTo>
                                  <a:pt x="13681" y="1836"/>
                                  <a:pt x="13908" y="1799"/>
                                  <a:pt x="14147" y="1774"/>
                                </a:cubicBezTo>
                                <a:cubicBezTo>
                                  <a:pt x="15216" y="1598"/>
                                  <a:pt x="16284" y="1371"/>
                                  <a:pt x="17341" y="1095"/>
                                </a:cubicBezTo>
                                <a:cubicBezTo>
                                  <a:pt x="19139" y="604"/>
                                  <a:pt x="20195" y="139"/>
                                  <a:pt x="20157" y="38"/>
                                </a:cubicBezTo>
                                <a:cubicBezTo>
                                  <a:pt x="20157" y="13"/>
                                  <a:pt x="20107" y="1"/>
                                  <a:pt x="20032" y="1"/>
                                </a:cubicBezTo>
                                <a:close/>
                                <a:moveTo>
                                  <a:pt x="226" y="667"/>
                                </a:moveTo>
                                <a:cubicBezTo>
                                  <a:pt x="101" y="667"/>
                                  <a:pt x="38" y="692"/>
                                  <a:pt x="38" y="717"/>
                                </a:cubicBezTo>
                                <a:cubicBezTo>
                                  <a:pt x="0" y="831"/>
                                  <a:pt x="1094" y="1220"/>
                                  <a:pt x="2917" y="1585"/>
                                </a:cubicBezTo>
                                <a:cubicBezTo>
                                  <a:pt x="3986" y="1799"/>
                                  <a:pt x="5068" y="1950"/>
                                  <a:pt x="6149" y="2038"/>
                                </a:cubicBezTo>
                                <a:cubicBezTo>
                                  <a:pt x="7067" y="2113"/>
                                  <a:pt x="8060" y="2163"/>
                                  <a:pt x="9104" y="2163"/>
                                </a:cubicBezTo>
                                <a:cubicBezTo>
                                  <a:pt x="9444" y="2163"/>
                                  <a:pt x="9796" y="2163"/>
                                  <a:pt x="10160" y="2151"/>
                                </a:cubicBezTo>
                                <a:cubicBezTo>
                                  <a:pt x="11255" y="2113"/>
                                  <a:pt x="12298" y="2013"/>
                                  <a:pt x="13279" y="1887"/>
                                </a:cubicBezTo>
                                <a:cubicBezTo>
                                  <a:pt x="13279" y="1811"/>
                                  <a:pt x="13266" y="1723"/>
                                  <a:pt x="13266" y="1635"/>
                                </a:cubicBezTo>
                                <a:cubicBezTo>
                                  <a:pt x="13254" y="1447"/>
                                  <a:pt x="13241" y="1258"/>
                                  <a:pt x="13216" y="1057"/>
                                </a:cubicBezTo>
                                <a:cubicBezTo>
                                  <a:pt x="12248" y="1157"/>
                                  <a:pt x="11217" y="1233"/>
                                  <a:pt x="10123" y="1271"/>
                                </a:cubicBezTo>
                                <a:cubicBezTo>
                                  <a:pt x="9607" y="1283"/>
                                  <a:pt x="9079" y="1296"/>
                                  <a:pt x="8576" y="1296"/>
                                </a:cubicBezTo>
                                <a:cubicBezTo>
                                  <a:pt x="6765" y="1283"/>
                                  <a:pt x="4942" y="1183"/>
                                  <a:pt x="3131" y="981"/>
                                </a:cubicBezTo>
                                <a:cubicBezTo>
                                  <a:pt x="1672" y="818"/>
                                  <a:pt x="641" y="667"/>
                                  <a:pt x="226" y="667"/>
                                </a:cubicBezTo>
                                <a:close/>
                              </a:path>
                            </a:pathLst>
                          </a:custGeom>
                          <a:solidFill>
                            <a:srgbClr val="7AA3FF"/>
                          </a:solidFill>
                          <a:ln>
                            <a:noFill/>
                          </a:ln>
                        </wps:spPr>
                        <wps:bodyPr spcFirstLastPara="1" wrap="square" lIns="91425" tIns="91425" rIns="91425" bIns="91425" anchor="ctr" anchorCtr="0">
                          <a:noAutofit/>
                        </wps:bodyPr>
                      </wps:wsp>
                      <wps:wsp>
                        <wps:cNvPr id="56" name="Google Shape;336;p24"/>
                        <wps:cNvSpPr/>
                        <wps:spPr>
                          <a:xfrm>
                            <a:off x="870375" y="638700"/>
                            <a:ext cx="138050" cy="550175"/>
                          </a:xfrm>
                          <a:custGeom>
                            <a:avLst/>
                            <a:gdLst/>
                            <a:ahLst/>
                            <a:cxnLst/>
                            <a:rect l="l" t="t" r="r" b="b"/>
                            <a:pathLst>
                              <a:path w="5522" h="22007" extrusionOk="0">
                                <a:moveTo>
                                  <a:pt x="13" y="1"/>
                                </a:moveTo>
                                <a:cubicBezTo>
                                  <a:pt x="1" y="89"/>
                                  <a:pt x="1" y="164"/>
                                  <a:pt x="13" y="240"/>
                                </a:cubicBezTo>
                                <a:cubicBezTo>
                                  <a:pt x="13" y="416"/>
                                  <a:pt x="26" y="630"/>
                                  <a:pt x="26" y="919"/>
                                </a:cubicBezTo>
                                <a:cubicBezTo>
                                  <a:pt x="51" y="1497"/>
                                  <a:pt x="89" y="2340"/>
                                  <a:pt x="177" y="3384"/>
                                </a:cubicBezTo>
                                <a:cubicBezTo>
                                  <a:pt x="391" y="6112"/>
                                  <a:pt x="768" y="8816"/>
                                  <a:pt x="1296" y="11482"/>
                                </a:cubicBezTo>
                                <a:cubicBezTo>
                                  <a:pt x="1610" y="13054"/>
                                  <a:pt x="1950" y="14537"/>
                                  <a:pt x="2315" y="15870"/>
                                </a:cubicBezTo>
                                <a:cubicBezTo>
                                  <a:pt x="2491" y="16537"/>
                                  <a:pt x="2667" y="17165"/>
                                  <a:pt x="2843" y="17756"/>
                                </a:cubicBezTo>
                                <a:cubicBezTo>
                                  <a:pt x="2994" y="18310"/>
                                  <a:pt x="3182" y="18850"/>
                                  <a:pt x="3409" y="19379"/>
                                </a:cubicBezTo>
                                <a:cubicBezTo>
                                  <a:pt x="3761" y="20133"/>
                                  <a:pt x="4251" y="20825"/>
                                  <a:pt x="4842" y="21403"/>
                                </a:cubicBezTo>
                                <a:cubicBezTo>
                                  <a:pt x="5043" y="21604"/>
                                  <a:pt x="5219" y="21768"/>
                                  <a:pt x="5333" y="21868"/>
                                </a:cubicBezTo>
                                <a:cubicBezTo>
                                  <a:pt x="5395" y="21919"/>
                                  <a:pt x="5458" y="21969"/>
                                  <a:pt x="5521" y="22007"/>
                                </a:cubicBezTo>
                                <a:cubicBezTo>
                                  <a:pt x="5471" y="21944"/>
                                  <a:pt x="5421" y="21894"/>
                                  <a:pt x="5358" y="21831"/>
                                </a:cubicBezTo>
                                <a:cubicBezTo>
                                  <a:pt x="5245" y="21730"/>
                                  <a:pt x="5081" y="21567"/>
                                  <a:pt x="4880" y="21353"/>
                                </a:cubicBezTo>
                                <a:cubicBezTo>
                                  <a:pt x="4314" y="20762"/>
                                  <a:pt x="3849" y="20083"/>
                                  <a:pt x="3522" y="19328"/>
                                </a:cubicBezTo>
                                <a:cubicBezTo>
                                  <a:pt x="3295" y="18800"/>
                                  <a:pt x="3119" y="18272"/>
                                  <a:pt x="2981" y="17719"/>
                                </a:cubicBezTo>
                                <a:cubicBezTo>
                                  <a:pt x="2805" y="17128"/>
                                  <a:pt x="2642" y="16499"/>
                                  <a:pt x="2465" y="15833"/>
                                </a:cubicBezTo>
                                <a:cubicBezTo>
                                  <a:pt x="2113" y="14487"/>
                                  <a:pt x="1774" y="13016"/>
                                  <a:pt x="1459" y="11457"/>
                                </a:cubicBezTo>
                                <a:cubicBezTo>
                                  <a:pt x="931" y="8778"/>
                                  <a:pt x="542" y="6087"/>
                                  <a:pt x="290" y="3371"/>
                                </a:cubicBezTo>
                                <a:cubicBezTo>
                                  <a:pt x="189" y="2340"/>
                                  <a:pt x="127" y="1497"/>
                                  <a:pt x="89" y="906"/>
                                </a:cubicBezTo>
                                <a:cubicBezTo>
                                  <a:pt x="64" y="630"/>
                                  <a:pt x="51" y="403"/>
                                  <a:pt x="39" y="240"/>
                                </a:cubicBezTo>
                                <a:cubicBezTo>
                                  <a:pt x="39" y="164"/>
                                  <a:pt x="26" y="76"/>
                                  <a:pt x="13" y="1"/>
                                </a:cubicBezTo>
                                <a:close/>
                              </a:path>
                            </a:pathLst>
                          </a:custGeom>
                          <a:solidFill>
                            <a:srgbClr val="FFFFFF"/>
                          </a:solidFill>
                          <a:ln>
                            <a:noFill/>
                          </a:ln>
                        </wps:spPr>
                        <wps:bodyPr spcFirstLastPara="1" wrap="square" lIns="91425" tIns="91425" rIns="91425" bIns="91425" anchor="ctr" anchorCtr="0">
                          <a:noAutofit/>
                        </wps:bodyPr>
                      </wps:wsp>
                      <wps:wsp>
                        <wps:cNvPr id="57" name="Google Shape;337;p24"/>
                        <wps:cNvSpPr/>
                        <wps:spPr>
                          <a:xfrm>
                            <a:off x="1204550" y="918825"/>
                            <a:ext cx="39025" cy="302125"/>
                          </a:xfrm>
                          <a:custGeom>
                            <a:avLst/>
                            <a:gdLst/>
                            <a:ahLst/>
                            <a:cxnLst/>
                            <a:rect l="l" t="t" r="r" b="b"/>
                            <a:pathLst>
                              <a:path w="1561" h="12085" extrusionOk="0">
                                <a:moveTo>
                                  <a:pt x="51" y="0"/>
                                </a:moveTo>
                                <a:cubicBezTo>
                                  <a:pt x="1" y="0"/>
                                  <a:pt x="290" y="2716"/>
                                  <a:pt x="692" y="6048"/>
                                </a:cubicBezTo>
                                <a:cubicBezTo>
                                  <a:pt x="1095" y="9393"/>
                                  <a:pt x="1460" y="12084"/>
                                  <a:pt x="1510" y="12084"/>
                                </a:cubicBezTo>
                                <a:cubicBezTo>
                                  <a:pt x="1560" y="12072"/>
                                  <a:pt x="1271" y="9368"/>
                                  <a:pt x="869" y="6023"/>
                                </a:cubicBezTo>
                                <a:cubicBezTo>
                                  <a:pt x="466" y="2691"/>
                                  <a:pt x="101" y="0"/>
                                  <a:pt x="51" y="0"/>
                                </a:cubicBezTo>
                                <a:close/>
                              </a:path>
                            </a:pathLst>
                          </a:custGeom>
                          <a:solidFill>
                            <a:srgbClr val="FFFFFF"/>
                          </a:solidFill>
                          <a:ln>
                            <a:noFill/>
                          </a:ln>
                        </wps:spPr>
                        <wps:bodyPr spcFirstLastPara="1" wrap="square" lIns="91425" tIns="91425" rIns="91425" bIns="91425" anchor="ctr" anchorCtr="0">
                          <a:noAutofit/>
                        </wps:bodyPr>
                      </wps:wsp>
                      <wps:wsp>
                        <wps:cNvPr id="58" name="Google Shape;338;p24"/>
                        <wps:cNvSpPr/>
                        <wps:spPr>
                          <a:xfrm>
                            <a:off x="1078175" y="538425"/>
                            <a:ext cx="83975" cy="189600"/>
                          </a:xfrm>
                          <a:custGeom>
                            <a:avLst/>
                            <a:gdLst/>
                            <a:ahLst/>
                            <a:cxnLst/>
                            <a:rect l="l" t="t" r="r" b="b"/>
                            <a:pathLst>
                              <a:path w="3359" h="7584" extrusionOk="0">
                                <a:moveTo>
                                  <a:pt x="1" y="1"/>
                                </a:moveTo>
                                <a:lnTo>
                                  <a:pt x="1" y="1"/>
                                </a:lnTo>
                                <a:cubicBezTo>
                                  <a:pt x="51" y="101"/>
                                  <a:pt x="114" y="189"/>
                                  <a:pt x="189" y="277"/>
                                </a:cubicBezTo>
                                <a:cubicBezTo>
                                  <a:pt x="315" y="453"/>
                                  <a:pt x="516" y="705"/>
                                  <a:pt x="755" y="1019"/>
                                </a:cubicBezTo>
                                <a:cubicBezTo>
                                  <a:pt x="1246" y="1635"/>
                                  <a:pt x="1925" y="2490"/>
                                  <a:pt x="2679" y="3421"/>
                                </a:cubicBezTo>
                                <a:lnTo>
                                  <a:pt x="2968" y="3760"/>
                                </a:lnTo>
                                <a:cubicBezTo>
                                  <a:pt x="2981" y="3798"/>
                                  <a:pt x="3019" y="3823"/>
                                  <a:pt x="3019" y="3836"/>
                                </a:cubicBezTo>
                                <a:lnTo>
                                  <a:pt x="3031" y="3861"/>
                                </a:lnTo>
                                <a:lnTo>
                                  <a:pt x="3044" y="3911"/>
                                </a:lnTo>
                                <a:cubicBezTo>
                                  <a:pt x="3056" y="3974"/>
                                  <a:pt x="3056" y="4050"/>
                                  <a:pt x="3069" y="4113"/>
                                </a:cubicBezTo>
                                <a:cubicBezTo>
                                  <a:pt x="3107" y="4402"/>
                                  <a:pt x="3119" y="4666"/>
                                  <a:pt x="3144" y="4930"/>
                                </a:cubicBezTo>
                                <a:cubicBezTo>
                                  <a:pt x="3170" y="5433"/>
                                  <a:pt x="3195" y="5898"/>
                                  <a:pt x="3220" y="6313"/>
                                </a:cubicBezTo>
                                <a:cubicBezTo>
                                  <a:pt x="3270" y="7093"/>
                                  <a:pt x="3308" y="7583"/>
                                  <a:pt x="3333" y="7583"/>
                                </a:cubicBezTo>
                                <a:cubicBezTo>
                                  <a:pt x="3358" y="7470"/>
                                  <a:pt x="3358" y="7344"/>
                                  <a:pt x="3358" y="7231"/>
                                </a:cubicBezTo>
                                <a:cubicBezTo>
                                  <a:pt x="3358" y="7017"/>
                                  <a:pt x="3358" y="6703"/>
                                  <a:pt x="3358" y="6301"/>
                                </a:cubicBezTo>
                                <a:cubicBezTo>
                                  <a:pt x="3346" y="5911"/>
                                  <a:pt x="3333" y="5445"/>
                                  <a:pt x="3308" y="4917"/>
                                </a:cubicBezTo>
                                <a:cubicBezTo>
                                  <a:pt x="3295" y="4653"/>
                                  <a:pt x="3283" y="4389"/>
                                  <a:pt x="3245" y="4100"/>
                                </a:cubicBezTo>
                                <a:cubicBezTo>
                                  <a:pt x="3245" y="4024"/>
                                  <a:pt x="3232" y="3949"/>
                                  <a:pt x="3220" y="3886"/>
                                </a:cubicBezTo>
                                <a:lnTo>
                                  <a:pt x="3207" y="3823"/>
                                </a:lnTo>
                                <a:cubicBezTo>
                                  <a:pt x="3195" y="3798"/>
                                  <a:pt x="3195" y="3773"/>
                                  <a:pt x="3182" y="3748"/>
                                </a:cubicBezTo>
                                <a:cubicBezTo>
                                  <a:pt x="3170" y="3723"/>
                                  <a:pt x="3157" y="3710"/>
                                  <a:pt x="3144" y="3698"/>
                                </a:cubicBezTo>
                                <a:lnTo>
                                  <a:pt x="3107" y="3647"/>
                                </a:lnTo>
                                <a:lnTo>
                                  <a:pt x="2818" y="3308"/>
                                </a:lnTo>
                                <a:cubicBezTo>
                                  <a:pt x="2063" y="2377"/>
                                  <a:pt x="1371" y="1535"/>
                                  <a:pt x="856" y="944"/>
                                </a:cubicBezTo>
                                <a:cubicBezTo>
                                  <a:pt x="604" y="642"/>
                                  <a:pt x="391" y="403"/>
                                  <a:pt x="240" y="239"/>
                                </a:cubicBezTo>
                                <a:cubicBezTo>
                                  <a:pt x="101" y="76"/>
                                  <a:pt x="13" y="1"/>
                                  <a:pt x="1" y="1"/>
                                </a:cubicBezTo>
                                <a:close/>
                              </a:path>
                            </a:pathLst>
                          </a:custGeom>
                          <a:solidFill>
                            <a:srgbClr val="FFFFFF"/>
                          </a:solidFill>
                          <a:ln>
                            <a:noFill/>
                          </a:ln>
                        </wps:spPr>
                        <wps:bodyPr spcFirstLastPara="1" wrap="square" lIns="91425" tIns="91425" rIns="91425" bIns="91425" anchor="ctr" anchorCtr="0">
                          <a:noAutofit/>
                        </wps:bodyPr>
                      </wps:wsp>
                      <wps:wsp>
                        <wps:cNvPr id="59" name="Google Shape;339;p24"/>
                        <wps:cNvSpPr/>
                        <wps:spPr>
                          <a:xfrm>
                            <a:off x="938600" y="1046650"/>
                            <a:ext cx="274775" cy="16525"/>
                          </a:xfrm>
                          <a:custGeom>
                            <a:avLst/>
                            <a:gdLst/>
                            <a:ahLst/>
                            <a:cxnLst/>
                            <a:rect l="l" t="t" r="r" b="b"/>
                            <a:pathLst>
                              <a:path w="10991" h="661" extrusionOk="0">
                                <a:moveTo>
                                  <a:pt x="10878" y="0"/>
                                </a:moveTo>
                                <a:cubicBezTo>
                                  <a:pt x="10773" y="0"/>
                                  <a:pt x="10665" y="12"/>
                                  <a:pt x="10563" y="30"/>
                                </a:cubicBezTo>
                                <a:lnTo>
                                  <a:pt x="9381" y="131"/>
                                </a:lnTo>
                                <a:cubicBezTo>
                                  <a:pt x="8388" y="219"/>
                                  <a:pt x="7030" y="332"/>
                                  <a:pt x="5508" y="407"/>
                                </a:cubicBezTo>
                                <a:cubicBezTo>
                                  <a:pt x="3987" y="495"/>
                                  <a:pt x="2616" y="521"/>
                                  <a:pt x="1623" y="521"/>
                                </a:cubicBezTo>
                                <a:lnTo>
                                  <a:pt x="441" y="533"/>
                                </a:lnTo>
                                <a:cubicBezTo>
                                  <a:pt x="290" y="533"/>
                                  <a:pt x="151" y="533"/>
                                  <a:pt x="1" y="558"/>
                                </a:cubicBezTo>
                                <a:cubicBezTo>
                                  <a:pt x="151" y="596"/>
                                  <a:pt x="290" y="609"/>
                                  <a:pt x="441" y="609"/>
                                </a:cubicBezTo>
                                <a:cubicBezTo>
                                  <a:pt x="717" y="621"/>
                                  <a:pt x="1120" y="646"/>
                                  <a:pt x="1623" y="646"/>
                                </a:cubicBezTo>
                                <a:cubicBezTo>
                                  <a:pt x="1969" y="655"/>
                                  <a:pt x="2361" y="661"/>
                                  <a:pt x="2789" y="661"/>
                                </a:cubicBezTo>
                                <a:cubicBezTo>
                                  <a:pt x="3589" y="661"/>
                                  <a:pt x="4517" y="641"/>
                                  <a:pt x="5508" y="583"/>
                                </a:cubicBezTo>
                                <a:cubicBezTo>
                                  <a:pt x="7042" y="508"/>
                                  <a:pt x="8413" y="382"/>
                                  <a:pt x="9394" y="256"/>
                                </a:cubicBezTo>
                                <a:cubicBezTo>
                                  <a:pt x="9897" y="194"/>
                                  <a:pt x="10287" y="143"/>
                                  <a:pt x="10563" y="93"/>
                                </a:cubicBezTo>
                                <a:cubicBezTo>
                                  <a:pt x="10714" y="80"/>
                                  <a:pt x="10853" y="43"/>
                                  <a:pt x="10991" y="5"/>
                                </a:cubicBezTo>
                                <a:cubicBezTo>
                                  <a:pt x="10954" y="2"/>
                                  <a:pt x="10916" y="0"/>
                                  <a:pt x="10878" y="0"/>
                                </a:cubicBezTo>
                                <a:close/>
                              </a:path>
                            </a:pathLst>
                          </a:custGeom>
                          <a:solidFill>
                            <a:srgbClr val="FFFFFF"/>
                          </a:solidFill>
                          <a:ln>
                            <a:noFill/>
                          </a:ln>
                        </wps:spPr>
                        <wps:bodyPr spcFirstLastPara="1" wrap="square" lIns="91425" tIns="91425" rIns="91425" bIns="91425" anchor="ctr" anchorCtr="0">
                          <a:noAutofit/>
                        </wps:bodyPr>
                      </wps:wsp>
                      <wps:wsp>
                        <wps:cNvPr id="60" name="Google Shape;340;p24"/>
                        <wps:cNvSpPr/>
                        <wps:spPr>
                          <a:xfrm>
                            <a:off x="1238200" y="719125"/>
                            <a:ext cx="171975" cy="53125"/>
                          </a:xfrm>
                          <a:custGeom>
                            <a:avLst/>
                            <a:gdLst/>
                            <a:ahLst/>
                            <a:cxnLst/>
                            <a:rect l="l" t="t" r="r" b="b"/>
                            <a:pathLst>
                              <a:path w="6879" h="2125" extrusionOk="0">
                                <a:moveTo>
                                  <a:pt x="6873" y="1"/>
                                </a:moveTo>
                                <a:cubicBezTo>
                                  <a:pt x="6823" y="1"/>
                                  <a:pt x="6478" y="182"/>
                                  <a:pt x="5911" y="431"/>
                                </a:cubicBezTo>
                                <a:cubicBezTo>
                                  <a:pt x="5131" y="770"/>
                                  <a:pt x="4339" y="1059"/>
                                  <a:pt x="3521" y="1286"/>
                                </a:cubicBezTo>
                                <a:cubicBezTo>
                                  <a:pt x="2566" y="1575"/>
                                  <a:pt x="1685" y="1764"/>
                                  <a:pt x="1044" y="1889"/>
                                </a:cubicBezTo>
                                <a:cubicBezTo>
                                  <a:pt x="403" y="2028"/>
                                  <a:pt x="0" y="2090"/>
                                  <a:pt x="0" y="2116"/>
                                </a:cubicBezTo>
                                <a:cubicBezTo>
                                  <a:pt x="3" y="2122"/>
                                  <a:pt x="28" y="2125"/>
                                  <a:pt x="73" y="2125"/>
                                </a:cubicBezTo>
                                <a:cubicBezTo>
                                  <a:pt x="217" y="2125"/>
                                  <a:pt x="570" y="2092"/>
                                  <a:pt x="1069" y="2015"/>
                                </a:cubicBezTo>
                                <a:cubicBezTo>
                                  <a:pt x="1912" y="1889"/>
                                  <a:pt x="2742" y="1701"/>
                                  <a:pt x="3572" y="1462"/>
                                </a:cubicBezTo>
                                <a:cubicBezTo>
                                  <a:pt x="4389" y="1223"/>
                                  <a:pt x="5194" y="921"/>
                                  <a:pt x="5961" y="544"/>
                                </a:cubicBezTo>
                                <a:cubicBezTo>
                                  <a:pt x="6200" y="431"/>
                                  <a:pt x="6426" y="305"/>
                                  <a:pt x="6652" y="167"/>
                                </a:cubicBezTo>
                                <a:cubicBezTo>
                                  <a:pt x="6803" y="66"/>
                                  <a:pt x="6879" y="3"/>
                                  <a:pt x="6879" y="3"/>
                                </a:cubicBezTo>
                                <a:cubicBezTo>
                                  <a:pt x="6878" y="2"/>
                                  <a:pt x="6876" y="1"/>
                                  <a:pt x="6873" y="1"/>
                                </a:cubicBezTo>
                                <a:close/>
                              </a:path>
                            </a:pathLst>
                          </a:custGeom>
                          <a:solidFill>
                            <a:srgbClr val="FFFFFF"/>
                          </a:solidFill>
                          <a:ln>
                            <a:noFill/>
                          </a:ln>
                        </wps:spPr>
                        <wps:bodyPr spcFirstLastPara="1" wrap="square" lIns="91425" tIns="91425" rIns="91425" bIns="91425" anchor="ctr" anchorCtr="0">
                          <a:noAutofit/>
                        </wps:bodyPr>
                      </wps:wsp>
                      <wps:wsp>
                        <wps:cNvPr id="61" name="Google Shape;341;p24"/>
                        <wps:cNvSpPr/>
                        <wps:spPr>
                          <a:xfrm>
                            <a:off x="1044850" y="722950"/>
                            <a:ext cx="232350" cy="199000"/>
                          </a:xfrm>
                          <a:custGeom>
                            <a:avLst/>
                            <a:gdLst/>
                            <a:ahLst/>
                            <a:cxnLst/>
                            <a:rect l="l" t="t" r="r" b="b"/>
                            <a:pathLst>
                              <a:path w="9294" h="7960" extrusionOk="0">
                                <a:moveTo>
                                  <a:pt x="5307" y="1"/>
                                </a:moveTo>
                                <a:cubicBezTo>
                                  <a:pt x="1761" y="1"/>
                                  <a:pt x="1" y="4289"/>
                                  <a:pt x="2503" y="6791"/>
                                </a:cubicBezTo>
                                <a:cubicBezTo>
                                  <a:pt x="3315" y="7599"/>
                                  <a:pt x="4309" y="7960"/>
                                  <a:pt x="5284" y="7960"/>
                                </a:cubicBezTo>
                                <a:cubicBezTo>
                                  <a:pt x="7332" y="7960"/>
                                  <a:pt x="9294" y="6368"/>
                                  <a:pt x="9294" y="3975"/>
                                </a:cubicBezTo>
                                <a:cubicBezTo>
                                  <a:pt x="9281" y="1774"/>
                                  <a:pt x="7508" y="1"/>
                                  <a:pt x="5307" y="1"/>
                                </a:cubicBezTo>
                                <a:close/>
                              </a:path>
                            </a:pathLst>
                          </a:custGeom>
                          <a:solidFill>
                            <a:srgbClr val="001057"/>
                          </a:solidFill>
                          <a:ln>
                            <a:noFill/>
                          </a:ln>
                        </wps:spPr>
                        <wps:bodyPr spcFirstLastPara="1" wrap="square" lIns="91425" tIns="91425" rIns="91425" bIns="91425" anchor="ctr" anchorCtr="0">
                          <a:noAutofit/>
                        </wps:bodyPr>
                      </wps:wsp>
                      <wps:wsp>
                        <wps:cNvPr id="62" name="Google Shape;342;p24"/>
                        <wps:cNvSpPr/>
                        <wps:spPr>
                          <a:xfrm>
                            <a:off x="1080700" y="749675"/>
                            <a:ext cx="169150" cy="145100"/>
                          </a:xfrm>
                          <a:custGeom>
                            <a:avLst/>
                            <a:gdLst/>
                            <a:ahLst/>
                            <a:cxnLst/>
                            <a:rect l="l" t="t" r="r" b="b"/>
                            <a:pathLst>
                              <a:path w="6766" h="5804" extrusionOk="0">
                                <a:moveTo>
                                  <a:pt x="3873" y="1"/>
                                </a:moveTo>
                                <a:cubicBezTo>
                                  <a:pt x="1296" y="1"/>
                                  <a:pt x="0" y="3119"/>
                                  <a:pt x="1824" y="4943"/>
                                </a:cubicBezTo>
                                <a:cubicBezTo>
                                  <a:pt x="2415" y="5538"/>
                                  <a:pt x="3142" y="5804"/>
                                  <a:pt x="3855" y="5804"/>
                                </a:cubicBezTo>
                                <a:cubicBezTo>
                                  <a:pt x="5341" y="5804"/>
                                  <a:pt x="6766" y="4648"/>
                                  <a:pt x="6766" y="2906"/>
                                </a:cubicBezTo>
                                <a:cubicBezTo>
                                  <a:pt x="6766" y="1296"/>
                                  <a:pt x="5470" y="1"/>
                                  <a:pt x="3873" y="1"/>
                                </a:cubicBezTo>
                                <a:close/>
                              </a:path>
                            </a:pathLst>
                          </a:custGeom>
                          <a:solidFill>
                            <a:srgbClr val="FFFFFF"/>
                          </a:solidFill>
                          <a:ln>
                            <a:noFill/>
                          </a:ln>
                        </wps:spPr>
                        <wps:bodyPr spcFirstLastPara="1" wrap="square" lIns="91425" tIns="91425" rIns="91425" bIns="91425" anchor="ctr" anchorCtr="0">
                          <a:noAutofit/>
                        </wps:bodyPr>
                      </wps:wsp>
                      <wps:wsp>
                        <wps:cNvPr id="63" name="Google Shape;343;p24"/>
                        <wps:cNvSpPr/>
                        <wps:spPr>
                          <a:xfrm>
                            <a:off x="1136650" y="772950"/>
                            <a:ext cx="79875" cy="90250"/>
                          </a:xfrm>
                          <a:custGeom>
                            <a:avLst/>
                            <a:gdLst/>
                            <a:ahLst/>
                            <a:cxnLst/>
                            <a:rect l="l" t="t" r="r" b="b"/>
                            <a:pathLst>
                              <a:path w="3195" h="3610" extrusionOk="0">
                                <a:moveTo>
                                  <a:pt x="1522" y="0"/>
                                </a:moveTo>
                                <a:lnTo>
                                  <a:pt x="1485" y="25"/>
                                </a:lnTo>
                                <a:lnTo>
                                  <a:pt x="47" y="963"/>
                                </a:lnTo>
                                <a:lnTo>
                                  <a:pt x="47" y="963"/>
                                </a:lnTo>
                                <a:cubicBezTo>
                                  <a:pt x="49" y="958"/>
                                  <a:pt x="50" y="954"/>
                                  <a:pt x="49" y="954"/>
                                </a:cubicBezTo>
                                <a:lnTo>
                                  <a:pt x="49" y="954"/>
                                </a:lnTo>
                                <a:cubicBezTo>
                                  <a:pt x="48" y="954"/>
                                  <a:pt x="45" y="958"/>
                                  <a:pt x="38" y="969"/>
                                </a:cubicBezTo>
                                <a:lnTo>
                                  <a:pt x="47" y="963"/>
                                </a:lnTo>
                                <a:lnTo>
                                  <a:pt x="47" y="963"/>
                                </a:lnTo>
                                <a:cubicBezTo>
                                  <a:pt x="37" y="989"/>
                                  <a:pt x="4" y="1057"/>
                                  <a:pt x="1" y="1057"/>
                                </a:cubicBezTo>
                                <a:cubicBezTo>
                                  <a:pt x="1" y="1057"/>
                                  <a:pt x="1" y="1057"/>
                                  <a:pt x="1" y="1057"/>
                                </a:cubicBezTo>
                                <a:lnTo>
                                  <a:pt x="1" y="1107"/>
                                </a:lnTo>
                                <a:lnTo>
                                  <a:pt x="1" y="1157"/>
                                </a:lnTo>
                                <a:lnTo>
                                  <a:pt x="13" y="1270"/>
                                </a:lnTo>
                                <a:lnTo>
                                  <a:pt x="26" y="1497"/>
                                </a:lnTo>
                                <a:cubicBezTo>
                                  <a:pt x="26" y="1648"/>
                                  <a:pt x="38" y="1786"/>
                                  <a:pt x="51" y="1937"/>
                                </a:cubicBezTo>
                                <a:cubicBezTo>
                                  <a:pt x="64" y="2226"/>
                                  <a:pt x="89" y="2503"/>
                                  <a:pt x="101" y="2767"/>
                                </a:cubicBezTo>
                                <a:lnTo>
                                  <a:pt x="101" y="2817"/>
                                </a:lnTo>
                                <a:lnTo>
                                  <a:pt x="139" y="2842"/>
                                </a:lnTo>
                                <a:lnTo>
                                  <a:pt x="1686" y="3597"/>
                                </a:lnTo>
                                <a:lnTo>
                                  <a:pt x="1723" y="3609"/>
                                </a:lnTo>
                                <a:lnTo>
                                  <a:pt x="1761" y="3597"/>
                                </a:lnTo>
                                <a:cubicBezTo>
                                  <a:pt x="2214" y="3295"/>
                                  <a:pt x="2566" y="3043"/>
                                  <a:pt x="2805" y="2867"/>
                                </a:cubicBezTo>
                                <a:cubicBezTo>
                                  <a:pt x="2931" y="2792"/>
                                  <a:pt x="3056" y="2691"/>
                                  <a:pt x="3170" y="2591"/>
                                </a:cubicBezTo>
                                <a:lnTo>
                                  <a:pt x="3170" y="2591"/>
                                </a:lnTo>
                                <a:cubicBezTo>
                                  <a:pt x="3019" y="2654"/>
                                  <a:pt x="2880" y="2742"/>
                                  <a:pt x="2742" y="2830"/>
                                </a:cubicBezTo>
                                <a:cubicBezTo>
                                  <a:pt x="2496" y="2977"/>
                                  <a:pt x="2141" y="3197"/>
                                  <a:pt x="1714" y="3466"/>
                                </a:cubicBezTo>
                                <a:lnTo>
                                  <a:pt x="1714" y="3466"/>
                                </a:lnTo>
                                <a:lnTo>
                                  <a:pt x="263" y="2729"/>
                                </a:lnTo>
                                <a:lnTo>
                                  <a:pt x="263" y="2729"/>
                                </a:lnTo>
                                <a:cubicBezTo>
                                  <a:pt x="250" y="2475"/>
                                  <a:pt x="226" y="2200"/>
                                  <a:pt x="214" y="1937"/>
                                </a:cubicBezTo>
                                <a:cubicBezTo>
                                  <a:pt x="214" y="1786"/>
                                  <a:pt x="202" y="1648"/>
                                  <a:pt x="189" y="1497"/>
                                </a:cubicBezTo>
                                <a:lnTo>
                                  <a:pt x="177" y="1270"/>
                                </a:lnTo>
                                <a:lnTo>
                                  <a:pt x="177" y="1157"/>
                                </a:lnTo>
                                <a:lnTo>
                                  <a:pt x="177" y="1107"/>
                                </a:lnTo>
                                <a:lnTo>
                                  <a:pt x="1548" y="201"/>
                                </a:lnTo>
                                <a:lnTo>
                                  <a:pt x="3008" y="914"/>
                                </a:lnTo>
                                <a:lnTo>
                                  <a:pt x="3008" y="914"/>
                                </a:lnTo>
                                <a:cubicBezTo>
                                  <a:pt x="3045" y="1414"/>
                                  <a:pt x="3082" y="1830"/>
                                  <a:pt x="3119" y="2125"/>
                                </a:cubicBezTo>
                                <a:cubicBezTo>
                                  <a:pt x="3119" y="2276"/>
                                  <a:pt x="3144" y="2440"/>
                                  <a:pt x="3182" y="2591"/>
                                </a:cubicBezTo>
                                <a:cubicBezTo>
                                  <a:pt x="3195" y="2440"/>
                                  <a:pt x="3195" y="2289"/>
                                  <a:pt x="3182" y="2138"/>
                                </a:cubicBezTo>
                                <a:cubicBezTo>
                                  <a:pt x="3170" y="1849"/>
                                  <a:pt x="3157" y="1409"/>
                                  <a:pt x="3132" y="868"/>
                                </a:cubicBezTo>
                                <a:lnTo>
                                  <a:pt x="3132" y="830"/>
                                </a:lnTo>
                                <a:lnTo>
                                  <a:pt x="3107" y="805"/>
                                </a:lnTo>
                                <a:lnTo>
                                  <a:pt x="1573" y="25"/>
                                </a:lnTo>
                                <a:lnTo>
                                  <a:pt x="1522" y="0"/>
                                </a:lnTo>
                                <a:close/>
                              </a:path>
                            </a:pathLst>
                          </a:custGeom>
                          <a:solidFill>
                            <a:srgbClr val="407BFF"/>
                          </a:solidFill>
                          <a:ln>
                            <a:noFill/>
                          </a:ln>
                        </wps:spPr>
                        <wps:bodyPr spcFirstLastPara="1" wrap="square" lIns="91425" tIns="91425" rIns="91425" bIns="91425" anchor="ctr" anchorCtr="0">
                          <a:noAutofit/>
                        </wps:bodyPr>
                      </wps:wsp>
                      <wps:wsp>
                        <wps:cNvPr id="64" name="Google Shape;344;p24"/>
                        <wps:cNvSpPr/>
                        <wps:spPr>
                          <a:xfrm>
                            <a:off x="797125" y="528050"/>
                            <a:ext cx="599550" cy="97175"/>
                          </a:xfrm>
                          <a:custGeom>
                            <a:avLst/>
                            <a:gdLst/>
                            <a:ahLst/>
                            <a:cxnLst/>
                            <a:rect l="l" t="t" r="r" b="b"/>
                            <a:pathLst>
                              <a:path w="23982" h="3887" extrusionOk="0">
                                <a:moveTo>
                                  <a:pt x="16213" y="0"/>
                                </a:moveTo>
                                <a:cubicBezTo>
                                  <a:pt x="16170" y="0"/>
                                  <a:pt x="16127" y="0"/>
                                  <a:pt x="16084" y="1"/>
                                </a:cubicBezTo>
                                <a:cubicBezTo>
                                  <a:pt x="7106" y="1"/>
                                  <a:pt x="1" y="3886"/>
                                  <a:pt x="1" y="3886"/>
                                </a:cubicBezTo>
                                <a:cubicBezTo>
                                  <a:pt x="1" y="3886"/>
                                  <a:pt x="7131" y="38"/>
                                  <a:pt x="16147" y="38"/>
                                </a:cubicBezTo>
                                <a:cubicBezTo>
                                  <a:pt x="16192" y="38"/>
                                  <a:pt x="16238" y="38"/>
                                  <a:pt x="16284" y="38"/>
                                </a:cubicBezTo>
                                <a:cubicBezTo>
                                  <a:pt x="18879" y="38"/>
                                  <a:pt x="21472" y="390"/>
                                  <a:pt x="23981" y="1095"/>
                                </a:cubicBezTo>
                                <a:cubicBezTo>
                                  <a:pt x="21457" y="377"/>
                                  <a:pt x="18836" y="0"/>
                                  <a:pt x="16213" y="0"/>
                                </a:cubicBezTo>
                                <a:close/>
                              </a:path>
                            </a:pathLst>
                          </a:custGeom>
                          <a:solidFill>
                            <a:srgbClr val="CCCCCC"/>
                          </a:solidFill>
                          <a:ln>
                            <a:noFill/>
                          </a:ln>
                        </wps:spPr>
                        <wps:bodyPr spcFirstLastPara="1" wrap="square" lIns="91425" tIns="91425" rIns="91425" bIns="91425" anchor="ctr" anchorCtr="0">
                          <a:noAutofit/>
                        </wps:bodyPr>
                      </wps:wsp>
                      <wps:wsp>
                        <wps:cNvPr id="65" name="Google Shape;345;p24"/>
                        <wps:cNvSpPr/>
                        <wps:spPr>
                          <a:xfrm>
                            <a:off x="797125" y="528975"/>
                            <a:ext cx="599550" cy="110400"/>
                          </a:xfrm>
                          <a:custGeom>
                            <a:avLst/>
                            <a:gdLst/>
                            <a:ahLst/>
                            <a:cxnLst/>
                            <a:rect l="l" t="t" r="r" b="b"/>
                            <a:pathLst>
                              <a:path w="23982" h="4416" extrusionOk="0">
                                <a:moveTo>
                                  <a:pt x="16284" y="1"/>
                                </a:moveTo>
                                <a:cubicBezTo>
                                  <a:pt x="16238" y="1"/>
                                  <a:pt x="16193" y="1"/>
                                  <a:pt x="16147" y="1"/>
                                </a:cubicBezTo>
                                <a:cubicBezTo>
                                  <a:pt x="7131" y="1"/>
                                  <a:pt x="1" y="3849"/>
                                  <a:pt x="1" y="3849"/>
                                </a:cubicBezTo>
                                <a:cubicBezTo>
                                  <a:pt x="2956" y="4214"/>
                                  <a:pt x="5936" y="4402"/>
                                  <a:pt x="8904" y="4415"/>
                                </a:cubicBezTo>
                                <a:cubicBezTo>
                                  <a:pt x="10677" y="4415"/>
                                  <a:pt x="12450" y="4327"/>
                                  <a:pt x="14223" y="4151"/>
                                </a:cubicBezTo>
                                <a:cubicBezTo>
                                  <a:pt x="14210" y="4138"/>
                                  <a:pt x="14210" y="4138"/>
                                  <a:pt x="14223" y="4138"/>
                                </a:cubicBezTo>
                                <a:lnTo>
                                  <a:pt x="13934" y="3786"/>
                                </a:lnTo>
                                <a:cubicBezTo>
                                  <a:pt x="13179" y="2856"/>
                                  <a:pt x="12500" y="2013"/>
                                  <a:pt x="12010" y="1397"/>
                                </a:cubicBezTo>
                                <a:cubicBezTo>
                                  <a:pt x="11771" y="1083"/>
                                  <a:pt x="11570" y="831"/>
                                  <a:pt x="11444" y="655"/>
                                </a:cubicBezTo>
                                <a:cubicBezTo>
                                  <a:pt x="11369" y="567"/>
                                  <a:pt x="11306" y="467"/>
                                  <a:pt x="11255" y="366"/>
                                </a:cubicBezTo>
                                <a:lnTo>
                                  <a:pt x="11255" y="366"/>
                                </a:lnTo>
                                <a:cubicBezTo>
                                  <a:pt x="11343" y="441"/>
                                  <a:pt x="11419" y="517"/>
                                  <a:pt x="11494" y="605"/>
                                </a:cubicBezTo>
                                <a:cubicBezTo>
                                  <a:pt x="11645" y="768"/>
                                  <a:pt x="11846" y="1020"/>
                                  <a:pt x="12098" y="1309"/>
                                </a:cubicBezTo>
                                <a:cubicBezTo>
                                  <a:pt x="12613" y="1913"/>
                                  <a:pt x="13305" y="2755"/>
                                  <a:pt x="14072" y="3686"/>
                                </a:cubicBezTo>
                                <a:lnTo>
                                  <a:pt x="14349" y="4025"/>
                                </a:lnTo>
                                <a:lnTo>
                                  <a:pt x="14386" y="4063"/>
                                </a:lnTo>
                                <a:cubicBezTo>
                                  <a:pt x="14399" y="4076"/>
                                  <a:pt x="14424" y="4101"/>
                                  <a:pt x="14424" y="4126"/>
                                </a:cubicBezTo>
                                <a:cubicBezTo>
                                  <a:pt x="21617" y="3308"/>
                                  <a:pt x="23981" y="1058"/>
                                  <a:pt x="23981" y="1058"/>
                                </a:cubicBezTo>
                                <a:cubicBezTo>
                                  <a:pt x="21472" y="353"/>
                                  <a:pt x="18891" y="1"/>
                                  <a:pt x="16284" y="1"/>
                                </a:cubicBezTo>
                                <a:close/>
                              </a:path>
                            </a:pathLst>
                          </a:custGeom>
                          <a:solidFill>
                            <a:srgbClr val="3362CC"/>
                          </a:solidFill>
                          <a:ln>
                            <a:noFill/>
                          </a:ln>
                        </wps:spPr>
                        <wps:bodyPr spcFirstLastPara="1" wrap="square" lIns="91425" tIns="91425" rIns="91425" bIns="91425" anchor="ctr" anchorCtr="0">
                          <a:noAutofit/>
                        </wps:bodyPr>
                      </wps:wsp>
                      <wps:wsp>
                        <wps:cNvPr id="66" name="Google Shape;346;p24"/>
                        <wps:cNvSpPr/>
                        <wps:spPr>
                          <a:xfrm>
                            <a:off x="1078175" y="538100"/>
                            <a:ext cx="79250" cy="94650"/>
                          </a:xfrm>
                          <a:custGeom>
                            <a:avLst/>
                            <a:gdLst/>
                            <a:ahLst/>
                            <a:cxnLst/>
                            <a:rect l="l" t="t" r="r" b="b"/>
                            <a:pathLst>
                              <a:path w="3170" h="3786" extrusionOk="0">
                                <a:moveTo>
                                  <a:pt x="1" y="1"/>
                                </a:moveTo>
                                <a:lnTo>
                                  <a:pt x="1" y="1"/>
                                </a:lnTo>
                                <a:cubicBezTo>
                                  <a:pt x="51" y="102"/>
                                  <a:pt x="114" y="202"/>
                                  <a:pt x="189" y="290"/>
                                </a:cubicBezTo>
                                <a:cubicBezTo>
                                  <a:pt x="328" y="466"/>
                                  <a:pt x="516" y="718"/>
                                  <a:pt x="755" y="1020"/>
                                </a:cubicBezTo>
                                <a:cubicBezTo>
                                  <a:pt x="1246" y="1648"/>
                                  <a:pt x="1925" y="2491"/>
                                  <a:pt x="2692" y="3421"/>
                                </a:cubicBezTo>
                                <a:lnTo>
                                  <a:pt x="2968" y="3761"/>
                                </a:lnTo>
                                <a:cubicBezTo>
                                  <a:pt x="2968" y="3773"/>
                                  <a:pt x="2968" y="3773"/>
                                  <a:pt x="2968" y="3786"/>
                                </a:cubicBezTo>
                                <a:lnTo>
                                  <a:pt x="3170" y="3761"/>
                                </a:lnTo>
                                <a:cubicBezTo>
                                  <a:pt x="3170" y="3736"/>
                                  <a:pt x="3157" y="3711"/>
                                  <a:pt x="3132" y="3698"/>
                                </a:cubicBezTo>
                                <a:lnTo>
                                  <a:pt x="3094" y="3660"/>
                                </a:lnTo>
                                <a:lnTo>
                                  <a:pt x="2818" y="3321"/>
                                </a:lnTo>
                                <a:cubicBezTo>
                                  <a:pt x="2063" y="2390"/>
                                  <a:pt x="1359" y="1548"/>
                                  <a:pt x="856" y="944"/>
                                </a:cubicBezTo>
                                <a:cubicBezTo>
                                  <a:pt x="592" y="642"/>
                                  <a:pt x="391" y="403"/>
                                  <a:pt x="240" y="240"/>
                                </a:cubicBezTo>
                                <a:cubicBezTo>
                                  <a:pt x="164" y="152"/>
                                  <a:pt x="89" y="76"/>
                                  <a:pt x="1" y="1"/>
                                </a:cubicBezTo>
                                <a:close/>
                              </a:path>
                            </a:pathLst>
                          </a:custGeom>
                          <a:solidFill>
                            <a:srgbClr val="CCCCCC"/>
                          </a:solidFill>
                          <a:ln>
                            <a:noFill/>
                          </a:ln>
                        </wps:spPr>
                        <wps:bodyPr spcFirstLastPara="1" wrap="square" lIns="91425" tIns="91425" rIns="91425" bIns="91425" anchor="ctr" anchorCtr="0">
                          <a:noAutofit/>
                        </wps:bodyPr>
                      </wps:wsp>
                      <wps:wsp>
                        <wps:cNvPr id="67" name="Google Shape;347;p24"/>
                        <wps:cNvSpPr/>
                        <wps:spPr>
                          <a:xfrm>
                            <a:off x="1263625" y="2581325"/>
                            <a:ext cx="8325" cy="5175"/>
                          </a:xfrm>
                          <a:custGeom>
                            <a:avLst/>
                            <a:gdLst/>
                            <a:ahLst/>
                            <a:cxnLst/>
                            <a:rect l="l" t="t" r="r" b="b"/>
                            <a:pathLst>
                              <a:path w="333" h="207" extrusionOk="0">
                                <a:moveTo>
                                  <a:pt x="189" y="1"/>
                                </a:moveTo>
                                <a:cubicBezTo>
                                  <a:pt x="164" y="1"/>
                                  <a:pt x="139" y="7"/>
                                  <a:pt x="115" y="21"/>
                                </a:cubicBezTo>
                                <a:lnTo>
                                  <a:pt x="103" y="21"/>
                                </a:lnTo>
                                <a:cubicBezTo>
                                  <a:pt x="1" y="105"/>
                                  <a:pt x="144" y="207"/>
                                  <a:pt x="245" y="207"/>
                                </a:cubicBezTo>
                                <a:cubicBezTo>
                                  <a:pt x="294" y="207"/>
                                  <a:pt x="333" y="183"/>
                                  <a:pt x="329" y="121"/>
                                </a:cubicBezTo>
                                <a:cubicBezTo>
                                  <a:pt x="320" y="47"/>
                                  <a:pt x="257" y="1"/>
                                  <a:pt x="189" y="1"/>
                                </a:cubicBezTo>
                                <a:close/>
                              </a:path>
                            </a:pathLst>
                          </a:custGeom>
                          <a:solidFill>
                            <a:srgbClr val="FFFFFF"/>
                          </a:solidFill>
                          <a:ln>
                            <a:noFill/>
                          </a:ln>
                        </wps:spPr>
                        <wps:bodyPr spcFirstLastPara="1" wrap="square" lIns="91425" tIns="91425" rIns="91425" bIns="91425" anchor="ctr" anchorCtr="0">
                          <a:noAutofit/>
                        </wps:bodyPr>
                      </wps:wsp>
                      <wps:wsp>
                        <wps:cNvPr id="68" name="Google Shape;348;p24"/>
                        <wps:cNvSpPr/>
                        <wps:spPr>
                          <a:xfrm>
                            <a:off x="1136650" y="1297625"/>
                            <a:ext cx="306850" cy="932050"/>
                          </a:xfrm>
                          <a:custGeom>
                            <a:avLst/>
                            <a:gdLst/>
                            <a:ahLst/>
                            <a:cxnLst/>
                            <a:rect l="l" t="t" r="r" b="b"/>
                            <a:pathLst>
                              <a:path w="12274" h="37282" extrusionOk="0">
                                <a:moveTo>
                                  <a:pt x="7458" y="1"/>
                                </a:moveTo>
                                <a:cubicBezTo>
                                  <a:pt x="2641" y="1"/>
                                  <a:pt x="1" y="2717"/>
                                  <a:pt x="139" y="7784"/>
                                </a:cubicBezTo>
                                <a:cubicBezTo>
                                  <a:pt x="340" y="16071"/>
                                  <a:pt x="1195" y="24358"/>
                                  <a:pt x="3295" y="32381"/>
                                </a:cubicBezTo>
                                <a:cubicBezTo>
                                  <a:pt x="3660" y="33751"/>
                                  <a:pt x="4087" y="35185"/>
                                  <a:pt x="5081" y="36203"/>
                                </a:cubicBezTo>
                                <a:cubicBezTo>
                                  <a:pt x="5709" y="36856"/>
                                  <a:pt x="6642" y="37281"/>
                                  <a:pt x="7532" y="37281"/>
                                </a:cubicBezTo>
                                <a:cubicBezTo>
                                  <a:pt x="8032" y="37281"/>
                                  <a:pt x="8518" y="37147"/>
                                  <a:pt x="8929" y="36845"/>
                                </a:cubicBezTo>
                                <a:cubicBezTo>
                                  <a:pt x="9910" y="36115"/>
                                  <a:pt x="10136" y="34770"/>
                                  <a:pt x="10262" y="33550"/>
                                </a:cubicBezTo>
                                <a:cubicBezTo>
                                  <a:pt x="11318" y="24157"/>
                                  <a:pt x="11909" y="16285"/>
                                  <a:pt x="12022" y="6829"/>
                                </a:cubicBezTo>
                                <a:cubicBezTo>
                                  <a:pt x="12022" y="6829"/>
                                  <a:pt x="12274" y="1"/>
                                  <a:pt x="7458" y="1"/>
                                </a:cubicBezTo>
                                <a:close/>
                              </a:path>
                            </a:pathLst>
                          </a:custGeom>
                          <a:solidFill>
                            <a:srgbClr val="407BFF"/>
                          </a:solidFill>
                          <a:ln>
                            <a:noFill/>
                          </a:ln>
                        </wps:spPr>
                        <wps:bodyPr spcFirstLastPara="1" wrap="square" lIns="91425" tIns="91425" rIns="91425" bIns="91425" anchor="ctr" anchorCtr="0">
                          <a:noAutofit/>
                        </wps:bodyPr>
                      </wps:wsp>
                      <wps:wsp>
                        <wps:cNvPr id="69" name="Google Shape;349;p24"/>
                        <wps:cNvSpPr/>
                        <wps:spPr>
                          <a:xfrm>
                            <a:off x="1147025" y="1302650"/>
                            <a:ext cx="118550" cy="543575"/>
                          </a:xfrm>
                          <a:custGeom>
                            <a:avLst/>
                            <a:gdLst/>
                            <a:ahLst/>
                            <a:cxnLst/>
                            <a:rect l="l" t="t" r="r" b="b"/>
                            <a:pathLst>
                              <a:path w="4742" h="21743" extrusionOk="0">
                                <a:moveTo>
                                  <a:pt x="4326" y="1"/>
                                </a:moveTo>
                                <a:cubicBezTo>
                                  <a:pt x="4050" y="1"/>
                                  <a:pt x="3786" y="51"/>
                                  <a:pt x="3547" y="177"/>
                                </a:cubicBezTo>
                                <a:cubicBezTo>
                                  <a:pt x="3735" y="177"/>
                                  <a:pt x="3924" y="189"/>
                                  <a:pt x="4113" y="215"/>
                                </a:cubicBezTo>
                                <a:cubicBezTo>
                                  <a:pt x="4314" y="139"/>
                                  <a:pt x="4528" y="89"/>
                                  <a:pt x="4741" y="39"/>
                                </a:cubicBezTo>
                                <a:cubicBezTo>
                                  <a:pt x="4603" y="13"/>
                                  <a:pt x="4477" y="1"/>
                                  <a:pt x="4339" y="1"/>
                                </a:cubicBezTo>
                                <a:close/>
                                <a:moveTo>
                                  <a:pt x="1" y="13908"/>
                                </a:moveTo>
                                <a:cubicBezTo>
                                  <a:pt x="38" y="16059"/>
                                  <a:pt x="416" y="19064"/>
                                  <a:pt x="818" y="21743"/>
                                </a:cubicBezTo>
                                <a:cubicBezTo>
                                  <a:pt x="453" y="19140"/>
                                  <a:pt x="189" y="16524"/>
                                  <a:pt x="13" y="13908"/>
                                </a:cubicBezTo>
                                <a:close/>
                              </a:path>
                            </a:pathLst>
                          </a:custGeom>
                          <a:solidFill>
                            <a:srgbClr val="CCCCCC"/>
                          </a:solidFill>
                          <a:ln>
                            <a:noFill/>
                          </a:ln>
                        </wps:spPr>
                        <wps:bodyPr spcFirstLastPara="1" wrap="square" lIns="91425" tIns="91425" rIns="91425" bIns="91425" anchor="ctr" anchorCtr="0">
                          <a:noAutofit/>
                        </wps:bodyPr>
                      </wps:wsp>
                      <wps:wsp>
                        <wps:cNvPr id="70" name="Google Shape;350;p24"/>
                        <wps:cNvSpPr/>
                        <wps:spPr>
                          <a:xfrm>
                            <a:off x="1147350" y="1303600"/>
                            <a:ext cx="178275" cy="697600"/>
                          </a:xfrm>
                          <a:custGeom>
                            <a:avLst/>
                            <a:gdLst/>
                            <a:ahLst/>
                            <a:cxnLst/>
                            <a:rect l="l" t="t" r="r" b="b"/>
                            <a:pathLst>
                              <a:path w="7131" h="27904" extrusionOk="0">
                                <a:moveTo>
                                  <a:pt x="4716" y="1"/>
                                </a:moveTo>
                                <a:cubicBezTo>
                                  <a:pt x="4502" y="51"/>
                                  <a:pt x="4288" y="114"/>
                                  <a:pt x="4087" y="177"/>
                                </a:cubicBezTo>
                                <a:cubicBezTo>
                                  <a:pt x="4766" y="252"/>
                                  <a:pt x="5407" y="453"/>
                                  <a:pt x="5822" y="994"/>
                                </a:cubicBezTo>
                                <a:cubicBezTo>
                                  <a:pt x="6388" y="1711"/>
                                  <a:pt x="6262" y="2754"/>
                                  <a:pt x="6112" y="3660"/>
                                </a:cubicBezTo>
                                <a:cubicBezTo>
                                  <a:pt x="5659" y="6376"/>
                                  <a:pt x="5181" y="9205"/>
                                  <a:pt x="3622" y="11469"/>
                                </a:cubicBezTo>
                                <a:cubicBezTo>
                                  <a:pt x="2754" y="12701"/>
                                  <a:pt x="1459" y="13556"/>
                                  <a:pt x="0" y="13870"/>
                                </a:cubicBezTo>
                                <a:cubicBezTo>
                                  <a:pt x="189" y="16499"/>
                                  <a:pt x="440" y="19114"/>
                                  <a:pt x="805" y="21705"/>
                                </a:cubicBezTo>
                                <a:cubicBezTo>
                                  <a:pt x="1321" y="25062"/>
                                  <a:pt x="1874" y="27904"/>
                                  <a:pt x="1874" y="27904"/>
                                </a:cubicBezTo>
                                <a:cubicBezTo>
                                  <a:pt x="4125" y="26118"/>
                                  <a:pt x="4766" y="23188"/>
                                  <a:pt x="4904" y="20309"/>
                                </a:cubicBezTo>
                                <a:cubicBezTo>
                                  <a:pt x="5043" y="17429"/>
                                  <a:pt x="4653" y="14524"/>
                                  <a:pt x="5156" y="11682"/>
                                </a:cubicBezTo>
                                <a:cubicBezTo>
                                  <a:pt x="5671" y="8740"/>
                                  <a:pt x="7130" y="5898"/>
                                  <a:pt x="6791" y="2918"/>
                                </a:cubicBezTo>
                                <a:cubicBezTo>
                                  <a:pt x="6690" y="1975"/>
                                  <a:pt x="6363" y="1007"/>
                                  <a:pt x="5621" y="415"/>
                                </a:cubicBezTo>
                                <a:cubicBezTo>
                                  <a:pt x="5357" y="214"/>
                                  <a:pt x="5055" y="63"/>
                                  <a:pt x="4728" y="1"/>
                                </a:cubicBezTo>
                                <a:close/>
                              </a:path>
                            </a:pathLst>
                          </a:custGeom>
                          <a:solidFill>
                            <a:srgbClr val="3362CC"/>
                          </a:solidFill>
                          <a:ln>
                            <a:noFill/>
                          </a:ln>
                        </wps:spPr>
                        <wps:bodyPr spcFirstLastPara="1" wrap="square" lIns="91425" tIns="91425" rIns="91425" bIns="91425" anchor="ctr" anchorCtr="0">
                          <a:noAutofit/>
                        </wps:bodyPr>
                      </wps:wsp>
                      <wps:wsp>
                        <wps:cNvPr id="71" name="Google Shape;351;p24"/>
                        <wps:cNvSpPr/>
                        <wps:spPr>
                          <a:xfrm>
                            <a:off x="1240075" y="1595650"/>
                            <a:ext cx="81775" cy="634100"/>
                          </a:xfrm>
                          <a:custGeom>
                            <a:avLst/>
                            <a:gdLst/>
                            <a:ahLst/>
                            <a:cxnLst/>
                            <a:rect l="l" t="t" r="r" b="b"/>
                            <a:pathLst>
                              <a:path w="3271" h="25364" extrusionOk="0">
                                <a:moveTo>
                                  <a:pt x="1" y="0"/>
                                </a:moveTo>
                                <a:cubicBezTo>
                                  <a:pt x="1" y="89"/>
                                  <a:pt x="1" y="177"/>
                                  <a:pt x="13" y="265"/>
                                </a:cubicBezTo>
                                <a:cubicBezTo>
                                  <a:pt x="26" y="453"/>
                                  <a:pt x="39" y="692"/>
                                  <a:pt x="64" y="1006"/>
                                </a:cubicBezTo>
                                <a:cubicBezTo>
                                  <a:pt x="101" y="1648"/>
                                  <a:pt x="177" y="2591"/>
                                  <a:pt x="277" y="3735"/>
                                </a:cubicBezTo>
                                <a:cubicBezTo>
                                  <a:pt x="491" y="6049"/>
                                  <a:pt x="818" y="9230"/>
                                  <a:pt x="1271" y="12726"/>
                                </a:cubicBezTo>
                                <a:cubicBezTo>
                                  <a:pt x="1724" y="16235"/>
                                  <a:pt x="2214" y="19403"/>
                                  <a:pt x="2591" y="21679"/>
                                </a:cubicBezTo>
                                <a:cubicBezTo>
                                  <a:pt x="2780" y="22824"/>
                                  <a:pt x="2943" y="23754"/>
                                  <a:pt x="3069" y="24383"/>
                                </a:cubicBezTo>
                                <a:cubicBezTo>
                                  <a:pt x="3119" y="24685"/>
                                  <a:pt x="3170" y="24924"/>
                                  <a:pt x="3207" y="25112"/>
                                </a:cubicBezTo>
                                <a:cubicBezTo>
                                  <a:pt x="3220" y="25200"/>
                                  <a:pt x="3245" y="25288"/>
                                  <a:pt x="3270" y="25364"/>
                                </a:cubicBezTo>
                                <a:cubicBezTo>
                                  <a:pt x="3270" y="25276"/>
                                  <a:pt x="3258" y="25188"/>
                                  <a:pt x="3245" y="25112"/>
                                </a:cubicBezTo>
                                <a:cubicBezTo>
                                  <a:pt x="3220" y="24924"/>
                                  <a:pt x="3182" y="24672"/>
                                  <a:pt x="3132" y="24370"/>
                                </a:cubicBezTo>
                                <a:cubicBezTo>
                                  <a:pt x="3031" y="23704"/>
                                  <a:pt x="2893" y="22786"/>
                                  <a:pt x="2717" y="21667"/>
                                </a:cubicBezTo>
                                <a:cubicBezTo>
                                  <a:pt x="2365" y="19366"/>
                                  <a:pt x="1887" y="16209"/>
                                  <a:pt x="1447" y="12701"/>
                                </a:cubicBezTo>
                                <a:cubicBezTo>
                                  <a:pt x="994" y="9205"/>
                                  <a:pt x="642" y="6024"/>
                                  <a:pt x="403" y="3723"/>
                                </a:cubicBezTo>
                                <a:cubicBezTo>
                                  <a:pt x="277" y="2578"/>
                                  <a:pt x="189" y="1660"/>
                                  <a:pt x="127" y="994"/>
                                </a:cubicBezTo>
                                <a:cubicBezTo>
                                  <a:pt x="89" y="692"/>
                                  <a:pt x="64" y="441"/>
                                  <a:pt x="39" y="252"/>
                                </a:cubicBezTo>
                                <a:cubicBezTo>
                                  <a:pt x="39" y="164"/>
                                  <a:pt x="26" y="76"/>
                                  <a:pt x="1" y="0"/>
                                </a:cubicBezTo>
                                <a:close/>
                              </a:path>
                            </a:pathLst>
                          </a:custGeom>
                          <a:solidFill>
                            <a:srgbClr val="FFFFFF"/>
                          </a:solidFill>
                          <a:ln>
                            <a:noFill/>
                          </a:ln>
                        </wps:spPr>
                        <wps:bodyPr spcFirstLastPara="1" wrap="square" lIns="91425" tIns="91425" rIns="91425" bIns="91425" anchor="ctr" anchorCtr="0">
                          <a:noAutofit/>
                        </wps:bodyPr>
                      </wps:wsp>
                      <wps:wsp>
                        <wps:cNvPr id="72" name="Google Shape;352;p24"/>
                        <wps:cNvSpPr/>
                        <wps:spPr>
                          <a:xfrm>
                            <a:off x="876975" y="1307150"/>
                            <a:ext cx="430400" cy="346700"/>
                          </a:xfrm>
                          <a:custGeom>
                            <a:avLst/>
                            <a:gdLst/>
                            <a:ahLst/>
                            <a:cxnLst/>
                            <a:rect l="l" t="t" r="r" b="b"/>
                            <a:pathLst>
                              <a:path w="17216" h="13868" extrusionOk="0">
                                <a:moveTo>
                                  <a:pt x="14192" y="0"/>
                                </a:moveTo>
                                <a:cubicBezTo>
                                  <a:pt x="14033" y="0"/>
                                  <a:pt x="13875" y="4"/>
                                  <a:pt x="13720" y="9"/>
                                </a:cubicBezTo>
                                <a:lnTo>
                                  <a:pt x="3660" y="336"/>
                                </a:lnTo>
                                <a:cubicBezTo>
                                  <a:pt x="3660" y="336"/>
                                  <a:pt x="1" y="1380"/>
                                  <a:pt x="1" y="3593"/>
                                </a:cubicBezTo>
                                <a:cubicBezTo>
                                  <a:pt x="1" y="5794"/>
                                  <a:pt x="4352" y="11905"/>
                                  <a:pt x="7433" y="13402"/>
                                </a:cubicBezTo>
                                <a:cubicBezTo>
                                  <a:pt x="8081" y="13717"/>
                                  <a:pt x="8809" y="13867"/>
                                  <a:pt x="9555" y="13867"/>
                                </a:cubicBezTo>
                                <a:cubicBezTo>
                                  <a:pt x="11395" y="13867"/>
                                  <a:pt x="13339" y="12950"/>
                                  <a:pt x="14449" y="11339"/>
                                </a:cubicBezTo>
                                <a:cubicBezTo>
                                  <a:pt x="16009" y="9063"/>
                                  <a:pt x="16499" y="6247"/>
                                  <a:pt x="16939" y="3518"/>
                                </a:cubicBezTo>
                                <a:cubicBezTo>
                                  <a:pt x="17103" y="2612"/>
                                  <a:pt x="17216" y="1581"/>
                                  <a:pt x="16650" y="852"/>
                                </a:cubicBezTo>
                                <a:cubicBezTo>
                                  <a:pt x="16092" y="133"/>
                                  <a:pt x="15121" y="0"/>
                                  <a:pt x="14192" y="0"/>
                                </a:cubicBezTo>
                                <a:close/>
                              </a:path>
                            </a:pathLst>
                          </a:custGeom>
                          <a:solidFill>
                            <a:srgbClr val="001057"/>
                          </a:solidFill>
                          <a:ln>
                            <a:noFill/>
                          </a:ln>
                        </wps:spPr>
                        <wps:bodyPr spcFirstLastPara="1" wrap="square" lIns="91425" tIns="91425" rIns="91425" bIns="91425" anchor="ctr" anchorCtr="0">
                          <a:noAutofit/>
                        </wps:bodyPr>
                      </wps:wsp>
                      <wps:wsp>
                        <wps:cNvPr id="73" name="Google Shape;353;p24"/>
                        <wps:cNvSpPr/>
                        <wps:spPr>
                          <a:xfrm>
                            <a:off x="1194175" y="2243300"/>
                            <a:ext cx="217275" cy="758550"/>
                          </a:xfrm>
                          <a:custGeom>
                            <a:avLst/>
                            <a:gdLst/>
                            <a:ahLst/>
                            <a:cxnLst/>
                            <a:rect l="l" t="t" r="r" b="b"/>
                            <a:pathLst>
                              <a:path w="8691" h="30342" extrusionOk="0">
                                <a:moveTo>
                                  <a:pt x="5520" y="0"/>
                                </a:moveTo>
                                <a:cubicBezTo>
                                  <a:pt x="4854" y="0"/>
                                  <a:pt x="4191" y="135"/>
                                  <a:pt x="3534" y="263"/>
                                </a:cubicBezTo>
                                <a:lnTo>
                                  <a:pt x="3396" y="225"/>
                                </a:lnTo>
                                <a:cubicBezTo>
                                  <a:pt x="2302" y="275"/>
                                  <a:pt x="1397" y="1143"/>
                                  <a:pt x="969" y="2136"/>
                                </a:cubicBezTo>
                                <a:cubicBezTo>
                                  <a:pt x="542" y="3130"/>
                                  <a:pt x="504" y="4249"/>
                                  <a:pt x="454" y="5330"/>
                                </a:cubicBezTo>
                                <a:cubicBezTo>
                                  <a:pt x="227" y="11932"/>
                                  <a:pt x="1" y="18534"/>
                                  <a:pt x="366" y="25123"/>
                                </a:cubicBezTo>
                                <a:cubicBezTo>
                                  <a:pt x="441" y="26556"/>
                                  <a:pt x="579" y="28065"/>
                                  <a:pt x="1447" y="29197"/>
                                </a:cubicBezTo>
                                <a:cubicBezTo>
                                  <a:pt x="1988" y="29893"/>
                                  <a:pt x="2904" y="30341"/>
                                  <a:pt x="3758" y="30341"/>
                                </a:cubicBezTo>
                                <a:cubicBezTo>
                                  <a:pt x="4293" y="30341"/>
                                  <a:pt x="4804" y="30165"/>
                                  <a:pt x="5182" y="29763"/>
                                </a:cubicBezTo>
                                <a:cubicBezTo>
                                  <a:pt x="5748" y="29172"/>
                                  <a:pt x="5861" y="28304"/>
                                  <a:pt x="5949" y="27487"/>
                                </a:cubicBezTo>
                                <a:cubicBezTo>
                                  <a:pt x="6804" y="19628"/>
                                  <a:pt x="7659" y="11768"/>
                                  <a:pt x="8514" y="3909"/>
                                </a:cubicBezTo>
                                <a:cubicBezTo>
                                  <a:pt x="8602" y="3029"/>
                                  <a:pt x="8690" y="2061"/>
                                  <a:pt x="8237" y="1294"/>
                                </a:cubicBezTo>
                                <a:cubicBezTo>
                                  <a:pt x="7797" y="552"/>
                                  <a:pt x="6942" y="149"/>
                                  <a:pt x="6087" y="36"/>
                                </a:cubicBezTo>
                                <a:cubicBezTo>
                                  <a:pt x="5898" y="11"/>
                                  <a:pt x="5709" y="0"/>
                                  <a:pt x="5520" y="0"/>
                                </a:cubicBezTo>
                                <a:close/>
                              </a:path>
                            </a:pathLst>
                          </a:custGeom>
                          <a:solidFill>
                            <a:srgbClr val="407BFF"/>
                          </a:solidFill>
                          <a:ln>
                            <a:noFill/>
                          </a:ln>
                        </wps:spPr>
                        <wps:bodyPr spcFirstLastPara="1" wrap="square" lIns="91425" tIns="91425" rIns="91425" bIns="91425" anchor="ctr" anchorCtr="0">
                          <a:noAutofit/>
                        </wps:bodyPr>
                      </wps:wsp>
                      <wps:wsp>
                        <wps:cNvPr id="74" name="Google Shape;354;p24"/>
                        <wps:cNvSpPr/>
                        <wps:spPr>
                          <a:xfrm>
                            <a:off x="1233175" y="2256150"/>
                            <a:ext cx="42150" cy="768950"/>
                          </a:xfrm>
                          <a:custGeom>
                            <a:avLst/>
                            <a:gdLst/>
                            <a:ahLst/>
                            <a:cxnLst/>
                            <a:rect l="l" t="t" r="r" b="b"/>
                            <a:pathLst>
                              <a:path w="1686" h="30758" extrusionOk="0">
                                <a:moveTo>
                                  <a:pt x="1685" y="0"/>
                                </a:moveTo>
                                <a:lnTo>
                                  <a:pt x="1685" y="0"/>
                                </a:lnTo>
                                <a:cubicBezTo>
                                  <a:pt x="1660" y="13"/>
                                  <a:pt x="1647" y="38"/>
                                  <a:pt x="1635" y="63"/>
                                </a:cubicBezTo>
                                <a:lnTo>
                                  <a:pt x="1484" y="252"/>
                                </a:lnTo>
                                <a:cubicBezTo>
                                  <a:pt x="1321" y="503"/>
                                  <a:pt x="1182" y="767"/>
                                  <a:pt x="1069" y="1044"/>
                                </a:cubicBezTo>
                                <a:cubicBezTo>
                                  <a:pt x="742" y="1773"/>
                                  <a:pt x="541" y="2917"/>
                                  <a:pt x="491" y="4313"/>
                                </a:cubicBezTo>
                                <a:cubicBezTo>
                                  <a:pt x="403" y="7130"/>
                                  <a:pt x="289" y="10990"/>
                                  <a:pt x="151" y="15266"/>
                                </a:cubicBezTo>
                                <a:cubicBezTo>
                                  <a:pt x="25" y="19541"/>
                                  <a:pt x="0" y="23427"/>
                                  <a:pt x="126" y="26231"/>
                                </a:cubicBezTo>
                                <a:cubicBezTo>
                                  <a:pt x="201" y="27627"/>
                                  <a:pt x="277" y="28759"/>
                                  <a:pt x="352" y="29538"/>
                                </a:cubicBezTo>
                                <a:cubicBezTo>
                                  <a:pt x="390" y="29928"/>
                                  <a:pt x="428" y="30230"/>
                                  <a:pt x="453" y="30444"/>
                                </a:cubicBezTo>
                                <a:cubicBezTo>
                                  <a:pt x="465" y="30532"/>
                                  <a:pt x="478" y="30607"/>
                                  <a:pt x="478" y="30670"/>
                                </a:cubicBezTo>
                                <a:cubicBezTo>
                                  <a:pt x="478" y="30695"/>
                                  <a:pt x="491" y="30720"/>
                                  <a:pt x="503" y="30758"/>
                                </a:cubicBezTo>
                                <a:cubicBezTo>
                                  <a:pt x="503" y="30733"/>
                                  <a:pt x="503" y="30695"/>
                                  <a:pt x="503" y="30670"/>
                                </a:cubicBezTo>
                                <a:cubicBezTo>
                                  <a:pt x="491" y="30607"/>
                                  <a:pt x="491" y="30532"/>
                                  <a:pt x="491" y="30444"/>
                                </a:cubicBezTo>
                                <a:cubicBezTo>
                                  <a:pt x="465" y="30217"/>
                                  <a:pt x="453" y="29915"/>
                                  <a:pt x="428" y="29538"/>
                                </a:cubicBezTo>
                                <a:cubicBezTo>
                                  <a:pt x="365" y="28759"/>
                                  <a:pt x="302" y="27627"/>
                                  <a:pt x="252" y="26218"/>
                                </a:cubicBezTo>
                                <a:cubicBezTo>
                                  <a:pt x="151" y="23427"/>
                                  <a:pt x="214" y="19541"/>
                                  <a:pt x="327" y="15278"/>
                                </a:cubicBezTo>
                                <a:cubicBezTo>
                                  <a:pt x="440" y="11003"/>
                                  <a:pt x="541" y="7143"/>
                                  <a:pt x="616" y="4326"/>
                                </a:cubicBezTo>
                                <a:cubicBezTo>
                                  <a:pt x="654" y="2930"/>
                                  <a:pt x="830" y="1798"/>
                                  <a:pt x="1132" y="1081"/>
                                </a:cubicBezTo>
                                <a:cubicBezTo>
                                  <a:pt x="1232" y="792"/>
                                  <a:pt x="1371" y="528"/>
                                  <a:pt x="1522" y="264"/>
                                </a:cubicBezTo>
                                <a:lnTo>
                                  <a:pt x="1647" y="63"/>
                                </a:lnTo>
                                <a:cubicBezTo>
                                  <a:pt x="1673" y="25"/>
                                  <a:pt x="1685" y="0"/>
                                  <a:pt x="1685" y="0"/>
                                </a:cubicBezTo>
                                <a:close/>
                              </a:path>
                            </a:pathLst>
                          </a:custGeom>
                          <a:solidFill>
                            <a:srgbClr val="FFFFFF"/>
                          </a:solidFill>
                          <a:ln>
                            <a:noFill/>
                          </a:ln>
                        </wps:spPr>
                        <wps:bodyPr spcFirstLastPara="1" wrap="square" lIns="91425" tIns="91425" rIns="91425" bIns="91425" anchor="ctr" anchorCtr="0">
                          <a:noAutofit/>
                        </wps:bodyPr>
                      </wps:wsp>
                      <wps:wsp>
                        <wps:cNvPr id="75" name="Google Shape;355;p24"/>
                        <wps:cNvSpPr/>
                        <wps:spPr>
                          <a:xfrm>
                            <a:off x="1214000" y="2930250"/>
                            <a:ext cx="144950" cy="117175"/>
                          </a:xfrm>
                          <a:custGeom>
                            <a:avLst/>
                            <a:gdLst/>
                            <a:ahLst/>
                            <a:cxnLst/>
                            <a:rect l="l" t="t" r="r" b="b"/>
                            <a:pathLst>
                              <a:path w="5798" h="4687" extrusionOk="0">
                                <a:moveTo>
                                  <a:pt x="2830" y="0"/>
                                </a:moveTo>
                                <a:cubicBezTo>
                                  <a:pt x="2712" y="0"/>
                                  <a:pt x="2594" y="7"/>
                                  <a:pt x="2477" y="21"/>
                                </a:cubicBezTo>
                                <a:cubicBezTo>
                                  <a:pt x="1937" y="59"/>
                                  <a:pt x="1434" y="235"/>
                                  <a:pt x="993" y="537"/>
                                </a:cubicBezTo>
                                <a:cubicBezTo>
                                  <a:pt x="453" y="952"/>
                                  <a:pt x="176" y="1618"/>
                                  <a:pt x="88" y="2285"/>
                                </a:cubicBezTo>
                                <a:cubicBezTo>
                                  <a:pt x="0" y="2964"/>
                                  <a:pt x="88" y="3643"/>
                                  <a:pt x="176" y="4309"/>
                                </a:cubicBezTo>
                                <a:lnTo>
                                  <a:pt x="5797" y="4687"/>
                                </a:lnTo>
                                <a:lnTo>
                                  <a:pt x="5282" y="2222"/>
                                </a:lnTo>
                                <a:cubicBezTo>
                                  <a:pt x="5168" y="1417"/>
                                  <a:pt x="4728" y="613"/>
                                  <a:pt x="3999" y="248"/>
                                </a:cubicBezTo>
                                <a:cubicBezTo>
                                  <a:pt x="3630" y="83"/>
                                  <a:pt x="3230" y="0"/>
                                  <a:pt x="2830" y="0"/>
                                </a:cubicBezTo>
                                <a:close/>
                              </a:path>
                            </a:pathLst>
                          </a:custGeom>
                          <a:solidFill>
                            <a:srgbClr val="001057"/>
                          </a:solidFill>
                          <a:ln>
                            <a:noFill/>
                          </a:ln>
                        </wps:spPr>
                        <wps:bodyPr spcFirstLastPara="1" wrap="square" lIns="91425" tIns="91425" rIns="91425" bIns="91425" anchor="ctr" anchorCtr="0">
                          <a:noAutofit/>
                        </wps:bodyPr>
                      </wps:wsp>
                      <wps:wsp>
                        <wps:cNvPr id="76" name="Google Shape;356;p24"/>
                        <wps:cNvSpPr/>
                        <wps:spPr>
                          <a:xfrm>
                            <a:off x="1208950" y="3035150"/>
                            <a:ext cx="258450" cy="38150"/>
                          </a:xfrm>
                          <a:custGeom>
                            <a:avLst/>
                            <a:gdLst/>
                            <a:ahLst/>
                            <a:cxnLst/>
                            <a:rect l="l" t="t" r="r" b="b"/>
                            <a:pathLst>
                              <a:path w="10338" h="1526" extrusionOk="0">
                                <a:moveTo>
                                  <a:pt x="177" y="0"/>
                                </a:moveTo>
                                <a:lnTo>
                                  <a:pt x="1" y="1321"/>
                                </a:lnTo>
                                <a:cubicBezTo>
                                  <a:pt x="1" y="1321"/>
                                  <a:pt x="5010" y="1525"/>
                                  <a:pt x="8024" y="1525"/>
                                </a:cubicBezTo>
                                <a:cubicBezTo>
                                  <a:pt x="9303" y="1525"/>
                                  <a:pt x="10223" y="1488"/>
                                  <a:pt x="10249" y="1384"/>
                                </a:cubicBezTo>
                                <a:cubicBezTo>
                                  <a:pt x="10337" y="1031"/>
                                  <a:pt x="6037" y="63"/>
                                  <a:pt x="6037" y="63"/>
                                </a:cubicBezTo>
                                <a:lnTo>
                                  <a:pt x="177" y="0"/>
                                </a:lnTo>
                                <a:close/>
                              </a:path>
                            </a:pathLst>
                          </a:custGeom>
                          <a:solidFill>
                            <a:srgbClr val="407BFF"/>
                          </a:solidFill>
                          <a:ln>
                            <a:noFill/>
                          </a:ln>
                        </wps:spPr>
                        <wps:bodyPr spcFirstLastPara="1" wrap="square" lIns="91425" tIns="91425" rIns="91425" bIns="91425" anchor="ctr" anchorCtr="0">
                          <a:noAutofit/>
                        </wps:bodyPr>
                      </wps:wsp>
                      <wps:wsp>
                        <wps:cNvPr id="77" name="Google Shape;357;p24"/>
                        <wps:cNvSpPr/>
                        <wps:spPr>
                          <a:xfrm>
                            <a:off x="1121875" y="1315225"/>
                            <a:ext cx="76725" cy="338600"/>
                          </a:xfrm>
                          <a:custGeom>
                            <a:avLst/>
                            <a:gdLst/>
                            <a:ahLst/>
                            <a:cxnLst/>
                            <a:rect l="l" t="t" r="r" b="b"/>
                            <a:pathLst>
                              <a:path w="3069" h="13544" extrusionOk="0">
                                <a:moveTo>
                                  <a:pt x="2201" y="1"/>
                                </a:moveTo>
                                <a:lnTo>
                                  <a:pt x="2201" y="1"/>
                                </a:lnTo>
                                <a:cubicBezTo>
                                  <a:pt x="2239" y="189"/>
                                  <a:pt x="2277" y="365"/>
                                  <a:pt x="2340" y="542"/>
                                </a:cubicBezTo>
                                <a:cubicBezTo>
                                  <a:pt x="2390" y="705"/>
                                  <a:pt x="2440" y="931"/>
                                  <a:pt x="2490" y="1183"/>
                                </a:cubicBezTo>
                                <a:cubicBezTo>
                                  <a:pt x="2541" y="1434"/>
                                  <a:pt x="2604" y="1711"/>
                                  <a:pt x="2667" y="2038"/>
                                </a:cubicBezTo>
                                <a:cubicBezTo>
                                  <a:pt x="2717" y="2352"/>
                                  <a:pt x="2755" y="2704"/>
                                  <a:pt x="2805" y="3069"/>
                                </a:cubicBezTo>
                                <a:cubicBezTo>
                                  <a:pt x="2855" y="3446"/>
                                  <a:pt x="2868" y="3861"/>
                                  <a:pt x="2893" y="4276"/>
                                </a:cubicBezTo>
                                <a:cubicBezTo>
                                  <a:pt x="2905" y="5207"/>
                                  <a:pt x="2843" y="6125"/>
                                  <a:pt x="2717" y="7043"/>
                                </a:cubicBezTo>
                                <a:cubicBezTo>
                                  <a:pt x="2566" y="7948"/>
                                  <a:pt x="2340" y="8841"/>
                                  <a:pt x="2050" y="9721"/>
                                </a:cubicBezTo>
                                <a:cubicBezTo>
                                  <a:pt x="1887" y="10111"/>
                                  <a:pt x="1761" y="10501"/>
                                  <a:pt x="1598" y="10840"/>
                                </a:cubicBezTo>
                                <a:cubicBezTo>
                                  <a:pt x="1522" y="11004"/>
                                  <a:pt x="1434" y="11180"/>
                                  <a:pt x="1359" y="11331"/>
                                </a:cubicBezTo>
                                <a:lnTo>
                                  <a:pt x="1120" y="11783"/>
                                </a:lnTo>
                                <a:cubicBezTo>
                                  <a:pt x="982" y="12060"/>
                                  <a:pt x="805" y="12311"/>
                                  <a:pt x="680" y="12525"/>
                                </a:cubicBezTo>
                                <a:cubicBezTo>
                                  <a:pt x="567" y="12714"/>
                                  <a:pt x="441" y="12890"/>
                                  <a:pt x="315" y="13066"/>
                                </a:cubicBezTo>
                                <a:cubicBezTo>
                                  <a:pt x="189" y="13217"/>
                                  <a:pt x="89" y="13380"/>
                                  <a:pt x="1" y="13544"/>
                                </a:cubicBezTo>
                                <a:cubicBezTo>
                                  <a:pt x="126" y="13405"/>
                                  <a:pt x="252" y="13267"/>
                                  <a:pt x="365" y="13116"/>
                                </a:cubicBezTo>
                                <a:cubicBezTo>
                                  <a:pt x="504" y="12940"/>
                                  <a:pt x="642" y="12764"/>
                                  <a:pt x="755" y="12588"/>
                                </a:cubicBezTo>
                                <a:cubicBezTo>
                                  <a:pt x="931" y="12349"/>
                                  <a:pt x="1082" y="12098"/>
                                  <a:pt x="1233" y="11846"/>
                                </a:cubicBezTo>
                                <a:cubicBezTo>
                                  <a:pt x="1308" y="11708"/>
                                  <a:pt x="1396" y="11557"/>
                                  <a:pt x="1484" y="11406"/>
                                </a:cubicBezTo>
                                <a:cubicBezTo>
                                  <a:pt x="1560" y="11243"/>
                                  <a:pt x="1635" y="11079"/>
                                  <a:pt x="1723" y="10903"/>
                                </a:cubicBezTo>
                                <a:cubicBezTo>
                                  <a:pt x="1899" y="10564"/>
                                  <a:pt x="2038" y="10174"/>
                                  <a:pt x="2189" y="9784"/>
                                </a:cubicBezTo>
                                <a:cubicBezTo>
                                  <a:pt x="2503" y="8904"/>
                                  <a:pt x="2742" y="7986"/>
                                  <a:pt x="2880" y="7068"/>
                                </a:cubicBezTo>
                                <a:cubicBezTo>
                                  <a:pt x="3019" y="6150"/>
                                  <a:pt x="3069" y="5207"/>
                                  <a:pt x="3044" y="4276"/>
                                </a:cubicBezTo>
                                <a:cubicBezTo>
                                  <a:pt x="3019" y="3849"/>
                                  <a:pt x="2981" y="3446"/>
                                  <a:pt x="2943" y="3069"/>
                                </a:cubicBezTo>
                                <a:cubicBezTo>
                                  <a:pt x="2918" y="2679"/>
                                  <a:pt x="2843" y="2340"/>
                                  <a:pt x="2792" y="2013"/>
                                </a:cubicBezTo>
                                <a:cubicBezTo>
                                  <a:pt x="2742" y="1698"/>
                                  <a:pt x="2654" y="1409"/>
                                  <a:pt x="2591" y="1158"/>
                                </a:cubicBezTo>
                                <a:cubicBezTo>
                                  <a:pt x="2541" y="944"/>
                                  <a:pt x="2478" y="743"/>
                                  <a:pt x="2402" y="529"/>
                                </a:cubicBezTo>
                                <a:cubicBezTo>
                                  <a:pt x="2352" y="353"/>
                                  <a:pt x="2289" y="177"/>
                                  <a:pt x="2201" y="1"/>
                                </a:cubicBezTo>
                                <a:close/>
                              </a:path>
                            </a:pathLst>
                          </a:custGeom>
                          <a:solidFill>
                            <a:srgbClr val="A4D5ED"/>
                          </a:solidFill>
                          <a:ln>
                            <a:noFill/>
                          </a:ln>
                        </wps:spPr>
                        <wps:bodyPr spcFirstLastPara="1" wrap="square" lIns="91425" tIns="91425" rIns="91425" bIns="91425" anchor="ctr" anchorCtr="0">
                          <a:noAutofit/>
                        </wps:bodyPr>
                      </wps:wsp>
                      <wps:wsp>
                        <wps:cNvPr id="78" name="Google Shape;358;p24"/>
                        <wps:cNvSpPr/>
                        <wps:spPr>
                          <a:xfrm>
                            <a:off x="1286600" y="1808800"/>
                            <a:ext cx="9775" cy="7250"/>
                          </a:xfrm>
                          <a:custGeom>
                            <a:avLst/>
                            <a:gdLst/>
                            <a:ahLst/>
                            <a:cxnLst/>
                            <a:rect l="l" t="t" r="r" b="b"/>
                            <a:pathLst>
                              <a:path w="391" h="290" extrusionOk="0">
                                <a:moveTo>
                                  <a:pt x="189" y="0"/>
                                </a:moveTo>
                                <a:cubicBezTo>
                                  <a:pt x="1" y="13"/>
                                  <a:pt x="13" y="289"/>
                                  <a:pt x="189" y="289"/>
                                </a:cubicBezTo>
                                <a:cubicBezTo>
                                  <a:pt x="366" y="289"/>
                                  <a:pt x="391" y="13"/>
                                  <a:pt x="202" y="0"/>
                                </a:cubicBezTo>
                                <a:close/>
                              </a:path>
                            </a:pathLst>
                          </a:custGeom>
                          <a:solidFill>
                            <a:srgbClr val="FFFFFF"/>
                          </a:solidFill>
                          <a:ln>
                            <a:noFill/>
                          </a:ln>
                        </wps:spPr>
                        <wps:bodyPr spcFirstLastPara="1" wrap="square" lIns="91425" tIns="91425" rIns="91425" bIns="91425" anchor="ctr" anchorCtr="0">
                          <a:noAutofit/>
                        </wps:bodyPr>
                      </wps:wsp>
                      <wps:wsp>
                        <wps:cNvPr id="79" name="Google Shape;359;p24"/>
                        <wps:cNvSpPr/>
                        <wps:spPr>
                          <a:xfrm>
                            <a:off x="1309650" y="1989875"/>
                            <a:ext cx="10325" cy="7075"/>
                          </a:xfrm>
                          <a:custGeom>
                            <a:avLst/>
                            <a:gdLst/>
                            <a:ahLst/>
                            <a:cxnLst/>
                            <a:rect l="l" t="t" r="r" b="b"/>
                            <a:pathLst>
                              <a:path w="413" h="283" extrusionOk="0">
                                <a:moveTo>
                                  <a:pt x="213" y="0"/>
                                </a:moveTo>
                                <a:cubicBezTo>
                                  <a:pt x="188" y="0"/>
                                  <a:pt x="162" y="8"/>
                                  <a:pt x="135" y="25"/>
                                </a:cubicBezTo>
                                <a:lnTo>
                                  <a:pt x="123" y="25"/>
                                </a:lnTo>
                                <a:cubicBezTo>
                                  <a:pt x="0" y="117"/>
                                  <a:pt x="92" y="283"/>
                                  <a:pt x="212" y="283"/>
                                </a:cubicBezTo>
                                <a:cubicBezTo>
                                  <a:pt x="240" y="283"/>
                                  <a:pt x="270" y="273"/>
                                  <a:pt x="299" y="252"/>
                                </a:cubicBezTo>
                                <a:cubicBezTo>
                                  <a:pt x="413" y="169"/>
                                  <a:pt x="330" y="0"/>
                                  <a:pt x="213" y="0"/>
                                </a:cubicBezTo>
                                <a:close/>
                              </a:path>
                            </a:pathLst>
                          </a:custGeom>
                          <a:solidFill>
                            <a:srgbClr val="FFFFFF"/>
                          </a:solidFill>
                          <a:ln>
                            <a:noFill/>
                          </a:ln>
                        </wps:spPr>
                        <wps:bodyPr spcFirstLastPara="1" wrap="square" lIns="91425" tIns="91425" rIns="91425" bIns="91425" anchor="ctr" anchorCtr="0">
                          <a:noAutofit/>
                        </wps:bodyPr>
                      </wps:wsp>
                      <wps:wsp>
                        <wps:cNvPr id="80" name="Google Shape;360;p24"/>
                        <wps:cNvSpPr/>
                        <wps:spPr>
                          <a:xfrm>
                            <a:off x="1266550" y="1623200"/>
                            <a:ext cx="10325" cy="7075"/>
                          </a:xfrm>
                          <a:custGeom>
                            <a:avLst/>
                            <a:gdLst/>
                            <a:ahLst/>
                            <a:cxnLst/>
                            <a:rect l="l" t="t" r="r" b="b"/>
                            <a:pathLst>
                              <a:path w="413" h="283" extrusionOk="0">
                                <a:moveTo>
                                  <a:pt x="218" y="0"/>
                                </a:moveTo>
                                <a:cubicBezTo>
                                  <a:pt x="192" y="0"/>
                                  <a:pt x="164" y="9"/>
                                  <a:pt x="136" y="30"/>
                                </a:cubicBezTo>
                                <a:lnTo>
                                  <a:pt x="124" y="30"/>
                                </a:lnTo>
                                <a:cubicBezTo>
                                  <a:pt x="0" y="123"/>
                                  <a:pt x="96" y="283"/>
                                  <a:pt x="217" y="283"/>
                                </a:cubicBezTo>
                                <a:cubicBezTo>
                                  <a:pt x="244" y="283"/>
                                  <a:pt x="272" y="275"/>
                                  <a:pt x="300" y="257"/>
                                </a:cubicBezTo>
                                <a:cubicBezTo>
                                  <a:pt x="413" y="175"/>
                                  <a:pt x="333" y="0"/>
                                  <a:pt x="218" y="0"/>
                                </a:cubicBezTo>
                                <a:close/>
                              </a:path>
                            </a:pathLst>
                          </a:custGeom>
                          <a:solidFill>
                            <a:srgbClr val="FFFFFF"/>
                          </a:solidFill>
                          <a:ln>
                            <a:noFill/>
                          </a:ln>
                        </wps:spPr>
                        <wps:bodyPr spcFirstLastPara="1" wrap="square" lIns="91425" tIns="91425" rIns="91425" bIns="91425" anchor="ctr" anchorCtr="0">
                          <a:noAutofit/>
                        </wps:bodyPr>
                      </wps:wsp>
                      <wps:wsp>
                        <wps:cNvPr id="81" name="Google Shape;361;p24"/>
                        <wps:cNvSpPr/>
                        <wps:spPr>
                          <a:xfrm>
                            <a:off x="1268050" y="2408150"/>
                            <a:ext cx="6375" cy="7000"/>
                          </a:xfrm>
                          <a:custGeom>
                            <a:avLst/>
                            <a:gdLst/>
                            <a:ahLst/>
                            <a:cxnLst/>
                            <a:rect l="l" t="t" r="r" b="b"/>
                            <a:pathLst>
                              <a:path w="255" h="280" extrusionOk="0">
                                <a:moveTo>
                                  <a:pt x="128" y="0"/>
                                </a:moveTo>
                                <a:cubicBezTo>
                                  <a:pt x="112" y="0"/>
                                  <a:pt x="95" y="6"/>
                                  <a:pt x="76" y="19"/>
                                </a:cubicBezTo>
                                <a:lnTo>
                                  <a:pt x="64" y="19"/>
                                </a:lnTo>
                                <a:cubicBezTo>
                                  <a:pt x="1" y="94"/>
                                  <a:pt x="14" y="207"/>
                                  <a:pt x="102" y="270"/>
                                </a:cubicBezTo>
                                <a:cubicBezTo>
                                  <a:pt x="116" y="276"/>
                                  <a:pt x="128" y="279"/>
                                  <a:pt x="140" y="279"/>
                                </a:cubicBezTo>
                                <a:cubicBezTo>
                                  <a:pt x="254" y="279"/>
                                  <a:pt x="235" y="0"/>
                                  <a:pt x="128" y="0"/>
                                </a:cubicBezTo>
                                <a:close/>
                              </a:path>
                            </a:pathLst>
                          </a:custGeom>
                          <a:solidFill>
                            <a:srgbClr val="FFFFFF"/>
                          </a:solidFill>
                          <a:ln>
                            <a:noFill/>
                          </a:ln>
                        </wps:spPr>
                        <wps:bodyPr spcFirstLastPara="1" wrap="square" lIns="91425" tIns="91425" rIns="91425" bIns="91425" anchor="ctr" anchorCtr="0">
                          <a:noAutofit/>
                        </wps:bodyPr>
                      </wps:wsp>
                      <wps:wsp>
                        <wps:cNvPr id="82" name="Google Shape;362;p24"/>
                        <wps:cNvSpPr/>
                        <wps:spPr>
                          <a:xfrm>
                            <a:off x="1213675" y="2986875"/>
                            <a:ext cx="135200" cy="15725"/>
                          </a:xfrm>
                          <a:custGeom>
                            <a:avLst/>
                            <a:gdLst/>
                            <a:ahLst/>
                            <a:cxnLst/>
                            <a:rect l="l" t="t" r="r" b="b"/>
                            <a:pathLst>
                              <a:path w="5408" h="629" extrusionOk="0">
                                <a:moveTo>
                                  <a:pt x="5386" y="1"/>
                                </a:moveTo>
                                <a:cubicBezTo>
                                  <a:pt x="5220" y="1"/>
                                  <a:pt x="4114" y="342"/>
                                  <a:pt x="2717" y="435"/>
                                </a:cubicBezTo>
                                <a:cubicBezTo>
                                  <a:pt x="2472" y="451"/>
                                  <a:pt x="2236" y="458"/>
                                  <a:pt x="2011" y="458"/>
                                </a:cubicBezTo>
                                <a:cubicBezTo>
                                  <a:pt x="1008" y="458"/>
                                  <a:pt x="236" y="325"/>
                                  <a:pt x="46" y="325"/>
                                </a:cubicBezTo>
                                <a:cubicBezTo>
                                  <a:pt x="17" y="325"/>
                                  <a:pt x="2" y="327"/>
                                  <a:pt x="1" y="334"/>
                                </a:cubicBezTo>
                                <a:cubicBezTo>
                                  <a:pt x="1" y="359"/>
                                  <a:pt x="290" y="447"/>
                                  <a:pt x="780" y="523"/>
                                </a:cubicBezTo>
                                <a:cubicBezTo>
                                  <a:pt x="1238" y="594"/>
                                  <a:pt x="1698" y="629"/>
                                  <a:pt x="2158" y="629"/>
                                </a:cubicBezTo>
                                <a:cubicBezTo>
                                  <a:pt x="3000" y="629"/>
                                  <a:pt x="3840" y="512"/>
                                  <a:pt x="4653" y="284"/>
                                </a:cubicBezTo>
                                <a:cubicBezTo>
                                  <a:pt x="5131" y="146"/>
                                  <a:pt x="5408" y="20"/>
                                  <a:pt x="5408" y="7"/>
                                </a:cubicBezTo>
                                <a:cubicBezTo>
                                  <a:pt x="5407" y="3"/>
                                  <a:pt x="5399" y="1"/>
                                  <a:pt x="5386" y="1"/>
                                </a:cubicBezTo>
                                <a:close/>
                              </a:path>
                            </a:pathLst>
                          </a:custGeom>
                          <a:solidFill>
                            <a:srgbClr val="A4D5ED"/>
                          </a:solidFill>
                          <a:ln>
                            <a:noFill/>
                          </a:ln>
                        </wps:spPr>
                        <wps:bodyPr spcFirstLastPara="1" wrap="square" lIns="91425" tIns="91425" rIns="91425" bIns="91425" anchor="ctr" anchorCtr="0">
                          <a:noAutofit/>
                        </wps:bodyPr>
                      </wps:wsp>
                      <wps:wsp>
                        <wps:cNvPr id="83" name="Google Shape;363;p24"/>
                        <wps:cNvSpPr/>
                        <wps:spPr>
                          <a:xfrm>
                            <a:off x="1198900" y="2273750"/>
                            <a:ext cx="33650" cy="346450"/>
                          </a:xfrm>
                          <a:custGeom>
                            <a:avLst/>
                            <a:gdLst/>
                            <a:ahLst/>
                            <a:cxnLst/>
                            <a:rect l="l" t="t" r="r" b="b"/>
                            <a:pathLst>
                              <a:path w="1346" h="13858" extrusionOk="0">
                                <a:moveTo>
                                  <a:pt x="1346" y="0"/>
                                </a:moveTo>
                                <a:cubicBezTo>
                                  <a:pt x="1296" y="38"/>
                                  <a:pt x="1233" y="76"/>
                                  <a:pt x="1183" y="113"/>
                                </a:cubicBezTo>
                                <a:cubicBezTo>
                                  <a:pt x="742" y="466"/>
                                  <a:pt x="604" y="1057"/>
                                  <a:pt x="541" y="1635"/>
                                </a:cubicBezTo>
                                <a:cubicBezTo>
                                  <a:pt x="604" y="1383"/>
                                  <a:pt x="680" y="1157"/>
                                  <a:pt x="780" y="918"/>
                                </a:cubicBezTo>
                                <a:cubicBezTo>
                                  <a:pt x="918" y="591"/>
                                  <a:pt x="1120" y="277"/>
                                  <a:pt x="1346" y="0"/>
                                </a:cubicBezTo>
                                <a:close/>
                                <a:moveTo>
                                  <a:pt x="214" y="5571"/>
                                </a:moveTo>
                                <a:cubicBezTo>
                                  <a:pt x="63" y="8337"/>
                                  <a:pt x="0" y="11091"/>
                                  <a:pt x="0" y="13858"/>
                                </a:cubicBezTo>
                                <a:cubicBezTo>
                                  <a:pt x="38" y="11091"/>
                                  <a:pt x="126" y="8337"/>
                                  <a:pt x="214" y="5571"/>
                                </a:cubicBezTo>
                                <a:close/>
                              </a:path>
                            </a:pathLst>
                          </a:custGeom>
                          <a:solidFill>
                            <a:srgbClr val="CCCCCC"/>
                          </a:solidFill>
                          <a:ln>
                            <a:noFill/>
                          </a:ln>
                        </wps:spPr>
                        <wps:bodyPr spcFirstLastPara="1" wrap="square" lIns="91425" tIns="91425" rIns="91425" bIns="91425" anchor="ctr" anchorCtr="0">
                          <a:noAutofit/>
                        </wps:bodyPr>
                      </wps:wsp>
                      <wps:wsp>
                        <wps:cNvPr id="84" name="Google Shape;364;p24"/>
                        <wps:cNvSpPr/>
                        <wps:spPr>
                          <a:xfrm>
                            <a:off x="1198900" y="2269350"/>
                            <a:ext cx="126725" cy="475975"/>
                          </a:xfrm>
                          <a:custGeom>
                            <a:avLst/>
                            <a:gdLst/>
                            <a:ahLst/>
                            <a:cxnLst/>
                            <a:rect l="l" t="t" r="r" b="b"/>
                            <a:pathLst>
                              <a:path w="5069" h="19039" extrusionOk="0">
                                <a:moveTo>
                                  <a:pt x="2928" y="5557"/>
                                </a:moveTo>
                                <a:cubicBezTo>
                                  <a:pt x="3111" y="5557"/>
                                  <a:pt x="3111" y="5836"/>
                                  <a:pt x="2928" y="5836"/>
                                </a:cubicBezTo>
                                <a:cubicBezTo>
                                  <a:pt x="2921" y="5836"/>
                                  <a:pt x="2913" y="5836"/>
                                  <a:pt x="2905" y="5835"/>
                                </a:cubicBezTo>
                                <a:lnTo>
                                  <a:pt x="2905" y="5822"/>
                                </a:lnTo>
                                <a:lnTo>
                                  <a:pt x="2868" y="5822"/>
                                </a:lnTo>
                                <a:cubicBezTo>
                                  <a:pt x="2780" y="5759"/>
                                  <a:pt x="2767" y="5646"/>
                                  <a:pt x="2830" y="5571"/>
                                </a:cubicBezTo>
                                <a:lnTo>
                                  <a:pt x="2842" y="5571"/>
                                </a:lnTo>
                                <a:cubicBezTo>
                                  <a:pt x="2855" y="5558"/>
                                  <a:pt x="2880" y="5558"/>
                                  <a:pt x="2905" y="5558"/>
                                </a:cubicBezTo>
                                <a:cubicBezTo>
                                  <a:pt x="2913" y="5557"/>
                                  <a:pt x="2921" y="5557"/>
                                  <a:pt x="2928" y="5557"/>
                                </a:cubicBezTo>
                                <a:close/>
                                <a:moveTo>
                                  <a:pt x="2692" y="88"/>
                                </a:moveTo>
                                <a:lnTo>
                                  <a:pt x="2704" y="101"/>
                                </a:lnTo>
                                <a:cubicBezTo>
                                  <a:pt x="2629" y="252"/>
                                  <a:pt x="2553" y="390"/>
                                  <a:pt x="2503" y="553"/>
                                </a:cubicBezTo>
                                <a:cubicBezTo>
                                  <a:pt x="2201" y="1270"/>
                                  <a:pt x="2025" y="2402"/>
                                  <a:pt x="1987" y="3798"/>
                                </a:cubicBezTo>
                                <a:cubicBezTo>
                                  <a:pt x="1912" y="6615"/>
                                  <a:pt x="1811" y="10475"/>
                                  <a:pt x="1698" y="14750"/>
                                </a:cubicBezTo>
                                <a:cubicBezTo>
                                  <a:pt x="1673" y="15643"/>
                                  <a:pt x="1648" y="16511"/>
                                  <a:pt x="1635" y="17366"/>
                                </a:cubicBezTo>
                                <a:cubicBezTo>
                                  <a:pt x="2277" y="16435"/>
                                  <a:pt x="2754" y="15417"/>
                                  <a:pt x="3069" y="14335"/>
                                </a:cubicBezTo>
                                <a:cubicBezTo>
                                  <a:pt x="3622" y="12487"/>
                                  <a:pt x="3773" y="10563"/>
                                  <a:pt x="3924" y="8639"/>
                                </a:cubicBezTo>
                                <a:cubicBezTo>
                                  <a:pt x="4075" y="6728"/>
                                  <a:pt x="4238" y="4791"/>
                                  <a:pt x="4791" y="2955"/>
                                </a:cubicBezTo>
                                <a:cubicBezTo>
                                  <a:pt x="4917" y="2553"/>
                                  <a:pt x="5068" y="2138"/>
                                  <a:pt x="4980" y="1723"/>
                                </a:cubicBezTo>
                                <a:cubicBezTo>
                                  <a:pt x="4829" y="1069"/>
                                  <a:pt x="4163" y="679"/>
                                  <a:pt x="3547" y="403"/>
                                </a:cubicBezTo>
                                <a:cubicBezTo>
                                  <a:pt x="3270" y="277"/>
                                  <a:pt x="2993" y="164"/>
                                  <a:pt x="2692" y="88"/>
                                </a:cubicBezTo>
                                <a:close/>
                                <a:moveTo>
                                  <a:pt x="2063" y="0"/>
                                </a:moveTo>
                                <a:cubicBezTo>
                                  <a:pt x="1811" y="0"/>
                                  <a:pt x="1572" y="63"/>
                                  <a:pt x="1346" y="176"/>
                                </a:cubicBezTo>
                                <a:cubicBezTo>
                                  <a:pt x="1120" y="453"/>
                                  <a:pt x="918" y="767"/>
                                  <a:pt x="780" y="1094"/>
                                </a:cubicBezTo>
                                <a:cubicBezTo>
                                  <a:pt x="680" y="1321"/>
                                  <a:pt x="604" y="1559"/>
                                  <a:pt x="541" y="1798"/>
                                </a:cubicBezTo>
                                <a:cubicBezTo>
                                  <a:pt x="541" y="1874"/>
                                  <a:pt x="529" y="1937"/>
                                  <a:pt x="516" y="2000"/>
                                </a:cubicBezTo>
                                <a:cubicBezTo>
                                  <a:pt x="390" y="3244"/>
                                  <a:pt x="290" y="4502"/>
                                  <a:pt x="214" y="5747"/>
                                </a:cubicBezTo>
                                <a:cubicBezTo>
                                  <a:pt x="126" y="8513"/>
                                  <a:pt x="38" y="11267"/>
                                  <a:pt x="0" y="14034"/>
                                </a:cubicBezTo>
                                <a:cubicBezTo>
                                  <a:pt x="0" y="15693"/>
                                  <a:pt x="13" y="17366"/>
                                  <a:pt x="26" y="19038"/>
                                </a:cubicBezTo>
                                <a:cubicBezTo>
                                  <a:pt x="566" y="18623"/>
                                  <a:pt x="1044" y="18146"/>
                                  <a:pt x="1459" y="17605"/>
                                </a:cubicBezTo>
                                <a:cubicBezTo>
                                  <a:pt x="1472" y="16674"/>
                                  <a:pt x="1497" y="15719"/>
                                  <a:pt x="1535" y="14738"/>
                                </a:cubicBezTo>
                                <a:cubicBezTo>
                                  <a:pt x="1660" y="10462"/>
                                  <a:pt x="1786" y="6602"/>
                                  <a:pt x="1874" y="3785"/>
                                </a:cubicBezTo>
                                <a:cubicBezTo>
                                  <a:pt x="1912" y="2389"/>
                                  <a:pt x="2126" y="1245"/>
                                  <a:pt x="2440" y="516"/>
                                </a:cubicBezTo>
                                <a:cubicBezTo>
                                  <a:pt x="2503" y="365"/>
                                  <a:pt x="2578" y="214"/>
                                  <a:pt x="2654" y="76"/>
                                </a:cubicBezTo>
                                <a:cubicBezTo>
                                  <a:pt x="2465" y="25"/>
                                  <a:pt x="2277" y="0"/>
                                  <a:pt x="2075" y="0"/>
                                </a:cubicBezTo>
                                <a:close/>
                              </a:path>
                            </a:pathLst>
                          </a:custGeom>
                          <a:solidFill>
                            <a:srgbClr val="3362CC"/>
                          </a:solidFill>
                          <a:ln>
                            <a:noFill/>
                          </a:ln>
                        </wps:spPr>
                        <wps:bodyPr spcFirstLastPara="1" wrap="square" lIns="91425" tIns="91425" rIns="91425" bIns="91425" anchor="ctr" anchorCtr="0">
                          <a:noAutofit/>
                        </wps:bodyPr>
                      </wps:wsp>
                      <wps:wsp>
                        <wps:cNvPr id="85" name="Google Shape;365;p24"/>
                        <wps:cNvSpPr/>
                        <wps:spPr>
                          <a:xfrm>
                            <a:off x="1198275" y="2745600"/>
                            <a:ext cx="650" cy="4125"/>
                          </a:xfrm>
                          <a:custGeom>
                            <a:avLst/>
                            <a:gdLst/>
                            <a:ahLst/>
                            <a:cxnLst/>
                            <a:rect l="l" t="t" r="r" b="b"/>
                            <a:pathLst>
                              <a:path w="26" h="165" extrusionOk="0">
                                <a:moveTo>
                                  <a:pt x="25" y="1"/>
                                </a:moveTo>
                                <a:lnTo>
                                  <a:pt x="0" y="26"/>
                                </a:lnTo>
                                <a:lnTo>
                                  <a:pt x="25" y="164"/>
                                </a:lnTo>
                                <a:lnTo>
                                  <a:pt x="25" y="1"/>
                                </a:lnTo>
                                <a:close/>
                              </a:path>
                            </a:pathLst>
                          </a:custGeom>
                          <a:solidFill>
                            <a:srgbClr val="CCCCCC"/>
                          </a:solidFill>
                          <a:ln>
                            <a:noFill/>
                          </a:ln>
                        </wps:spPr>
                        <wps:bodyPr spcFirstLastPara="1" wrap="square" lIns="91425" tIns="91425" rIns="91425" bIns="91425" anchor="ctr" anchorCtr="0">
                          <a:noAutofit/>
                        </wps:bodyPr>
                      </wps:wsp>
                      <wps:wsp>
                        <wps:cNvPr id="86" name="Google Shape;366;p24"/>
                        <wps:cNvSpPr/>
                        <wps:spPr>
                          <a:xfrm>
                            <a:off x="1198900" y="2745300"/>
                            <a:ext cx="650" cy="7575"/>
                          </a:xfrm>
                          <a:custGeom>
                            <a:avLst/>
                            <a:gdLst/>
                            <a:ahLst/>
                            <a:cxnLst/>
                            <a:rect l="l" t="t" r="r" b="b"/>
                            <a:pathLst>
                              <a:path w="26" h="303" extrusionOk="0">
                                <a:moveTo>
                                  <a:pt x="26" y="0"/>
                                </a:moveTo>
                                <a:lnTo>
                                  <a:pt x="0" y="13"/>
                                </a:lnTo>
                                <a:lnTo>
                                  <a:pt x="0" y="176"/>
                                </a:lnTo>
                                <a:lnTo>
                                  <a:pt x="26" y="302"/>
                                </a:lnTo>
                                <a:lnTo>
                                  <a:pt x="26" y="0"/>
                                </a:lnTo>
                                <a:close/>
                              </a:path>
                            </a:pathLst>
                          </a:custGeom>
                          <a:solidFill>
                            <a:srgbClr val="3362CC"/>
                          </a:solidFill>
                          <a:ln>
                            <a:noFill/>
                          </a:ln>
                        </wps:spPr>
                        <wps:bodyPr spcFirstLastPara="1" wrap="square" lIns="91425" tIns="91425" rIns="91425" bIns="91425" anchor="ctr" anchorCtr="0">
                          <a:noAutofit/>
                        </wps:bodyPr>
                      </wps:wsp>
                      <wps:wsp>
                        <wps:cNvPr id="87" name="Google Shape;367;p24"/>
                        <wps:cNvSpPr/>
                        <wps:spPr>
                          <a:xfrm>
                            <a:off x="1235375" y="2271225"/>
                            <a:ext cx="31150" cy="438250"/>
                          </a:xfrm>
                          <a:custGeom>
                            <a:avLst/>
                            <a:gdLst/>
                            <a:ahLst/>
                            <a:cxnLst/>
                            <a:rect l="l" t="t" r="r" b="b"/>
                            <a:pathLst>
                              <a:path w="1246" h="17530" extrusionOk="0">
                                <a:moveTo>
                                  <a:pt x="1195" y="1"/>
                                </a:moveTo>
                                <a:cubicBezTo>
                                  <a:pt x="1119" y="139"/>
                                  <a:pt x="1044" y="290"/>
                                  <a:pt x="981" y="441"/>
                                </a:cubicBezTo>
                                <a:cubicBezTo>
                                  <a:pt x="667" y="1170"/>
                                  <a:pt x="465" y="2302"/>
                                  <a:pt x="415" y="3710"/>
                                </a:cubicBezTo>
                                <a:cubicBezTo>
                                  <a:pt x="327" y="6527"/>
                                  <a:pt x="214" y="10387"/>
                                  <a:pt x="76" y="14663"/>
                                </a:cubicBezTo>
                                <a:cubicBezTo>
                                  <a:pt x="50" y="15644"/>
                                  <a:pt x="25" y="16599"/>
                                  <a:pt x="0" y="17530"/>
                                </a:cubicBezTo>
                                <a:cubicBezTo>
                                  <a:pt x="63" y="17454"/>
                                  <a:pt x="126" y="17366"/>
                                  <a:pt x="189" y="17291"/>
                                </a:cubicBezTo>
                                <a:cubicBezTo>
                                  <a:pt x="201" y="16436"/>
                                  <a:pt x="227" y="15556"/>
                                  <a:pt x="252" y="14663"/>
                                </a:cubicBezTo>
                                <a:cubicBezTo>
                                  <a:pt x="365" y="10400"/>
                                  <a:pt x="465" y="6527"/>
                                  <a:pt x="541" y="3710"/>
                                </a:cubicBezTo>
                                <a:cubicBezTo>
                                  <a:pt x="579" y="2314"/>
                                  <a:pt x="755" y="1195"/>
                                  <a:pt x="1044" y="466"/>
                                </a:cubicBezTo>
                                <a:cubicBezTo>
                                  <a:pt x="1107" y="315"/>
                                  <a:pt x="1170" y="164"/>
                                  <a:pt x="1245" y="13"/>
                                </a:cubicBezTo>
                                <a:lnTo>
                                  <a:pt x="1195" y="1"/>
                                </a:lnTo>
                                <a:close/>
                              </a:path>
                            </a:pathLst>
                          </a:custGeom>
                          <a:solidFill>
                            <a:srgbClr val="CCCCCC"/>
                          </a:solidFill>
                          <a:ln>
                            <a:noFill/>
                          </a:ln>
                        </wps:spPr>
                        <wps:bodyPr spcFirstLastPara="1" wrap="square" lIns="91425" tIns="91425" rIns="91425" bIns="91425" anchor="ctr" anchorCtr="0">
                          <a:noAutofit/>
                        </wps:bodyPr>
                      </wps:wsp>
                      <wps:wsp>
                        <wps:cNvPr id="88" name="Google Shape;368;p24"/>
                        <wps:cNvSpPr/>
                        <wps:spPr>
                          <a:xfrm>
                            <a:off x="1268050" y="2407650"/>
                            <a:ext cx="8725" cy="7275"/>
                          </a:xfrm>
                          <a:custGeom>
                            <a:avLst/>
                            <a:gdLst/>
                            <a:ahLst/>
                            <a:cxnLst/>
                            <a:rect l="l" t="t" r="r" b="b"/>
                            <a:pathLst>
                              <a:path w="349" h="291" extrusionOk="0">
                                <a:moveTo>
                                  <a:pt x="152" y="1"/>
                                </a:moveTo>
                                <a:cubicBezTo>
                                  <a:pt x="148" y="1"/>
                                  <a:pt x="143" y="1"/>
                                  <a:pt x="139" y="1"/>
                                </a:cubicBezTo>
                                <a:lnTo>
                                  <a:pt x="139" y="14"/>
                                </a:lnTo>
                                <a:cubicBezTo>
                                  <a:pt x="114" y="14"/>
                                  <a:pt x="89" y="26"/>
                                  <a:pt x="76" y="39"/>
                                </a:cubicBezTo>
                                <a:lnTo>
                                  <a:pt x="64" y="39"/>
                                </a:lnTo>
                                <a:cubicBezTo>
                                  <a:pt x="1" y="102"/>
                                  <a:pt x="14" y="227"/>
                                  <a:pt x="102" y="278"/>
                                </a:cubicBezTo>
                                <a:cubicBezTo>
                                  <a:pt x="114" y="278"/>
                                  <a:pt x="127" y="290"/>
                                  <a:pt x="139" y="290"/>
                                </a:cubicBezTo>
                                <a:cubicBezTo>
                                  <a:pt x="143" y="291"/>
                                  <a:pt x="148" y="291"/>
                                  <a:pt x="152" y="291"/>
                                </a:cubicBezTo>
                                <a:cubicBezTo>
                                  <a:pt x="349" y="291"/>
                                  <a:pt x="349" y="1"/>
                                  <a:pt x="152" y="1"/>
                                </a:cubicBezTo>
                                <a:close/>
                              </a:path>
                            </a:pathLst>
                          </a:custGeom>
                          <a:solidFill>
                            <a:srgbClr val="CCCCCC"/>
                          </a:solidFill>
                          <a:ln>
                            <a:noFill/>
                          </a:ln>
                        </wps:spPr>
                        <wps:bodyPr spcFirstLastPara="1" wrap="square" lIns="91425" tIns="91425" rIns="91425" bIns="91425" anchor="ctr" anchorCtr="0">
                          <a:noAutofit/>
                        </wps:bodyPr>
                      </wps:wsp>
                      <wps:wsp>
                        <wps:cNvPr id="89" name="Google Shape;369;p24"/>
                        <wps:cNvSpPr/>
                        <wps:spPr>
                          <a:xfrm>
                            <a:off x="1184750" y="2119700"/>
                            <a:ext cx="243675" cy="208325"/>
                          </a:xfrm>
                          <a:custGeom>
                            <a:avLst/>
                            <a:gdLst/>
                            <a:ahLst/>
                            <a:cxnLst/>
                            <a:rect l="l" t="t" r="r" b="b"/>
                            <a:pathLst>
                              <a:path w="9747" h="8333" extrusionOk="0">
                                <a:moveTo>
                                  <a:pt x="5584" y="1"/>
                                </a:moveTo>
                                <a:cubicBezTo>
                                  <a:pt x="1862" y="1"/>
                                  <a:pt x="1" y="4490"/>
                                  <a:pt x="2629" y="7118"/>
                                </a:cubicBezTo>
                                <a:cubicBezTo>
                                  <a:pt x="3427" y="7908"/>
                                  <a:pt x="4489" y="8333"/>
                                  <a:pt x="5571" y="8333"/>
                                </a:cubicBezTo>
                                <a:cubicBezTo>
                                  <a:pt x="6108" y="8333"/>
                                  <a:pt x="6651" y="8228"/>
                                  <a:pt x="7168" y="8011"/>
                                </a:cubicBezTo>
                                <a:cubicBezTo>
                                  <a:pt x="8728" y="7369"/>
                                  <a:pt x="9746" y="5848"/>
                                  <a:pt x="9746" y="4163"/>
                                </a:cubicBezTo>
                                <a:cubicBezTo>
                                  <a:pt x="9746" y="1862"/>
                                  <a:pt x="7872" y="1"/>
                                  <a:pt x="5584" y="1"/>
                                </a:cubicBezTo>
                                <a:close/>
                              </a:path>
                            </a:pathLst>
                          </a:custGeom>
                          <a:solidFill>
                            <a:srgbClr val="001057"/>
                          </a:solidFill>
                          <a:ln>
                            <a:noFill/>
                          </a:ln>
                        </wps:spPr>
                        <wps:bodyPr spcFirstLastPara="1" wrap="square" lIns="91425" tIns="91425" rIns="91425" bIns="91425" anchor="ctr" anchorCtr="0">
                          <a:noAutofit/>
                        </wps:bodyPr>
                      </wps:wsp>
                      <wps:wsp>
                        <wps:cNvPr id="90" name="Google Shape;370;p24"/>
                        <wps:cNvSpPr/>
                        <wps:spPr>
                          <a:xfrm>
                            <a:off x="1222800" y="2208950"/>
                            <a:ext cx="199650" cy="36650"/>
                          </a:xfrm>
                          <a:custGeom>
                            <a:avLst/>
                            <a:gdLst/>
                            <a:ahLst/>
                            <a:cxnLst/>
                            <a:rect l="l" t="t" r="r" b="b"/>
                            <a:pathLst>
                              <a:path w="7986" h="1466" extrusionOk="0">
                                <a:moveTo>
                                  <a:pt x="7982" y="1"/>
                                </a:moveTo>
                                <a:cubicBezTo>
                                  <a:pt x="7939" y="1"/>
                                  <a:pt x="7624" y="353"/>
                                  <a:pt x="6979" y="693"/>
                                </a:cubicBezTo>
                                <a:cubicBezTo>
                                  <a:pt x="6176" y="1089"/>
                                  <a:pt x="5301" y="1292"/>
                                  <a:pt x="4410" y="1292"/>
                                </a:cubicBezTo>
                                <a:cubicBezTo>
                                  <a:pt x="4311" y="1292"/>
                                  <a:pt x="4212" y="1290"/>
                                  <a:pt x="4112" y="1284"/>
                                </a:cubicBezTo>
                                <a:cubicBezTo>
                                  <a:pt x="3131" y="1222"/>
                                  <a:pt x="2150" y="1033"/>
                                  <a:pt x="1207" y="744"/>
                                </a:cubicBezTo>
                                <a:cubicBezTo>
                                  <a:pt x="535" y="547"/>
                                  <a:pt x="88" y="414"/>
                                  <a:pt x="11" y="414"/>
                                </a:cubicBezTo>
                                <a:cubicBezTo>
                                  <a:pt x="5" y="414"/>
                                  <a:pt x="1" y="415"/>
                                  <a:pt x="0" y="417"/>
                                </a:cubicBezTo>
                                <a:cubicBezTo>
                                  <a:pt x="101" y="480"/>
                                  <a:pt x="201" y="530"/>
                                  <a:pt x="315" y="555"/>
                                </a:cubicBezTo>
                                <a:cubicBezTo>
                                  <a:pt x="503" y="631"/>
                                  <a:pt x="805" y="744"/>
                                  <a:pt x="1170" y="870"/>
                                </a:cubicBezTo>
                                <a:cubicBezTo>
                                  <a:pt x="2113" y="1196"/>
                                  <a:pt x="3106" y="1398"/>
                                  <a:pt x="4112" y="1461"/>
                                </a:cubicBezTo>
                                <a:cubicBezTo>
                                  <a:pt x="4197" y="1464"/>
                                  <a:pt x="4281" y="1466"/>
                                  <a:pt x="4364" y="1466"/>
                                </a:cubicBezTo>
                                <a:cubicBezTo>
                                  <a:pt x="5455" y="1466"/>
                                  <a:pt x="6410" y="1169"/>
                                  <a:pt x="7030" y="807"/>
                                </a:cubicBezTo>
                                <a:cubicBezTo>
                                  <a:pt x="7306" y="656"/>
                                  <a:pt x="7545" y="467"/>
                                  <a:pt x="7771" y="253"/>
                                </a:cubicBezTo>
                                <a:cubicBezTo>
                                  <a:pt x="7859" y="178"/>
                                  <a:pt x="7922" y="90"/>
                                  <a:pt x="7985" y="2"/>
                                </a:cubicBezTo>
                                <a:cubicBezTo>
                                  <a:pt x="7984" y="1"/>
                                  <a:pt x="7983" y="1"/>
                                  <a:pt x="7982" y="1"/>
                                </a:cubicBezTo>
                                <a:close/>
                              </a:path>
                            </a:pathLst>
                          </a:custGeom>
                          <a:solidFill>
                            <a:srgbClr val="A4D5ED"/>
                          </a:solidFill>
                          <a:ln>
                            <a:noFill/>
                          </a:ln>
                        </wps:spPr>
                        <wps:bodyPr spcFirstLastPara="1" wrap="square" lIns="91425" tIns="91425" rIns="91425" bIns="91425" anchor="ctr" anchorCtr="0">
                          <a:noAutofit/>
                        </wps:bodyPr>
                      </wps:wsp>
                      <wps:wsp>
                        <wps:cNvPr id="91" name="Google Shape;371;p24"/>
                        <wps:cNvSpPr/>
                        <wps:spPr>
                          <a:xfrm>
                            <a:off x="0" y="401850"/>
                            <a:ext cx="242925" cy="174950"/>
                          </a:xfrm>
                          <a:custGeom>
                            <a:avLst/>
                            <a:gdLst/>
                            <a:ahLst/>
                            <a:cxnLst/>
                            <a:rect l="l" t="t" r="r" b="b"/>
                            <a:pathLst>
                              <a:path w="9717" h="6998" extrusionOk="0">
                                <a:moveTo>
                                  <a:pt x="659" y="1"/>
                                </a:moveTo>
                                <a:cubicBezTo>
                                  <a:pt x="378" y="1"/>
                                  <a:pt x="1" y="602"/>
                                  <a:pt x="160" y="899"/>
                                </a:cubicBezTo>
                                <a:cubicBezTo>
                                  <a:pt x="336" y="1264"/>
                                  <a:pt x="1593" y="4734"/>
                                  <a:pt x="2373" y="4847"/>
                                </a:cubicBezTo>
                                <a:cubicBezTo>
                                  <a:pt x="2589" y="4882"/>
                                  <a:pt x="2896" y="4895"/>
                                  <a:pt x="3226" y="4895"/>
                                </a:cubicBezTo>
                                <a:cubicBezTo>
                                  <a:pt x="4085" y="4895"/>
                                  <a:pt x="5102" y="4810"/>
                                  <a:pt x="5102" y="4810"/>
                                </a:cubicBezTo>
                                <a:lnTo>
                                  <a:pt x="5730" y="6998"/>
                                </a:lnTo>
                                <a:lnTo>
                                  <a:pt x="9716" y="5677"/>
                                </a:lnTo>
                                <a:cubicBezTo>
                                  <a:pt x="9716" y="5677"/>
                                  <a:pt x="8899" y="2332"/>
                                  <a:pt x="8459" y="2169"/>
                                </a:cubicBezTo>
                                <a:cubicBezTo>
                                  <a:pt x="8419" y="2155"/>
                                  <a:pt x="8339" y="2149"/>
                                  <a:pt x="8227" y="2149"/>
                                </a:cubicBezTo>
                                <a:cubicBezTo>
                                  <a:pt x="7109" y="2149"/>
                                  <a:pt x="2775" y="2773"/>
                                  <a:pt x="2775" y="2773"/>
                                </a:cubicBezTo>
                                <a:cubicBezTo>
                                  <a:pt x="2775" y="2773"/>
                                  <a:pt x="1065" y="383"/>
                                  <a:pt x="801" y="69"/>
                                </a:cubicBezTo>
                                <a:cubicBezTo>
                                  <a:pt x="760" y="22"/>
                                  <a:pt x="711" y="1"/>
                                  <a:pt x="659" y="1"/>
                                </a:cubicBezTo>
                                <a:close/>
                              </a:path>
                            </a:pathLst>
                          </a:custGeom>
                          <a:solidFill>
                            <a:srgbClr val="407BFF"/>
                          </a:solidFill>
                          <a:ln>
                            <a:noFill/>
                          </a:ln>
                        </wps:spPr>
                        <wps:bodyPr spcFirstLastPara="1" wrap="square" lIns="91425" tIns="91425" rIns="91425" bIns="91425" anchor="ctr" anchorCtr="0">
                          <a:noAutofit/>
                        </wps:bodyPr>
                      </wps:wsp>
                      <wps:wsp>
                        <wps:cNvPr id="92" name="Google Shape;372;p24"/>
                        <wps:cNvSpPr/>
                        <wps:spPr>
                          <a:xfrm>
                            <a:off x="153625" y="579300"/>
                            <a:ext cx="664900" cy="418200"/>
                          </a:xfrm>
                          <a:custGeom>
                            <a:avLst/>
                            <a:gdLst/>
                            <a:ahLst/>
                            <a:cxnLst/>
                            <a:rect l="l" t="t" r="r" b="b"/>
                            <a:pathLst>
                              <a:path w="26596" h="16728" extrusionOk="0">
                                <a:moveTo>
                                  <a:pt x="3974" y="0"/>
                                </a:moveTo>
                                <a:lnTo>
                                  <a:pt x="0" y="755"/>
                                </a:lnTo>
                                <a:cubicBezTo>
                                  <a:pt x="1145" y="5495"/>
                                  <a:pt x="2779" y="10412"/>
                                  <a:pt x="5722" y="14310"/>
                                </a:cubicBezTo>
                                <a:cubicBezTo>
                                  <a:pt x="6351" y="15140"/>
                                  <a:pt x="7042" y="15970"/>
                                  <a:pt x="7998" y="16385"/>
                                </a:cubicBezTo>
                                <a:cubicBezTo>
                                  <a:pt x="8557" y="16630"/>
                                  <a:pt x="9167" y="16728"/>
                                  <a:pt x="9783" y="16728"/>
                                </a:cubicBezTo>
                                <a:cubicBezTo>
                                  <a:pt x="10400" y="16728"/>
                                  <a:pt x="11022" y="16630"/>
                                  <a:pt x="11607" y="16486"/>
                                </a:cubicBezTo>
                                <a:cubicBezTo>
                                  <a:pt x="13330" y="16033"/>
                                  <a:pt x="15681" y="15279"/>
                                  <a:pt x="17517" y="14600"/>
                                </a:cubicBezTo>
                                <a:cubicBezTo>
                                  <a:pt x="20824" y="13355"/>
                                  <a:pt x="22949" y="12751"/>
                                  <a:pt x="26256" y="11544"/>
                                </a:cubicBezTo>
                                <a:cubicBezTo>
                                  <a:pt x="26521" y="11443"/>
                                  <a:pt x="26596" y="11116"/>
                                  <a:pt x="26420" y="10915"/>
                                </a:cubicBezTo>
                                <a:lnTo>
                                  <a:pt x="24257" y="5596"/>
                                </a:lnTo>
                                <a:lnTo>
                                  <a:pt x="11179" y="10073"/>
                                </a:lnTo>
                                <a:lnTo>
                                  <a:pt x="3974" y="0"/>
                                </a:lnTo>
                                <a:close/>
                              </a:path>
                            </a:pathLst>
                          </a:custGeom>
                          <a:solidFill>
                            <a:srgbClr val="407BFF"/>
                          </a:solidFill>
                          <a:ln>
                            <a:noFill/>
                          </a:ln>
                        </wps:spPr>
                        <wps:bodyPr spcFirstLastPara="1" wrap="square" lIns="91425" tIns="91425" rIns="91425" bIns="91425" anchor="ctr" anchorCtr="0">
                          <a:noAutofit/>
                        </wps:bodyPr>
                      </wps:wsp>
                      <wps:wsp>
                        <wps:cNvPr id="93" name="Google Shape;373;p24"/>
                        <wps:cNvSpPr/>
                        <wps:spPr>
                          <a:xfrm>
                            <a:off x="702200" y="657575"/>
                            <a:ext cx="148100" cy="213100"/>
                          </a:xfrm>
                          <a:custGeom>
                            <a:avLst/>
                            <a:gdLst/>
                            <a:ahLst/>
                            <a:cxnLst/>
                            <a:rect l="l" t="t" r="r" b="b"/>
                            <a:pathLst>
                              <a:path w="5924" h="8524" extrusionOk="0">
                                <a:moveTo>
                                  <a:pt x="4452" y="0"/>
                                </a:moveTo>
                                <a:cubicBezTo>
                                  <a:pt x="906" y="1094"/>
                                  <a:pt x="0" y="5684"/>
                                  <a:pt x="2855" y="8036"/>
                                </a:cubicBezTo>
                                <a:cubicBezTo>
                                  <a:pt x="3184" y="8297"/>
                                  <a:pt x="3584" y="8524"/>
                                  <a:pt x="3990" y="8524"/>
                                </a:cubicBezTo>
                                <a:cubicBezTo>
                                  <a:pt x="4266" y="8524"/>
                                  <a:pt x="4544" y="8419"/>
                                  <a:pt x="4804" y="8149"/>
                                </a:cubicBezTo>
                                <a:cubicBezTo>
                                  <a:pt x="4992" y="7922"/>
                                  <a:pt x="5143" y="7671"/>
                                  <a:pt x="5219" y="7382"/>
                                </a:cubicBezTo>
                                <a:cubicBezTo>
                                  <a:pt x="5923" y="4917"/>
                                  <a:pt x="5646" y="2276"/>
                                  <a:pt x="4452" y="0"/>
                                </a:cubicBezTo>
                                <a:close/>
                              </a:path>
                            </a:pathLst>
                          </a:custGeom>
                          <a:solidFill>
                            <a:srgbClr val="001057"/>
                          </a:solidFill>
                          <a:ln>
                            <a:noFill/>
                          </a:ln>
                        </wps:spPr>
                        <wps:bodyPr spcFirstLastPara="1" wrap="square" lIns="91425" tIns="91425" rIns="91425" bIns="91425" anchor="ctr" anchorCtr="0">
                          <a:noAutofit/>
                        </wps:bodyPr>
                      </wps:wsp>
                      <wps:wsp>
                        <wps:cNvPr id="94" name="Google Shape;374;p24"/>
                        <wps:cNvSpPr/>
                        <wps:spPr>
                          <a:xfrm>
                            <a:off x="763175" y="681150"/>
                            <a:ext cx="62900" cy="183000"/>
                          </a:xfrm>
                          <a:custGeom>
                            <a:avLst/>
                            <a:gdLst/>
                            <a:ahLst/>
                            <a:cxnLst/>
                            <a:rect l="l" t="t" r="r" b="b"/>
                            <a:pathLst>
                              <a:path w="2516" h="7320" extrusionOk="0">
                                <a:moveTo>
                                  <a:pt x="428" y="1"/>
                                </a:moveTo>
                                <a:cubicBezTo>
                                  <a:pt x="353" y="13"/>
                                  <a:pt x="290" y="38"/>
                                  <a:pt x="240" y="76"/>
                                </a:cubicBezTo>
                                <a:cubicBezTo>
                                  <a:pt x="164" y="126"/>
                                  <a:pt x="101" y="189"/>
                                  <a:pt x="51" y="252"/>
                                </a:cubicBezTo>
                                <a:cubicBezTo>
                                  <a:pt x="13" y="302"/>
                                  <a:pt x="1" y="327"/>
                                  <a:pt x="1" y="327"/>
                                </a:cubicBezTo>
                                <a:cubicBezTo>
                                  <a:pt x="2" y="328"/>
                                  <a:pt x="2" y="329"/>
                                  <a:pt x="4" y="329"/>
                                </a:cubicBezTo>
                                <a:cubicBezTo>
                                  <a:pt x="22" y="329"/>
                                  <a:pt x="100" y="234"/>
                                  <a:pt x="277" y="139"/>
                                </a:cubicBezTo>
                                <a:cubicBezTo>
                                  <a:pt x="328" y="107"/>
                                  <a:pt x="387" y="92"/>
                                  <a:pt x="447" y="92"/>
                                </a:cubicBezTo>
                                <a:cubicBezTo>
                                  <a:pt x="507" y="92"/>
                                  <a:pt x="567" y="107"/>
                                  <a:pt x="617" y="139"/>
                                </a:cubicBezTo>
                                <a:cubicBezTo>
                                  <a:pt x="755" y="189"/>
                                  <a:pt x="831" y="353"/>
                                  <a:pt x="944" y="516"/>
                                </a:cubicBezTo>
                                <a:cubicBezTo>
                                  <a:pt x="1522" y="1346"/>
                                  <a:pt x="1925" y="2289"/>
                                  <a:pt x="2126" y="3295"/>
                                </a:cubicBezTo>
                                <a:cubicBezTo>
                                  <a:pt x="2340" y="4276"/>
                                  <a:pt x="2327" y="5307"/>
                                  <a:pt x="2101" y="6300"/>
                                </a:cubicBezTo>
                                <a:cubicBezTo>
                                  <a:pt x="2025" y="6590"/>
                                  <a:pt x="1887" y="6866"/>
                                  <a:pt x="1686" y="7093"/>
                                </a:cubicBezTo>
                                <a:cubicBezTo>
                                  <a:pt x="1535" y="7244"/>
                                  <a:pt x="1422" y="7294"/>
                                  <a:pt x="1434" y="7319"/>
                                </a:cubicBezTo>
                                <a:cubicBezTo>
                                  <a:pt x="1548" y="7281"/>
                                  <a:pt x="1648" y="7231"/>
                                  <a:pt x="1724" y="7143"/>
                                </a:cubicBezTo>
                                <a:cubicBezTo>
                                  <a:pt x="1962" y="6917"/>
                                  <a:pt x="2126" y="6640"/>
                                  <a:pt x="2214" y="6338"/>
                                </a:cubicBezTo>
                                <a:cubicBezTo>
                                  <a:pt x="2491" y="5332"/>
                                  <a:pt x="2516" y="4276"/>
                                  <a:pt x="2302" y="3257"/>
                                </a:cubicBezTo>
                                <a:cubicBezTo>
                                  <a:pt x="2101" y="2239"/>
                                  <a:pt x="1661" y="1271"/>
                                  <a:pt x="1045" y="441"/>
                                </a:cubicBezTo>
                                <a:lnTo>
                                  <a:pt x="868" y="214"/>
                                </a:lnTo>
                                <a:cubicBezTo>
                                  <a:pt x="818" y="139"/>
                                  <a:pt x="743" y="89"/>
                                  <a:pt x="655" y="51"/>
                                </a:cubicBezTo>
                                <a:cubicBezTo>
                                  <a:pt x="579" y="13"/>
                                  <a:pt x="504" y="1"/>
                                  <a:pt x="428" y="1"/>
                                </a:cubicBezTo>
                                <a:close/>
                              </a:path>
                            </a:pathLst>
                          </a:custGeom>
                          <a:solidFill>
                            <a:srgbClr val="A4D5ED"/>
                          </a:solidFill>
                          <a:ln>
                            <a:noFill/>
                          </a:ln>
                        </wps:spPr>
                        <wps:bodyPr spcFirstLastPara="1" wrap="square" lIns="91425" tIns="91425" rIns="91425" bIns="91425" anchor="ctr" anchorCtr="0">
                          <a:noAutofit/>
                        </wps:bodyPr>
                      </wps:wsp>
                      <wps:wsp>
                        <wps:cNvPr id="95" name="Google Shape;375;p24"/>
                        <wps:cNvSpPr/>
                        <wps:spPr>
                          <a:xfrm>
                            <a:off x="346650" y="831100"/>
                            <a:ext cx="88975" cy="153450"/>
                          </a:xfrm>
                          <a:custGeom>
                            <a:avLst/>
                            <a:gdLst/>
                            <a:ahLst/>
                            <a:cxnLst/>
                            <a:rect l="l" t="t" r="r" b="b"/>
                            <a:pathLst>
                              <a:path w="3559" h="6138" extrusionOk="0">
                                <a:moveTo>
                                  <a:pt x="3458" y="1"/>
                                </a:moveTo>
                                <a:lnTo>
                                  <a:pt x="3458" y="1"/>
                                </a:lnTo>
                                <a:cubicBezTo>
                                  <a:pt x="3421" y="1"/>
                                  <a:pt x="3471" y="416"/>
                                  <a:pt x="3421" y="1082"/>
                                </a:cubicBezTo>
                                <a:cubicBezTo>
                                  <a:pt x="3383" y="1484"/>
                                  <a:pt x="3307" y="1862"/>
                                  <a:pt x="3207" y="2239"/>
                                </a:cubicBezTo>
                                <a:cubicBezTo>
                                  <a:pt x="3068" y="2704"/>
                                  <a:pt x="2880" y="3144"/>
                                  <a:pt x="2641" y="3559"/>
                                </a:cubicBezTo>
                                <a:cubicBezTo>
                                  <a:pt x="2201" y="4314"/>
                                  <a:pt x="1610" y="4980"/>
                                  <a:pt x="918" y="5508"/>
                                </a:cubicBezTo>
                                <a:cubicBezTo>
                                  <a:pt x="377" y="5923"/>
                                  <a:pt x="0" y="6112"/>
                                  <a:pt x="13" y="6137"/>
                                </a:cubicBezTo>
                                <a:cubicBezTo>
                                  <a:pt x="113" y="6112"/>
                                  <a:pt x="201" y="6074"/>
                                  <a:pt x="289" y="6024"/>
                                </a:cubicBezTo>
                                <a:cubicBezTo>
                                  <a:pt x="528" y="5911"/>
                                  <a:pt x="767" y="5772"/>
                                  <a:pt x="981" y="5609"/>
                                </a:cubicBezTo>
                                <a:cubicBezTo>
                                  <a:pt x="1723" y="5106"/>
                                  <a:pt x="2339" y="4427"/>
                                  <a:pt x="2792" y="3660"/>
                                </a:cubicBezTo>
                                <a:cubicBezTo>
                                  <a:pt x="3043" y="3220"/>
                                  <a:pt x="3232" y="2767"/>
                                  <a:pt x="3358" y="2289"/>
                                </a:cubicBezTo>
                                <a:cubicBezTo>
                                  <a:pt x="3471" y="1899"/>
                                  <a:pt x="3534" y="1497"/>
                                  <a:pt x="3546" y="1095"/>
                                </a:cubicBezTo>
                                <a:cubicBezTo>
                                  <a:pt x="3559" y="831"/>
                                  <a:pt x="3546" y="554"/>
                                  <a:pt x="3509" y="290"/>
                                </a:cubicBezTo>
                                <a:cubicBezTo>
                                  <a:pt x="3509" y="189"/>
                                  <a:pt x="3483" y="89"/>
                                  <a:pt x="3458" y="1"/>
                                </a:cubicBezTo>
                                <a:close/>
                              </a:path>
                            </a:pathLst>
                          </a:custGeom>
                          <a:solidFill>
                            <a:srgbClr val="FFFFFF"/>
                          </a:solidFill>
                          <a:ln>
                            <a:noFill/>
                          </a:ln>
                        </wps:spPr>
                        <wps:bodyPr spcFirstLastPara="1" wrap="square" lIns="91425" tIns="91425" rIns="91425" bIns="91425" anchor="ctr" anchorCtr="0">
                          <a:noAutofit/>
                        </wps:bodyPr>
                      </wps:wsp>
                      <wps:wsp>
                        <wps:cNvPr id="96" name="Google Shape;376;p24"/>
                        <wps:cNvSpPr/>
                        <wps:spPr>
                          <a:xfrm>
                            <a:off x="432475" y="749650"/>
                            <a:ext cx="312500" cy="117350"/>
                          </a:xfrm>
                          <a:custGeom>
                            <a:avLst/>
                            <a:gdLst/>
                            <a:ahLst/>
                            <a:cxnLst/>
                            <a:rect l="l" t="t" r="r" b="b"/>
                            <a:pathLst>
                              <a:path w="12500" h="4694" extrusionOk="0">
                                <a:moveTo>
                                  <a:pt x="12471" y="1"/>
                                </a:moveTo>
                                <a:cubicBezTo>
                                  <a:pt x="12360" y="1"/>
                                  <a:pt x="9595" y="994"/>
                                  <a:pt x="6225" y="2265"/>
                                </a:cubicBezTo>
                                <a:cubicBezTo>
                                  <a:pt x="2779" y="3560"/>
                                  <a:pt x="0" y="4642"/>
                                  <a:pt x="25" y="4692"/>
                                </a:cubicBezTo>
                                <a:cubicBezTo>
                                  <a:pt x="25" y="4693"/>
                                  <a:pt x="27" y="4693"/>
                                  <a:pt x="29" y="4693"/>
                                </a:cubicBezTo>
                                <a:cubicBezTo>
                                  <a:pt x="140" y="4693"/>
                                  <a:pt x="2905" y="3700"/>
                                  <a:pt x="6288" y="2429"/>
                                </a:cubicBezTo>
                                <a:cubicBezTo>
                                  <a:pt x="9720" y="1134"/>
                                  <a:pt x="12499" y="52"/>
                                  <a:pt x="12474" y="2"/>
                                </a:cubicBezTo>
                                <a:cubicBezTo>
                                  <a:pt x="12474" y="1"/>
                                  <a:pt x="12473" y="1"/>
                                  <a:pt x="12471" y="1"/>
                                </a:cubicBezTo>
                                <a:close/>
                              </a:path>
                            </a:pathLst>
                          </a:custGeom>
                          <a:solidFill>
                            <a:srgbClr val="FFFFFF"/>
                          </a:solidFill>
                          <a:ln>
                            <a:noFill/>
                          </a:ln>
                        </wps:spPr>
                        <wps:bodyPr spcFirstLastPara="1" wrap="square" lIns="91425" tIns="91425" rIns="91425" bIns="91425" anchor="ctr" anchorCtr="0">
                          <a:noAutofit/>
                        </wps:bodyPr>
                      </wps:wsp>
                      <wps:wsp>
                        <wps:cNvPr id="97" name="Google Shape;377;p24"/>
                        <wps:cNvSpPr/>
                        <wps:spPr>
                          <a:xfrm>
                            <a:off x="186000" y="595325"/>
                            <a:ext cx="189900" cy="371600"/>
                          </a:xfrm>
                          <a:custGeom>
                            <a:avLst/>
                            <a:gdLst/>
                            <a:ahLst/>
                            <a:cxnLst/>
                            <a:rect l="l" t="t" r="r" b="b"/>
                            <a:pathLst>
                              <a:path w="7596" h="14864" extrusionOk="0">
                                <a:moveTo>
                                  <a:pt x="0" y="1"/>
                                </a:moveTo>
                                <a:cubicBezTo>
                                  <a:pt x="0" y="51"/>
                                  <a:pt x="13" y="114"/>
                                  <a:pt x="26" y="164"/>
                                </a:cubicBezTo>
                                <a:cubicBezTo>
                                  <a:pt x="63" y="290"/>
                                  <a:pt x="101" y="441"/>
                                  <a:pt x="164" y="629"/>
                                </a:cubicBezTo>
                                <a:cubicBezTo>
                                  <a:pt x="277" y="1044"/>
                                  <a:pt x="478" y="1623"/>
                                  <a:pt x="730" y="2340"/>
                                </a:cubicBezTo>
                                <a:cubicBezTo>
                                  <a:pt x="1421" y="4201"/>
                                  <a:pt x="2201" y="6011"/>
                                  <a:pt x="3094" y="7784"/>
                                </a:cubicBezTo>
                                <a:cubicBezTo>
                                  <a:pt x="3622" y="8828"/>
                                  <a:pt x="4138" y="9796"/>
                                  <a:pt x="4653" y="10664"/>
                                </a:cubicBezTo>
                                <a:cubicBezTo>
                                  <a:pt x="5169" y="11519"/>
                                  <a:pt x="5659" y="12286"/>
                                  <a:pt x="6087" y="12915"/>
                                </a:cubicBezTo>
                                <a:cubicBezTo>
                                  <a:pt x="6300" y="13229"/>
                                  <a:pt x="6514" y="13506"/>
                                  <a:pt x="6690" y="13745"/>
                                </a:cubicBezTo>
                                <a:cubicBezTo>
                                  <a:pt x="6866" y="13984"/>
                                  <a:pt x="7030" y="14198"/>
                                  <a:pt x="7156" y="14361"/>
                                </a:cubicBezTo>
                                <a:lnTo>
                                  <a:pt x="7470" y="14738"/>
                                </a:lnTo>
                                <a:cubicBezTo>
                                  <a:pt x="7545" y="14826"/>
                                  <a:pt x="7596" y="14864"/>
                                  <a:pt x="7596" y="14864"/>
                                </a:cubicBezTo>
                                <a:cubicBezTo>
                                  <a:pt x="7570" y="14801"/>
                                  <a:pt x="7533" y="14763"/>
                                  <a:pt x="7508" y="14713"/>
                                </a:cubicBezTo>
                                <a:lnTo>
                                  <a:pt x="7218" y="14311"/>
                                </a:lnTo>
                                <a:cubicBezTo>
                                  <a:pt x="7093" y="14147"/>
                                  <a:pt x="6942" y="13933"/>
                                  <a:pt x="6778" y="13682"/>
                                </a:cubicBezTo>
                                <a:cubicBezTo>
                                  <a:pt x="6602" y="13443"/>
                                  <a:pt x="6401" y="13154"/>
                                  <a:pt x="6200" y="12839"/>
                                </a:cubicBezTo>
                                <a:cubicBezTo>
                                  <a:pt x="5772" y="12211"/>
                                  <a:pt x="5294" y="11444"/>
                                  <a:pt x="4804" y="10576"/>
                                </a:cubicBezTo>
                                <a:cubicBezTo>
                                  <a:pt x="4301" y="9708"/>
                                  <a:pt x="3773" y="8740"/>
                                  <a:pt x="3257" y="7709"/>
                                </a:cubicBezTo>
                                <a:cubicBezTo>
                                  <a:pt x="2226" y="5647"/>
                                  <a:pt x="1409" y="3710"/>
                                  <a:pt x="868" y="2302"/>
                                </a:cubicBezTo>
                                <a:cubicBezTo>
                                  <a:pt x="591" y="1585"/>
                                  <a:pt x="378" y="1007"/>
                                  <a:pt x="239" y="617"/>
                                </a:cubicBezTo>
                                <a:lnTo>
                                  <a:pt x="63" y="151"/>
                                </a:lnTo>
                                <a:cubicBezTo>
                                  <a:pt x="51" y="101"/>
                                  <a:pt x="26" y="51"/>
                                  <a:pt x="0" y="1"/>
                                </a:cubicBezTo>
                                <a:close/>
                              </a:path>
                            </a:pathLst>
                          </a:custGeom>
                          <a:solidFill>
                            <a:srgbClr val="FFFFFF"/>
                          </a:solidFill>
                          <a:ln>
                            <a:noFill/>
                          </a:ln>
                        </wps:spPr>
                        <wps:bodyPr spcFirstLastPara="1" wrap="square" lIns="91425" tIns="91425" rIns="91425" bIns="91425" anchor="ctr" anchorCtr="0">
                          <a:noAutofit/>
                        </wps:bodyPr>
                      </wps:wsp>
                      <wps:wsp>
                        <wps:cNvPr id="98" name="Google Shape;378;p24"/>
                        <wps:cNvSpPr/>
                        <wps:spPr>
                          <a:xfrm>
                            <a:off x="492500" y="854675"/>
                            <a:ext cx="9475" cy="6950"/>
                          </a:xfrm>
                          <a:custGeom>
                            <a:avLst/>
                            <a:gdLst/>
                            <a:ahLst/>
                            <a:cxnLst/>
                            <a:rect l="l" t="t" r="r" b="b"/>
                            <a:pathLst>
                              <a:path w="379" h="278" extrusionOk="0">
                                <a:moveTo>
                                  <a:pt x="190" y="1"/>
                                </a:moveTo>
                                <a:cubicBezTo>
                                  <a:pt x="13" y="1"/>
                                  <a:pt x="1" y="277"/>
                                  <a:pt x="177" y="277"/>
                                </a:cubicBezTo>
                                <a:lnTo>
                                  <a:pt x="190" y="277"/>
                                </a:lnTo>
                                <a:cubicBezTo>
                                  <a:pt x="378" y="277"/>
                                  <a:pt x="366" y="1"/>
                                  <a:pt x="190" y="1"/>
                                </a:cubicBezTo>
                                <a:close/>
                              </a:path>
                            </a:pathLst>
                          </a:custGeom>
                          <a:solidFill>
                            <a:srgbClr val="FFFFFF"/>
                          </a:solidFill>
                          <a:ln>
                            <a:noFill/>
                          </a:ln>
                        </wps:spPr>
                        <wps:bodyPr spcFirstLastPara="1" wrap="square" lIns="91425" tIns="91425" rIns="91425" bIns="91425" anchor="ctr" anchorCtr="0">
                          <a:noAutofit/>
                        </wps:bodyPr>
                      </wps:wsp>
                      <wps:wsp>
                        <wps:cNvPr id="99" name="Google Shape;379;p24"/>
                        <wps:cNvSpPr/>
                        <wps:spPr>
                          <a:xfrm>
                            <a:off x="353550" y="895550"/>
                            <a:ext cx="9775" cy="6950"/>
                          </a:xfrm>
                          <a:custGeom>
                            <a:avLst/>
                            <a:gdLst/>
                            <a:ahLst/>
                            <a:cxnLst/>
                            <a:rect l="l" t="t" r="r" b="b"/>
                            <a:pathLst>
                              <a:path w="391" h="278" extrusionOk="0">
                                <a:moveTo>
                                  <a:pt x="202" y="0"/>
                                </a:moveTo>
                                <a:cubicBezTo>
                                  <a:pt x="13" y="0"/>
                                  <a:pt x="1" y="277"/>
                                  <a:pt x="189" y="277"/>
                                </a:cubicBezTo>
                                <a:lnTo>
                                  <a:pt x="202" y="277"/>
                                </a:lnTo>
                                <a:cubicBezTo>
                                  <a:pt x="391" y="277"/>
                                  <a:pt x="378" y="0"/>
                                  <a:pt x="202" y="0"/>
                                </a:cubicBezTo>
                                <a:close/>
                              </a:path>
                            </a:pathLst>
                          </a:custGeom>
                          <a:solidFill>
                            <a:srgbClr val="FFFFFF"/>
                          </a:solidFill>
                          <a:ln>
                            <a:noFill/>
                          </a:ln>
                        </wps:spPr>
                        <wps:bodyPr spcFirstLastPara="1" wrap="square" lIns="91425" tIns="91425" rIns="91425" bIns="91425" anchor="ctr" anchorCtr="0">
                          <a:noAutofit/>
                        </wps:bodyPr>
                      </wps:wsp>
                      <wps:wsp>
                        <wps:cNvPr id="100" name="Google Shape;380;p24"/>
                        <wps:cNvSpPr/>
                        <wps:spPr>
                          <a:xfrm>
                            <a:off x="290675" y="797150"/>
                            <a:ext cx="9775" cy="6950"/>
                          </a:xfrm>
                          <a:custGeom>
                            <a:avLst/>
                            <a:gdLst/>
                            <a:ahLst/>
                            <a:cxnLst/>
                            <a:rect l="l" t="t" r="r" b="b"/>
                            <a:pathLst>
                              <a:path w="391" h="278" extrusionOk="0">
                                <a:moveTo>
                                  <a:pt x="202" y="1"/>
                                </a:moveTo>
                                <a:cubicBezTo>
                                  <a:pt x="13" y="1"/>
                                  <a:pt x="1" y="277"/>
                                  <a:pt x="189" y="277"/>
                                </a:cubicBezTo>
                                <a:lnTo>
                                  <a:pt x="202" y="277"/>
                                </a:lnTo>
                                <a:cubicBezTo>
                                  <a:pt x="391" y="277"/>
                                  <a:pt x="378" y="1"/>
                                  <a:pt x="202" y="1"/>
                                </a:cubicBezTo>
                                <a:close/>
                              </a:path>
                            </a:pathLst>
                          </a:custGeom>
                          <a:solidFill>
                            <a:srgbClr val="FFFFFF"/>
                          </a:solidFill>
                          <a:ln>
                            <a:noFill/>
                          </a:ln>
                        </wps:spPr>
                        <wps:bodyPr spcFirstLastPara="1" wrap="square" lIns="91425" tIns="91425" rIns="91425" bIns="91425" anchor="ctr" anchorCtr="0">
                          <a:noAutofit/>
                        </wps:bodyPr>
                      </wps:wsp>
                      <wps:wsp>
                        <wps:cNvPr id="101" name="Google Shape;381;p24"/>
                        <wps:cNvSpPr/>
                        <wps:spPr>
                          <a:xfrm>
                            <a:off x="573625" y="826075"/>
                            <a:ext cx="9450" cy="6950"/>
                          </a:xfrm>
                          <a:custGeom>
                            <a:avLst/>
                            <a:gdLst/>
                            <a:ahLst/>
                            <a:cxnLst/>
                            <a:rect l="l" t="t" r="r" b="b"/>
                            <a:pathLst>
                              <a:path w="378" h="278" extrusionOk="0">
                                <a:moveTo>
                                  <a:pt x="189" y="0"/>
                                </a:moveTo>
                                <a:cubicBezTo>
                                  <a:pt x="13" y="0"/>
                                  <a:pt x="0" y="265"/>
                                  <a:pt x="189" y="277"/>
                                </a:cubicBezTo>
                                <a:lnTo>
                                  <a:pt x="201" y="277"/>
                                </a:lnTo>
                                <a:cubicBezTo>
                                  <a:pt x="377" y="265"/>
                                  <a:pt x="365" y="0"/>
                                  <a:pt x="189" y="0"/>
                                </a:cubicBezTo>
                                <a:close/>
                              </a:path>
                            </a:pathLst>
                          </a:custGeom>
                          <a:solidFill>
                            <a:srgbClr val="FFFFFF"/>
                          </a:solidFill>
                          <a:ln>
                            <a:noFill/>
                          </a:ln>
                        </wps:spPr>
                        <wps:bodyPr spcFirstLastPara="1" wrap="square" lIns="91425" tIns="91425" rIns="91425" bIns="91425" anchor="ctr" anchorCtr="0">
                          <a:noAutofit/>
                        </wps:bodyPr>
                      </wps:wsp>
                      <wps:wsp>
                        <wps:cNvPr id="102" name="Google Shape;382;p24"/>
                        <wps:cNvSpPr/>
                        <wps:spPr>
                          <a:xfrm>
                            <a:off x="667250" y="801075"/>
                            <a:ext cx="8650" cy="5400"/>
                          </a:xfrm>
                          <a:custGeom>
                            <a:avLst/>
                            <a:gdLst/>
                            <a:ahLst/>
                            <a:cxnLst/>
                            <a:rect l="l" t="t" r="r" b="b"/>
                            <a:pathLst>
                              <a:path w="346" h="216" extrusionOk="0">
                                <a:moveTo>
                                  <a:pt x="188" y="0"/>
                                </a:moveTo>
                                <a:cubicBezTo>
                                  <a:pt x="164" y="0"/>
                                  <a:pt x="139" y="6"/>
                                  <a:pt x="116" y="20"/>
                                </a:cubicBezTo>
                                <a:lnTo>
                                  <a:pt x="103" y="32"/>
                                </a:lnTo>
                                <a:cubicBezTo>
                                  <a:pt x="0" y="109"/>
                                  <a:pt x="155" y="216"/>
                                  <a:pt x="259" y="216"/>
                                </a:cubicBezTo>
                                <a:cubicBezTo>
                                  <a:pt x="308" y="216"/>
                                  <a:pt x="346" y="193"/>
                                  <a:pt x="342" y="133"/>
                                </a:cubicBezTo>
                                <a:cubicBezTo>
                                  <a:pt x="323" y="49"/>
                                  <a:pt x="257" y="0"/>
                                  <a:pt x="188" y="0"/>
                                </a:cubicBezTo>
                                <a:close/>
                              </a:path>
                            </a:pathLst>
                          </a:custGeom>
                          <a:solidFill>
                            <a:srgbClr val="FFFFFF"/>
                          </a:solidFill>
                          <a:ln>
                            <a:noFill/>
                          </a:ln>
                        </wps:spPr>
                        <wps:bodyPr spcFirstLastPara="1" wrap="square" lIns="91425" tIns="91425" rIns="91425" bIns="91425" anchor="ctr" anchorCtr="0">
                          <a:noAutofit/>
                        </wps:bodyPr>
                      </wps:wsp>
                      <wps:wsp>
                        <wps:cNvPr id="103" name="Google Shape;383;p24"/>
                        <wps:cNvSpPr/>
                        <wps:spPr>
                          <a:xfrm>
                            <a:off x="123125" y="522450"/>
                            <a:ext cx="165375" cy="76075"/>
                          </a:xfrm>
                          <a:custGeom>
                            <a:avLst/>
                            <a:gdLst/>
                            <a:ahLst/>
                            <a:cxnLst/>
                            <a:rect l="l" t="t" r="r" b="b"/>
                            <a:pathLst>
                              <a:path w="6615" h="3043" extrusionOk="0">
                                <a:moveTo>
                                  <a:pt x="3763" y="1"/>
                                </a:moveTo>
                                <a:cubicBezTo>
                                  <a:pt x="2993" y="1"/>
                                  <a:pt x="2227" y="140"/>
                                  <a:pt x="1497" y="413"/>
                                </a:cubicBezTo>
                                <a:cubicBezTo>
                                  <a:pt x="1082" y="552"/>
                                  <a:pt x="717" y="778"/>
                                  <a:pt x="415" y="1092"/>
                                </a:cubicBezTo>
                                <a:cubicBezTo>
                                  <a:pt x="114" y="1419"/>
                                  <a:pt x="0" y="1872"/>
                                  <a:pt x="139" y="2287"/>
                                </a:cubicBezTo>
                                <a:cubicBezTo>
                                  <a:pt x="285" y="2688"/>
                                  <a:pt x="619" y="3043"/>
                                  <a:pt x="1085" y="3043"/>
                                </a:cubicBezTo>
                                <a:cubicBezTo>
                                  <a:pt x="1100" y="3043"/>
                                  <a:pt x="1116" y="3042"/>
                                  <a:pt x="1132" y="3041"/>
                                </a:cubicBezTo>
                                <a:cubicBezTo>
                                  <a:pt x="2490" y="2953"/>
                                  <a:pt x="3836" y="2765"/>
                                  <a:pt x="5169" y="2475"/>
                                </a:cubicBezTo>
                                <a:cubicBezTo>
                                  <a:pt x="5709" y="2362"/>
                                  <a:pt x="6326" y="2174"/>
                                  <a:pt x="6489" y="1658"/>
                                </a:cubicBezTo>
                                <a:cubicBezTo>
                                  <a:pt x="6615" y="1281"/>
                                  <a:pt x="6426" y="853"/>
                                  <a:pt x="6137" y="602"/>
                                </a:cubicBezTo>
                                <a:cubicBezTo>
                                  <a:pt x="5823" y="350"/>
                                  <a:pt x="5458" y="199"/>
                                  <a:pt x="5068" y="137"/>
                                </a:cubicBezTo>
                                <a:cubicBezTo>
                                  <a:pt x="4636" y="46"/>
                                  <a:pt x="4199" y="1"/>
                                  <a:pt x="3763" y="1"/>
                                </a:cubicBezTo>
                                <a:close/>
                              </a:path>
                            </a:pathLst>
                          </a:custGeom>
                          <a:solidFill>
                            <a:srgbClr val="001057"/>
                          </a:solidFill>
                          <a:ln>
                            <a:noFill/>
                          </a:ln>
                        </wps:spPr>
                        <wps:bodyPr spcFirstLastPara="1" wrap="square" lIns="91425" tIns="91425" rIns="91425" bIns="91425" anchor="ctr" anchorCtr="0">
                          <a:noAutofit/>
                        </wps:bodyPr>
                      </wps:wsp>
                      <wps:wsp>
                        <wps:cNvPr id="104" name="Google Shape;384;p24"/>
                        <wps:cNvSpPr/>
                        <wps:spPr>
                          <a:xfrm>
                            <a:off x="127525" y="534575"/>
                            <a:ext cx="153450" cy="44150"/>
                          </a:xfrm>
                          <a:custGeom>
                            <a:avLst/>
                            <a:gdLst/>
                            <a:ahLst/>
                            <a:cxnLst/>
                            <a:rect l="l" t="t" r="r" b="b"/>
                            <a:pathLst>
                              <a:path w="6138" h="1766" extrusionOk="0">
                                <a:moveTo>
                                  <a:pt x="3751" y="0"/>
                                </a:moveTo>
                                <a:cubicBezTo>
                                  <a:pt x="2659" y="0"/>
                                  <a:pt x="1584" y="361"/>
                                  <a:pt x="705" y="1060"/>
                                </a:cubicBezTo>
                                <a:cubicBezTo>
                                  <a:pt x="516" y="1198"/>
                                  <a:pt x="340" y="1362"/>
                                  <a:pt x="177" y="1550"/>
                                </a:cubicBezTo>
                                <a:cubicBezTo>
                                  <a:pt x="76" y="1676"/>
                                  <a:pt x="1" y="1739"/>
                                  <a:pt x="26" y="1764"/>
                                </a:cubicBezTo>
                                <a:cubicBezTo>
                                  <a:pt x="27" y="1765"/>
                                  <a:pt x="28" y="1766"/>
                                  <a:pt x="30" y="1766"/>
                                </a:cubicBezTo>
                                <a:cubicBezTo>
                                  <a:pt x="72" y="1766"/>
                                  <a:pt x="322" y="1486"/>
                                  <a:pt x="780" y="1161"/>
                                </a:cubicBezTo>
                                <a:cubicBezTo>
                                  <a:pt x="1680" y="508"/>
                                  <a:pt x="2746" y="171"/>
                                  <a:pt x="3828" y="171"/>
                                </a:cubicBezTo>
                                <a:cubicBezTo>
                                  <a:pt x="4289" y="171"/>
                                  <a:pt x="4752" y="232"/>
                                  <a:pt x="5207" y="356"/>
                                </a:cubicBezTo>
                                <a:cubicBezTo>
                                  <a:pt x="5731" y="493"/>
                                  <a:pt x="6059" y="650"/>
                                  <a:pt x="6125" y="650"/>
                                </a:cubicBezTo>
                                <a:cubicBezTo>
                                  <a:pt x="6132" y="650"/>
                                  <a:pt x="6136" y="648"/>
                                  <a:pt x="6137" y="645"/>
                                </a:cubicBezTo>
                                <a:cubicBezTo>
                                  <a:pt x="6074" y="595"/>
                                  <a:pt x="5999" y="544"/>
                                  <a:pt x="5911" y="507"/>
                                </a:cubicBezTo>
                                <a:cubicBezTo>
                                  <a:pt x="5697" y="393"/>
                                  <a:pt x="5471" y="305"/>
                                  <a:pt x="5244" y="230"/>
                                </a:cubicBezTo>
                                <a:cubicBezTo>
                                  <a:pt x="4754" y="76"/>
                                  <a:pt x="4251" y="0"/>
                                  <a:pt x="3751" y="0"/>
                                </a:cubicBezTo>
                                <a:close/>
                              </a:path>
                            </a:pathLst>
                          </a:custGeom>
                          <a:solidFill>
                            <a:srgbClr val="A4D5ED"/>
                          </a:solidFill>
                          <a:ln>
                            <a:noFill/>
                          </a:ln>
                        </wps:spPr>
                        <wps:bodyPr spcFirstLastPara="1" wrap="square" lIns="91425" tIns="91425" rIns="91425" bIns="91425" anchor="ctr" anchorCtr="0">
                          <a:noAutofit/>
                        </wps:bodyPr>
                      </wps:wsp>
                      <wps:wsp>
                        <wps:cNvPr id="105" name="Google Shape;385;p24"/>
                        <wps:cNvSpPr/>
                        <wps:spPr>
                          <a:xfrm>
                            <a:off x="903075" y="2232050"/>
                            <a:ext cx="201850" cy="759950"/>
                          </a:xfrm>
                          <a:custGeom>
                            <a:avLst/>
                            <a:gdLst/>
                            <a:ahLst/>
                            <a:cxnLst/>
                            <a:rect l="l" t="t" r="r" b="b"/>
                            <a:pathLst>
                              <a:path w="8074" h="30398" extrusionOk="0">
                                <a:moveTo>
                                  <a:pt x="5098" y="1"/>
                                </a:moveTo>
                                <a:cubicBezTo>
                                  <a:pt x="4326" y="1"/>
                                  <a:pt x="3573" y="183"/>
                                  <a:pt x="2830" y="386"/>
                                </a:cubicBezTo>
                                <a:lnTo>
                                  <a:pt x="2679" y="348"/>
                                </a:lnTo>
                                <a:cubicBezTo>
                                  <a:pt x="1598" y="474"/>
                                  <a:pt x="743" y="1392"/>
                                  <a:pt x="378" y="2410"/>
                                </a:cubicBezTo>
                                <a:cubicBezTo>
                                  <a:pt x="1" y="3429"/>
                                  <a:pt x="26" y="4535"/>
                                  <a:pt x="63" y="5629"/>
                                </a:cubicBezTo>
                                <a:cubicBezTo>
                                  <a:pt x="214" y="12231"/>
                                  <a:pt x="378" y="18833"/>
                                  <a:pt x="1132" y="25384"/>
                                </a:cubicBezTo>
                                <a:cubicBezTo>
                                  <a:pt x="1283" y="26805"/>
                                  <a:pt x="1522" y="28314"/>
                                  <a:pt x="2465" y="29396"/>
                                </a:cubicBezTo>
                                <a:cubicBezTo>
                                  <a:pt x="3004" y="30015"/>
                                  <a:pt x="3868" y="30398"/>
                                  <a:pt x="4678" y="30398"/>
                                </a:cubicBezTo>
                                <a:cubicBezTo>
                                  <a:pt x="5266" y="30398"/>
                                  <a:pt x="5826" y="30195"/>
                                  <a:pt x="6213" y="29735"/>
                                </a:cubicBezTo>
                                <a:cubicBezTo>
                                  <a:pt x="6741" y="29106"/>
                                  <a:pt x="6804" y="28239"/>
                                  <a:pt x="6841" y="27421"/>
                                </a:cubicBezTo>
                                <a:cubicBezTo>
                                  <a:pt x="7231" y="19524"/>
                                  <a:pt x="7621" y="11627"/>
                                  <a:pt x="8011" y="3731"/>
                                </a:cubicBezTo>
                                <a:cubicBezTo>
                                  <a:pt x="8048" y="2838"/>
                                  <a:pt x="8074" y="1869"/>
                                  <a:pt x="7583" y="1128"/>
                                </a:cubicBezTo>
                                <a:cubicBezTo>
                                  <a:pt x="7105" y="411"/>
                                  <a:pt x="6225" y="59"/>
                                  <a:pt x="5370" y="8"/>
                                </a:cubicBezTo>
                                <a:cubicBezTo>
                                  <a:pt x="5279" y="3"/>
                                  <a:pt x="5188" y="1"/>
                                  <a:pt x="5098" y="1"/>
                                </a:cubicBezTo>
                                <a:close/>
                              </a:path>
                            </a:pathLst>
                          </a:custGeom>
                          <a:solidFill>
                            <a:srgbClr val="407BFF"/>
                          </a:solidFill>
                          <a:ln>
                            <a:noFill/>
                          </a:ln>
                        </wps:spPr>
                        <wps:bodyPr spcFirstLastPara="1" wrap="square" lIns="91425" tIns="91425" rIns="91425" bIns="91425" anchor="ctr" anchorCtr="0">
                          <a:noAutofit/>
                        </wps:bodyPr>
                      </wps:wsp>
                      <wps:wsp>
                        <wps:cNvPr id="106" name="Google Shape;386;p24"/>
                        <wps:cNvSpPr/>
                        <wps:spPr>
                          <a:xfrm>
                            <a:off x="826375" y="1299825"/>
                            <a:ext cx="306850" cy="932275"/>
                          </a:xfrm>
                          <a:custGeom>
                            <a:avLst/>
                            <a:gdLst/>
                            <a:ahLst/>
                            <a:cxnLst/>
                            <a:rect l="l" t="t" r="r" b="b"/>
                            <a:pathLst>
                              <a:path w="12274" h="37291" extrusionOk="0">
                                <a:moveTo>
                                  <a:pt x="7457" y="1"/>
                                </a:moveTo>
                                <a:cubicBezTo>
                                  <a:pt x="2641" y="13"/>
                                  <a:pt x="0" y="2729"/>
                                  <a:pt x="126" y="7797"/>
                                </a:cubicBezTo>
                                <a:cubicBezTo>
                                  <a:pt x="340" y="16084"/>
                                  <a:pt x="1182" y="24371"/>
                                  <a:pt x="3295" y="32381"/>
                                </a:cubicBezTo>
                                <a:cubicBezTo>
                                  <a:pt x="3660" y="33764"/>
                                  <a:pt x="4075" y="35185"/>
                                  <a:pt x="5068" y="36216"/>
                                </a:cubicBezTo>
                                <a:cubicBezTo>
                                  <a:pt x="5702" y="36866"/>
                                  <a:pt x="6628" y="37291"/>
                                  <a:pt x="7512" y="37291"/>
                                </a:cubicBezTo>
                                <a:cubicBezTo>
                                  <a:pt x="8014" y="37291"/>
                                  <a:pt x="8502" y="37154"/>
                                  <a:pt x="8916" y="36845"/>
                                </a:cubicBezTo>
                                <a:cubicBezTo>
                                  <a:pt x="9897" y="36128"/>
                                  <a:pt x="10123" y="34770"/>
                                  <a:pt x="10261" y="33563"/>
                                </a:cubicBezTo>
                                <a:cubicBezTo>
                                  <a:pt x="11305" y="24157"/>
                                  <a:pt x="11896" y="16298"/>
                                  <a:pt x="12009" y="6829"/>
                                </a:cubicBezTo>
                                <a:cubicBezTo>
                                  <a:pt x="12009" y="6829"/>
                                  <a:pt x="12273" y="1"/>
                                  <a:pt x="7457" y="1"/>
                                </a:cubicBezTo>
                                <a:close/>
                              </a:path>
                            </a:pathLst>
                          </a:custGeom>
                          <a:solidFill>
                            <a:srgbClr val="407BFF"/>
                          </a:solidFill>
                          <a:ln>
                            <a:noFill/>
                          </a:ln>
                        </wps:spPr>
                        <wps:bodyPr spcFirstLastPara="1" wrap="square" lIns="91425" tIns="91425" rIns="91425" bIns="91425" anchor="ctr" anchorCtr="0">
                          <a:noAutofit/>
                        </wps:bodyPr>
                      </wps:wsp>
                      <wps:wsp>
                        <wps:cNvPr id="107" name="Google Shape;387;p24"/>
                        <wps:cNvSpPr/>
                        <wps:spPr>
                          <a:xfrm>
                            <a:off x="840525" y="1355775"/>
                            <a:ext cx="92450" cy="783450"/>
                          </a:xfrm>
                          <a:custGeom>
                            <a:avLst/>
                            <a:gdLst/>
                            <a:ahLst/>
                            <a:cxnLst/>
                            <a:rect l="l" t="t" r="r" b="b"/>
                            <a:pathLst>
                              <a:path w="3698" h="31338" extrusionOk="0">
                                <a:moveTo>
                                  <a:pt x="2151" y="1"/>
                                </a:moveTo>
                                <a:lnTo>
                                  <a:pt x="2151" y="14"/>
                                </a:lnTo>
                                <a:cubicBezTo>
                                  <a:pt x="2113" y="14"/>
                                  <a:pt x="2025" y="76"/>
                                  <a:pt x="1886" y="202"/>
                                </a:cubicBezTo>
                                <a:cubicBezTo>
                                  <a:pt x="1786" y="303"/>
                                  <a:pt x="1698" y="391"/>
                                  <a:pt x="1610" y="491"/>
                                </a:cubicBezTo>
                                <a:lnTo>
                                  <a:pt x="1270" y="944"/>
                                </a:lnTo>
                                <a:cubicBezTo>
                                  <a:pt x="805" y="1623"/>
                                  <a:pt x="327" y="2780"/>
                                  <a:pt x="164" y="4251"/>
                                </a:cubicBezTo>
                                <a:cubicBezTo>
                                  <a:pt x="0" y="5735"/>
                                  <a:pt x="88" y="7483"/>
                                  <a:pt x="252" y="9382"/>
                                </a:cubicBezTo>
                                <a:cubicBezTo>
                                  <a:pt x="428" y="11293"/>
                                  <a:pt x="604" y="13393"/>
                                  <a:pt x="855" y="15581"/>
                                </a:cubicBezTo>
                                <a:cubicBezTo>
                                  <a:pt x="1371" y="19970"/>
                                  <a:pt x="2037" y="23918"/>
                                  <a:pt x="2553" y="26760"/>
                                </a:cubicBezTo>
                                <a:cubicBezTo>
                                  <a:pt x="3081" y="29602"/>
                                  <a:pt x="3458" y="31337"/>
                                  <a:pt x="3584" y="31337"/>
                                </a:cubicBezTo>
                                <a:cubicBezTo>
                                  <a:pt x="3697" y="31312"/>
                                  <a:pt x="3534" y="29526"/>
                                  <a:pt x="3169" y="26659"/>
                                </a:cubicBezTo>
                                <a:cubicBezTo>
                                  <a:pt x="2804" y="23792"/>
                                  <a:pt x="2239" y="19844"/>
                                  <a:pt x="1736" y="15480"/>
                                </a:cubicBezTo>
                                <a:cubicBezTo>
                                  <a:pt x="1471" y="13292"/>
                                  <a:pt x="1258" y="11218"/>
                                  <a:pt x="1056" y="9306"/>
                                </a:cubicBezTo>
                                <a:cubicBezTo>
                                  <a:pt x="855" y="7407"/>
                                  <a:pt x="679" y="5722"/>
                                  <a:pt x="780" y="4314"/>
                                </a:cubicBezTo>
                                <a:cubicBezTo>
                                  <a:pt x="830" y="3208"/>
                                  <a:pt x="1094" y="2114"/>
                                  <a:pt x="1572" y="1108"/>
                                </a:cubicBezTo>
                                <a:lnTo>
                                  <a:pt x="1811" y="655"/>
                                </a:lnTo>
                                <a:cubicBezTo>
                                  <a:pt x="1886" y="517"/>
                                  <a:pt x="1974" y="416"/>
                                  <a:pt x="2025" y="315"/>
                                </a:cubicBezTo>
                                <a:cubicBezTo>
                                  <a:pt x="2125" y="139"/>
                                  <a:pt x="2176" y="39"/>
                                  <a:pt x="2151" y="1"/>
                                </a:cubicBezTo>
                                <a:close/>
                              </a:path>
                            </a:pathLst>
                          </a:custGeom>
                          <a:solidFill>
                            <a:srgbClr val="7AA3FF"/>
                          </a:solidFill>
                          <a:ln>
                            <a:noFill/>
                          </a:ln>
                        </wps:spPr>
                        <wps:bodyPr spcFirstLastPara="1" wrap="square" lIns="91425" tIns="91425" rIns="91425" bIns="91425" anchor="ctr" anchorCtr="0">
                          <a:noAutofit/>
                        </wps:bodyPr>
                      </wps:wsp>
                      <wps:wsp>
                        <wps:cNvPr id="108" name="Google Shape;388;p24"/>
                        <wps:cNvSpPr/>
                        <wps:spPr>
                          <a:xfrm>
                            <a:off x="902125" y="1306125"/>
                            <a:ext cx="94350" cy="923625"/>
                          </a:xfrm>
                          <a:custGeom>
                            <a:avLst/>
                            <a:gdLst/>
                            <a:ahLst/>
                            <a:cxnLst/>
                            <a:rect l="l" t="t" r="r" b="b"/>
                            <a:pathLst>
                              <a:path w="3774" h="36945" extrusionOk="0">
                                <a:moveTo>
                                  <a:pt x="2453" y="0"/>
                                </a:moveTo>
                                <a:lnTo>
                                  <a:pt x="2453" y="0"/>
                                </a:lnTo>
                                <a:cubicBezTo>
                                  <a:pt x="2327" y="63"/>
                                  <a:pt x="2227" y="126"/>
                                  <a:pt x="2113" y="201"/>
                                </a:cubicBezTo>
                                <a:cubicBezTo>
                                  <a:pt x="1812" y="428"/>
                                  <a:pt x="1548" y="679"/>
                                  <a:pt x="1321" y="968"/>
                                </a:cubicBezTo>
                                <a:cubicBezTo>
                                  <a:pt x="957" y="1434"/>
                                  <a:pt x="667" y="1949"/>
                                  <a:pt x="466" y="2503"/>
                                </a:cubicBezTo>
                                <a:cubicBezTo>
                                  <a:pt x="202" y="3244"/>
                                  <a:pt x="64" y="4011"/>
                                  <a:pt x="26" y="4791"/>
                                </a:cubicBezTo>
                                <a:cubicBezTo>
                                  <a:pt x="1" y="5734"/>
                                  <a:pt x="26" y="6665"/>
                                  <a:pt x="114" y="7608"/>
                                </a:cubicBezTo>
                                <a:cubicBezTo>
                                  <a:pt x="177" y="8614"/>
                                  <a:pt x="252" y="9695"/>
                                  <a:pt x="328" y="10827"/>
                                </a:cubicBezTo>
                                <a:cubicBezTo>
                                  <a:pt x="491" y="13090"/>
                                  <a:pt x="680" y="15580"/>
                                  <a:pt x="906" y="18196"/>
                                </a:cubicBezTo>
                                <a:cubicBezTo>
                                  <a:pt x="1346" y="23414"/>
                                  <a:pt x="2000" y="28130"/>
                                  <a:pt x="2604" y="31512"/>
                                </a:cubicBezTo>
                                <a:cubicBezTo>
                                  <a:pt x="2918" y="33197"/>
                                  <a:pt x="3195" y="34556"/>
                                  <a:pt x="3409" y="35499"/>
                                </a:cubicBezTo>
                                <a:cubicBezTo>
                                  <a:pt x="3522" y="35951"/>
                                  <a:pt x="3610" y="36316"/>
                                  <a:pt x="3660" y="36580"/>
                                </a:cubicBezTo>
                                <a:cubicBezTo>
                                  <a:pt x="3698" y="36693"/>
                                  <a:pt x="3723" y="36781"/>
                                  <a:pt x="3736" y="36857"/>
                                </a:cubicBezTo>
                                <a:cubicBezTo>
                                  <a:pt x="3748" y="36882"/>
                                  <a:pt x="3748" y="36920"/>
                                  <a:pt x="3773" y="36945"/>
                                </a:cubicBezTo>
                                <a:cubicBezTo>
                                  <a:pt x="3761" y="36920"/>
                                  <a:pt x="3761" y="36882"/>
                                  <a:pt x="3761" y="36844"/>
                                </a:cubicBezTo>
                                <a:cubicBezTo>
                                  <a:pt x="3736" y="36781"/>
                                  <a:pt x="3723" y="36681"/>
                                  <a:pt x="3698" y="36568"/>
                                </a:cubicBezTo>
                                <a:cubicBezTo>
                                  <a:pt x="3648" y="36303"/>
                                  <a:pt x="3572" y="35939"/>
                                  <a:pt x="3484" y="35486"/>
                                </a:cubicBezTo>
                                <a:cubicBezTo>
                                  <a:pt x="3283" y="34543"/>
                                  <a:pt x="3031" y="33172"/>
                                  <a:pt x="2730" y="31487"/>
                                </a:cubicBezTo>
                                <a:cubicBezTo>
                                  <a:pt x="2151" y="28105"/>
                                  <a:pt x="1535" y="23402"/>
                                  <a:pt x="1082" y="18183"/>
                                </a:cubicBezTo>
                                <a:cubicBezTo>
                                  <a:pt x="856" y="15568"/>
                                  <a:pt x="667" y="13078"/>
                                  <a:pt x="491" y="10814"/>
                                </a:cubicBezTo>
                                <a:cubicBezTo>
                                  <a:pt x="416" y="9683"/>
                                  <a:pt x="328" y="8601"/>
                                  <a:pt x="252" y="7595"/>
                                </a:cubicBezTo>
                                <a:cubicBezTo>
                                  <a:pt x="164" y="6665"/>
                                  <a:pt x="127" y="5734"/>
                                  <a:pt x="152" y="4804"/>
                                </a:cubicBezTo>
                                <a:cubicBezTo>
                                  <a:pt x="177" y="4024"/>
                                  <a:pt x="315" y="3270"/>
                                  <a:pt x="554" y="2540"/>
                                </a:cubicBezTo>
                                <a:cubicBezTo>
                                  <a:pt x="743" y="1987"/>
                                  <a:pt x="1019" y="1471"/>
                                  <a:pt x="1372" y="1019"/>
                                </a:cubicBezTo>
                                <a:cubicBezTo>
                                  <a:pt x="1673" y="629"/>
                                  <a:pt x="2038" y="289"/>
                                  <a:pt x="2453" y="0"/>
                                </a:cubicBezTo>
                                <a:close/>
                              </a:path>
                            </a:pathLst>
                          </a:custGeom>
                          <a:solidFill>
                            <a:srgbClr val="FFFFFF"/>
                          </a:solidFill>
                          <a:ln>
                            <a:noFill/>
                          </a:ln>
                        </wps:spPr>
                        <wps:bodyPr spcFirstLastPara="1" wrap="square" lIns="91425" tIns="91425" rIns="91425" bIns="91425" anchor="ctr" anchorCtr="0">
                          <a:noAutofit/>
                        </wps:bodyPr>
                      </wps:wsp>
                      <wps:wsp>
                        <wps:cNvPr id="109" name="Google Shape;389;p24"/>
                        <wps:cNvSpPr/>
                        <wps:spPr>
                          <a:xfrm>
                            <a:off x="933875" y="2262750"/>
                            <a:ext cx="39325" cy="702950"/>
                          </a:xfrm>
                          <a:custGeom>
                            <a:avLst/>
                            <a:gdLst/>
                            <a:ahLst/>
                            <a:cxnLst/>
                            <a:rect l="l" t="t" r="r" b="b"/>
                            <a:pathLst>
                              <a:path w="1573" h="28118" extrusionOk="0">
                                <a:moveTo>
                                  <a:pt x="51" y="0"/>
                                </a:moveTo>
                                <a:cubicBezTo>
                                  <a:pt x="39" y="88"/>
                                  <a:pt x="26" y="189"/>
                                  <a:pt x="39" y="289"/>
                                </a:cubicBezTo>
                                <a:cubicBezTo>
                                  <a:pt x="26" y="491"/>
                                  <a:pt x="26" y="755"/>
                                  <a:pt x="26" y="1107"/>
                                </a:cubicBezTo>
                                <a:cubicBezTo>
                                  <a:pt x="1" y="1823"/>
                                  <a:pt x="1" y="2855"/>
                                  <a:pt x="26" y="4125"/>
                                </a:cubicBezTo>
                                <a:cubicBezTo>
                                  <a:pt x="51" y="6677"/>
                                  <a:pt x="139" y="10198"/>
                                  <a:pt x="353" y="14084"/>
                                </a:cubicBezTo>
                                <a:cubicBezTo>
                                  <a:pt x="554" y="17969"/>
                                  <a:pt x="856" y="21478"/>
                                  <a:pt x="1095" y="24018"/>
                                </a:cubicBezTo>
                                <a:cubicBezTo>
                                  <a:pt x="1221" y="25288"/>
                                  <a:pt x="1321" y="26307"/>
                                  <a:pt x="1409" y="27011"/>
                                </a:cubicBezTo>
                                <a:cubicBezTo>
                                  <a:pt x="1447" y="27363"/>
                                  <a:pt x="1485" y="27627"/>
                                  <a:pt x="1510" y="27828"/>
                                </a:cubicBezTo>
                                <a:cubicBezTo>
                                  <a:pt x="1522" y="27929"/>
                                  <a:pt x="1535" y="28017"/>
                                  <a:pt x="1560" y="28117"/>
                                </a:cubicBezTo>
                                <a:cubicBezTo>
                                  <a:pt x="1573" y="28017"/>
                                  <a:pt x="1573" y="27916"/>
                                  <a:pt x="1560" y="27828"/>
                                </a:cubicBezTo>
                                <a:cubicBezTo>
                                  <a:pt x="1548" y="27627"/>
                                  <a:pt x="1522" y="27350"/>
                                  <a:pt x="1497" y="27011"/>
                                </a:cubicBezTo>
                                <a:cubicBezTo>
                                  <a:pt x="1434" y="26281"/>
                                  <a:pt x="1346" y="25263"/>
                                  <a:pt x="1233" y="24005"/>
                                </a:cubicBezTo>
                                <a:cubicBezTo>
                                  <a:pt x="1019" y="21465"/>
                                  <a:pt x="743" y="17957"/>
                                  <a:pt x="529" y="14071"/>
                                </a:cubicBezTo>
                                <a:cubicBezTo>
                                  <a:pt x="328" y="10186"/>
                                  <a:pt x="215" y="6665"/>
                                  <a:pt x="152" y="4125"/>
                                </a:cubicBezTo>
                                <a:cubicBezTo>
                                  <a:pt x="127" y="2867"/>
                                  <a:pt x="102" y="1836"/>
                                  <a:pt x="89" y="1107"/>
                                </a:cubicBezTo>
                                <a:cubicBezTo>
                                  <a:pt x="76" y="755"/>
                                  <a:pt x="64" y="491"/>
                                  <a:pt x="64" y="289"/>
                                </a:cubicBezTo>
                                <a:cubicBezTo>
                                  <a:pt x="64" y="189"/>
                                  <a:pt x="64" y="88"/>
                                  <a:pt x="51" y="0"/>
                                </a:cubicBezTo>
                                <a:close/>
                              </a:path>
                            </a:pathLst>
                          </a:custGeom>
                          <a:solidFill>
                            <a:srgbClr val="FFFFFF"/>
                          </a:solidFill>
                          <a:ln>
                            <a:noFill/>
                          </a:ln>
                        </wps:spPr>
                        <wps:bodyPr spcFirstLastPara="1" wrap="square" lIns="91425" tIns="91425" rIns="91425" bIns="91425" anchor="ctr" anchorCtr="0">
                          <a:noAutofit/>
                        </wps:bodyPr>
                      </wps:wsp>
                      <wps:wsp>
                        <wps:cNvPr id="110" name="Google Shape;390;p24"/>
                        <wps:cNvSpPr/>
                        <wps:spPr>
                          <a:xfrm>
                            <a:off x="860000" y="2122225"/>
                            <a:ext cx="243350" cy="208175"/>
                          </a:xfrm>
                          <a:custGeom>
                            <a:avLst/>
                            <a:gdLst/>
                            <a:ahLst/>
                            <a:cxnLst/>
                            <a:rect l="l" t="t" r="r" b="b"/>
                            <a:pathLst>
                              <a:path w="9734" h="8327" extrusionOk="0">
                                <a:moveTo>
                                  <a:pt x="5571" y="0"/>
                                </a:moveTo>
                                <a:cubicBezTo>
                                  <a:pt x="1849" y="0"/>
                                  <a:pt x="1" y="4489"/>
                                  <a:pt x="2616" y="7105"/>
                                </a:cubicBezTo>
                                <a:cubicBezTo>
                                  <a:pt x="3415" y="7904"/>
                                  <a:pt x="4485" y="8326"/>
                                  <a:pt x="5568" y="8326"/>
                                </a:cubicBezTo>
                                <a:cubicBezTo>
                                  <a:pt x="6104" y="8326"/>
                                  <a:pt x="6644" y="8223"/>
                                  <a:pt x="7156" y="8010"/>
                                </a:cubicBezTo>
                                <a:cubicBezTo>
                                  <a:pt x="8715" y="7369"/>
                                  <a:pt x="9734" y="5847"/>
                                  <a:pt x="9734" y="4162"/>
                                </a:cubicBezTo>
                                <a:cubicBezTo>
                                  <a:pt x="9734" y="1861"/>
                                  <a:pt x="7873" y="0"/>
                                  <a:pt x="5571" y="0"/>
                                </a:cubicBezTo>
                                <a:close/>
                              </a:path>
                            </a:pathLst>
                          </a:custGeom>
                          <a:solidFill>
                            <a:srgbClr val="001057"/>
                          </a:solidFill>
                          <a:ln>
                            <a:noFill/>
                          </a:ln>
                        </wps:spPr>
                        <wps:bodyPr spcFirstLastPara="1" wrap="square" lIns="91425" tIns="91425" rIns="91425" bIns="91425" anchor="ctr" anchorCtr="0">
                          <a:noAutofit/>
                        </wps:bodyPr>
                      </wps:wsp>
                      <wps:wsp>
                        <wps:cNvPr id="111" name="Google Shape;391;p24"/>
                        <wps:cNvSpPr/>
                        <wps:spPr>
                          <a:xfrm>
                            <a:off x="938600" y="2930700"/>
                            <a:ext cx="137100" cy="127725"/>
                          </a:xfrm>
                          <a:custGeom>
                            <a:avLst/>
                            <a:gdLst/>
                            <a:ahLst/>
                            <a:cxnLst/>
                            <a:rect l="l" t="t" r="r" b="b"/>
                            <a:pathLst>
                              <a:path w="5484" h="5109" extrusionOk="0">
                                <a:moveTo>
                                  <a:pt x="2698" y="1"/>
                                </a:moveTo>
                                <a:cubicBezTo>
                                  <a:pt x="2238" y="1"/>
                                  <a:pt x="1777" y="97"/>
                                  <a:pt x="1346" y="293"/>
                                </a:cubicBezTo>
                                <a:cubicBezTo>
                                  <a:pt x="755" y="620"/>
                                  <a:pt x="378" y="1236"/>
                                  <a:pt x="189" y="1890"/>
                                </a:cubicBezTo>
                                <a:cubicBezTo>
                                  <a:pt x="1" y="2544"/>
                                  <a:pt x="1" y="4430"/>
                                  <a:pt x="1" y="5096"/>
                                </a:cubicBezTo>
                                <a:lnTo>
                                  <a:pt x="5483" y="5109"/>
                                </a:lnTo>
                                <a:lnTo>
                                  <a:pt x="5345" y="2594"/>
                                </a:lnTo>
                                <a:cubicBezTo>
                                  <a:pt x="5345" y="1777"/>
                                  <a:pt x="5030" y="921"/>
                                  <a:pt x="4364" y="444"/>
                                </a:cubicBezTo>
                                <a:cubicBezTo>
                                  <a:pt x="3847" y="150"/>
                                  <a:pt x="3273" y="1"/>
                                  <a:pt x="2698" y="1"/>
                                </a:cubicBezTo>
                                <a:close/>
                              </a:path>
                            </a:pathLst>
                          </a:custGeom>
                          <a:solidFill>
                            <a:srgbClr val="001057"/>
                          </a:solidFill>
                          <a:ln>
                            <a:noFill/>
                          </a:ln>
                        </wps:spPr>
                        <wps:bodyPr spcFirstLastPara="1" wrap="square" lIns="91425" tIns="91425" rIns="91425" bIns="91425" anchor="ctr" anchorCtr="0">
                          <a:noAutofit/>
                        </wps:bodyPr>
                      </wps:wsp>
                      <wps:wsp>
                        <wps:cNvPr id="112" name="Google Shape;392;p24"/>
                        <wps:cNvSpPr/>
                        <wps:spPr>
                          <a:xfrm>
                            <a:off x="937025" y="3036100"/>
                            <a:ext cx="258450" cy="35950"/>
                          </a:xfrm>
                          <a:custGeom>
                            <a:avLst/>
                            <a:gdLst/>
                            <a:ahLst/>
                            <a:cxnLst/>
                            <a:rect l="l" t="t" r="r" b="b"/>
                            <a:pathLst>
                              <a:path w="10338" h="1438" extrusionOk="0">
                                <a:moveTo>
                                  <a:pt x="5999" y="0"/>
                                </a:moveTo>
                                <a:lnTo>
                                  <a:pt x="152" y="63"/>
                                </a:lnTo>
                                <a:lnTo>
                                  <a:pt x="1" y="1371"/>
                                </a:lnTo>
                                <a:cubicBezTo>
                                  <a:pt x="1" y="1371"/>
                                  <a:pt x="3157" y="1437"/>
                                  <a:pt x="5967" y="1437"/>
                                </a:cubicBezTo>
                                <a:cubicBezTo>
                                  <a:pt x="8198" y="1437"/>
                                  <a:pt x="10210" y="1395"/>
                                  <a:pt x="10249" y="1245"/>
                                </a:cubicBezTo>
                                <a:cubicBezTo>
                                  <a:pt x="10337" y="893"/>
                                  <a:pt x="5999" y="0"/>
                                  <a:pt x="5999" y="0"/>
                                </a:cubicBezTo>
                                <a:close/>
                              </a:path>
                            </a:pathLst>
                          </a:custGeom>
                          <a:solidFill>
                            <a:srgbClr val="407BFF"/>
                          </a:solidFill>
                          <a:ln>
                            <a:noFill/>
                          </a:ln>
                        </wps:spPr>
                        <wps:bodyPr spcFirstLastPara="1" wrap="square" lIns="91425" tIns="91425" rIns="91425" bIns="91425" anchor="ctr" anchorCtr="0">
                          <a:noAutofit/>
                        </wps:bodyPr>
                      </wps:wsp>
                      <wps:wsp>
                        <wps:cNvPr id="113" name="Google Shape;393;p24"/>
                        <wps:cNvSpPr/>
                        <wps:spPr>
                          <a:xfrm>
                            <a:off x="941500" y="1666400"/>
                            <a:ext cx="10325" cy="7275"/>
                          </a:xfrm>
                          <a:custGeom>
                            <a:avLst/>
                            <a:gdLst/>
                            <a:ahLst/>
                            <a:cxnLst/>
                            <a:rect l="l" t="t" r="r" b="b"/>
                            <a:pathLst>
                              <a:path w="413" h="291" extrusionOk="0">
                                <a:moveTo>
                                  <a:pt x="203" y="1"/>
                                </a:moveTo>
                                <a:cubicBezTo>
                                  <a:pt x="178" y="1"/>
                                  <a:pt x="151" y="8"/>
                                  <a:pt x="123" y="25"/>
                                </a:cubicBezTo>
                                <a:lnTo>
                                  <a:pt x="123" y="38"/>
                                </a:lnTo>
                                <a:cubicBezTo>
                                  <a:pt x="0" y="130"/>
                                  <a:pt x="87" y="290"/>
                                  <a:pt x="205" y="290"/>
                                </a:cubicBezTo>
                                <a:cubicBezTo>
                                  <a:pt x="232" y="290"/>
                                  <a:pt x="260" y="282"/>
                                  <a:pt x="287" y="264"/>
                                </a:cubicBezTo>
                                <a:cubicBezTo>
                                  <a:pt x="412" y="180"/>
                                  <a:pt x="329" y="1"/>
                                  <a:pt x="203" y="1"/>
                                </a:cubicBezTo>
                                <a:close/>
                              </a:path>
                            </a:pathLst>
                          </a:custGeom>
                          <a:solidFill>
                            <a:srgbClr val="FFFFFF"/>
                          </a:solidFill>
                          <a:ln>
                            <a:noFill/>
                          </a:ln>
                        </wps:spPr>
                        <wps:bodyPr spcFirstLastPara="1" wrap="square" lIns="91425" tIns="91425" rIns="91425" bIns="91425" anchor="ctr" anchorCtr="0">
                          <a:noAutofit/>
                        </wps:bodyPr>
                      </wps:wsp>
                      <wps:wsp>
                        <wps:cNvPr id="114" name="Google Shape;394;p24"/>
                        <wps:cNvSpPr/>
                        <wps:spPr>
                          <a:xfrm>
                            <a:off x="930850" y="1510150"/>
                            <a:ext cx="10250" cy="7100"/>
                          </a:xfrm>
                          <a:custGeom>
                            <a:avLst/>
                            <a:gdLst/>
                            <a:ahLst/>
                            <a:cxnLst/>
                            <a:rect l="l" t="t" r="r" b="b"/>
                            <a:pathLst>
                              <a:path w="410" h="284" extrusionOk="0">
                                <a:moveTo>
                                  <a:pt x="212" y="0"/>
                                </a:moveTo>
                                <a:cubicBezTo>
                                  <a:pt x="187" y="0"/>
                                  <a:pt x="161" y="8"/>
                                  <a:pt x="135" y="25"/>
                                </a:cubicBezTo>
                                <a:lnTo>
                                  <a:pt x="122" y="25"/>
                                </a:lnTo>
                                <a:cubicBezTo>
                                  <a:pt x="1" y="126"/>
                                  <a:pt x="90" y="284"/>
                                  <a:pt x="202" y="284"/>
                                </a:cubicBezTo>
                                <a:cubicBezTo>
                                  <a:pt x="229" y="284"/>
                                  <a:pt x="258" y="274"/>
                                  <a:pt x="285" y="252"/>
                                </a:cubicBezTo>
                                <a:cubicBezTo>
                                  <a:pt x="410" y="169"/>
                                  <a:pt x="329" y="0"/>
                                  <a:pt x="212" y="0"/>
                                </a:cubicBezTo>
                                <a:close/>
                              </a:path>
                            </a:pathLst>
                          </a:custGeom>
                          <a:solidFill>
                            <a:srgbClr val="FFFFFF"/>
                          </a:solidFill>
                          <a:ln>
                            <a:noFill/>
                          </a:ln>
                        </wps:spPr>
                        <wps:bodyPr spcFirstLastPara="1" wrap="square" lIns="91425" tIns="91425" rIns="91425" bIns="91425" anchor="ctr" anchorCtr="0">
                          <a:noAutofit/>
                        </wps:bodyPr>
                      </wps:wsp>
                      <wps:wsp>
                        <wps:cNvPr id="115" name="Google Shape;395;p24"/>
                        <wps:cNvSpPr/>
                        <wps:spPr>
                          <a:xfrm>
                            <a:off x="952750" y="1859400"/>
                            <a:ext cx="9775" cy="6950"/>
                          </a:xfrm>
                          <a:custGeom>
                            <a:avLst/>
                            <a:gdLst/>
                            <a:ahLst/>
                            <a:cxnLst/>
                            <a:rect l="l" t="t" r="r" b="b"/>
                            <a:pathLst>
                              <a:path w="391" h="278" extrusionOk="0">
                                <a:moveTo>
                                  <a:pt x="189" y="1"/>
                                </a:moveTo>
                                <a:cubicBezTo>
                                  <a:pt x="0" y="1"/>
                                  <a:pt x="13" y="277"/>
                                  <a:pt x="202" y="277"/>
                                </a:cubicBezTo>
                                <a:cubicBezTo>
                                  <a:pt x="378" y="277"/>
                                  <a:pt x="390" y="1"/>
                                  <a:pt x="202" y="1"/>
                                </a:cubicBezTo>
                                <a:close/>
                              </a:path>
                            </a:pathLst>
                          </a:custGeom>
                          <a:solidFill>
                            <a:srgbClr val="FFFFFF"/>
                          </a:solidFill>
                          <a:ln>
                            <a:noFill/>
                          </a:ln>
                        </wps:spPr>
                        <wps:bodyPr spcFirstLastPara="1" wrap="square" lIns="91425" tIns="91425" rIns="91425" bIns="91425" anchor="ctr" anchorCtr="0">
                          <a:noAutofit/>
                        </wps:bodyPr>
                      </wps:wsp>
                      <wps:wsp>
                        <wps:cNvPr id="116" name="Google Shape;396;p24"/>
                        <wps:cNvSpPr/>
                        <wps:spPr>
                          <a:xfrm>
                            <a:off x="982300" y="2074675"/>
                            <a:ext cx="6400" cy="6925"/>
                          </a:xfrm>
                          <a:custGeom>
                            <a:avLst/>
                            <a:gdLst/>
                            <a:ahLst/>
                            <a:cxnLst/>
                            <a:rect l="l" t="t" r="r" b="b"/>
                            <a:pathLst>
                              <a:path w="256" h="277" extrusionOk="0">
                                <a:moveTo>
                                  <a:pt x="124" y="1"/>
                                </a:moveTo>
                                <a:cubicBezTo>
                                  <a:pt x="109" y="1"/>
                                  <a:pt x="93" y="5"/>
                                  <a:pt x="76" y="16"/>
                                </a:cubicBezTo>
                                <a:lnTo>
                                  <a:pt x="63" y="29"/>
                                </a:lnTo>
                                <a:cubicBezTo>
                                  <a:pt x="0" y="104"/>
                                  <a:pt x="13" y="217"/>
                                  <a:pt x="101" y="267"/>
                                </a:cubicBezTo>
                                <a:cubicBezTo>
                                  <a:pt x="115" y="274"/>
                                  <a:pt x="128" y="276"/>
                                  <a:pt x="140" y="276"/>
                                </a:cubicBezTo>
                                <a:cubicBezTo>
                                  <a:pt x="255" y="276"/>
                                  <a:pt x="234" y="1"/>
                                  <a:pt x="124" y="1"/>
                                </a:cubicBezTo>
                                <a:close/>
                              </a:path>
                            </a:pathLst>
                          </a:custGeom>
                          <a:solidFill>
                            <a:srgbClr val="FFFFFF"/>
                          </a:solidFill>
                          <a:ln>
                            <a:noFill/>
                          </a:ln>
                        </wps:spPr>
                        <wps:bodyPr spcFirstLastPara="1" wrap="square" lIns="91425" tIns="91425" rIns="91425" bIns="91425" anchor="ctr" anchorCtr="0">
                          <a:noAutofit/>
                        </wps:bodyPr>
                      </wps:wsp>
                      <wps:wsp>
                        <wps:cNvPr id="117" name="Google Shape;397;p24"/>
                        <wps:cNvSpPr/>
                        <wps:spPr>
                          <a:xfrm>
                            <a:off x="952425" y="2404450"/>
                            <a:ext cx="6400" cy="6925"/>
                          </a:xfrm>
                          <a:custGeom>
                            <a:avLst/>
                            <a:gdLst/>
                            <a:ahLst/>
                            <a:cxnLst/>
                            <a:rect l="l" t="t" r="r" b="b"/>
                            <a:pathLst>
                              <a:path w="256" h="277" extrusionOk="0">
                                <a:moveTo>
                                  <a:pt x="124" y="1"/>
                                </a:moveTo>
                                <a:cubicBezTo>
                                  <a:pt x="110" y="1"/>
                                  <a:pt x="94" y="5"/>
                                  <a:pt x="76" y="16"/>
                                </a:cubicBezTo>
                                <a:lnTo>
                                  <a:pt x="64" y="28"/>
                                </a:lnTo>
                                <a:cubicBezTo>
                                  <a:pt x="1" y="91"/>
                                  <a:pt x="13" y="217"/>
                                  <a:pt x="101" y="267"/>
                                </a:cubicBezTo>
                                <a:cubicBezTo>
                                  <a:pt x="116" y="274"/>
                                  <a:pt x="129" y="276"/>
                                  <a:pt x="140" y="276"/>
                                </a:cubicBezTo>
                                <a:cubicBezTo>
                                  <a:pt x="255" y="276"/>
                                  <a:pt x="234" y="1"/>
                                  <a:pt x="124" y="1"/>
                                </a:cubicBezTo>
                                <a:close/>
                              </a:path>
                            </a:pathLst>
                          </a:custGeom>
                          <a:solidFill>
                            <a:srgbClr val="FFFFFF"/>
                          </a:solidFill>
                          <a:ln>
                            <a:noFill/>
                          </a:ln>
                        </wps:spPr>
                        <wps:bodyPr spcFirstLastPara="1" wrap="square" lIns="91425" tIns="91425" rIns="91425" bIns="91425" anchor="ctr" anchorCtr="0">
                          <a:noAutofit/>
                        </wps:bodyPr>
                      </wps:wsp>
                      <wps:wsp>
                        <wps:cNvPr id="118" name="Google Shape;398;p24"/>
                        <wps:cNvSpPr/>
                        <wps:spPr>
                          <a:xfrm>
                            <a:off x="967725" y="2574025"/>
                            <a:ext cx="11275" cy="7950"/>
                          </a:xfrm>
                          <a:custGeom>
                            <a:avLst/>
                            <a:gdLst/>
                            <a:ahLst/>
                            <a:cxnLst/>
                            <a:rect l="l" t="t" r="r" b="b"/>
                            <a:pathLst>
                              <a:path w="451" h="318" extrusionOk="0">
                                <a:moveTo>
                                  <a:pt x="228" y="0"/>
                                </a:moveTo>
                                <a:cubicBezTo>
                                  <a:pt x="197" y="0"/>
                                  <a:pt x="163" y="11"/>
                                  <a:pt x="131" y="36"/>
                                </a:cubicBezTo>
                                <a:lnTo>
                                  <a:pt x="118" y="48"/>
                                </a:lnTo>
                                <a:cubicBezTo>
                                  <a:pt x="0" y="156"/>
                                  <a:pt x="97" y="318"/>
                                  <a:pt x="217" y="318"/>
                                </a:cubicBezTo>
                                <a:cubicBezTo>
                                  <a:pt x="251" y="318"/>
                                  <a:pt x="286" y="305"/>
                                  <a:pt x="319" y="275"/>
                                </a:cubicBezTo>
                                <a:cubicBezTo>
                                  <a:pt x="450" y="174"/>
                                  <a:pt x="355" y="0"/>
                                  <a:pt x="228" y="0"/>
                                </a:cubicBezTo>
                                <a:close/>
                              </a:path>
                            </a:pathLst>
                          </a:custGeom>
                          <a:solidFill>
                            <a:srgbClr val="FFFFFF"/>
                          </a:solidFill>
                          <a:ln>
                            <a:noFill/>
                          </a:ln>
                        </wps:spPr>
                        <wps:bodyPr spcFirstLastPara="1" wrap="square" lIns="91425" tIns="91425" rIns="91425" bIns="91425" anchor="ctr" anchorCtr="0">
                          <a:noAutofit/>
                        </wps:bodyPr>
                      </wps:wsp>
                      <wps:wsp>
                        <wps:cNvPr id="119" name="Google Shape;399;p24"/>
                        <wps:cNvSpPr/>
                        <wps:spPr>
                          <a:xfrm>
                            <a:off x="967850" y="2765725"/>
                            <a:ext cx="9750" cy="6950"/>
                          </a:xfrm>
                          <a:custGeom>
                            <a:avLst/>
                            <a:gdLst/>
                            <a:ahLst/>
                            <a:cxnLst/>
                            <a:rect l="l" t="t" r="r" b="b"/>
                            <a:pathLst>
                              <a:path w="390" h="278" extrusionOk="0">
                                <a:moveTo>
                                  <a:pt x="189" y="1"/>
                                </a:moveTo>
                                <a:cubicBezTo>
                                  <a:pt x="0" y="1"/>
                                  <a:pt x="13" y="277"/>
                                  <a:pt x="201" y="277"/>
                                </a:cubicBezTo>
                                <a:cubicBezTo>
                                  <a:pt x="377" y="277"/>
                                  <a:pt x="390" y="1"/>
                                  <a:pt x="201" y="1"/>
                                </a:cubicBezTo>
                                <a:close/>
                              </a:path>
                            </a:pathLst>
                          </a:custGeom>
                          <a:solidFill>
                            <a:srgbClr val="FFFFFF"/>
                          </a:solidFill>
                          <a:ln>
                            <a:noFill/>
                          </a:ln>
                        </wps:spPr>
                        <wps:bodyPr spcFirstLastPara="1" wrap="square" lIns="91425" tIns="91425" rIns="91425" bIns="91425" anchor="ctr" anchorCtr="0">
                          <a:noAutofit/>
                        </wps:bodyPr>
                      </wps:wsp>
                      <wps:wsp>
                        <wps:cNvPr id="120" name="Google Shape;400;p24"/>
                        <wps:cNvSpPr/>
                        <wps:spPr>
                          <a:xfrm>
                            <a:off x="899300" y="2205500"/>
                            <a:ext cx="201850" cy="42025"/>
                          </a:xfrm>
                          <a:custGeom>
                            <a:avLst/>
                            <a:gdLst/>
                            <a:ahLst/>
                            <a:cxnLst/>
                            <a:rect l="l" t="t" r="r" b="b"/>
                            <a:pathLst>
                              <a:path w="8074" h="1681" extrusionOk="0">
                                <a:moveTo>
                                  <a:pt x="8071" y="0"/>
                                </a:moveTo>
                                <a:cubicBezTo>
                                  <a:pt x="8035" y="0"/>
                                  <a:pt x="7672" y="330"/>
                                  <a:pt x="7005" y="706"/>
                                </a:cubicBezTo>
                                <a:cubicBezTo>
                                  <a:pt x="6049" y="1240"/>
                                  <a:pt x="4990" y="1507"/>
                                  <a:pt x="3930" y="1507"/>
                                </a:cubicBezTo>
                                <a:cubicBezTo>
                                  <a:pt x="2968" y="1507"/>
                                  <a:pt x="2005" y="1287"/>
                                  <a:pt x="1120" y="844"/>
                                </a:cubicBezTo>
                                <a:cubicBezTo>
                                  <a:pt x="430" y="499"/>
                                  <a:pt x="42" y="202"/>
                                  <a:pt x="14" y="202"/>
                                </a:cubicBezTo>
                                <a:cubicBezTo>
                                  <a:pt x="14" y="202"/>
                                  <a:pt x="14" y="202"/>
                                  <a:pt x="13" y="203"/>
                                </a:cubicBezTo>
                                <a:cubicBezTo>
                                  <a:pt x="1" y="203"/>
                                  <a:pt x="101" y="291"/>
                                  <a:pt x="265" y="429"/>
                                </a:cubicBezTo>
                                <a:cubicBezTo>
                                  <a:pt x="516" y="630"/>
                                  <a:pt x="780" y="806"/>
                                  <a:pt x="1057" y="957"/>
                                </a:cubicBezTo>
                                <a:cubicBezTo>
                                  <a:pt x="1953" y="1441"/>
                                  <a:pt x="2939" y="1681"/>
                                  <a:pt x="3925" y="1681"/>
                                </a:cubicBezTo>
                                <a:cubicBezTo>
                                  <a:pt x="5015" y="1681"/>
                                  <a:pt x="6104" y="1387"/>
                                  <a:pt x="7068" y="806"/>
                                </a:cubicBezTo>
                                <a:cubicBezTo>
                                  <a:pt x="7344" y="643"/>
                                  <a:pt x="7596" y="467"/>
                                  <a:pt x="7835" y="253"/>
                                </a:cubicBezTo>
                                <a:cubicBezTo>
                                  <a:pt x="7923" y="178"/>
                                  <a:pt x="8011" y="102"/>
                                  <a:pt x="8074" y="2"/>
                                </a:cubicBezTo>
                                <a:cubicBezTo>
                                  <a:pt x="8073" y="1"/>
                                  <a:pt x="8072" y="0"/>
                                  <a:pt x="8071" y="0"/>
                                </a:cubicBezTo>
                                <a:close/>
                              </a:path>
                            </a:pathLst>
                          </a:custGeom>
                          <a:solidFill>
                            <a:srgbClr val="A4D5ED"/>
                          </a:solidFill>
                          <a:ln>
                            <a:noFill/>
                          </a:ln>
                        </wps:spPr>
                        <wps:bodyPr spcFirstLastPara="1" wrap="square" lIns="91425" tIns="91425" rIns="91425" bIns="91425" anchor="ctr" anchorCtr="0">
                          <a:noAutofit/>
                        </wps:bodyPr>
                      </wps:wsp>
                      <wps:wsp>
                        <wps:cNvPr id="121" name="Google Shape;401;p24"/>
                        <wps:cNvSpPr/>
                        <wps:spPr>
                          <a:xfrm>
                            <a:off x="939225" y="2992850"/>
                            <a:ext cx="132075" cy="14850"/>
                          </a:xfrm>
                          <a:custGeom>
                            <a:avLst/>
                            <a:gdLst/>
                            <a:ahLst/>
                            <a:cxnLst/>
                            <a:rect l="l" t="t" r="r" b="b"/>
                            <a:pathLst>
                              <a:path w="5283" h="594" extrusionOk="0">
                                <a:moveTo>
                                  <a:pt x="5261" y="0"/>
                                </a:moveTo>
                                <a:cubicBezTo>
                                  <a:pt x="5098" y="0"/>
                                  <a:pt x="4017" y="340"/>
                                  <a:pt x="2667" y="410"/>
                                </a:cubicBezTo>
                                <a:cubicBezTo>
                                  <a:pt x="2495" y="419"/>
                                  <a:pt x="2327" y="422"/>
                                  <a:pt x="2164" y="422"/>
                                </a:cubicBezTo>
                                <a:cubicBezTo>
                                  <a:pt x="1073" y="422"/>
                                  <a:pt x="225" y="250"/>
                                  <a:pt x="47" y="250"/>
                                </a:cubicBezTo>
                                <a:cubicBezTo>
                                  <a:pt x="25" y="250"/>
                                  <a:pt x="13" y="253"/>
                                  <a:pt x="13" y="259"/>
                                </a:cubicBezTo>
                                <a:cubicBezTo>
                                  <a:pt x="1" y="271"/>
                                  <a:pt x="290" y="372"/>
                                  <a:pt x="768" y="460"/>
                                </a:cubicBezTo>
                                <a:cubicBezTo>
                                  <a:pt x="1264" y="549"/>
                                  <a:pt x="1766" y="594"/>
                                  <a:pt x="2268" y="594"/>
                                </a:cubicBezTo>
                                <a:cubicBezTo>
                                  <a:pt x="3038" y="594"/>
                                  <a:pt x="3807" y="489"/>
                                  <a:pt x="4553" y="284"/>
                                </a:cubicBezTo>
                                <a:cubicBezTo>
                                  <a:pt x="5018" y="146"/>
                                  <a:pt x="5282" y="20"/>
                                  <a:pt x="5282" y="7"/>
                                </a:cubicBezTo>
                                <a:cubicBezTo>
                                  <a:pt x="5281" y="3"/>
                                  <a:pt x="5274" y="0"/>
                                  <a:pt x="5261" y="0"/>
                                </a:cubicBezTo>
                                <a:close/>
                              </a:path>
                            </a:pathLst>
                          </a:custGeom>
                          <a:solidFill>
                            <a:srgbClr val="A4D5ED"/>
                          </a:solidFill>
                          <a:ln>
                            <a:noFill/>
                          </a:ln>
                        </wps:spPr>
                        <wps:bodyPr spcFirstLastPara="1" wrap="square" lIns="91425" tIns="91425" rIns="91425" bIns="91425" anchor="ctr" anchorCtr="0">
                          <a:noAutofit/>
                        </wps:bodyPr>
                      </wps:wsp>
                    </wpg:wgp>
                  </a:graphicData>
                </a:graphic>
              </wp:anchor>
            </w:drawing>
          </mc:Choice>
          <mc:Fallback>
            <w:pict>
              <v:group w14:anchorId="57CEBBCF" id="Google Shape;282;p24" o:spid="_x0000_s1026" style="position:absolute;margin-left:-12.15pt;margin-top:336.45pt;width:208.8pt;height:290.6pt;z-index:251659264;mso-position-vertical-relative:page" coordsize="22083,30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">
                <v:shape id="Google Shape;283;p24" o:spid="_x0000_s1027" style="position:absolute;left:12561;top:27864;width:104;height:73;visibility:visible;mso-wrap-style:square;v-text-anchor:middle" coordsize="415,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" path="m214,1v-25,,-51,7,-78,25l124,38c,131,96,291,217,291v27,,55,-8,83,-26c414,171,331,1,214,1xe" stroked="f">
                  <v:path arrowok="t" o:extrusionok="f"/>
                </v:shape>
                <v:shape id="Google Shape;284;p24" o:spid="_x0000_s1028" style="position:absolute;left:14177;top:2825;width:7171;height:4995;visibility:visible;mso-wrap-style:square;v-text-anchor:middle" coordsize="28684,1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" path="m23478,1l13984,10727,1,13116r779,6866c780,19982,17190,17656,18875,15795,20548,13921,28684,2340,28684,2340l23478,1xe" fillcolor="#407bff" stroked="f">
                  <v:path arrowok="t" o:extrusionok="f"/>
                </v:shape>
                <v:shape id="Google Shape;285;p24" o:spid="_x0000_s1029" style="position:absolute;left:17666;top:5488;width:1047;height:1421;visibility:visible;mso-wrap-style:square;v-text-anchor:middle" coordsize="4188,5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" path="m26,1c1,26,390,189,944,554v327,214,628,453,918,717c2553,1912,3119,2692,3522,3547v163,352,301,716,402,1094c4100,5269,4138,5684,4163,5684v25,-100,25,-201,,-289c4150,5131,4113,4867,4050,4603,3949,4213,3823,3848,3672,3484,3283,2591,2692,1799,1962,1145,1673,881,1346,654,1007,441,780,302,541,189,302,89,214,38,114,13,26,1xe" stroked="f">
                  <v:path arrowok="t" o:extrusionok="f"/>
                </v:shape>
                <v:shape id="Google Shape;286;p24" o:spid="_x0000_s1030" style="position:absolute;left:15016;top:6255;width:3424;height:720;visibility:visible;mso-wrap-style:square;v-text-anchor:middle" coordsize="13694,2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" path="m13694,1v-176,25,-365,63,-528,113l11707,466c10475,768,8765,1170,6878,1573,4980,1962,3269,2289,2012,2503l541,2767c352,2792,176,2830,,2880v189,,365,-12,553,-50c905,2792,1408,2729,2037,2629,3295,2440,5017,2138,6904,1749,8802,1346,10500,919,11732,592v604,-164,1107,-315,1446,-415c13354,139,13531,76,13694,1xe" stroked="f">
                  <v:path arrowok="t" o:extrusionok="f"/>
                </v:shape>
                <v:shape id="Google Shape;287;p24" o:spid="_x0000_s1031" style="position:absolute;left:17984;top:3013;width:2402;height:2698;visibility:visible;mso-wrap-style:square;v-text-anchor:middle" coordsize="9608,10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" path="m9569,1c9499,1,7349,2376,4741,5333,2101,8313,1,10753,38,10790v1,1,1,1,2,1c110,10791,2259,8403,4867,5459,7508,2478,9608,26,9570,1v,,-1,,-1,xe" stroked="f">
                  <v:path arrowok="t" o:extrusionok="f"/>
                </v:shape>
                <v:shape id="Google Shape;288;p24" o:spid="_x0000_s1032" style="position:absolute;left:18675;top:5073;width:95;height:69;visibility:visible;mso-wrap-style:square;v-text-anchor:middle" coordsize="378,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" path="m176,1c,13,13,277,189,277v176,,188,-264,,-276l176,1xe" stroked="f">
                  <v:path arrowok="t" o:extrusionok="f"/>
                </v:shape>
                <v:shape id="Google Shape;289;p24" o:spid="_x0000_s1033" style="position:absolute;left:16560;top:6448;width:103;height:71;visibility:visible;mso-wrap-style:square;v-text-anchor:middle" coordsize="411,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" path="m218,1v-26,,-54,9,-81,30l124,31c1,123,88,283,206,283v26,,54,-8,81,-26c411,175,333,1,218,1xe" stroked="f">
                  <v:path arrowok="t" o:extrusionok="f"/>
                </v:shape>
                <v:shape id="Google Shape;290;p24" o:spid="_x0000_s1034" style="position:absolute;left:17584;top:6220;width:104;height:73;visibility:visible;mso-wrap-style:square;v-text-anchor:middle" coordsize="41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" path="m206,c181,,154,8,126,25l114,37c1,130,90,290,208,290v27,,54,-8,82,-26c415,180,332,,206,xe" stroked="f">
                  <v:path arrowok="t" o:extrusionok="f"/>
                </v:shape>
                <v:shape id="Google Shape;291;p24" o:spid="_x0000_s1035" style="position:absolute;left:19275;top:4417;width:85;height:54;visibility:visible;mso-wrap-style:square;v-text-anchor:middle" coordsize="338,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" path="m188,c164,,139,6,116,20l104,32c1,109,155,216,256,216v47,,82,-23,74,-83c321,49,257,,188,xe" stroked="f">
                  <v:path arrowok="t" o:extrusionok="f"/>
                </v:shape>
                <v:shape id="Google Shape;292;p24" o:spid="_x0000_s1036" style="position:absolute;left:19885;top:3729;width:84;height:51;visibility:visible;mso-wrap-style:square;v-text-anchor:middle" coordsize="333,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" path="m186,c163,,138,6,115,20r-13,c,104,144,206,245,206v49,,87,-24,83,-86c310,47,251,,186,xe" stroked="f">
                  <v:path arrowok="t" o:extrusionok="f"/>
                </v:shape>
                <v:shape id="Google Shape;293;p24" o:spid="_x0000_s1037" style="position:absolute;left:15066;top:5654;width:2412;height:444;visibility:visible;mso-wrap-style:square;v-text-anchor:middle" coordsize="9646,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" path="m8966,1c8124,1,6552,152,4754,454,2113,869,,1422,38,1661v13,75,251,113,654,113c1534,1774,3106,1611,4892,1321,7533,894,9645,353,9607,114,9595,26,9368,1,8966,1xe" fillcolor="#7aa3ff" stroked="f">
                  <v:path arrowok="t" o:extrusionok="f"/>
                </v:shape>
                <v:shape id="Google Shape;294;p24" o:spid="_x0000_s1038" style="position:absolute;left:15677;top:6610;width:85;height:52;visibility:visible;mso-wrap-style:square;v-text-anchor:middle" coordsize="34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" path="m179,1v-22,,-44,4,-67,12l112,26c,103,152,210,256,210v48,,86,-24,82,-84c319,49,254,1,179,1xe" stroked="f">
                  <v:path arrowok="t" o:extrusionok="f"/>
                </v:shape>
                <v:shape id="Google Shape;295;p24" o:spid="_x0000_s1039" style="position:absolute;left:13809;top:5805;width:1305;height:2380;visibility:visible;mso-wrap-style:square;v-text-anchor:middle" coordsize="52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" path="m1127,1c744,1,362,65,,202l1208,9520c2503,8979,4414,7042,4816,5596,5219,4163,4980,2528,4024,1371,3326,524,2221,1,1127,1xe" fillcolor="#001057" stroked="f">
                  <v:path arrowok="t" o:extrusionok="f"/>
                </v:shape>
                <v:shape id="Google Shape;296;p24" o:spid="_x0000_s1040" style="position:absolute;left:19967;top:757;width:2116;height:2257;visibility:visible;mso-wrap-style:square;v-text-anchor:middle" coordsize="8464,9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" path="m6158,1v-157,,-317,49,-449,135c5408,324,5231,651,5081,953l3031,4789,1233,1959c1060,1694,835,1398,528,1398v-29,,-58,3,-88,8c176,1444,,1733,,1997v13,277,88,541,227,780c755,3896,1711,6423,1711,6423l6891,9026c7331,8448,7721,7819,8036,7165v327,-654,427,-1396,314,-2125c8212,4323,7746,3657,7055,3393v-178,-66,-370,-99,-561,-99c5956,3294,5416,3549,5156,4021l6539,1293c6703,953,6866,538,6652,236,6529,72,6346,1,6158,1xe" fillcolor="#407bff" stroked="f">
                  <v:path arrowok="t" o:extrusionok="f"/>
                </v:shape>
                <v:shape id="Google Shape;297;p24" o:spid="_x0000_s1041" style="position:absolute;left:14038;top:5807;width:648;height:2328;visibility:visible;mso-wrap-style:square;v-text-anchor:middle" coordsize="2591,9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" path="m47,1c17,1,,6,,6,126,44,252,107,378,170v314,226,578,515,754,842c1836,2081,2251,3313,2339,4583v63,692,,1384,-201,2050c1949,7174,1685,7689,1346,8142,767,8909,264,9286,290,9311v125,-75,238,-163,352,-264c931,8796,1207,8507,1446,8205v378,-453,654,-968,843,-1522c2515,5992,2591,5275,2528,4558,2427,3263,1987,2006,1245,937,1044,597,755,321,415,107,327,56,214,19,101,6,80,2,62,1,47,1xe" fillcolor="#a4d5ed" stroked="f">
                  <v:path arrowok="t" o:extrusionok="f"/>
                </v:shape>
                <v:shape id="Google Shape;298;p24" o:spid="_x0000_s1042" style="position:absolute;left:19898;top:2200;width:1861;height:1313;visibility:visible;mso-wrap-style:square;v-text-anchor:middle" coordsize="7445,5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" path="m1856,1v-183,,-366,15,-547,46c793,160,303,524,152,1027,1,1543,89,2172,592,2499v1408,905,2892,1697,4426,2401c5403,5077,5849,5248,6262,5248v235,,459,-55,655,-197c7307,4775,7445,4221,7344,3744,7231,3278,6942,2863,6615,2511,5622,1392,4326,575,2880,172,2550,57,2204,1,1856,1xe" fillcolor="#001057" stroked="f">
                  <v:path arrowok="t" o:extrusionok="f"/>
                </v:shape>
                <v:shape id="Google Shape;299;p24" o:spid="_x0000_s1043" style="position:absolute;left:19964;top:2409;width:1714;height:894;visibility:visible;mso-wrap-style:square;v-text-anchor:middle" coordsize="6855,3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" path="m1348,1v-51,,-102,1,-153,2c894,15,604,53,315,103,202,116,101,141,1,191v,4,7,5,21,5c118,196,546,129,1195,129v1950,25,3773,930,4980,2452c6621,3151,6823,3574,6853,3574v,,1,,1,c6841,3461,6804,3360,6753,3272,6615,2996,6452,2744,6276,2505,5124,937,3291,1,1348,1xe" fillcolor="#a4d5ed" stroked="f">
                  <v:path arrowok="t" o:extrusionok="f"/>
                </v:shape>
                <v:shape id="Google Shape;300;p24" o:spid="_x0000_s1044" style="position:absolute;left:9876;top:12138;width:3430;height:571;visibility:visible;mso-wrap-style:square;v-text-anchor:middle" coordsize="13720,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" path="m13582,1v-235,,-915,229,-1912,510c11079,674,10349,850,9545,1014,8133,1290,6696,1425,5248,1425v-332,,-665,-7,-997,-21c3433,1366,2704,1290,2088,1215,1171,1103,505,997,208,997v-102,,-160,13,-170,42c,1139,717,1504,1974,1831v730,189,1472,314,2226,377c4743,2260,5286,2285,5826,2285v386,,771,-13,1153,-39c7910,2171,8828,2020,9733,1806v729,-176,1446,-415,2150,-704c13065,599,13719,133,13669,33v-9,-22,-38,-32,-87,-32xe" fillcolor="#001057" stroked="f">
                  <v:path arrowok="t" o:extrusionok="f"/>
                </v:shape>
                <v:shape id="Google Shape;301;p24" o:spid="_x0000_s1045" style="position:absolute;left:10093;top:12602;width:3100;height:438;visibility:visible;mso-wrap-style:square;v-text-anchor:middle" coordsize="12400,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" path="m12195,1c11553,1,9152,621,6213,817v-921,71,-1795,94,-2581,94c2317,911,1250,848,626,848,254,848,40,870,26,942v-25,113,654,365,1786,566c2825,1671,3845,1752,4864,1752v1967,,3929,-301,5825,-898c11771,502,12400,150,12362,50,12352,16,12295,1,12195,1xe" fillcolor="#001057" stroked="f">
                  <v:path arrowok="t" o:extrusionok="f"/>
                </v:shape>
                <v:shape id="Google Shape;302;p24" o:spid="_x0000_s1046" style="position:absolute;left:7314;width:6904;height:5226;visibility:visible;mso-wrap-style:square;v-text-anchor:middle" coordsize="27616,20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" path="m15568,1v-1336,,-2793,160,-4376,512c11192,513,1,2575,139,12597v97,7058,4829,8310,8581,8310c10295,20907,11698,20686,12513,20582v1245,-151,3734,-503,6086,-843c23579,19023,27288,16596,27590,11578v25,-591,12,-1182,-63,-1773c26927,5295,23252,1,15568,1xe" fillcolor="#407bff" stroked="f">
                  <v:path arrowok="t" o:extrusionok="f"/>
                </v:shape>
                <v:shape id="Google Shape;303;p24" o:spid="_x0000_s1047" style="position:absolute;left:8675;top:1267;width:5077;height:2143;visibility:visible;mso-wrap-style:square;v-text-anchor:middle" coordsize="20309,8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" path="m17288,1v-202,,-407,22,-613,68l2390,3100c919,3439,1,4898,315,6369,592,7674,1734,8571,3015,8571v175,,353,-17,532,-52l17832,5489v1509,-302,2477,-1786,2163,-3295c19712,891,18567,1,17288,1xe" fillcolor="#001057" stroked="f">
                  <v:path arrowok="t" o:extrusionok="f"/>
                </v:shape>
                <v:shape id="Google Shape;304;p24" o:spid="_x0000_s1048" style="position:absolute;left:9747;top:2423;width:519;height:445;visibility:visible;mso-wrap-style:square;v-text-anchor:middle" coordsize="2076,1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" path="m1183,c390,,1,956,554,1522v183,179,407,259,626,259c1638,1781,2075,1429,2075,893,2075,403,1673,,1183,xe" stroked="f">
                  <v:path arrowok="t" o:extrusionok="f"/>
                </v:shape>
                <v:shape id="Google Shape;305;p24" o:spid="_x0000_s1049" style="position:absolute;left:12240;top:1891;width:522;height:447;visibility:visible;mso-wrap-style:square;v-text-anchor:middle" coordsize="2088,1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" path="m1195,c403,,,968,566,1522v179,183,402,264,621,264c1645,1786,2088,1429,2088,893,2075,402,1686,,1195,xe" stroked="f">
                  <v:path arrowok="t" o:extrusionok="f"/>
                </v:shape>
                <v:shape id="Google Shape;306;p24" o:spid="_x0000_s1050" style="position:absolute;left:9942;top:163;width:1261;height:1288;visibility:visible;mso-wrap-style:square;v-text-anchor:middle" coordsize="5043,5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" path="m164,c113,,63,3,13,9,,47,440,47,1082,286v830,327,1546,868,2100,1572c3735,2550,4213,3317,4578,4134v271,617,433,1004,463,1006l5041,5140v-13,-96,-37,-192,-74,-277c4904,4675,4804,4411,4678,4096,4351,3241,3886,2462,3307,1757,2641,915,1798,374,1119,173,855,85,591,35,315,9,264,3,214,,164,xm5043,5140v-1,,-1,,-1,c5041,5140,5041,5140,5041,5140r,c5042,5144,5042,5148,5043,5153r,-13xe" stroked="f">
                  <v:path arrowok="t" o:extrusionok="f"/>
                </v:shape>
                <v:shape id="Google Shape;307;p24" o:spid="_x0000_s1051" style="position:absolute;left:11291;top:3183;width:494;height:1846;visibility:visible;mso-wrap-style:square;v-text-anchor:middle" coordsize="1976,7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" path="m1497,r,c1485,13,1560,440,1661,1145v126,917,138,1848,25,2766c1548,4829,1208,5697,705,6464,325,7022,23,7322,12,7375r,c97,7325,180,7253,240,7180,441,6979,630,6765,793,6539,1359,5759,1711,4879,1849,3936v126,-930,101,-1886,-75,-2804c1711,767,1648,491,1598,302,1573,201,1548,101,1497,xm12,7375r,c9,7377,5,7379,1,7382r12,c12,7380,12,7378,12,7375xe" stroked="f">
                  <v:path arrowok="t" o:extrusionok="f"/>
                </v:shape>
                <v:shape id="Google Shape;308;p24" o:spid="_x0000_s1052" style="position:absolute;left:8864;top:3928;width:5027;height:1312;visibility:visible;mso-wrap-style:square;v-text-anchor:middle" coordsize="20108,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" path="m20044,v-289,441,-641,843,-1018,1208c19919,415,20107,38,20107,38l20044,xm17982,2050r,c17391,2440,16775,2767,16121,3044v654,-252,1283,-591,1861,-994xm12776,3962r-377,62l9720,4402c8337,4603,7092,4779,6325,4879,5068,5068,3798,5181,2528,5206,1685,5206,830,5131,,4980r,c880,5156,1773,5244,2666,5244v365,,754,-12,1169,-38c6476,5030,11569,4175,12776,3962xe" fillcolor="#b2b2b2" stroked="f">
                  <v:path arrowok="t" o:extrusionok="f"/>
                </v:shape>
                <v:shape id="Google Shape;309;p24" o:spid="_x0000_s1053" style="position:absolute;left:8694;top:3601;width:5181;height:1626;visibility:visible;mso-wrap-style:square;v-text-anchor:middle" coordsize="20724,6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" path="m15568,1r,c14474,26,13367,114,12286,277v50,667,37,1333,-38,1987c12110,3195,11745,4087,11192,4855v-176,238,-352,452,-554,653c10563,5584,10487,5647,10399,5710r2679,-390l13443,5270r264,-51c14763,5031,15794,4729,16800,4352v654,-265,1270,-604,1861,-994c19076,3044,19416,2767,19692,2528v390,-364,730,-767,1031,-1207c19453,504,17932,126,16423,38,16134,13,15844,13,15555,13r13,-12xm12135,302r-277,51c8350,881,4753,1711,1911,3836,1119,4427,365,5156,,6087v214,75,440,138,667,188c1437,6427,2230,6503,3023,6503v62,,123,,184,-1c4477,6477,5734,6376,6992,6175v767,-101,2012,-264,3407,-465c10374,5684,10689,5383,11091,4792v503,-767,843,-1648,981,-2553c12147,1598,12160,944,12135,302xe" fillcolor="#2d56b2" stroked="f">
                  <v:path arrowok="t" o:extrusionok="f"/>
                </v:shape>
                <v:shape id="Google Shape;310;p24" o:spid="_x0000_s1054" style="position:absolute;left:11284;top:3674;width:491;height:1355;visibility:visible;mso-wrap-style:square;v-text-anchor:middle" coordsize="1963,5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" path="m1912,1v,,,1,,1l1912,2r13,-1l1912,1xm1912,2l1761,13v38,654,13,1296,-63,1937c1560,2868,1233,3736,718,4503,328,5094,1,5395,26,5421v88,-63,163,-126,239,-202c466,5018,642,4804,818,4578,1371,3811,1736,2918,1874,1975,1950,1322,1962,655,1912,2xe" fillcolor="#b2b2b2" stroked="f">
                  <v:path arrowok="t" o:extrusionok="f"/>
                </v:shape>
                <v:shape id="Google Shape;311;p24" o:spid="_x0000_s1055" style="position:absolute;left:8439;top:1077;width:5496;height:2592;visibility:visible;mso-wrap-style:square;v-text-anchor:middle" coordsize="21982,10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" path="m17476,v-179,,-359,8,-537,26c16386,64,15820,139,15266,253v-1157,226,-2389,616,-3747,905l7218,2164,4892,2705,3685,2981v-415,88,-830,202,-1220,352c1648,3686,969,4314,554,5094,114,5899,1,6842,239,7735v227,892,793,1659,1572,2150c2375,10245,3026,10368,3671,10368v233,,466,-16,693,-43c5219,10212,6024,9998,6816,9835l9155,9332,17241,7546v1144,-239,2200,-516,3005,-1006c20950,6125,21491,5471,21768,4704v163,-478,213,-1006,138,-1509c21881,3019,21843,2843,21780,2680r,c21768,2680,21830,2856,21881,3208v63,490,,1006,-164,1484c21441,5433,20900,6062,20208,6465v-792,477,-1836,741,-2980,980l9130,9168,6791,9671v-792,164,-1610,365,-2427,478c4148,10175,3927,10190,3706,10190v-626,,-1255,-121,-1794,-456c1183,9256,642,8527,428,7684,202,6842,302,5949,717,5169,1120,4427,1761,3836,2541,3497v389,-151,792,-264,1194,-340l4942,2868,7269,2315,11569,1296c12927,995,14160,605,15304,366v553,-113,1094,-189,1660,-227c17169,118,17376,108,17583,108v289,,579,20,865,57c19227,278,19982,580,20623,1045v403,314,717,704,943,1157c21730,2504,21768,2680,21780,2680v-12,-38,-25,-88,-38,-126c21705,2428,21654,2302,21604,2189v-226,-465,-541,-868,-943,-1194c20020,504,19253,190,18448,77,18131,28,17804,,17476,xe" stroked="f">
                  <v:path arrowok="t" o:extrusionok="f"/>
                </v:shape>
                <v:shape id="Google Shape;312;p24" o:spid="_x0000_s1056" style="position:absolute;left:7383;top:3027;width:1104;height:538;visibility:visible;mso-wrap-style:square;v-text-anchor:middle" coordsize="4415,2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" path="m4371,1v-84,,-332,42,-686,133c2566,461,1497,976,554,1681,202,1945,,2133,13,2146v1,2,4,2,7,2c113,2148,962,1508,2138,926,3345,322,4414,58,4402,8v,-5,-11,-7,-31,-7xe" stroked="f">
                  <v:path arrowok="t" o:extrusionok="f"/>
                </v:shape>
                <v:shape id="Google Shape;313;p24" o:spid="_x0000_s1057" style="position:absolute;left:10266;top:472;width:84;height:55;visibility:visible;mso-wrap-style:square;v-text-anchor:middle" coordsize="337,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" path="m181,1v-22,,-45,5,-66,17l102,31c1,116,150,217,250,217v49,,87,-24,78,-85c319,55,252,1,181,1xe" stroked="f">
                  <v:path arrowok="t" o:extrusionok="f"/>
                </v:shape>
                <v:shape id="Google Shape;314;p24" o:spid="_x0000_s1058" style="position:absolute;left:10690;top:1127;width:98;height:70;visibility:visible;mso-wrap-style:square;v-text-anchor:middle" coordsize="390,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" path="m189,c,,13,277,189,277,377,277,390,,201,l189,xe" stroked="f">
                  <v:path arrowok="t" o:extrusionok="f"/>
                </v:shape>
                <v:shape id="Google Shape;315;p24" o:spid="_x0000_s1059" style="position:absolute;left:8022;top:2935;width:103;height:73;visibility:visible;mso-wrap-style:square;v-text-anchor:middle" coordsize="41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" path="m214,1v-25,,-51,7,-78,25l124,39c,131,87,291,206,291v26,,54,-8,81,-26c412,171,331,1,214,1xe" stroked="f">
                  <v:path arrowok="t" o:extrusionok="f"/>
                </v:shape>
                <v:shape id="Google Shape;316;p24" o:spid="_x0000_s1060" style="position:absolute;left:7449;top:3240;width:98;height:69;visibility:visible;mso-wrap-style:square;v-text-anchor:middle" coordsize="39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" path="m189,1c,1,13,277,202,277,378,277,390,1,202,1r-13,xe" stroked="f">
                  <v:path arrowok="t" o:extrusionok="f"/>
                </v:shape>
                <v:shape id="Google Shape;317;p24" o:spid="_x0000_s1061" style="position:absolute;left:7603;top:156;width:3273;height:2804;visibility:visible;mso-wrap-style:square;v-text-anchor:middle" coordsize="13091,11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" path="m12802,1v4,,8,,12,l12814,1v,,,,,l12802,1xm12814,1r,c12110,39,11418,139,10727,290v251,101,503,226,729,377c12475,340,13091,152,13066,51v,-37,-96,-50,-252,-50xm10488,328r-151,37c9356,579,8388,868,7457,1233,6288,1673,5181,2264,4175,2994,3157,3723,2264,4628,1547,5659,956,6502,529,7445,252,8438,76,9105,1,9796,38,10476v38,490,126,741,176,741c365,11217,290,10149,856,8614,1183,7734,1635,6892,2214,6137,2905,5207,3748,4377,4691,3698,6716,2252,8904,1485,10488,969r767,-239c11016,567,10752,441,10488,328xe" fillcolor="#7aa3ff" stroked="f">
                  <v:path arrowok="t" o:extrusionok="f"/>
                </v:shape>
                <v:shape id="Google Shape;318;p24" o:spid="_x0000_s1062" style="position:absolute;left:10225;top:225;width:242;height:114;visibility:visible;mso-wrap-style:square;v-text-anchor:middle" coordsize="969,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" path="m239,r,13l,51c264,164,528,290,767,453l968,390c729,239,490,114,239,xe" stroked="f">
                  <v:path arrowok="t" o:extrusionok="f"/>
                </v:shape>
                <v:shape id="Google Shape;319;p24" o:spid="_x0000_s1063" style="position:absolute;left:7716;top:3642;width:488;height:566;visibility:visible;mso-wrap-style:square;v-text-anchor:middle" coordsize="1950,2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" path="m302,l290,13v-13,,-38,,-51,12c,101,38,792,516,1459v377,528,855,805,1119,805c1685,2264,1748,2238,1786,2201,1949,2000,1635,1509,1245,943,881,428,528,,302,xe" fillcolor="#7aa3ff" stroked="f">
                  <v:path arrowok="t" o:extrusionok="f"/>
                </v:shape>
                <v:shape id="Google Shape;320;p24" o:spid="_x0000_s1064" style="position:absolute;left:7971;top:5289;width:6165;height:7086;visibility:visible;mso-wrap-style:square;v-text-anchor:middle" coordsize="24661,28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" path="m16142,1c7130,1,1,3850,1,3850v151,3597,314,7231,1094,10739c1875,18110,3333,21543,5798,24184v2302,2467,5579,4158,8948,4158c14965,28342,15185,28335,15405,28321v2980,-214,5885,-1849,7419,-4427c24195,21581,24396,18776,24471,16085v139,-5004,189,-14838,-490,-15026c21298,298,18647,1,16142,1xe" fillcolor="#407bff" stroked="f">
                  <v:path arrowok="t" o:extrusionok="f"/>
                </v:shape>
                <v:shape id="Google Shape;321;p24" o:spid="_x0000_s1065" style="position:absolute;left:8213;top:8773;width:2603;height:3464;visibility:visible;mso-wrap-style:square;v-text-anchor:middle" coordsize="10413,13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" path="m,c226,1409,591,2792,1082,4125v792,2037,1810,3936,3307,5621c2188,7193,868,3949,138,654,88,440,38,214,,xm6438,11732v101,76,214,164,327,239c6652,11896,6552,11808,6438,11732xm8803,13204v515,276,1056,490,1609,654c9859,13681,9318,13455,8803,13204xe" fillcolor="#ccc" stroked="f">
                  <v:path arrowok="t" o:extrusionok="f"/>
                </v:shape>
                <v:shape id="Google Shape;322;p24" o:spid="_x0000_s1066" style="position:absolute;left:8097;top:6594;width:3496;height:5697;visibility:visible;mso-wrap-style:square;v-text-anchor:middle" coordsize="13985,22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" path="m190,1v3,12,7,25,11,37l201,38r1,-25l190,1xm201,38l39,3371c1,5169,139,6955,441,8715v50,227,88,440,138,654c1321,12676,2642,15908,4842,18473v629,704,1321,1371,2062,1962c7005,20523,7118,20611,7231,20686v654,453,1333,855,2025,1233c9784,22170,10325,22384,10878,22573v201,62,402,113,616,176l11545,22749v100,25,201,37,314,37c12903,22786,13519,21403,13745,20246v239,-1295,-226,-2653,-1006,-3709c11947,15480,10866,14688,9759,13984,8652,13267,7495,12626,6477,11796,4716,10362,3421,8439,2453,6389,1490,4351,851,2189,201,38xe" fillcolor="#3362cc" stroked="f">
                  <v:path arrowok="t" o:extrusionok="f"/>
                </v:shape>
                <v:shape id="Google Shape;323;p24" o:spid="_x0000_s1067" style="position:absolute;left:10153;top:10782;width:103;height:72;visibility:visible;mso-wrap-style:square;v-text-anchor:middle" coordsize="41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" path="m206,c180,,152,8,124,26r,12c,131,87,291,205,291v27,,55,-8,82,-27c412,171,330,,206,xe" stroked="f">
                  <v:path arrowok="t" o:extrusionok="f"/>
                </v:shape>
                <v:shape id="Google Shape;324;p24" o:spid="_x0000_s1068" style="position:absolute;left:11246;top:10742;width:84;height:52;visibility:visible;mso-wrap-style:square;v-text-anchor:middle" coordsize="333,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" path="m187,c163,,139,7,115,20r-13,c1,105,144,206,245,206v49,,88,-24,84,-85c310,47,252,,187,xe" stroked="f">
                  <v:path arrowok="t" o:extrusionok="f"/>
                </v:shape>
                <v:shape id="Google Shape;325;p24" o:spid="_x0000_s1069" style="position:absolute;left:12429;top:9615;width:103;height:73;visibility:visible;mso-wrap-style:square;v-text-anchor:middle" coordsize="41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" path="m214,c189,,163,8,136,25l124,38c,131,96,290,210,290v26,,52,-7,77,-26c412,171,331,,214,xe" stroked="f">
                  <v:path arrowok="t" o:extrusionok="f"/>
                </v:shape>
                <v:shape id="Google Shape;326;p24" o:spid="_x0000_s1070" style="position:absolute;left:11866;top:6846;width:98;height:72;visibility:visible;mso-wrap-style:square;v-text-anchor:middle" coordsize="390,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" path="m189,1c,13,13,290,201,290v176,,189,-277,,-289l189,1xe" stroked="f">
                  <v:path arrowok="t" o:extrusionok="f"/>
                </v:shape>
                <v:shape id="Google Shape;327;p24" o:spid="_x0000_s1071" style="position:absolute;left:13001;top:7297;width:86;height:54;visibility:visible;mso-wrap-style:square;v-text-anchor:middle" coordsize="343,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" path="m189,c168,,146,6,124,18l112,31c,108,152,214,256,214v48,,86,-23,82,-83c319,55,257,,189,xe" stroked="f">
                  <v:path arrowok="t" o:extrusionok="f"/>
                </v:shape>
                <v:shape id="Google Shape;328;p24" o:spid="_x0000_s1072" style="position:absolute;left:8918;top:10461;width:103;height:71;visibility:visible;mso-wrap-style:square;v-text-anchor:middle" coordsize="412,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" path="m212,1v-25,,-51,7,-78,25l122,39c1,129,90,284,207,284v30,,61,-9,91,-32c412,169,329,1,212,1xe" stroked="f">
                  <v:path arrowok="t" o:extrusionok="f"/>
                </v:shape>
                <v:shape id="Google Shape;329;p24" o:spid="_x0000_s1073" style="position:absolute;left:8739;top:9537;width:103;height:73;visibility:visible;mso-wrap-style:square;v-text-anchor:middle" coordsize="41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" path="m214,1v-25,,-51,7,-78,25l124,39c,131,96,291,210,291v26,,52,-8,77,-26c412,171,331,1,214,1xe" stroked="f">
                  <v:path arrowok="t" o:extrusionok="f"/>
                </v:shape>
                <v:shape id="Google Shape;330;p24" o:spid="_x0000_s1074" style="position:absolute;left:8644;top:8707;width:97;height:72;visibility:visible;mso-wrap-style:square;v-text-anchor:middle" coordsize="39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" path="m190,c1,13,13,289,190,289,378,289,391,13,202,l190,xe" stroked="f">
                  <v:path arrowok="t" o:extrusionok="f"/>
                </v:shape>
                <v:shape id="Google Shape;331;p24" o:spid="_x0000_s1075" style="position:absolute;left:8593;top:7815;width:64;height:67;visibility:visible;mso-wrap-style:square;v-text-anchor:middle" coordsize="254,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" path="m137,1c123,1,107,7,89,20r-13,c1,95,13,209,101,259v15,6,28,9,39,9c254,268,235,1,137,1xe" stroked="f">
                  <v:path arrowok="t" o:extrusionok="f"/>
                </v:shape>
                <v:shape id="Google Shape;332;p24" o:spid="_x0000_s1076" style="position:absolute;left:13659;top:7078;width:103;height:73;visibility:visible;mso-wrap-style:square;v-text-anchor:middle" coordsize="414,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" path="m218,c192,,165,8,136,26l123,38c,131,95,291,217,291v27,,55,-8,83,-27c414,171,339,,218,xe" stroked="f">
                  <v:path arrowok="t" o:extrusionok="f"/>
                </v:shape>
                <v:shape id="Google Shape;333;p24" o:spid="_x0000_s1077" style="position:absolute;left:12595;top:10662;width:98;height:70;visibility:visible;mso-wrap-style:square;v-text-anchor:middle" coordsize="39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" path="m189,1c,1,13,277,189,277,365,277,390,1,202,1r-13,xe" stroked="f">
                  <v:path arrowok="t" o:extrusionok="f"/>
                </v:shape>
                <v:shape id="Google Shape;334;p24" o:spid="_x0000_s1078" style="position:absolute;left:12735;top:11534;width:85;height:54;visibility:visible;mso-wrap-style:square;v-text-anchor:middle" coordsize="341,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" path="m194,c171,,146,6,122,20l110,33c,108,145,212,248,212v51,,92,-25,88,-91c318,47,259,,194,xe" stroked="f">
                  <v:path arrowok="t" o:extrusionok="f"/>
                </v:shape>
                <v:shape id="Google Shape;335;p24" o:spid="_x0000_s1079" style="position:absolute;left:8251;top:6204;width:5049;height:541;visibility:visible;mso-wrap-style:square;v-text-anchor:middle" coordsize="20196,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" path="m20032,1v-579,,-3157,666,-6640,1031c13405,1233,13417,1434,13430,1623v,88,,163,13,239c13681,1836,13908,1799,14147,1774v1069,-176,2137,-403,3194,-679c19139,604,20195,139,20157,38v,-25,-50,-37,-125,-37xm226,667c101,667,38,692,38,717,,831,1094,1220,2917,1585v1069,214,2151,365,3232,453c7067,2113,8060,2163,9104,2163v340,,692,,1056,-12c11255,2113,12298,2013,13279,1887v,-76,-13,-164,-13,-252c13254,1447,13241,1258,13216,1057v-968,100,-1999,176,-3093,214c9607,1283,9079,1296,8576,1296,6765,1283,4942,1183,3131,981,1672,818,641,667,226,667xe" fillcolor="#7aa3ff" stroked="f">
                  <v:path arrowok="t" o:extrusionok="f"/>
                </v:shape>
                <v:shape id="Google Shape;336;p24" o:spid="_x0000_s1080" style="position:absolute;left:8703;top:6387;width:1381;height:5501;visibility:visible;mso-wrap-style:square;v-text-anchor:middle" coordsize="5522,22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" path="m13,1c1,89,1,164,13,240v,176,13,390,13,679c51,1497,89,2340,177,3384v214,2728,591,5432,1119,8098c1610,13054,1950,14537,2315,15870v176,667,352,1295,528,1886c2994,18310,3182,18850,3409,19379v352,754,842,1446,1433,2024c5043,21604,5219,21768,5333,21868v62,51,125,101,188,139c5471,21944,5421,21894,5358,21831v-113,-101,-277,-264,-478,-478c4314,20762,3849,20083,3522,19328v-227,-528,-403,-1056,-541,-1609c2805,17128,2642,16499,2465,15833,2113,14487,1774,13016,1459,11457,931,8778,542,6087,290,3371,189,2340,127,1497,89,906,64,630,51,403,39,240,39,164,26,76,13,1xe" stroked="f">
                  <v:path arrowok="t" o:extrusionok="f"/>
                </v:shape>
                <v:shape id="Google Shape;337;p24" o:spid="_x0000_s1081" style="position:absolute;left:12045;top:9188;width:390;height:3021;visibility:visible;mso-wrap-style:square;v-text-anchor:middle" coordsize="1561,1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" path="m51,c1,,290,2716,692,6048v403,3345,768,6036,818,6036c1560,12072,1271,9368,869,6023,466,2691,101,,51,xe" stroked="f">
                  <v:path arrowok="t" o:extrusionok="f"/>
                </v:shape>
                <v:shape id="Google Shape;338;p24" o:spid="_x0000_s1082" style="position:absolute;left:10781;top:5384;width:840;height:1896;visibility:visible;mso-wrap-style:square;v-text-anchor:middle" coordsize="3359,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" path="m1,1r,c51,101,114,189,189,277v126,176,327,428,566,742c1246,1635,1925,2490,2679,3421r289,339c2981,3798,3019,3823,3019,3836r12,25l3044,3911v12,63,12,139,25,202c3107,4402,3119,4666,3144,4930v26,503,51,968,76,1383c3270,7093,3308,7583,3333,7583v25,-113,25,-239,25,-352c3358,7017,3358,6703,3358,6301v-12,-390,-25,-856,-50,-1384c3295,4653,3283,4389,3245,4100v,-76,-13,-151,-25,-214l3207,3823v-12,-25,-12,-50,-25,-75c3170,3723,3157,3710,3144,3698r-37,-51l2818,3308c2063,2377,1371,1535,856,944,604,642,391,403,240,239,101,76,13,1,1,1xe" stroked="f">
                  <v:path arrowok="t" o:extrusionok="f"/>
                </v:shape>
                <v:shape id="Google Shape;339;p24" o:spid="_x0000_s1083" style="position:absolute;left:9386;top:10466;width:2747;height:165;visibility:visible;mso-wrap-style:square;v-text-anchor:middle" coordsize="1099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" path="m10878,v-105,,-213,12,-315,30l9381,131c8388,219,7030,332,5508,407,3987,495,2616,521,1623,521l441,533v-151,,-290,,-440,25c151,596,290,609,441,609v276,12,679,37,1182,37c1969,655,2361,661,2789,661v800,,1728,-20,2719,-78c7042,508,8413,382,9394,256v503,-62,893,-113,1169,-163c10714,80,10853,43,10991,5,10954,2,10916,,10878,xe" stroked="f">
                  <v:path arrowok="t" o:extrusionok="f"/>
                </v:shape>
                <v:shape id="Google Shape;340;p24" o:spid="_x0000_s1084" style="position:absolute;left:12382;top:7191;width:1719;height:531;visibility:visible;mso-wrap-style:square;v-text-anchor:middle" coordsize="6879,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" path="m6873,1v-50,,-395,181,-962,430c5131,770,4339,1059,3521,1286v-955,289,-1836,478,-2477,603c403,2028,,2090,,2116v3,6,28,9,73,9c217,2125,570,2092,1069,2015v843,-126,1673,-314,2503,-553c4389,1223,5194,921,5961,544,6200,431,6426,305,6652,167,6803,66,6879,3,6879,3v-1,-1,-3,-2,-6,-2xe" stroked="f">
                  <v:path arrowok="t" o:extrusionok="f"/>
                </v:shape>
                <v:shape id="Google Shape;341;p24" o:spid="_x0000_s1085" style="position:absolute;left:10448;top:7229;width:2324;height:1990;visibility:visible;mso-wrap-style:square;v-text-anchor:middle" coordsize="9294,7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" path="m5307,1c1761,1,1,4289,2503,6791v812,808,1806,1169,2781,1169c7332,7960,9294,6368,9294,3975,9281,1774,7508,1,5307,1xe" fillcolor="#001057" stroked="f">
                  <v:path arrowok="t" o:extrusionok="f"/>
                </v:shape>
                <v:shape id="Google Shape;342;p24" o:spid="_x0000_s1086" style="position:absolute;left:10807;top:7496;width:1691;height:1451;visibility:visible;mso-wrap-style:square;v-text-anchor:middle" coordsize="6766,5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" path="m3873,1c1296,1,,3119,1824,4943v591,595,1318,861,2031,861c5341,5804,6766,4648,6766,2906,6766,1296,5470,1,3873,1xe" stroked="f">
                  <v:path arrowok="t" o:extrusionok="f"/>
                </v:shape>
                <v:shape id="Google Shape;343;p24" o:spid="_x0000_s1087" style="position:absolute;left:11366;top:7729;width:799;height:903;visibility:visible;mso-wrap-style:square;v-text-anchor:middle" coordsize="3195,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" path="m1522,r-37,25l47,963r,c49,958,50,954,49,954r,c48,954,45,958,38,969r9,-6l47,963c37,989,4,1057,1,1057v,,,,,l1,1107r,50l13,1270r13,227c26,1648,38,1786,51,1937v13,289,38,566,50,830l101,2817r38,25l1686,3597r37,12l1761,3597v453,-302,805,-554,1044,-730c2931,2792,3056,2691,3170,2591r,c3019,2654,2880,2742,2742,2830v-246,147,-601,367,-1028,636l1714,3466,263,2729r,c250,2475,226,2200,214,1937v,-151,-12,-289,-25,-440l177,1270r,-113l177,1107,1548,201,3008,914r,c3045,1414,3082,1830,3119,2125v,151,25,315,63,466c3195,2440,3195,2289,3182,2138v-12,-289,-25,-729,-50,-1270l3132,830r-25,-25l1573,25,1522,xe" fillcolor="#407bff" stroked="f">
                  <v:path arrowok="t" o:extrusionok="f"/>
                </v:shape>
                <v:shape id="Google Shape;344;p24" o:spid="_x0000_s1088" style="position:absolute;left:7971;top:5280;width:5995;height:972;visibility:visible;mso-wrap-style:square;v-text-anchor:middle" coordsize="23982,3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" path="m16213,v-43,,-86,,-129,1c7106,1,1,3886,1,3886,1,3886,7131,38,16147,38v45,,91,,137,c18879,38,21472,390,23981,1095,21457,377,18836,,16213,xe" fillcolor="#ccc" stroked="f">
                  <v:path arrowok="t" o:extrusionok="f"/>
                </v:shape>
                <v:shape id="Google Shape;345;p24" o:spid="_x0000_s1089" style="position:absolute;left:7971;top:5289;width:5995;height:1104;visibility:visible;mso-wrap-style:square;v-text-anchor:middle" coordsize="23982,4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" path="m16284,1v-46,,-91,,-137,c7131,1,1,3849,1,3849v2955,365,5935,553,8903,566c10677,4415,12450,4327,14223,4151v-13,-13,-13,-13,,-13l13934,3786c13179,2856,12500,2013,12010,1397v-239,-314,-440,-566,-566,-742c11369,567,11306,467,11255,366r,c11343,441,11419,517,11494,605v151,163,352,415,604,704c12613,1913,13305,2755,14072,3686r277,339l14386,4063v13,13,38,38,38,63c21617,3308,23981,1058,23981,1058,21472,353,18891,1,16284,1xe" fillcolor="#3362cc" stroked="f">
                  <v:path arrowok="t" o:extrusionok="f"/>
                </v:shape>
                <v:shape id="Google Shape;346;p24" o:spid="_x0000_s1090" style="position:absolute;left:10781;top:5381;width:793;height:946;visibility:visible;mso-wrap-style:square;v-text-anchor:middle" coordsize="3170,3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" path="m1,1r,c51,102,114,202,189,290v139,176,327,428,566,730c1246,1648,1925,2491,2692,3421r276,340c2968,3773,2968,3773,2968,3786r202,-25c3170,3736,3157,3711,3132,3698r-38,-38l2818,3321c2063,2390,1359,1548,856,944,592,642,391,403,240,240,164,152,89,76,1,1xe" fillcolor="#ccc" stroked="f">
                  <v:path arrowok="t" o:extrusionok="f"/>
                </v:shape>
                <v:shape id="Google Shape;347;p24" o:spid="_x0000_s1091" style="position:absolute;left:12636;top:25813;width:83;height:52;visibility:visible;mso-wrap-style:square;v-text-anchor:middle" coordsize="333,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" path="m189,1v-25,,-50,6,-74,20l103,21c1,105,144,207,245,207v49,,88,-24,84,-86c320,47,257,1,189,1xe" stroked="f">
                  <v:path arrowok="t" o:extrusionok="f"/>
                </v:shape>
                <v:shape id="Google Shape;348;p24" o:spid="_x0000_s1092" style="position:absolute;left:11366;top:12976;width:3069;height:9320;visibility:visible;mso-wrap-style:square;v-text-anchor:middle" coordsize="12274,37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" path="m7458,1c2641,1,1,2717,139,7784v201,8287,1056,16574,3156,24597c3660,33751,4087,35185,5081,36203v628,653,1561,1078,2451,1078c8032,37281,8518,37147,8929,36845v981,-730,1207,-2075,1333,-3295c11318,24157,11909,16285,12022,6829v,,252,-6828,-4564,-6828xe" fillcolor="#407bff" stroked="f">
                  <v:path arrowok="t" o:extrusionok="f"/>
                </v:shape>
                <v:shape id="Google Shape;349;p24" o:spid="_x0000_s1093" style="position:absolute;left:11470;top:13026;width:1185;height:5436;visibility:visible;mso-wrap-style:square;v-text-anchor:middle" coordsize="4742,2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" path="m4326,1v-276,,-540,50,-779,176c3735,177,3924,189,4113,215,4314,139,4528,89,4741,39,4603,13,4477,1,4339,1r-13,xm1,13908v37,2151,415,5156,817,7835c453,19140,189,16524,13,13908r-12,xe" fillcolor="#ccc" stroked="f">
                  <v:path arrowok="t" o:extrusionok="f"/>
                </v:shape>
                <v:shape id="Google Shape;350;p24" o:spid="_x0000_s1094" style="position:absolute;left:11473;top:13036;width:1783;height:6976;visibility:visible;mso-wrap-style:square;v-text-anchor:middle" coordsize="7131,2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" path="m4716,1c4502,51,4288,114,4087,177v679,75,1320,276,1735,817c6388,1711,6262,2754,6112,3660,5659,6376,5181,9205,3622,11469,2754,12701,1459,13556,,13870v189,2629,440,5244,805,7835c1321,25062,1874,27904,1874,27904,4125,26118,4766,23188,4904,20309v139,-2880,-251,-5785,252,-8627c5671,8740,7130,5898,6791,2918,6690,1975,6363,1007,5621,415,5357,214,5055,63,4728,1r-12,xe" fillcolor="#3362cc" stroked="f">
                  <v:path arrowok="t" o:extrusionok="f"/>
                </v:shape>
                <v:shape id="Google Shape;351;p24" o:spid="_x0000_s1095" style="position:absolute;left:12400;top:15956;width:818;height:6341;visibility:visible;mso-wrap-style:square;v-text-anchor:middle" coordsize="3271,25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" path="m1,v,89,,177,12,265c26,453,39,692,64,1006v37,642,113,1585,213,2729c491,6049,818,9230,1271,12726v453,3509,943,6677,1320,8953c2780,22824,2943,23754,3069,24383v50,302,101,541,138,729c3220,25200,3245,25288,3270,25364v,-88,-12,-176,-25,-252c3220,24924,3182,24672,3132,24370v-101,-666,-239,-1584,-415,-2703c2365,19366,1887,16209,1447,12701,994,9205,642,6024,403,3723,277,2578,189,1660,127,994,89,692,64,441,39,252,39,164,26,76,1,xe" stroked="f">
                  <v:path arrowok="t" o:extrusionok="f"/>
                </v:shape>
                <v:shape id="Google Shape;352;p24" o:spid="_x0000_s1096" style="position:absolute;left:8769;top:13071;width:4304;height:3467;visibility:visible;mso-wrap-style:square;v-text-anchor:middle" coordsize="17216,1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" path="m14192,v-159,,-317,4,-472,9l3660,336c3660,336,1,1380,1,3593v,2201,4351,8312,7432,9809c8081,13717,8809,13867,9555,13867v1840,,3784,-917,4894,-2528c16009,9063,16499,6247,16939,3518v164,-906,277,-1937,-289,-2666c16092,133,15121,,14192,xe" fillcolor="#001057" stroked="f">
                  <v:path arrowok="t" o:extrusionok="f"/>
                </v:shape>
                <v:shape id="Google Shape;353;p24" o:spid="_x0000_s1097" style="position:absolute;left:11941;top:22433;width:2173;height:7585;visibility:visible;mso-wrap-style:square;v-text-anchor:middle" coordsize="8691,30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" path="m5520,c4854,,4191,135,3534,263l3396,225c2302,275,1397,1143,969,2136,542,3130,504,4249,454,5330,227,11932,1,18534,366,25123v75,1433,213,2942,1081,4074c1988,29893,2904,30341,3758,30341v535,,1046,-176,1424,-578c5748,29172,5861,28304,5949,27487,6804,19628,7659,11768,8514,3909v88,-880,176,-1848,-277,-2615c7797,552,6942,149,6087,36,5898,11,5709,,5520,xe" fillcolor="#407bff" stroked="f">
                  <v:path arrowok="t" o:extrusionok="f"/>
                </v:shape>
                <v:shape id="Google Shape;354;p24" o:spid="_x0000_s1098" style="position:absolute;left:12331;top:22561;width:422;height:7690;visibility:visible;mso-wrap-style:square;v-text-anchor:middle" coordsize="1686,30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" path="m1685,r,c1660,13,1647,38,1635,63l1484,252v-163,251,-302,515,-415,792c742,1773,541,2917,491,4313,403,7130,289,10990,151,15266,25,19541,,23427,126,26231v75,1396,151,2528,226,3307c390,29928,428,30230,453,30444v12,88,25,163,25,226c478,30695,491,30720,503,30758v,-25,,-63,,-88c491,30607,491,30532,491,30444v-26,-227,-38,-529,-63,-906c365,28759,302,27627,252,26218,151,23427,214,19541,327,15278,440,11003,541,7143,616,4326,654,2930,830,1798,1132,1081,1232,792,1371,528,1522,264l1647,63c1673,25,1685,,1685,xe" stroked="f">
                  <v:path arrowok="t" o:extrusionok="f"/>
                </v:shape>
                <v:shape id="Google Shape;355;p24" o:spid="_x0000_s1099" style="position:absolute;left:12140;top:29302;width:1449;height:1172;visibility:visible;mso-wrap-style:square;v-text-anchor:middle" coordsize="5798,4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" path="m2830,c2712,,2594,7,2477,21,1937,59,1434,235,993,537,453,952,176,1618,88,2285v-88,679,,1358,88,2024l5797,4687,5282,2222c5168,1417,4728,613,3999,248,3630,83,3230,,2830,xe" fillcolor="#001057" stroked="f">
                  <v:path arrowok="t" o:extrusionok="f"/>
                </v:shape>
                <v:shape id="Google Shape;356;p24" o:spid="_x0000_s1100" style="position:absolute;left:12089;top:30351;width:2585;height:382;visibility:visible;mso-wrap-style:square;v-text-anchor:middle" coordsize="10338,1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" path="m177,l1,1321v,,5009,204,8023,204c9303,1525,10223,1488,10249,1384,10337,1031,6037,63,6037,63l177,xe" fillcolor="#407bff" stroked="f">
                  <v:path arrowok="t" o:extrusionok="f"/>
                </v:shape>
                <v:shape id="Google Shape;357;p24" o:spid="_x0000_s1101" style="position:absolute;left:11218;top:13152;width:768;height:3386;visibility:visible;mso-wrap-style:square;v-text-anchor:middle" coordsize="3069,13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" path="m2201,1r,c2239,189,2277,365,2340,542v50,163,100,389,150,641c2541,1434,2604,1711,2667,2038v50,314,88,666,138,1031c2855,3446,2868,3861,2893,4276v12,931,-50,1849,-176,2767c2566,7948,2340,8841,2050,9721v-163,390,-289,780,-452,1119c1522,11004,1434,11180,1359,11331r-239,452c982,12060,805,12311,680,12525v-113,189,-239,365,-365,541c189,13217,89,13380,1,13544v125,-139,251,-277,364,-428c504,12940,642,12764,755,12588v176,-239,327,-490,478,-742c1308,11708,1396,11557,1484,11406v76,-163,151,-327,239,-503c1899,10564,2038,10174,2189,9784v314,-880,553,-1798,691,-2716c3019,6150,3069,5207,3044,4276v-25,-427,-63,-830,-101,-1207c2918,2679,2843,2340,2792,2013v-50,-315,-138,-604,-201,-855c2541,944,2478,743,2402,529,2352,353,2289,177,2201,1xe" fillcolor="#a4d5ed" stroked="f">
                  <v:path arrowok="t" o:extrusionok="f"/>
                </v:shape>
                <v:shape id="Google Shape;358;p24" o:spid="_x0000_s1102" style="position:absolute;left:12866;top:18088;width:97;height:72;visibility:visible;mso-wrap-style:square;v-text-anchor:middle" coordsize="39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" path="m189,c1,13,13,289,189,289,366,289,391,13,202,l189,xe" stroked="f">
                  <v:path arrowok="t" o:extrusionok="f"/>
                </v:shape>
                <v:shape id="Google Shape;359;p24" o:spid="_x0000_s1103" style="position:absolute;left:13096;top:19898;width:103;height:71;visibility:visible;mso-wrap-style:square;v-text-anchor:middle" coordsize="41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" path="m213,c188,,162,8,135,25r-12,c,117,92,283,212,283v28,,58,-10,87,-31c413,169,330,,213,xe" stroked="f">
                  <v:path arrowok="t" o:extrusionok="f"/>
                </v:shape>
                <v:shape id="Google Shape;360;p24" o:spid="_x0000_s1104" style="position:absolute;left:12665;top:16232;width:103;height:70;visibility:visible;mso-wrap-style:square;v-text-anchor:middle" coordsize="41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" path="m218,c192,,164,9,136,30r-12,c,123,96,283,217,283v27,,55,-8,83,-26c413,175,333,,218,xe" stroked="f">
                  <v:path arrowok="t" o:extrusionok="f"/>
                </v:shape>
                <v:shape id="Google Shape;361;p24" o:spid="_x0000_s1105" style="position:absolute;left:12680;top:24081;width:64;height:70;visibility:visible;mso-wrap-style:square;v-text-anchor:middle" coordsize="255,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" path="m128,c112,,95,6,76,19r-12,c1,94,14,207,102,270v14,6,26,9,38,9c254,279,235,,128,xe" stroked="f">
                  <v:path arrowok="t" o:extrusionok="f"/>
                </v:shape>
                <v:shape id="Google Shape;362;p24" o:spid="_x0000_s1106" style="position:absolute;left:12136;top:29868;width:1352;height:158;visibility:visible;mso-wrap-style:square;v-text-anchor:middle" coordsize="5408,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" path="m5386,1c5220,1,4114,342,2717,435v-245,16,-481,23,-706,23c1008,458,236,325,46,325v-29,,-44,2,-45,9c1,359,290,447,780,523v458,71,918,106,1378,106c3000,629,3840,512,4653,284,5131,146,5408,20,5408,7v-1,-4,-9,-6,-22,-6xe" fillcolor="#a4d5ed" stroked="f">
                  <v:path arrowok="t" o:extrusionok="f"/>
                </v:shape>
                <v:shape id="Google Shape;363;p24" o:spid="_x0000_s1107" style="position:absolute;left:11989;top:22737;width:336;height:3465;visibility:visible;mso-wrap-style:square;v-text-anchor:middle" coordsize="1346,13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" path="m1346,v-50,38,-113,76,-163,113c742,466,604,1057,541,1635,604,1383,680,1157,780,918,918,591,1120,277,1346,xm214,5571c63,8337,,11091,,13858,38,11091,126,8337,214,5571xe" fillcolor="#ccc" stroked="f">
                  <v:path arrowok="t" o:extrusionok="f"/>
                </v:shape>
                <v:shape id="Google Shape;364;p24" o:spid="_x0000_s1108" style="position:absolute;left:11989;top:22693;width:1267;height:4760;visibility:visible;mso-wrap-style:square;v-text-anchor:middle" coordsize="5069,19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" path="m2928,5557v183,,183,279,,279c2921,5836,2913,5836,2905,5835r,-13l2868,5822v-88,-63,-101,-176,-38,-251l2842,5571v13,-13,38,-13,63,-13c2913,5557,2921,5557,2928,5557xm2692,88r12,13c2629,252,2553,390,2503,553v-302,717,-478,1849,-516,3245c1912,6615,1811,10475,1698,14750v-25,893,-50,1761,-63,2616c2277,16435,2754,15417,3069,14335v553,-1848,704,-3772,855,-5696c4075,6728,4238,4791,4791,2955v126,-402,277,-817,189,-1232c4829,1069,4163,679,3547,403,3270,277,2993,164,2692,88xm2063,c1811,,1572,63,1346,176,1120,453,918,767,780,1094,680,1321,604,1559,541,1798v,76,-12,139,-25,202c390,3244,290,4502,214,5747,126,8513,38,11267,,14034v,1659,13,3332,26,5004c566,18623,1044,18146,1459,17605v13,-931,38,-1886,76,-2867c1660,10462,1786,6602,1874,3785,1912,2389,2126,1245,2440,516,2503,365,2578,214,2654,76,2465,25,2277,,2075,r-12,xe" fillcolor="#3362cc" stroked="f">
                  <v:path arrowok="t" o:extrusionok="f"/>
                </v:shape>
                <v:shape id="Google Shape;365;p24" o:spid="_x0000_s1109" style="position:absolute;left:11982;top:27456;width:7;height:41;visibility:visible;mso-wrap-style:square;v-text-anchor:middle" coordsize="26,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" path="m25,1l,26,25,164,25,1xe" fillcolor="#ccc" stroked="f">
                  <v:path arrowok="t" o:extrusionok="f"/>
                </v:shape>
                <v:shape id="Google Shape;366;p24" o:spid="_x0000_s1110" style="position:absolute;left:11989;top:27453;width:6;height:75;visibility:visible;mso-wrap-style:square;v-text-anchor:middle" coordsize="26,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" path="m26,l,13,,176,26,302,26,xe" fillcolor="#3362cc" stroked="f">
                  <v:path arrowok="t" o:extrusionok="f"/>
                </v:shape>
                <v:shape id="Google Shape;367;p24" o:spid="_x0000_s1111" style="position:absolute;left:12353;top:22712;width:312;height:4382;visibility:visible;mso-wrap-style:square;v-text-anchor:middle" coordsize="1246,1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" path="m1195,1c1119,139,1044,290,981,441,667,1170,465,2302,415,3710,327,6527,214,10387,76,14663,50,15644,25,16599,,17530v63,-76,126,-164,189,-239c201,16436,227,15556,252,14663,365,10400,465,6527,541,3710,579,2314,755,1195,1044,466,1107,315,1170,164,1245,13l1195,1xe" fillcolor="#ccc" stroked="f">
                  <v:path arrowok="t" o:extrusionok="f"/>
                </v:shape>
                <v:shape id="Google Shape;368;p24" o:spid="_x0000_s1112" style="position:absolute;left:12680;top:24076;width:87;height:73;visibility:visible;mso-wrap-style:square;v-text-anchor:middle" coordsize="349,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" path="m152,1v-4,,-9,,-13,l139,14c114,14,89,26,76,39r-12,c1,102,14,227,102,278v12,,25,12,37,12c143,291,148,291,152,291,349,291,349,1,152,1xe" fillcolor="#ccc" stroked="f">
                  <v:path arrowok="t" o:extrusionok="f"/>
                </v:shape>
                <v:shape id="Google Shape;369;p24" o:spid="_x0000_s1113" style="position:absolute;left:11847;top:21197;width:2437;height:2083;visibility:visible;mso-wrap-style:square;v-text-anchor:middle" coordsize="9747,8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" path="m5584,1c1862,1,1,4490,2629,7118v798,790,1860,1215,2942,1215c6108,8333,6651,8228,7168,8011,8728,7369,9746,5848,9746,4163,9746,1862,7872,1,5584,1xe" fillcolor="#001057" stroked="f">
                  <v:path arrowok="t" o:extrusionok="f"/>
                </v:shape>
                <v:shape id="Google Shape;370;p24" o:spid="_x0000_s1114" style="position:absolute;left:12228;top:22089;width:1996;height:367;visibility:visible;mso-wrap-style:square;v-text-anchor:middle" coordsize="7986,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" path="m7982,1v-43,,-358,352,-1003,692c6176,1089,5301,1292,4410,1292v-99,,-198,-2,-298,-8c3131,1222,2150,1033,1207,744,535,547,88,414,11,414v-6,,-10,1,-11,3c101,480,201,530,315,555v188,76,490,189,855,315c2113,1196,3106,1398,4112,1461v85,3,169,5,252,5c5455,1466,6410,1169,7030,807,7306,656,7545,467,7771,253,7859,178,7922,90,7985,2v-1,-1,-2,-1,-3,-1xe" fillcolor="#a4d5ed" stroked="f">
                  <v:path arrowok="t" o:extrusionok="f"/>
                </v:shape>
                <v:shape id="Google Shape;371;p24" o:spid="_x0000_s1115" style="position:absolute;top:4018;width:2429;height:1750;visibility:visible;mso-wrap-style:square;v-text-anchor:middle" coordsize="9717,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" path="m659,1c378,1,1,602,160,899v176,365,1433,3835,2213,3948c2589,4882,2896,4895,3226,4895v859,,1876,-85,1876,-85l5730,6998,9716,5677v,,-817,-3345,-1257,-3508c8419,2155,8339,2149,8227,2149v-1118,,-5452,624,-5452,624c2775,2773,1065,383,801,69,760,22,711,1,659,1xe" fillcolor="#407bff" stroked="f">
                  <v:path arrowok="t" o:extrusionok="f"/>
                </v:shape>
                <v:shape id="Google Shape;372;p24" o:spid="_x0000_s1116" style="position:absolute;left:1536;top:5793;width:6649;height:4182;visibility:visible;mso-wrap-style:square;v-text-anchor:middle" coordsize="26596,16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" path="m3974,l,755v1145,4740,2779,9657,5722,13555c6351,15140,7042,15970,7998,16385v559,245,1169,343,1785,343c10400,16728,11022,16630,11607,16486v1723,-453,4074,-1207,5910,-1886c20824,13355,22949,12751,26256,11544v265,-101,340,-428,164,-629l24257,5596,11179,10073,3974,xe" fillcolor="#407bff" stroked="f">
                  <v:path arrowok="t" o:extrusionok="f"/>
                </v:shape>
                <v:shape id="Google Shape;373;p24" o:spid="_x0000_s1117" style="position:absolute;left:7022;top:6575;width:1481;height:2131;visibility:visible;mso-wrap-style:square;v-text-anchor:middle" coordsize="5924,8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" path="m4452,c906,1094,,5684,2855,8036v329,261,729,488,1135,488c4266,8524,4544,8419,4804,8149v188,-227,339,-478,415,-767c5923,4917,5646,2276,4452,xe" fillcolor="#001057" stroked="f">
                  <v:path arrowok="t" o:extrusionok="f"/>
                </v:shape>
                <v:shape id="Google Shape;374;p24" o:spid="_x0000_s1118" style="position:absolute;left:7631;top:6811;width:629;height:1830;visibility:visible;mso-wrap-style:square;v-text-anchor:middle" coordsize="2516,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" path="m428,1c353,13,290,38,240,76,164,126,101,189,51,252,13,302,1,327,1,327v1,1,1,2,3,2c22,329,100,234,277,139,328,107,387,92,447,92v60,,120,15,170,47c755,189,831,353,944,516v578,830,981,1773,1182,2779c2340,4276,2327,5307,2101,6300v-76,290,-214,566,-415,793c1535,7244,1422,7294,1434,7319v114,-38,214,-88,290,-176c1962,6917,2126,6640,2214,6338v277,-1006,302,-2062,88,-3081c2101,2239,1661,1271,1045,441l868,214c818,139,743,89,655,51,579,13,504,1,428,1xe" fillcolor="#a4d5ed" stroked="f">
                  <v:path arrowok="t" o:extrusionok="f"/>
                </v:shape>
                <v:shape id="Google Shape;375;p24" o:spid="_x0000_s1119" style="position:absolute;left:3466;top:8311;width:890;height:1534;visibility:visible;mso-wrap-style:square;v-text-anchor:middle" coordsize="3559,6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" path="m3458,1r,c3421,1,3471,416,3421,1082v-38,402,-114,780,-214,1157c3068,2704,2880,3144,2641,3559,2201,4314,1610,4980,918,5508,377,5923,,6112,13,6137v100,-25,188,-63,276,-113c528,5911,767,5772,981,5609,1723,5106,2339,4427,2792,3660v251,-440,440,-893,566,-1371c3471,1899,3534,1497,3546,1095v13,-264,,-541,-37,-805c3509,189,3483,89,3458,1xe" stroked="f">
                  <v:path arrowok="t" o:extrusionok="f"/>
                </v:shape>
                <v:shape id="Google Shape;376;p24" o:spid="_x0000_s1120" style="position:absolute;left:4324;top:7496;width:3125;height:1174;visibility:visible;mso-wrap-style:square;v-text-anchor:middle" coordsize="12500,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" path="m12471,1c12360,1,9595,994,6225,2265,2779,3560,,4642,25,4692v,1,2,1,4,1c140,4693,2905,3700,6288,2429,9720,1134,12499,52,12474,2v,-1,-1,-1,-3,-1xe" stroked="f">
                  <v:path arrowok="t" o:extrusionok="f"/>
                </v:shape>
                <v:shape id="Google Shape;377;p24" o:spid="_x0000_s1121" style="position:absolute;left:1860;top:5953;width:1899;height:3716;visibility:visible;mso-wrap-style:square;v-text-anchor:middle" coordsize="7596,14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" path="m,1c,51,13,114,26,164v37,126,75,277,138,465c277,1044,478,1623,730,2340v691,1861,1471,3671,2364,5444c3622,8828,4138,9796,4653,10664v516,855,1006,1622,1434,2251c6300,13229,6514,13506,6690,13745v176,239,340,453,466,616l7470,14738v75,88,126,126,126,126c7570,14801,7533,14763,7508,14713r-290,-402c7093,14147,6942,13933,6778,13682v-176,-239,-377,-528,-578,-843c5772,12211,5294,11444,4804,10576,4301,9708,3773,8740,3257,7709,2226,5647,1409,3710,868,2302,591,1585,378,1007,239,617l63,151c51,101,26,51,,1xe" stroked="f">
                  <v:path arrowok="t" o:extrusionok="f"/>
                </v:shape>
                <v:shape id="Google Shape;378;p24" o:spid="_x0000_s1122" style="position:absolute;left:4925;top:8546;width:94;height:70;visibility:visible;mso-wrap-style:square;v-text-anchor:middle" coordsize="37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" path="m190,1c13,1,1,277,177,277r13,c378,277,366,1,190,1xe" stroked="f">
                  <v:path arrowok="t" o:extrusionok="f"/>
                </v:shape>
                <v:shape id="Google Shape;379;p24" o:spid="_x0000_s1123" style="position:absolute;left:3535;top:8955;width:98;height:70;visibility:visible;mso-wrap-style:square;v-text-anchor:middle" coordsize="39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" path="m202,c13,,1,277,189,277r13,c391,277,378,,202,xe" stroked="f">
                  <v:path arrowok="t" o:extrusionok="f"/>
                </v:shape>
                <v:shape id="Google Shape;380;p24" o:spid="_x0000_s1124" style="position:absolute;left:2906;top:7971;width:98;height:70;visibility:visible;mso-wrap-style:square;v-text-anchor:middle" coordsize="39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" path="m202,1c13,1,1,277,189,277r13,c391,277,378,1,202,1xe" stroked="f">
                  <v:path arrowok="t" o:extrusionok="f"/>
                </v:shape>
                <v:shape id="Google Shape;381;p24" o:spid="_x0000_s1125" style="position:absolute;left:5736;top:8260;width:94;height:70;visibility:visible;mso-wrap-style:square;v-text-anchor:middle" coordsize="378,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" path="m189,c13,,,265,189,277r12,c377,265,365,,189,xe" stroked="f">
                  <v:path arrowok="t" o:extrusionok="f"/>
                </v:shape>
                <v:shape id="Google Shape;382;p24" o:spid="_x0000_s1126" style="position:absolute;left:6672;top:8010;width:87;height:54;visibility:visible;mso-wrap-style:square;v-text-anchor:middle" coordsize="346,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" path="m188,c164,,139,6,116,20l103,32c,109,155,216,259,216v49,,87,-23,83,-83c323,49,257,,188,xe" stroked="f">
                  <v:path arrowok="t" o:extrusionok="f"/>
                </v:shape>
                <v:shape id="Google Shape;383;p24" o:spid="_x0000_s1127" style="position:absolute;left:1231;top:5224;width:1654;height:761;visibility:visible;mso-wrap-style:square;v-text-anchor:middle" coordsize="6615,3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" path="m3763,1c2993,1,2227,140,1497,413,1082,552,717,778,415,1092,114,1419,,1872,139,2287v146,401,480,756,946,756c1100,3043,1116,3042,1132,3041v1358,-88,2704,-276,4037,-566c5709,2362,6326,2174,6489,1658,6615,1281,6426,853,6137,602,5823,350,5458,199,5068,137,4636,46,4199,1,3763,1xe" fillcolor="#001057" stroked="f">
                  <v:path arrowok="t" o:extrusionok="f"/>
                </v:shape>
                <v:shape id="Google Shape;384;p24" o:spid="_x0000_s1128" style="position:absolute;left:1275;top:5345;width:1534;height:442;visibility:visible;mso-wrap-style:square;v-text-anchor:middle" coordsize="6138,1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" path="m3751,c2659,,1584,361,705,1060,516,1198,340,1362,177,1550,76,1676,1,1739,26,1764v1,1,2,2,4,2c72,1766,322,1486,780,1161,1680,508,2746,171,3828,171v461,,924,61,1379,185c5731,493,6059,650,6125,650v7,,11,-2,12,-5c6074,595,5999,544,5911,507,5697,393,5471,305,5244,230,4754,76,4251,,3751,xe" fillcolor="#a4d5ed" stroked="f">
                  <v:path arrowok="t" o:extrusionok="f"/>
                </v:shape>
                <v:shape id="Google Shape;385;p24" o:spid="_x0000_s1129" style="position:absolute;left:9030;top:22320;width:2019;height:7600;visibility:visible;mso-wrap-style:square;v-text-anchor:middle" coordsize="8074,30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" path="m5098,1c4326,1,3573,183,2830,386l2679,348c1598,474,743,1392,378,2410,1,3429,26,4535,63,5629v151,6602,315,13204,1069,19755c1283,26805,1522,28314,2465,29396v539,619,1403,1002,2213,1002c5266,30398,5826,30195,6213,29735v528,-629,591,-1496,628,-2314c7231,19524,7621,11627,8011,3731v37,-893,63,-1862,-428,-2603c7105,411,6225,59,5370,8,5279,3,5188,1,5098,1xe" fillcolor="#407bff" stroked="f">
                  <v:path arrowok="t" o:extrusionok="f"/>
                </v:shape>
                <v:shape id="Google Shape;386;p24" o:spid="_x0000_s1130" style="position:absolute;left:8263;top:12998;width:3069;height:9323;visibility:visible;mso-wrap-style:square;v-text-anchor:middle" coordsize="12274,37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" path="m7457,1c2641,13,,2729,126,7797v214,8287,1056,16574,3169,24584c3660,33764,4075,35185,5068,36216v634,650,1560,1075,2444,1075c8014,37291,8502,37154,8916,36845v981,-717,1207,-2075,1345,-3282c11305,24157,11896,16298,12009,6829v,,264,-6828,-4552,-6828xe" fillcolor="#407bff" stroked="f">
                  <v:path arrowok="t" o:extrusionok="f"/>
                </v:shape>
                <v:shape id="Google Shape;387;p24" o:spid="_x0000_s1131" style="position:absolute;left:8405;top:13557;width:924;height:7835;visibility:visible;mso-wrap-style:square;v-text-anchor:middle" coordsize="3698,31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" path="m2151,1r,13c2113,14,2025,76,1886,202,1786,303,1698,391,1610,491l1270,944c805,1623,327,2780,164,4251,,5735,88,7483,252,9382v176,1911,352,4011,603,6199c1371,19970,2037,23918,2553,26760v528,2842,905,4577,1031,4577c3697,31312,3534,29526,3169,26659,2804,23792,2239,19844,1736,15480,1471,13292,1258,11218,1056,9306,855,7407,679,5722,780,4314,830,3208,1094,2114,1572,1108l1811,655v75,-138,163,-239,214,-340c2125,139,2176,39,2151,1xe" fillcolor="#7aa3ff" stroked="f">
                  <v:path arrowok="t" o:extrusionok="f"/>
                </v:shape>
                <v:shape id="Google Shape;388;p24" o:spid="_x0000_s1132" style="position:absolute;left:9021;top:13061;width:943;height:9236;visibility:visible;mso-wrap-style:square;v-text-anchor:middle" coordsize="3774,36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" path="m2453,r,c2327,63,2227,126,2113,201,1812,428,1548,679,1321,968,957,1434,667,1949,466,2503,202,3244,64,4011,26,4791v-25,943,,1874,88,2817c177,8614,252,9695,328,10827v163,2263,352,4753,578,7369c1346,23414,2000,28130,2604,31512v314,1685,591,3044,805,3987c3522,35951,3610,36316,3660,36580v38,113,63,201,76,277c3748,36882,3748,36920,3773,36945v-12,-25,-12,-63,-12,-101c3736,36781,3723,36681,3698,36568v-50,-265,-126,-629,-214,-1082c3283,34543,3031,33172,2730,31487,2151,28105,1535,23402,1082,18183,856,15568,667,13078,491,10814,416,9683,328,8601,252,7595,164,6665,127,5734,152,4804,177,4024,315,3270,554,2540,743,1987,1019,1471,1372,1019,1673,629,2038,289,2453,xe" stroked="f">
                  <v:path arrowok="t" o:extrusionok="f"/>
                </v:shape>
                <v:shape id="Google Shape;389;p24" o:spid="_x0000_s1133" style="position:absolute;left:9338;top:22627;width:394;height:7030;visibility:visible;mso-wrap-style:square;v-text-anchor:middle" coordsize="1573,2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" path="m51,c39,88,26,189,39,289,26,491,26,755,26,1107,1,1823,1,2855,26,4125v25,2552,113,6073,327,9959c554,17969,856,21478,1095,24018v126,1270,226,2289,314,2993c1447,27363,1485,27627,1510,27828v12,101,25,189,50,289c1573,28017,1573,27916,1560,27828v-12,-201,-38,-478,-63,-817c1434,26281,1346,25263,1233,24005,1019,21465,743,17957,529,14071,328,10186,215,6665,152,4125,127,2867,102,1836,89,1107,76,755,64,491,64,289,64,189,64,88,51,xe" stroked="f">
                  <v:path arrowok="t" o:extrusionok="f"/>
                </v:shape>
                <v:shape id="Google Shape;390;p24" o:spid="_x0000_s1134" style="position:absolute;left:8600;top:21222;width:2433;height:2082;visibility:visible;mso-wrap-style:square;v-text-anchor:middle" coordsize="9734,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" path="m5571,c1849,,1,4489,2616,7105v799,799,1869,1221,2952,1221c6104,8326,6644,8223,7156,8010,8715,7369,9734,5847,9734,4162,9734,1861,7873,,5571,xe" fillcolor="#001057" stroked="f">
                  <v:path arrowok="t" o:extrusionok="f"/>
                </v:shape>
                <v:shape id="Google Shape;391;p24" o:spid="_x0000_s1135" style="position:absolute;left:9386;top:29307;width:1371;height:1277;visibility:visible;mso-wrap-style:square;v-text-anchor:middle" coordsize="5484,5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" path="m2698,1c2238,1,1777,97,1346,293,755,620,378,1236,189,1890,1,2544,1,4430,1,5096r5482,13l5345,2594c5345,1777,5030,921,4364,444,3847,150,3273,1,2698,1xe" fillcolor="#001057" stroked="f">
                  <v:path arrowok="t" o:extrusionok="f"/>
                </v:shape>
                <v:shape id="Google Shape;392;p24" o:spid="_x0000_s1136" style="position:absolute;left:9370;top:30361;width:2584;height:359;visibility:visible;mso-wrap-style:square;v-text-anchor:middle" coordsize="10338,1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" path="m5999,l152,63,1,1371v,,3156,66,5966,66c8198,1437,10210,1395,10249,1245,10337,893,5999,,5999,xe" fillcolor="#407bff" stroked="f">
                  <v:path arrowok="t" o:extrusionok="f"/>
                </v:shape>
                <v:shape id="Google Shape;393;p24" o:spid="_x0000_s1137" style="position:absolute;left:9415;top:16664;width:103;height:72;visibility:visible;mso-wrap-style:square;v-text-anchor:middle" coordsize="413,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" path="m203,1v-25,,-52,7,-80,24l123,38c,130,87,290,205,290v27,,55,-8,82,-26c412,180,329,1,203,1xe" stroked="f">
                  <v:path arrowok="t" o:extrusionok="f"/>
                </v:shape>
                <v:shape id="Google Shape;394;p24" o:spid="_x0000_s1138" style="position:absolute;left:9308;top:15101;width:103;height:71;visibility:visible;mso-wrap-style:square;v-text-anchor:middle" coordsize="410,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" path="m212,c187,,161,8,135,25r-13,c1,126,90,284,202,284v27,,56,-10,83,-32c410,169,329,,212,xe" stroked="f">
                  <v:path arrowok="t" o:extrusionok="f"/>
                </v:shape>
                <v:shape id="Google Shape;395;p24" o:spid="_x0000_s1139" style="position:absolute;left:9527;top:18594;width:98;height:69;visibility:visible;mso-wrap-style:square;v-text-anchor:middle" coordsize="391,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" path="m189,1c,1,13,277,202,277,378,277,390,1,202,1r-13,xe" stroked="f">
                  <v:path arrowok="t" o:extrusionok="f"/>
                </v:shape>
                <v:shape id="Google Shape;396;p24" o:spid="_x0000_s1140" style="position:absolute;left:9823;top:20746;width:64;height:70;visibility:visible;mso-wrap-style:square;v-text-anchor:middle" coordsize="25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" path="m124,1c109,1,93,5,76,16l63,29c,104,13,217,101,267v14,7,27,9,39,9c255,276,234,1,124,1xe" stroked="f">
                  <v:path arrowok="t" o:extrusionok="f"/>
                </v:shape>
                <v:shape id="Google Shape;397;p24" o:spid="_x0000_s1141" style="position:absolute;left:9524;top:24044;width:64;height:69;visibility:visible;mso-wrap-style:square;v-text-anchor:middle" coordsize="256,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" path="m124,1c110,1,94,5,76,16l64,28c1,91,13,217,101,267v15,7,28,9,39,9c255,276,234,1,124,1xe" stroked="f">
                  <v:path arrowok="t" o:extrusionok="f"/>
                </v:shape>
                <v:shape id="Google Shape;398;p24" o:spid="_x0000_s1142" style="position:absolute;left:9677;top:25740;width:113;height:79;visibility:visible;mso-wrap-style:square;v-text-anchor:middle" coordsize="45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" path="m228,c197,,163,11,131,36l118,48c,156,97,318,217,318v34,,69,-13,102,-43c450,174,355,,228,xe" stroked="f">
                  <v:path arrowok="t" o:extrusionok="f"/>
                </v:shape>
                <v:shape id="Google Shape;399;p24" o:spid="_x0000_s1143" style="position:absolute;left:9678;top:27657;width:98;height:69;visibility:visible;mso-wrap-style:square;v-text-anchor:middle" coordsize="390,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" path="m189,1c,1,13,277,201,277,377,277,390,1,201,1r-12,xe" stroked="f">
                  <v:path arrowok="t" o:extrusionok="f"/>
                </v:shape>
                <v:shape id="Google Shape;400;p24" o:spid="_x0000_s1144" style="position:absolute;left:8993;top:22055;width:2018;height:420;visibility:visible;mso-wrap-style:square;v-text-anchor:middle" coordsize="8074,1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" path="m8071,c8035,,7672,330,7005,706v-956,534,-2015,801,-3075,801c2968,1507,2005,1287,1120,844,430,499,42,202,14,202v,,,,-1,1c1,203,101,291,265,429v251,201,515,377,792,528c1953,1441,2939,1681,3925,1681v1090,,2179,-294,3143,-875c7344,643,7596,467,7835,253,7923,178,8011,102,8074,2v-1,-1,-2,-2,-3,-2xe" fillcolor="#a4d5ed" stroked="f">
                  <v:path arrowok="t" o:extrusionok="f"/>
                </v:shape>
                <v:shape id="Google Shape;401;p24" o:spid="_x0000_s1145" style="position:absolute;left:9392;top:29928;width:1321;height:149;visibility:visible;mso-wrap-style:square;v-text-anchor:middle" coordsize="5283,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" path="m5261,c5098,,4017,340,2667,410v-172,9,-340,12,-503,12c1073,422,225,250,47,250v-22,,-34,3,-34,9c1,271,290,372,768,460v496,89,998,134,1500,134c3038,594,3807,489,4553,284,5018,146,5282,20,5282,7,5281,3,5274,,5261,xe" fillcolor="#a4d5ed" stroked="f">
                  <v:path arrowok="t" o:extrusionok="f"/>
                </v:shape>
                <w10:wrap type="square" anchory="page"/>
              </v:group>
            </w:pict>
          </mc:Fallback>
        </mc:AlternateContent>
      </w:r>
    </w:p>
    <w:p w:rsidR="008124EE" w:rsidRPr="008124EE" w:rsidRDefault="008124EE" w:rsidP="008124EE">
      <w:pPr>
        <w:bidi/>
        <w:spacing w:after="0" w:line="240" w:lineRule="auto"/>
        <w:rPr>
          <w:rFonts w:ascii="Times New Roman" w:eastAsia="Times New Roman" w:hAnsi="Times New Roman" w:cs="Times New Roman"/>
          <w:sz w:val="23"/>
          <w:szCs w:val="23"/>
        </w:rPr>
      </w:pPr>
      <w:r w:rsidRPr="008124EE">
        <w:rPr>
          <w:rFonts w:ascii="Arial" w:eastAsia="Times New Roman" w:hAnsi="Arial" w:cs="Arial"/>
          <w:color w:val="FFFFFF" w:themeColor="background1"/>
          <w:sz w:val="23"/>
          <w:szCs w:val="23"/>
          <w:rtl/>
        </w:rPr>
        <w:t>جميع التوقعات بنمو هذا القطاع حول العالم هي إيجابية، حيث يبلغ عدد الأجهزة المتصلة بإنترنت الأشياء حاليًا أكثر من 7 مليار جهاز، ومن المتوقع أن ينمو هذا العدد إلى 22 مليار بحلول عام 2025. كما أن من المتوقع أن تبلغ نسبة النمو لإنترنت الأشياء في سوق التصنيع بالمملكة إلى 27% حتى عام 2025، يعزى ذلك إلى زيادة حجم البيانات المتولدة من تحليل البيانات الضخمة. وبشكل عام، فإن سوق إنترنت الأشياء في السعودية تظهر عليه بوادر المرونة والاستقرار مما يدعم النمو الطبيعي للقطاع.</w:t>
      </w:r>
    </w:p>
    <w:p w:rsidR="008124EE" w:rsidRDefault="008124EE" w:rsidP="00967148">
      <w:pPr>
        <w:bidi/>
        <w:spacing w:after="240" w:line="240" w:lineRule="auto"/>
        <w:rPr>
          <w:rFonts w:ascii="Times New Roman" w:eastAsia="Times New Roman" w:hAnsi="Times New Roman" w:cs="Times New Roman"/>
          <w:b/>
          <w:bCs/>
          <w:color w:val="FFFFFF" w:themeColor="background1"/>
          <w:rtl/>
        </w:rPr>
      </w:pPr>
      <w:r w:rsidRPr="008124EE">
        <w:rPr>
          <w:rFonts w:ascii="Times New Roman" w:eastAsia="Times New Roman" w:hAnsi="Times New Roman" w:cs="Times New Roman"/>
          <w:sz w:val="24"/>
          <w:szCs w:val="24"/>
        </w:rPr>
        <w:br/>
      </w:r>
      <w:r w:rsidRPr="008124EE">
        <w:rPr>
          <w:rFonts w:ascii="Times New Roman" w:eastAsia="Times New Roman" w:hAnsi="Times New Roman" w:cs="Times New Roman"/>
          <w:sz w:val="24"/>
          <w:szCs w:val="24"/>
        </w:rPr>
        <w:br/>
      </w:r>
      <w:r w:rsidRPr="008124EE">
        <w:rPr>
          <w:rFonts w:ascii="Times New Roman" w:eastAsia="Times New Roman" w:hAnsi="Times New Roman" w:cs="Times New Roman" w:hint="cs"/>
          <w:b/>
          <w:bCs/>
          <w:color w:val="FFFFFF" w:themeColor="background1"/>
          <w:rtl/>
        </w:rPr>
        <w:t>المراجع:</w:t>
      </w:r>
      <w:r w:rsidR="00967148" w:rsidRPr="00967148">
        <w:rPr>
          <w:noProof/>
        </w:rPr>
        <w:t xml:space="preserve"> </w:t>
      </w:r>
    </w:p>
    <w:p w:rsidR="008124EE" w:rsidRPr="003B387E" w:rsidRDefault="003B387E" w:rsidP="008124EE">
      <w:pPr>
        <w:pStyle w:val="ListParagraph"/>
        <w:numPr>
          <w:ilvl w:val="0"/>
          <w:numId w:val="3"/>
        </w:numPr>
        <w:bidi/>
        <w:spacing w:after="240" w:line="240" w:lineRule="auto"/>
        <w:rPr>
          <w:rStyle w:val="Hyperlink"/>
          <w:rFonts w:ascii="Times New Roman" w:eastAsia="Times New Roman" w:hAnsi="Times New Roman" w:cs="Times New Roman"/>
          <w:color w:val="00FFCC"/>
          <w:sz w:val="24"/>
          <w:szCs w:val="24"/>
        </w:rPr>
      </w:pPr>
      <w:r w:rsidRPr="003B387E">
        <w:rPr>
          <w:rStyle w:val="Hyperlink"/>
          <w:rFonts w:ascii="Times New Roman" w:eastAsia="Times New Roman" w:hAnsi="Times New Roman" w:cs="Times New Roman"/>
          <w:color w:val="00FFCC"/>
          <w:sz w:val="24"/>
          <w:szCs w:val="24"/>
        </w:rPr>
        <w:fldChar w:fldCharType="begin"/>
      </w:r>
      <w:r w:rsidR="00DF21E9">
        <w:rPr>
          <w:rStyle w:val="Hyperlink"/>
          <w:rFonts w:ascii="Times New Roman" w:eastAsia="Times New Roman" w:hAnsi="Times New Roman" w:cs="Times New Roman"/>
          <w:color w:val="00FFCC"/>
          <w:sz w:val="24"/>
          <w:szCs w:val="24"/>
        </w:rPr>
        <w:instrText>HYPERLINK "https://www.oracle.com/internet-of-things/what-is-iot.html"</w:instrText>
      </w:r>
      <w:r w:rsidR="00DF21E9" w:rsidRPr="003B387E">
        <w:rPr>
          <w:rStyle w:val="Hyperlink"/>
          <w:rFonts w:ascii="Times New Roman" w:eastAsia="Times New Roman" w:hAnsi="Times New Roman" w:cs="Times New Roman"/>
          <w:color w:val="00FFCC"/>
          <w:sz w:val="24"/>
          <w:szCs w:val="24"/>
        </w:rPr>
      </w:r>
      <w:r w:rsidRPr="003B387E">
        <w:rPr>
          <w:rStyle w:val="Hyperlink"/>
          <w:rFonts w:ascii="Times New Roman" w:eastAsia="Times New Roman" w:hAnsi="Times New Roman" w:cs="Times New Roman"/>
          <w:color w:val="00FFCC"/>
          <w:sz w:val="24"/>
          <w:szCs w:val="24"/>
        </w:rPr>
        <w:fldChar w:fldCharType="separate"/>
      </w:r>
      <w:r w:rsidR="008124EE" w:rsidRPr="003B387E">
        <w:rPr>
          <w:rStyle w:val="Hyperlink"/>
          <w:rFonts w:ascii="Times New Roman" w:eastAsia="Times New Roman" w:hAnsi="Times New Roman" w:cs="Times New Roman"/>
          <w:color w:val="00FFCC"/>
          <w:sz w:val="24"/>
          <w:szCs w:val="24"/>
        </w:rPr>
        <w:t>Oracle</w:t>
      </w:r>
    </w:p>
    <w:p w:rsidR="008124EE" w:rsidRPr="003B387E" w:rsidRDefault="003B387E" w:rsidP="008124EE">
      <w:pPr>
        <w:pStyle w:val="ListParagraph"/>
        <w:numPr>
          <w:ilvl w:val="0"/>
          <w:numId w:val="3"/>
        </w:numPr>
        <w:bidi/>
        <w:spacing w:after="240" w:line="240" w:lineRule="auto"/>
        <w:rPr>
          <w:rStyle w:val="Hyperlink"/>
          <w:rFonts w:ascii="Times New Roman" w:eastAsia="Times New Roman" w:hAnsi="Times New Roman" w:cs="Times New Roman"/>
          <w:color w:val="00FFCC"/>
          <w:sz w:val="24"/>
          <w:szCs w:val="24"/>
        </w:rPr>
      </w:pPr>
      <w:r w:rsidRPr="003B387E">
        <w:rPr>
          <w:rStyle w:val="Hyperlink"/>
          <w:rFonts w:ascii="Times New Roman" w:eastAsia="Times New Roman" w:hAnsi="Times New Roman" w:cs="Times New Roman"/>
          <w:color w:val="00FFCC"/>
          <w:sz w:val="24"/>
          <w:szCs w:val="24"/>
        </w:rPr>
        <w:fldChar w:fldCharType="end"/>
      </w:r>
      <w:hyperlink r:id="rId8" w:history="1">
        <w:r w:rsidR="008124EE" w:rsidRPr="003B387E">
          <w:rPr>
            <w:rStyle w:val="Hyperlink"/>
            <w:rFonts w:ascii="Times New Roman" w:eastAsia="Times New Roman" w:hAnsi="Times New Roman" w:cs="Times New Roman"/>
            <w:color w:val="00FFCC"/>
            <w:sz w:val="24"/>
            <w:szCs w:val="24"/>
            <w:rtl/>
          </w:rPr>
          <w:t>وزارة الاتصالات وتقنية المعلومات</w:t>
        </w:r>
      </w:hyperlink>
    </w:p>
    <w:p w:rsidR="00772FE9" w:rsidRPr="007C446C" w:rsidRDefault="0036761A" w:rsidP="00772FE9">
      <w:pPr>
        <w:pStyle w:val="ListParagraph"/>
        <w:numPr>
          <w:ilvl w:val="0"/>
          <w:numId w:val="3"/>
        </w:numPr>
        <w:bidi/>
        <w:spacing w:after="240" w:line="240" w:lineRule="auto"/>
        <w:rPr>
          <w:rStyle w:val="Hyperlink"/>
          <w:color w:val="00FFCC"/>
        </w:rPr>
      </w:pPr>
      <w:hyperlink r:id="rId9" w:history="1">
        <w:r w:rsidR="00DF21E9">
          <w:rPr>
            <w:rStyle w:val="Hyperlink"/>
            <w:rFonts w:ascii="Times New Roman" w:eastAsia="Times New Roman" w:hAnsi="Times New Roman" w:cs="Times New Roman"/>
            <w:color w:val="00FFCC"/>
            <w:sz w:val="24"/>
            <w:szCs w:val="24"/>
          </w:rPr>
          <w:t xml:space="preserve">Saudi </w:t>
        </w:r>
        <w:proofErr w:type="spellStart"/>
        <w:r w:rsidR="00DF21E9">
          <w:rPr>
            <w:rStyle w:val="Hyperlink"/>
            <w:rFonts w:ascii="Times New Roman" w:eastAsia="Times New Roman" w:hAnsi="Times New Roman" w:cs="Times New Roman"/>
            <w:color w:val="00FFCC"/>
            <w:sz w:val="24"/>
            <w:szCs w:val="24"/>
          </w:rPr>
          <w:t>IoT</w:t>
        </w:r>
        <w:proofErr w:type="spellEnd"/>
        <w:r w:rsidR="00DF21E9">
          <w:rPr>
            <w:rStyle w:val="Hyperlink"/>
            <w:rFonts w:ascii="Times New Roman" w:eastAsia="Times New Roman" w:hAnsi="Times New Roman" w:cs="Times New Roman"/>
            <w:color w:val="00FFCC"/>
            <w:sz w:val="24"/>
            <w:szCs w:val="24"/>
          </w:rPr>
          <w:t xml:space="preserve"> Exhibition &amp; Conference</w:t>
        </w:r>
      </w:hyperlink>
    </w:p>
    <w:p w:rsidR="008124EE" w:rsidRPr="007C446C" w:rsidRDefault="0036761A" w:rsidP="008124EE">
      <w:pPr>
        <w:pStyle w:val="ListParagraph"/>
        <w:numPr>
          <w:ilvl w:val="0"/>
          <w:numId w:val="3"/>
        </w:numPr>
        <w:bidi/>
        <w:spacing w:after="240" w:line="240" w:lineRule="auto"/>
        <w:rPr>
          <w:rStyle w:val="Hyperlink"/>
          <w:color w:val="00FFCC"/>
        </w:rPr>
      </w:pPr>
      <w:hyperlink r:id="rId10" w:history="1">
        <w:proofErr w:type="spellStart"/>
        <w:r w:rsidR="008124EE" w:rsidRPr="008124EE">
          <w:rPr>
            <w:rStyle w:val="Hyperlink"/>
            <w:rFonts w:ascii="Times New Roman" w:eastAsia="Times New Roman" w:hAnsi="Times New Roman" w:cs="Times New Roman"/>
            <w:color w:val="00FFCC"/>
            <w:sz w:val="24"/>
            <w:szCs w:val="24"/>
          </w:rPr>
          <w:t>Mubasher</w:t>
        </w:r>
        <w:proofErr w:type="spellEnd"/>
      </w:hyperlink>
    </w:p>
    <w:p w:rsidR="008124EE" w:rsidRPr="007C446C" w:rsidRDefault="0036761A" w:rsidP="008124EE">
      <w:pPr>
        <w:pStyle w:val="ListParagraph"/>
        <w:numPr>
          <w:ilvl w:val="0"/>
          <w:numId w:val="3"/>
        </w:numPr>
        <w:bidi/>
        <w:spacing w:after="240" w:line="240" w:lineRule="auto"/>
        <w:rPr>
          <w:rStyle w:val="Hyperlink"/>
          <w:color w:val="00FFCC"/>
        </w:rPr>
      </w:pPr>
      <w:hyperlink r:id="rId11" w:history="1">
        <w:r w:rsidR="008124EE" w:rsidRPr="008124EE">
          <w:rPr>
            <w:rStyle w:val="Hyperlink"/>
            <w:rFonts w:ascii="Times New Roman" w:eastAsia="Times New Roman" w:hAnsi="Times New Roman" w:cs="Times New Roman"/>
            <w:color w:val="00FFCC"/>
            <w:sz w:val="24"/>
            <w:szCs w:val="24"/>
          </w:rPr>
          <w:t>Research and Markets</w:t>
        </w:r>
      </w:hyperlink>
    </w:p>
    <w:p w:rsidR="008124EE" w:rsidRPr="008124EE" w:rsidRDefault="0036761A" w:rsidP="008124EE">
      <w:pPr>
        <w:pStyle w:val="ListParagraph"/>
        <w:numPr>
          <w:ilvl w:val="0"/>
          <w:numId w:val="3"/>
        </w:numPr>
        <w:bidi/>
        <w:spacing w:after="240" w:line="240" w:lineRule="auto"/>
        <w:rPr>
          <w:rFonts w:ascii="Times New Roman" w:eastAsia="Times New Roman" w:hAnsi="Times New Roman" w:cs="Times New Roman"/>
          <w:color w:val="00FFCC"/>
          <w:sz w:val="24"/>
          <w:szCs w:val="24"/>
        </w:rPr>
      </w:pPr>
      <w:hyperlink r:id="rId12" w:history="1">
        <w:r w:rsidR="008124EE" w:rsidRPr="008124EE">
          <w:rPr>
            <w:rStyle w:val="Hyperlink"/>
            <w:rFonts w:ascii="Times New Roman" w:eastAsia="Times New Roman" w:hAnsi="Times New Roman" w:cs="Times New Roman"/>
            <w:color w:val="00FFCC"/>
            <w:sz w:val="24"/>
            <w:szCs w:val="24"/>
            <w:rtl/>
          </w:rPr>
          <w:t>عين الرياض</w:t>
        </w:r>
      </w:hyperlink>
    </w:p>
    <w:p w:rsidR="008124EE" w:rsidRPr="008124EE" w:rsidRDefault="00D468CB" w:rsidP="008124EE">
      <w:pPr>
        <w:pStyle w:val="ListParagraph"/>
        <w:numPr>
          <w:ilvl w:val="0"/>
          <w:numId w:val="3"/>
        </w:numPr>
        <w:bidi/>
        <w:spacing w:after="240" w:line="240" w:lineRule="auto"/>
        <w:rPr>
          <w:rFonts w:ascii="Times New Roman" w:eastAsia="Times New Roman" w:hAnsi="Times New Roman" w:cs="Times New Roman"/>
          <w:b/>
          <w:bCs/>
          <w:sz w:val="24"/>
          <w:szCs w:val="24"/>
        </w:rPr>
      </w:pPr>
      <w:hyperlink r:id="rId13" w:history="1">
        <w:r w:rsidR="008124EE" w:rsidRPr="003B387E">
          <w:rPr>
            <w:rStyle w:val="Hyperlink"/>
            <w:rFonts w:ascii="Times New Roman" w:eastAsia="Times New Roman" w:hAnsi="Times New Roman" w:cs="Times New Roman"/>
            <w:color w:val="00FFCC"/>
            <w:sz w:val="24"/>
            <w:szCs w:val="24"/>
          </w:rPr>
          <w:t>PwC</w:t>
        </w:r>
      </w:hyperlink>
      <w:bookmarkStart w:id="0" w:name="_GoBack"/>
      <w:bookmarkEnd w:id="0"/>
      <w:r w:rsidR="008124EE">
        <w:rPr>
          <w:rFonts w:ascii="Times New Roman" w:eastAsia="Times New Roman" w:hAnsi="Times New Roman" w:cs="Times New Roman"/>
          <w:b/>
          <w:bCs/>
          <w:sz w:val="24"/>
          <w:szCs w:val="24"/>
        </w:rPr>
        <w:br/>
      </w:r>
      <w:r w:rsidR="008124EE">
        <w:rPr>
          <w:rFonts w:ascii="Times New Roman" w:eastAsia="Times New Roman" w:hAnsi="Times New Roman" w:cs="Times New Roman"/>
          <w:b/>
          <w:bCs/>
          <w:sz w:val="24"/>
          <w:szCs w:val="24"/>
        </w:rPr>
        <w:br/>
      </w:r>
    </w:p>
    <w:p w:rsidR="008124EE" w:rsidRPr="008124EE" w:rsidRDefault="008124EE" w:rsidP="008124EE">
      <w:pPr>
        <w:spacing w:after="0" w:line="240" w:lineRule="auto"/>
        <w:rPr>
          <w:rFonts w:ascii="Times New Roman" w:eastAsia="Times New Roman" w:hAnsi="Times New Roman" w:cs="Times New Roman"/>
          <w:sz w:val="24"/>
          <w:szCs w:val="24"/>
        </w:rPr>
      </w:pPr>
    </w:p>
    <w:p w:rsidR="00967148" w:rsidRDefault="00967148" w:rsidP="00EA0A29">
      <w:pPr>
        <w:bidi/>
        <w:spacing w:before="240" w:after="240" w:line="240" w:lineRule="auto"/>
        <w:jc w:val="center"/>
        <w:textAlignment w:val="baseline"/>
        <w:rPr>
          <w:rFonts w:asciiTheme="majorBidi" w:eastAsia="Times New Roman" w:hAnsiTheme="majorBidi" w:cstheme="majorBidi"/>
          <w:b/>
          <w:bCs/>
          <w:color w:val="FFFFFF"/>
          <w:sz w:val="24"/>
          <w:szCs w:val="24"/>
          <w:rtl/>
        </w:rPr>
      </w:pPr>
    </w:p>
    <w:p w:rsidR="00967148" w:rsidRDefault="00967148" w:rsidP="00967148">
      <w:pPr>
        <w:bidi/>
        <w:spacing w:before="240" w:after="240" w:line="240" w:lineRule="auto"/>
        <w:jc w:val="center"/>
        <w:textAlignment w:val="baseline"/>
        <w:rPr>
          <w:rFonts w:asciiTheme="majorBidi" w:eastAsia="Times New Roman" w:hAnsiTheme="majorBidi" w:cstheme="majorBidi"/>
          <w:b/>
          <w:bCs/>
          <w:color w:val="FFFFFF"/>
          <w:sz w:val="24"/>
          <w:szCs w:val="24"/>
          <w:rtl/>
        </w:rPr>
      </w:pPr>
    </w:p>
    <w:p w:rsidR="000E14F7" w:rsidRDefault="000E14F7" w:rsidP="007C446C">
      <w:pPr>
        <w:bidi/>
        <w:spacing w:before="240" w:after="240" w:line="240" w:lineRule="auto"/>
        <w:textAlignment w:val="baseline"/>
        <w:rPr>
          <w:rFonts w:asciiTheme="majorBidi" w:eastAsia="Times New Roman" w:hAnsiTheme="majorBidi" w:cstheme="majorBidi"/>
          <w:b/>
          <w:bCs/>
          <w:color w:val="FFFFFF"/>
          <w:sz w:val="24"/>
          <w:szCs w:val="24"/>
          <w:rtl/>
        </w:rPr>
      </w:pPr>
    </w:p>
    <w:p w:rsidR="009B03B2" w:rsidRPr="00EA0A29" w:rsidRDefault="00A0521E" w:rsidP="00967148">
      <w:pPr>
        <w:bidi/>
        <w:spacing w:before="240" w:after="240" w:line="240" w:lineRule="auto"/>
        <w:jc w:val="center"/>
        <w:textAlignment w:val="baseline"/>
        <w:rPr>
          <w:rFonts w:asciiTheme="majorBidi" w:eastAsia="Times New Roman" w:hAnsiTheme="majorBidi" w:cstheme="majorBidi"/>
          <w:b/>
          <w:bCs/>
          <w:color w:val="FFFFFF"/>
          <w:sz w:val="24"/>
          <w:szCs w:val="24"/>
          <w:rtl/>
        </w:rPr>
      </w:pPr>
      <w:r>
        <w:rPr>
          <w:rFonts w:asciiTheme="majorBidi" w:eastAsia="Times New Roman" w:hAnsiTheme="majorBidi" w:cstheme="majorBidi" w:hint="cs"/>
          <w:b/>
          <w:bCs/>
          <w:color w:val="FFFFFF"/>
          <w:sz w:val="24"/>
          <w:szCs w:val="24"/>
          <w:rtl/>
        </w:rPr>
        <w:t>إ</w:t>
      </w:r>
      <w:r w:rsidR="008059EB">
        <w:rPr>
          <w:rFonts w:asciiTheme="majorBidi" w:eastAsia="Times New Roman" w:hAnsiTheme="majorBidi" w:cstheme="majorBidi" w:hint="cs"/>
          <w:b/>
          <w:bCs/>
          <w:color w:val="FFFFFF"/>
          <w:sz w:val="24"/>
          <w:szCs w:val="24"/>
          <w:rtl/>
        </w:rPr>
        <w:t>عداد</w:t>
      </w:r>
      <w:r w:rsidR="009B03B2" w:rsidRPr="009B03B2">
        <w:rPr>
          <w:rFonts w:asciiTheme="majorBidi" w:eastAsia="Times New Roman" w:hAnsiTheme="majorBidi" w:cstheme="majorBidi" w:hint="cs"/>
          <w:b/>
          <w:bCs/>
          <w:color w:val="FFFFFF"/>
          <w:sz w:val="24"/>
          <w:szCs w:val="24"/>
          <w:rtl/>
        </w:rPr>
        <w:t xml:space="preserve">: عبير المقرن </w:t>
      </w:r>
      <w:proofErr w:type="gramStart"/>
      <w:r w:rsidR="009B03B2" w:rsidRPr="009B03B2">
        <w:rPr>
          <w:rFonts w:asciiTheme="majorBidi" w:eastAsia="Times New Roman" w:hAnsiTheme="majorBidi" w:cstheme="majorBidi" w:hint="cs"/>
          <w:b/>
          <w:bCs/>
          <w:color w:val="FFFFFF"/>
          <w:sz w:val="24"/>
          <w:szCs w:val="24"/>
          <w:rtl/>
        </w:rPr>
        <w:t>وَ ساره</w:t>
      </w:r>
      <w:proofErr w:type="gramEnd"/>
      <w:r w:rsidR="009B03B2" w:rsidRPr="009B03B2">
        <w:rPr>
          <w:rFonts w:asciiTheme="majorBidi" w:eastAsia="Times New Roman" w:hAnsiTheme="majorBidi" w:cstheme="majorBidi" w:hint="cs"/>
          <w:b/>
          <w:bCs/>
          <w:color w:val="FFFFFF"/>
          <w:sz w:val="24"/>
          <w:szCs w:val="24"/>
          <w:rtl/>
        </w:rPr>
        <w:t xml:space="preserve"> الخميس</w:t>
      </w:r>
    </w:p>
    <w:sectPr w:rsidR="009B03B2" w:rsidRPr="00EA0A29" w:rsidSect="009B03B2">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761A" w:rsidRDefault="0036761A" w:rsidP="00BA31E1">
      <w:pPr>
        <w:spacing w:after="0" w:line="240" w:lineRule="auto"/>
      </w:pPr>
      <w:r>
        <w:separator/>
      </w:r>
    </w:p>
  </w:endnote>
  <w:endnote w:type="continuationSeparator" w:id="0">
    <w:p w:rsidR="0036761A" w:rsidRDefault="0036761A" w:rsidP="00BA3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761A" w:rsidRDefault="0036761A" w:rsidP="00BA31E1">
      <w:pPr>
        <w:spacing w:after="0" w:line="240" w:lineRule="auto"/>
      </w:pPr>
      <w:r>
        <w:separator/>
      </w:r>
    </w:p>
  </w:footnote>
  <w:footnote w:type="continuationSeparator" w:id="0">
    <w:p w:rsidR="0036761A" w:rsidRDefault="0036761A" w:rsidP="00BA3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1E1" w:rsidRDefault="00BA31E1">
    <w:pPr>
      <w:pStyle w:val="Header"/>
    </w:pPr>
    <w:r>
      <w:rPr>
        <w:noProof/>
      </w:rPr>
      <w:drawing>
        <wp:anchor distT="0" distB="0" distL="114300" distR="114300" simplePos="0" relativeHeight="251658240" behindDoc="1" locked="0" layoutInCell="1" allowOverlap="1">
          <wp:simplePos x="0" y="0"/>
          <wp:positionH relativeFrom="column">
            <wp:posOffset>-452120</wp:posOffset>
          </wp:positionH>
          <wp:positionV relativeFrom="page">
            <wp:posOffset>-38100</wp:posOffset>
          </wp:positionV>
          <wp:extent cx="7772400" cy="1016381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1638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517D81"/>
    <w:multiLevelType w:val="multilevel"/>
    <w:tmpl w:val="0122C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011346"/>
    <w:multiLevelType w:val="multilevel"/>
    <w:tmpl w:val="3982A23E"/>
    <w:lvl w:ilvl="0">
      <w:start w:val="1"/>
      <w:numFmt w:val="bullet"/>
      <w:lvlText w:val=""/>
      <w:lvlJc w:val="left"/>
      <w:pPr>
        <w:tabs>
          <w:tab w:val="num" w:pos="720"/>
        </w:tabs>
        <w:ind w:left="720" w:hanging="360"/>
      </w:pPr>
      <w:rPr>
        <w:rFonts w:ascii="Symbol" w:hAnsi="Symbol" w:hint="default"/>
        <w:color w:val="FFFFFF"/>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29515D"/>
    <w:multiLevelType w:val="multilevel"/>
    <w:tmpl w:val="C8804A60"/>
    <w:lvl w:ilvl="0">
      <w:start w:val="1"/>
      <w:numFmt w:val="bullet"/>
      <w:lvlText w:val=""/>
      <w:lvlJc w:val="left"/>
      <w:pPr>
        <w:tabs>
          <w:tab w:val="num" w:pos="720"/>
        </w:tabs>
        <w:ind w:left="720" w:hanging="360"/>
      </w:pPr>
      <w:rPr>
        <w:rFonts w:ascii="Symbol" w:hAnsi="Symbol" w:hint="default"/>
        <w:color w:val="FFFFFF" w:themeColor="background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tLAwNjc0MjMzNjZQ0lEKTi0uzszPAykwrgUAtVm5liwAAAA="/>
  </w:docVars>
  <w:rsids>
    <w:rsidRoot w:val="00E13878"/>
    <w:rsid w:val="0003738D"/>
    <w:rsid w:val="000731F0"/>
    <w:rsid w:val="000C068E"/>
    <w:rsid w:val="000E14F7"/>
    <w:rsid w:val="001C7727"/>
    <w:rsid w:val="001E396E"/>
    <w:rsid w:val="002C7757"/>
    <w:rsid w:val="0036761A"/>
    <w:rsid w:val="003B387E"/>
    <w:rsid w:val="004043CE"/>
    <w:rsid w:val="00703CD1"/>
    <w:rsid w:val="00772FE9"/>
    <w:rsid w:val="007C446C"/>
    <w:rsid w:val="008059EB"/>
    <w:rsid w:val="008124EE"/>
    <w:rsid w:val="008C6513"/>
    <w:rsid w:val="00967148"/>
    <w:rsid w:val="009B03B2"/>
    <w:rsid w:val="00A0521E"/>
    <w:rsid w:val="00AA57DD"/>
    <w:rsid w:val="00BA31E1"/>
    <w:rsid w:val="00CF66A4"/>
    <w:rsid w:val="00D468CB"/>
    <w:rsid w:val="00DB4EB3"/>
    <w:rsid w:val="00DD00E6"/>
    <w:rsid w:val="00DD6452"/>
    <w:rsid w:val="00DF21E9"/>
    <w:rsid w:val="00E13878"/>
    <w:rsid w:val="00EA0A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E9B1A2C-1524-4216-9D71-D28072849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B03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31E1"/>
    <w:pPr>
      <w:tabs>
        <w:tab w:val="center" w:pos="4320"/>
        <w:tab w:val="right" w:pos="8640"/>
      </w:tabs>
      <w:spacing w:after="0" w:line="240" w:lineRule="auto"/>
    </w:pPr>
  </w:style>
  <w:style w:type="character" w:customStyle="1" w:styleId="HeaderChar">
    <w:name w:val="Header Char"/>
    <w:basedOn w:val="DefaultParagraphFont"/>
    <w:link w:val="Header"/>
    <w:uiPriority w:val="99"/>
    <w:rsid w:val="00BA31E1"/>
  </w:style>
  <w:style w:type="paragraph" w:styleId="Footer">
    <w:name w:val="footer"/>
    <w:basedOn w:val="Normal"/>
    <w:link w:val="FooterChar"/>
    <w:uiPriority w:val="99"/>
    <w:unhideWhenUsed/>
    <w:rsid w:val="00BA31E1"/>
    <w:pPr>
      <w:tabs>
        <w:tab w:val="center" w:pos="4320"/>
        <w:tab w:val="right" w:pos="8640"/>
      </w:tabs>
      <w:spacing w:after="0" w:line="240" w:lineRule="auto"/>
    </w:pPr>
  </w:style>
  <w:style w:type="character" w:customStyle="1" w:styleId="FooterChar">
    <w:name w:val="Footer Char"/>
    <w:basedOn w:val="DefaultParagraphFont"/>
    <w:link w:val="Footer"/>
    <w:uiPriority w:val="99"/>
    <w:rsid w:val="00BA31E1"/>
  </w:style>
  <w:style w:type="character" w:customStyle="1" w:styleId="Heading3Char">
    <w:name w:val="Heading 3 Char"/>
    <w:basedOn w:val="DefaultParagraphFont"/>
    <w:link w:val="Heading3"/>
    <w:uiPriority w:val="9"/>
    <w:rsid w:val="009B03B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B03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B03B2"/>
  </w:style>
  <w:style w:type="character" w:styleId="Hyperlink">
    <w:name w:val="Hyperlink"/>
    <w:basedOn w:val="DefaultParagraphFont"/>
    <w:uiPriority w:val="99"/>
    <w:unhideWhenUsed/>
    <w:rsid w:val="009B03B2"/>
    <w:rPr>
      <w:color w:val="0000FF"/>
      <w:u w:val="single"/>
    </w:rPr>
  </w:style>
  <w:style w:type="paragraph" w:styleId="ListParagraph">
    <w:name w:val="List Paragraph"/>
    <w:basedOn w:val="Normal"/>
    <w:uiPriority w:val="34"/>
    <w:qFormat/>
    <w:rsid w:val="009B03B2"/>
    <w:pPr>
      <w:ind w:left="720"/>
      <w:contextualSpacing/>
    </w:pPr>
  </w:style>
  <w:style w:type="character" w:styleId="FollowedHyperlink">
    <w:name w:val="FollowedHyperlink"/>
    <w:basedOn w:val="DefaultParagraphFont"/>
    <w:uiPriority w:val="99"/>
    <w:semiHidden/>
    <w:unhideWhenUsed/>
    <w:rsid w:val="008124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30884">
      <w:bodyDiv w:val="1"/>
      <w:marLeft w:val="0"/>
      <w:marRight w:val="0"/>
      <w:marTop w:val="0"/>
      <w:marBottom w:val="0"/>
      <w:divBdr>
        <w:top w:val="none" w:sz="0" w:space="0" w:color="auto"/>
        <w:left w:val="none" w:sz="0" w:space="0" w:color="auto"/>
        <w:bottom w:val="none" w:sz="0" w:space="0" w:color="auto"/>
        <w:right w:val="none" w:sz="0" w:space="0" w:color="auto"/>
      </w:divBdr>
    </w:div>
    <w:div w:id="1074163995">
      <w:bodyDiv w:val="1"/>
      <w:marLeft w:val="0"/>
      <w:marRight w:val="0"/>
      <w:marTop w:val="0"/>
      <w:marBottom w:val="0"/>
      <w:divBdr>
        <w:top w:val="none" w:sz="0" w:space="0" w:color="auto"/>
        <w:left w:val="none" w:sz="0" w:space="0" w:color="auto"/>
        <w:bottom w:val="none" w:sz="0" w:space="0" w:color="auto"/>
        <w:right w:val="none" w:sz="0" w:space="0" w:color="auto"/>
      </w:divBdr>
    </w:div>
    <w:div w:id="195929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cit.gov.sa/en/media-center/events/138753" TargetMode="External"/><Relationship Id="rId13" Type="http://schemas.openxmlformats.org/officeDocument/2006/relationships/hyperlink" Target="https://www.pwc.com/m1/en/tax/documents/2019/saudi-arabia-data-privacy-landscape-ksa.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yeofriyadh.com/events/pdf/2018/09/813050122.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andmarkets.com/reports/4969005/saudi-arabia-iot-in-manufacturing-market-by?utm_source=dynamic&amp;utm_medium=BW&amp;utm_code=wb6p6f&amp;utm_campaign=1349051+-+Saudi+Arabian+IoT+in+Manufacturing+Market+is+Expected+to+Grow+at+a+Robust+CAGR+of+27%25+Until+2025&amp;utm_exec=anwr281bwd"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glish.mubasher.info/news/3414644/Saudi-IoT-market-value-reaches-SAR-3bn-yr-Ministry/" TargetMode="External"/><Relationship Id="rId4" Type="http://schemas.openxmlformats.org/officeDocument/2006/relationships/settings" Target="settings.xml"/><Relationship Id="rId9" Type="http://schemas.openxmlformats.org/officeDocument/2006/relationships/hyperlink" Target="https://saudiiot.com/assets/pdf/en/Profile%20Saudi%20IoT.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02D95-18A8-4C0E-B8A3-55342EE01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 Alkhamis</dc:creator>
  <cp:keywords/>
  <dc:description/>
  <cp:lastModifiedBy>Abeer A. Almogren</cp:lastModifiedBy>
  <cp:revision>21</cp:revision>
  <dcterms:created xsi:type="dcterms:W3CDTF">2020-05-22T14:29:00Z</dcterms:created>
  <dcterms:modified xsi:type="dcterms:W3CDTF">2020-05-22T18:21:00Z</dcterms:modified>
</cp:coreProperties>
</file>